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1EDF9" w14:textId="568DD072" w:rsidR="002678C6" w:rsidRPr="003B289B" w:rsidRDefault="002678C6" w:rsidP="003A05A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289B">
        <w:rPr>
          <w:rFonts w:ascii="Times New Roman" w:hAnsi="Times New Roman" w:cs="Times New Roman"/>
          <w:b/>
          <w:bCs/>
          <w:sz w:val="24"/>
          <w:szCs w:val="24"/>
        </w:rPr>
        <w:t>Supplementary Material</w:t>
      </w:r>
    </w:p>
    <w:p w14:paraId="578AE136" w14:textId="2D66C1B9" w:rsidR="006C3C78" w:rsidRPr="003B289B" w:rsidRDefault="00E776C6" w:rsidP="003A0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B289B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2678C6" w:rsidRPr="003B289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3B289B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3B289B">
        <w:rPr>
          <w:rFonts w:ascii="Times New Roman" w:hAnsi="Times New Roman" w:cs="Times New Roman"/>
          <w:sz w:val="24"/>
          <w:szCs w:val="24"/>
        </w:rPr>
        <w:t xml:space="preserve"> </w:t>
      </w:r>
      <w:r w:rsidR="006C3C78" w:rsidRPr="003B289B">
        <w:rPr>
          <w:rFonts w:ascii="Times New Roman" w:hAnsi="Times New Roman" w:cs="Times New Roman"/>
          <w:sz w:val="24"/>
          <w:szCs w:val="24"/>
        </w:rPr>
        <w:t xml:space="preserve">Analysis of variance (ANOVA) </w:t>
      </w:r>
      <w:r w:rsidR="00936A88" w:rsidRPr="003B289B">
        <w:rPr>
          <w:rFonts w:ascii="Times New Roman" w:hAnsi="Times New Roman" w:cs="Times New Roman"/>
          <w:sz w:val="24"/>
          <w:szCs w:val="24"/>
        </w:rPr>
        <w:t>broad-sense heritability (</w:t>
      </w:r>
      <w:r w:rsidR="00936A88" w:rsidRPr="003B289B"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="00936A88" w:rsidRPr="003B289B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B</w:t>
      </w:r>
      <w:r w:rsidR="00936A88" w:rsidRPr="003B289B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="00936A88" w:rsidRPr="003B289B">
        <w:rPr>
          <w:rFonts w:ascii="Times New Roman" w:hAnsi="Times New Roman" w:cs="Times New Roman"/>
          <w:sz w:val="24"/>
          <w:szCs w:val="24"/>
        </w:rPr>
        <w:t xml:space="preserve">) </w:t>
      </w:r>
      <w:r w:rsidR="006C3C78" w:rsidRPr="003B289B">
        <w:rPr>
          <w:rFonts w:ascii="Times New Roman" w:hAnsi="Times New Roman" w:cs="Times New Roman"/>
          <w:sz w:val="24"/>
          <w:szCs w:val="24"/>
        </w:rPr>
        <w:t xml:space="preserve">of the investigated traits </w:t>
      </w:r>
    </w:p>
    <w:p w14:paraId="586A55FC" w14:textId="61BF6622" w:rsidR="00155B46" w:rsidRPr="003B289B" w:rsidRDefault="007D3A08" w:rsidP="003A0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B289B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2678C6" w:rsidRPr="003B289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E776C6" w:rsidRPr="003B289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E776C6" w:rsidRPr="003B289B">
        <w:rPr>
          <w:rFonts w:ascii="Times New Roman" w:hAnsi="Times New Roman" w:cs="Times New Roman"/>
          <w:sz w:val="24"/>
          <w:szCs w:val="24"/>
        </w:rPr>
        <w:t xml:space="preserve"> </w:t>
      </w:r>
      <w:r w:rsidR="002B1565" w:rsidRPr="003B289B">
        <w:rPr>
          <w:rFonts w:ascii="Times New Roman" w:hAnsi="Times New Roman" w:cs="Times New Roman"/>
          <w:sz w:val="24"/>
          <w:szCs w:val="24"/>
        </w:rPr>
        <w:t xml:space="preserve">Average phenotypic values for the germination related traits of parents and recombinant inbred lines (RIL) under control and PEG6000-treatment conditions </w:t>
      </w:r>
    </w:p>
    <w:p w14:paraId="05EECC0F" w14:textId="06BE219D" w:rsidR="00E776C6" w:rsidRPr="003B289B" w:rsidRDefault="00155B46" w:rsidP="003A0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B289B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2678C6" w:rsidRPr="003B289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E776C6" w:rsidRPr="003B289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E776C6" w:rsidRPr="003B289B">
        <w:rPr>
          <w:rFonts w:ascii="Times New Roman" w:hAnsi="Times New Roman" w:cs="Times New Roman"/>
          <w:sz w:val="24"/>
          <w:szCs w:val="24"/>
        </w:rPr>
        <w:t xml:space="preserve"> </w:t>
      </w:r>
      <w:r w:rsidR="004D7600" w:rsidRPr="003B289B">
        <w:rPr>
          <w:rFonts w:ascii="Times New Roman" w:hAnsi="Times New Roman" w:cs="Times New Roman"/>
          <w:sz w:val="24"/>
          <w:szCs w:val="24"/>
        </w:rPr>
        <w:t>Correlations among the drought tolerance traits at germination stage</w:t>
      </w:r>
    </w:p>
    <w:p w14:paraId="3516FD18" w14:textId="471C2FCB" w:rsidR="00E776C6" w:rsidRPr="003B289B" w:rsidRDefault="00155B46" w:rsidP="003A0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B289B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2678C6" w:rsidRPr="003B289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E776C6" w:rsidRPr="003B289B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E776C6" w:rsidRPr="003B28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7600" w:rsidRPr="003B289B">
        <w:rPr>
          <w:rFonts w:ascii="Times New Roman" w:hAnsi="Times New Roman" w:cs="Times New Roman"/>
          <w:color w:val="000000" w:themeColor="text1"/>
          <w:sz w:val="24"/>
          <w:szCs w:val="24"/>
        </w:rPr>
        <w:t>Correlation of drought tolerance coefficients among the drought tolerance traits at germination stage</w:t>
      </w:r>
    </w:p>
    <w:p w14:paraId="4DF84A8C" w14:textId="1F625B96" w:rsidR="00E776C6" w:rsidRPr="003B289B" w:rsidRDefault="00155B46" w:rsidP="003A0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B289B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2678C6" w:rsidRPr="003B289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E776C6" w:rsidRPr="003B289B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E776C6" w:rsidRPr="003B289B">
        <w:rPr>
          <w:rFonts w:ascii="Times New Roman" w:hAnsi="Times New Roman" w:cs="Times New Roman"/>
          <w:sz w:val="24"/>
          <w:szCs w:val="24"/>
        </w:rPr>
        <w:t xml:space="preserve"> QTL</w:t>
      </w:r>
      <w:r w:rsidR="005A3DE2" w:rsidRPr="003B289B">
        <w:rPr>
          <w:rFonts w:ascii="Times New Roman" w:hAnsi="Times New Roman" w:cs="Times New Roman"/>
          <w:sz w:val="24"/>
          <w:szCs w:val="24"/>
        </w:rPr>
        <w:t xml:space="preserve"> </w:t>
      </w:r>
      <w:r w:rsidR="00E776C6" w:rsidRPr="003B289B">
        <w:rPr>
          <w:rFonts w:ascii="Times New Roman" w:hAnsi="Times New Roman" w:cs="Times New Roman"/>
          <w:sz w:val="24"/>
          <w:szCs w:val="24"/>
        </w:rPr>
        <w:t>clusters for drought tolerance related traits at germination stage</w:t>
      </w:r>
    </w:p>
    <w:p w14:paraId="4950CBFA" w14:textId="1B603EFE" w:rsidR="00E776C6" w:rsidRPr="003B289B" w:rsidRDefault="00155B46" w:rsidP="003A05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B289B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2678C6" w:rsidRPr="003B289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E776C6" w:rsidRPr="003B289B">
        <w:rPr>
          <w:rFonts w:ascii="Times New Roman" w:hAnsi="Times New Roman" w:cs="Times New Roman"/>
          <w:b/>
          <w:bCs/>
          <w:sz w:val="24"/>
          <w:szCs w:val="24"/>
        </w:rPr>
        <w:t xml:space="preserve">6 </w:t>
      </w:r>
      <w:r w:rsidR="00E776C6" w:rsidRPr="003B289B">
        <w:rPr>
          <w:rFonts w:ascii="Times New Roman" w:hAnsi="Times New Roman" w:cs="Times New Roman"/>
          <w:sz w:val="24"/>
          <w:szCs w:val="24"/>
        </w:rPr>
        <w:t>High confidence gene</w:t>
      </w:r>
      <w:r w:rsidR="005A3DE2" w:rsidRPr="003B289B">
        <w:rPr>
          <w:rFonts w:ascii="Times New Roman" w:hAnsi="Times New Roman" w:cs="Times New Roman"/>
          <w:sz w:val="24"/>
          <w:szCs w:val="24"/>
        </w:rPr>
        <w:t>s</w:t>
      </w:r>
      <w:r w:rsidR="00E776C6" w:rsidRPr="003B289B">
        <w:rPr>
          <w:rFonts w:ascii="Times New Roman" w:hAnsi="Times New Roman" w:cs="Times New Roman"/>
          <w:sz w:val="24"/>
          <w:szCs w:val="24"/>
        </w:rPr>
        <w:t xml:space="preserve"> annotation in the physical intervals of </w:t>
      </w:r>
      <w:r w:rsidR="00677537" w:rsidRPr="003B289B">
        <w:rPr>
          <w:rFonts w:ascii="Times New Roman" w:hAnsi="Times New Roman" w:cs="Times New Roman"/>
          <w:sz w:val="24"/>
          <w:szCs w:val="24"/>
        </w:rPr>
        <w:t>reference wheat genome corresponding to the QTL for drought tolerance in Berkut/</w:t>
      </w:r>
      <w:proofErr w:type="spellStart"/>
      <w:r w:rsidR="00677537" w:rsidRPr="003B289B">
        <w:rPr>
          <w:rFonts w:ascii="Times New Roman" w:hAnsi="Times New Roman" w:cs="Times New Roman"/>
          <w:sz w:val="24"/>
          <w:szCs w:val="24"/>
        </w:rPr>
        <w:t>Worrakatta</w:t>
      </w:r>
      <w:proofErr w:type="spellEnd"/>
      <w:r w:rsidR="00677537" w:rsidRPr="003B289B">
        <w:rPr>
          <w:rFonts w:ascii="Times New Roman" w:hAnsi="Times New Roman" w:cs="Times New Roman"/>
          <w:sz w:val="24"/>
          <w:szCs w:val="24"/>
        </w:rPr>
        <w:t xml:space="preserve"> RIL population</w:t>
      </w:r>
    </w:p>
    <w:p w14:paraId="3BAE1DF9" w14:textId="3D514D15" w:rsidR="0085111C" w:rsidRPr="003B289B" w:rsidRDefault="00900259" w:rsidP="00E35BE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289B">
        <w:rPr>
          <w:rFonts w:ascii="Times New Roman" w:hAnsi="Times New Roman" w:cs="Times New Roman"/>
          <w:b/>
          <w:bCs/>
          <w:sz w:val="24"/>
          <w:szCs w:val="24"/>
        </w:rPr>
        <w:t>Table S7</w:t>
      </w:r>
      <w:r w:rsidRPr="003B289B">
        <w:rPr>
          <w:rFonts w:ascii="Times New Roman" w:hAnsi="Times New Roman" w:cs="Times New Roman"/>
          <w:sz w:val="24"/>
          <w:szCs w:val="24"/>
        </w:rPr>
        <w:t xml:space="preserve"> Transcriptional patterns of candidate genes under PEG6000 or drought stress</w:t>
      </w:r>
    </w:p>
    <w:p w14:paraId="21C09F5E" w14:textId="77777777" w:rsidR="00650AFF" w:rsidRPr="003B289B" w:rsidRDefault="00EB60BC">
      <w:pPr>
        <w:rPr>
          <w:rFonts w:ascii="Times New Roman" w:hAnsi="Times New Roman" w:cs="Times New Roman"/>
        </w:rPr>
      </w:pPr>
      <w:r w:rsidRPr="003B289B">
        <w:rPr>
          <w:rFonts w:ascii="Times New Roman" w:hAnsi="Times New Roman" w:cs="Times New Roman"/>
        </w:rPr>
        <w:br w:type="page"/>
      </w:r>
    </w:p>
    <w:p w14:paraId="2E8C6C8F" w14:textId="171623B4" w:rsidR="00861274" w:rsidRPr="003B289B" w:rsidRDefault="00A34161" w:rsidP="00FB3E54">
      <w:pPr>
        <w:spacing w:line="228" w:lineRule="auto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3B289B">
        <w:rPr>
          <w:rFonts w:ascii="Times New Roman" w:hAnsi="Times New Roman" w:cs="Times New Roman"/>
          <w:b/>
          <w:bCs/>
          <w:sz w:val="18"/>
          <w:szCs w:val="18"/>
        </w:rPr>
        <w:lastRenderedPageBreak/>
        <w:t xml:space="preserve">Table </w:t>
      </w:r>
      <w:r w:rsidR="00C7368C" w:rsidRPr="003B289B">
        <w:rPr>
          <w:rFonts w:ascii="Times New Roman" w:hAnsi="Times New Roman" w:cs="Times New Roman"/>
          <w:b/>
          <w:bCs/>
          <w:sz w:val="18"/>
          <w:szCs w:val="18"/>
        </w:rPr>
        <w:t>S</w:t>
      </w:r>
      <w:r w:rsidRPr="003B289B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="00861274" w:rsidRPr="003B289B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Analysis of variance (ANOVA) </w:t>
      </w:r>
      <w:r w:rsidR="00785DF3" w:rsidRPr="003B289B">
        <w:rPr>
          <w:rFonts w:ascii="Times New Roman" w:hAnsi="Times New Roman" w:cs="Times New Roman"/>
          <w:sz w:val="18"/>
          <w:szCs w:val="18"/>
        </w:rPr>
        <w:t>broad-sense heritability (</w:t>
      </w:r>
      <w:r w:rsidR="00785DF3" w:rsidRPr="003B289B">
        <w:rPr>
          <w:rFonts w:ascii="Times New Roman" w:hAnsi="Times New Roman" w:cs="Times New Roman"/>
          <w:i/>
          <w:iCs/>
          <w:sz w:val="18"/>
          <w:szCs w:val="18"/>
        </w:rPr>
        <w:t>h</w:t>
      </w:r>
      <w:r w:rsidR="00785DF3" w:rsidRPr="003B289B">
        <w:rPr>
          <w:rFonts w:ascii="Times New Roman" w:hAnsi="Times New Roman" w:cs="Times New Roman"/>
          <w:i/>
          <w:iCs/>
          <w:sz w:val="18"/>
          <w:szCs w:val="18"/>
          <w:vertAlign w:val="subscript"/>
        </w:rPr>
        <w:t>B</w:t>
      </w:r>
      <w:r w:rsidR="00785DF3" w:rsidRPr="003B289B">
        <w:rPr>
          <w:rFonts w:ascii="Times New Roman" w:hAnsi="Times New Roman" w:cs="Times New Roman"/>
          <w:i/>
          <w:iCs/>
          <w:sz w:val="18"/>
          <w:szCs w:val="18"/>
          <w:vertAlign w:val="superscript"/>
        </w:rPr>
        <w:t>2</w:t>
      </w:r>
      <w:r w:rsidR="00785DF3" w:rsidRPr="003B289B">
        <w:rPr>
          <w:rFonts w:ascii="Times New Roman" w:hAnsi="Times New Roman" w:cs="Times New Roman"/>
          <w:sz w:val="18"/>
          <w:szCs w:val="18"/>
        </w:rPr>
        <w:t xml:space="preserve">) </w:t>
      </w:r>
      <w:r w:rsidR="00861274" w:rsidRPr="003B289B">
        <w:rPr>
          <w:rFonts w:ascii="Times New Roman" w:hAnsi="Times New Roman" w:cs="Times New Roman"/>
          <w:sz w:val="18"/>
          <w:szCs w:val="18"/>
        </w:rPr>
        <w:t>of the investigated traits</w:t>
      </w:r>
    </w:p>
    <w:tbl>
      <w:tblPr>
        <w:tblW w:w="5000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961"/>
        <w:gridCol w:w="1110"/>
        <w:gridCol w:w="1643"/>
        <w:gridCol w:w="1206"/>
        <w:gridCol w:w="1204"/>
        <w:gridCol w:w="1204"/>
        <w:gridCol w:w="1201"/>
      </w:tblGrid>
      <w:tr w:rsidR="00861274" w:rsidRPr="003B289B" w14:paraId="791CA9DC" w14:textId="77777777" w:rsidTr="00E776C6">
        <w:trPr>
          <w:jc w:val="center"/>
        </w:trPr>
        <w:tc>
          <w:tcPr>
            <w:tcW w:w="563" w:type="pct"/>
            <w:vMerge w:val="restart"/>
            <w:shd w:val="clear" w:color="auto" w:fill="auto"/>
            <w:vAlign w:val="center"/>
          </w:tcPr>
          <w:p w14:paraId="5C2D7C25" w14:textId="04F2C6FE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 xml:space="preserve">Trait </w:t>
            </w:r>
            <w:r w:rsidR="00C7368C" w:rsidRPr="003B289B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732" w:type="pct"/>
            <w:gridSpan w:val="5"/>
            <w:shd w:val="clear" w:color="auto" w:fill="auto"/>
            <w:vAlign w:val="center"/>
          </w:tcPr>
          <w:p w14:paraId="58007B3F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Source of variation</w:t>
            </w:r>
          </w:p>
        </w:tc>
        <w:tc>
          <w:tcPr>
            <w:tcW w:w="705" w:type="pct"/>
            <w:vMerge w:val="restart"/>
            <w:vAlign w:val="center"/>
          </w:tcPr>
          <w:p w14:paraId="2584F7A1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h</w:t>
            </w:r>
            <w:r w:rsidRPr="003B289B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  <w:r w:rsidRPr="003B289B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perscript"/>
              </w:rPr>
              <w:t>2</w:t>
            </w:r>
          </w:p>
        </w:tc>
      </w:tr>
      <w:tr w:rsidR="00861274" w:rsidRPr="003B289B" w14:paraId="73DB1756" w14:textId="77777777" w:rsidTr="00E776C6">
        <w:trPr>
          <w:jc w:val="center"/>
        </w:trPr>
        <w:tc>
          <w:tcPr>
            <w:tcW w:w="563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BAD5CF9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651" w:type="pct"/>
            <w:tcBorders>
              <w:top w:val="single" w:sz="6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4D4A6A2" w14:textId="77777777" w:rsidR="00861274" w:rsidRPr="003B289B" w:rsidRDefault="00861274" w:rsidP="00E776C6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Genotype</w:t>
            </w:r>
          </w:p>
        </w:tc>
        <w:tc>
          <w:tcPr>
            <w:tcW w:w="963" w:type="pct"/>
            <w:tcBorders>
              <w:top w:val="single" w:sz="6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D095717" w14:textId="77777777" w:rsidR="00861274" w:rsidRPr="003B289B" w:rsidRDefault="00861274" w:rsidP="00E776C6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Treatment</w:t>
            </w:r>
          </w:p>
        </w:tc>
        <w:tc>
          <w:tcPr>
            <w:tcW w:w="707" w:type="pct"/>
            <w:tcBorders>
              <w:top w:val="single" w:sz="6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A5ED6B6" w14:textId="5DD0CA80" w:rsidR="00861274" w:rsidRPr="003B289B" w:rsidRDefault="00861274" w:rsidP="00E776C6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G×T</w:t>
            </w:r>
            <w:r w:rsidRPr="003B289B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vertAlign w:val="superscript"/>
              </w:rPr>
              <w:t xml:space="preserve"> </w:t>
            </w:r>
            <w:r w:rsidR="00C7368C" w:rsidRPr="003B289B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06" w:type="pct"/>
            <w:tcBorders>
              <w:top w:val="single" w:sz="6" w:space="0" w:color="auto"/>
              <w:bottom w:val="single" w:sz="8" w:space="0" w:color="auto"/>
            </w:tcBorders>
            <w:vAlign w:val="center"/>
          </w:tcPr>
          <w:p w14:paraId="635FD749" w14:textId="77777777" w:rsidR="00861274" w:rsidRPr="003B289B" w:rsidRDefault="00861274" w:rsidP="00E776C6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Replicate</w:t>
            </w:r>
          </w:p>
        </w:tc>
        <w:tc>
          <w:tcPr>
            <w:tcW w:w="706" w:type="pct"/>
            <w:tcBorders>
              <w:top w:val="single" w:sz="6" w:space="0" w:color="auto"/>
              <w:bottom w:val="single" w:sz="8" w:space="0" w:color="auto"/>
            </w:tcBorders>
          </w:tcPr>
          <w:p w14:paraId="6ED2FD2F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Error</w:t>
            </w:r>
          </w:p>
        </w:tc>
        <w:tc>
          <w:tcPr>
            <w:tcW w:w="705" w:type="pct"/>
            <w:vMerge/>
            <w:tcBorders>
              <w:bottom w:val="single" w:sz="8" w:space="0" w:color="auto"/>
            </w:tcBorders>
          </w:tcPr>
          <w:p w14:paraId="2F47E2F8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861274" w:rsidRPr="003B289B" w14:paraId="1B6BC1D6" w14:textId="77777777" w:rsidTr="00E776C6">
        <w:trPr>
          <w:jc w:val="center"/>
        </w:trPr>
        <w:tc>
          <w:tcPr>
            <w:tcW w:w="563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71B36E1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P</w:t>
            </w:r>
          </w:p>
        </w:tc>
        <w:tc>
          <w:tcPr>
            <w:tcW w:w="651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A151A4D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8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63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69EB72B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66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1E5B322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  <w:tcBorders>
              <w:top w:val="single" w:sz="8" w:space="0" w:color="auto"/>
            </w:tcBorders>
            <w:vAlign w:val="center"/>
          </w:tcPr>
          <w:p w14:paraId="3415CFE8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706" w:type="pct"/>
            <w:tcBorders>
              <w:top w:val="single" w:sz="8" w:space="0" w:color="auto"/>
            </w:tcBorders>
          </w:tcPr>
          <w:p w14:paraId="43D5C5BB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705" w:type="pct"/>
            <w:tcBorders>
              <w:top w:val="single" w:sz="8" w:space="0" w:color="auto"/>
            </w:tcBorders>
          </w:tcPr>
          <w:p w14:paraId="7B0F7796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</w:tr>
      <w:tr w:rsidR="00861274" w:rsidRPr="003B289B" w14:paraId="7CD1518A" w14:textId="77777777" w:rsidTr="00E776C6">
        <w:trPr>
          <w:jc w:val="center"/>
        </w:trPr>
        <w:tc>
          <w:tcPr>
            <w:tcW w:w="563" w:type="pct"/>
            <w:shd w:val="clear" w:color="auto" w:fill="auto"/>
            <w:vAlign w:val="center"/>
          </w:tcPr>
          <w:p w14:paraId="0FF7EA77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</w:t>
            </w:r>
          </w:p>
        </w:tc>
        <w:tc>
          <w:tcPr>
            <w:tcW w:w="651" w:type="pct"/>
            <w:shd w:val="clear" w:color="auto" w:fill="auto"/>
            <w:vAlign w:val="center"/>
          </w:tcPr>
          <w:p w14:paraId="34EA81CA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4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63" w:type="pct"/>
            <w:shd w:val="clear" w:color="auto" w:fill="auto"/>
            <w:vAlign w:val="center"/>
          </w:tcPr>
          <w:p w14:paraId="238202D1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708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4DB2DCFF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8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  <w:vAlign w:val="center"/>
          </w:tcPr>
          <w:p w14:paraId="61D51101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706" w:type="pct"/>
          </w:tcPr>
          <w:p w14:paraId="45FA428F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705" w:type="pct"/>
          </w:tcPr>
          <w:p w14:paraId="2CD830B5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</w:tr>
      <w:tr w:rsidR="00861274" w:rsidRPr="003B289B" w14:paraId="2B470812" w14:textId="77777777" w:rsidTr="00E776C6">
        <w:trPr>
          <w:jc w:val="center"/>
        </w:trPr>
        <w:tc>
          <w:tcPr>
            <w:tcW w:w="563" w:type="pct"/>
            <w:shd w:val="clear" w:color="auto" w:fill="auto"/>
            <w:vAlign w:val="center"/>
          </w:tcPr>
          <w:p w14:paraId="05320768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I</w:t>
            </w:r>
          </w:p>
        </w:tc>
        <w:tc>
          <w:tcPr>
            <w:tcW w:w="651" w:type="pct"/>
            <w:shd w:val="clear" w:color="auto" w:fill="auto"/>
            <w:vAlign w:val="center"/>
          </w:tcPr>
          <w:p w14:paraId="6B52E663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6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63" w:type="pct"/>
            <w:shd w:val="clear" w:color="auto" w:fill="auto"/>
            <w:vAlign w:val="center"/>
          </w:tcPr>
          <w:p w14:paraId="665D5A59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175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2660083D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8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  <w:vAlign w:val="center"/>
          </w:tcPr>
          <w:p w14:paraId="4D28C1F5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</w:tcPr>
          <w:p w14:paraId="2FA5BDE1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705" w:type="pct"/>
          </w:tcPr>
          <w:p w14:paraId="04722D78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</w:tr>
      <w:tr w:rsidR="00861274" w:rsidRPr="003B289B" w14:paraId="10C807BF" w14:textId="77777777" w:rsidTr="00E776C6">
        <w:trPr>
          <w:jc w:val="center"/>
        </w:trPr>
        <w:tc>
          <w:tcPr>
            <w:tcW w:w="563" w:type="pct"/>
            <w:shd w:val="clear" w:color="auto" w:fill="auto"/>
            <w:vAlign w:val="center"/>
          </w:tcPr>
          <w:p w14:paraId="5F0D6C36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N</w:t>
            </w:r>
          </w:p>
        </w:tc>
        <w:tc>
          <w:tcPr>
            <w:tcW w:w="651" w:type="pct"/>
            <w:shd w:val="clear" w:color="auto" w:fill="auto"/>
            <w:vAlign w:val="center"/>
          </w:tcPr>
          <w:p w14:paraId="20FD2D02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8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63" w:type="pct"/>
            <w:shd w:val="clear" w:color="auto" w:fill="auto"/>
            <w:vAlign w:val="center"/>
          </w:tcPr>
          <w:p w14:paraId="2BB473F4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38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44D12365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1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  <w:vAlign w:val="center"/>
          </w:tcPr>
          <w:p w14:paraId="2647A5AC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2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</w:tcPr>
          <w:p w14:paraId="25AB7201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2</w:t>
            </w:r>
          </w:p>
        </w:tc>
        <w:tc>
          <w:tcPr>
            <w:tcW w:w="705" w:type="pct"/>
          </w:tcPr>
          <w:p w14:paraId="3D4164E2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</w:tr>
      <w:tr w:rsidR="00861274" w:rsidRPr="003B289B" w14:paraId="23F12E18" w14:textId="77777777" w:rsidTr="00E776C6">
        <w:trPr>
          <w:jc w:val="center"/>
        </w:trPr>
        <w:tc>
          <w:tcPr>
            <w:tcW w:w="563" w:type="pct"/>
            <w:shd w:val="clear" w:color="auto" w:fill="auto"/>
            <w:vAlign w:val="center"/>
          </w:tcPr>
          <w:p w14:paraId="64DDF577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L</w:t>
            </w:r>
          </w:p>
        </w:tc>
        <w:tc>
          <w:tcPr>
            <w:tcW w:w="651" w:type="pct"/>
            <w:shd w:val="clear" w:color="auto" w:fill="auto"/>
            <w:vAlign w:val="center"/>
          </w:tcPr>
          <w:p w14:paraId="321EB038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99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63" w:type="pct"/>
            <w:shd w:val="clear" w:color="auto" w:fill="auto"/>
            <w:vAlign w:val="center"/>
          </w:tcPr>
          <w:p w14:paraId="5E5B33F3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37.180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6BE4E8C9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73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  <w:vAlign w:val="center"/>
          </w:tcPr>
          <w:p w14:paraId="47C35C5B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3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</w:tcPr>
          <w:p w14:paraId="2CBAFA48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0</w:t>
            </w:r>
          </w:p>
        </w:tc>
        <w:tc>
          <w:tcPr>
            <w:tcW w:w="705" w:type="pct"/>
          </w:tcPr>
          <w:p w14:paraId="1C20733A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</w:tr>
      <w:tr w:rsidR="00861274" w:rsidRPr="003B289B" w14:paraId="2881C6BF" w14:textId="77777777" w:rsidTr="00E776C6">
        <w:trPr>
          <w:jc w:val="center"/>
        </w:trPr>
        <w:tc>
          <w:tcPr>
            <w:tcW w:w="563" w:type="pct"/>
            <w:shd w:val="clear" w:color="auto" w:fill="auto"/>
            <w:vAlign w:val="center"/>
          </w:tcPr>
          <w:p w14:paraId="76822722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H</w:t>
            </w:r>
          </w:p>
        </w:tc>
        <w:tc>
          <w:tcPr>
            <w:tcW w:w="651" w:type="pct"/>
            <w:shd w:val="clear" w:color="auto" w:fill="auto"/>
            <w:vAlign w:val="center"/>
          </w:tcPr>
          <w:p w14:paraId="7A242A13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98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63" w:type="pct"/>
            <w:shd w:val="clear" w:color="auto" w:fill="auto"/>
            <w:vAlign w:val="center"/>
          </w:tcPr>
          <w:p w14:paraId="586F1C4D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18.262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399DAA7D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86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  <w:vAlign w:val="center"/>
          </w:tcPr>
          <w:p w14:paraId="70A24231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9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</w:tcPr>
          <w:p w14:paraId="1BD24844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4</w:t>
            </w:r>
          </w:p>
        </w:tc>
        <w:tc>
          <w:tcPr>
            <w:tcW w:w="705" w:type="pct"/>
          </w:tcPr>
          <w:p w14:paraId="6D2B12EC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</w:tr>
      <w:tr w:rsidR="00861274" w:rsidRPr="003B289B" w14:paraId="13BF514C" w14:textId="77777777" w:rsidTr="00E776C6">
        <w:trPr>
          <w:jc w:val="center"/>
        </w:trPr>
        <w:tc>
          <w:tcPr>
            <w:tcW w:w="563" w:type="pct"/>
            <w:shd w:val="clear" w:color="auto" w:fill="auto"/>
            <w:vAlign w:val="center"/>
          </w:tcPr>
          <w:p w14:paraId="15B24D27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L</w:t>
            </w:r>
          </w:p>
        </w:tc>
        <w:tc>
          <w:tcPr>
            <w:tcW w:w="651" w:type="pct"/>
            <w:shd w:val="clear" w:color="auto" w:fill="auto"/>
            <w:vAlign w:val="center"/>
          </w:tcPr>
          <w:p w14:paraId="74469ABF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0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63" w:type="pct"/>
            <w:shd w:val="clear" w:color="auto" w:fill="auto"/>
            <w:vAlign w:val="center"/>
          </w:tcPr>
          <w:p w14:paraId="53AB7976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70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7" w:type="pct"/>
            <w:shd w:val="clear" w:color="auto" w:fill="auto"/>
            <w:vAlign w:val="center"/>
          </w:tcPr>
          <w:p w14:paraId="745F893E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4</w:t>
            </w: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6" w:type="pct"/>
            <w:vAlign w:val="center"/>
          </w:tcPr>
          <w:p w14:paraId="10210683" w14:textId="77777777" w:rsidR="00861274" w:rsidRPr="003B289B" w:rsidRDefault="00861274" w:rsidP="00E776C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706" w:type="pct"/>
          </w:tcPr>
          <w:p w14:paraId="5E039426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705" w:type="pct"/>
          </w:tcPr>
          <w:p w14:paraId="4A57575C" w14:textId="77777777" w:rsidR="00861274" w:rsidRPr="003B289B" w:rsidRDefault="00861274" w:rsidP="00E776C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</w:tbl>
    <w:p w14:paraId="5C7E5E69" w14:textId="574DB48C" w:rsidR="00861274" w:rsidRPr="003B289B" w:rsidRDefault="00C7368C" w:rsidP="00FB3E54">
      <w:pPr>
        <w:spacing w:line="228" w:lineRule="auto"/>
        <w:rPr>
          <w:rFonts w:ascii="Times New Roman" w:hAnsi="Times New Roman" w:cs="Times New Roman"/>
          <w:sz w:val="18"/>
          <w:szCs w:val="18"/>
        </w:rPr>
      </w:pPr>
      <w:r w:rsidRPr="003B289B">
        <w:rPr>
          <w:rFonts w:ascii="Times New Roman" w:hAnsi="Times New Roman" w:cs="Times New Roman"/>
          <w:sz w:val="18"/>
          <w:szCs w:val="18"/>
          <w:vertAlign w:val="superscript"/>
        </w:rPr>
        <w:t>1.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P</w:t>
      </w:r>
      <w:r w:rsidR="00B7769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ermination potential</w:t>
      </w:r>
      <w:r w:rsidR="00B7769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R</w:t>
      </w:r>
      <w:r w:rsidR="00B7769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ermination rate</w:t>
      </w:r>
      <w:r w:rsidR="00B7769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I</w:t>
      </w:r>
      <w:r w:rsidR="00B7769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ermination index</w:t>
      </w:r>
      <w:r w:rsidR="00B7769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RN</w:t>
      </w:r>
      <w:r w:rsidR="00B7769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root number</w:t>
      </w:r>
      <w:r w:rsidR="00B7769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RL</w:t>
      </w:r>
      <w:r w:rsidR="00B7769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root length</w:t>
      </w:r>
      <w:r w:rsidR="00B7769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SH</w:t>
      </w:r>
      <w:r w:rsidR="00B7769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shoot height</w:t>
      </w:r>
      <w:r w:rsidR="00B7769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CL</w:t>
      </w:r>
      <w:r w:rsidR="00B7769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coleoptile length</w:t>
      </w:r>
      <w:r w:rsidR="003D57C6" w:rsidRPr="003B289B">
        <w:rPr>
          <w:rFonts w:ascii="Times New Roman" w:hAnsi="Times New Roman" w:cs="Times New Roman"/>
          <w:sz w:val="18"/>
          <w:szCs w:val="18"/>
        </w:rPr>
        <w:t>.</w:t>
      </w:r>
      <w:r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Pr="003B289B">
        <w:rPr>
          <w:rFonts w:ascii="Times New Roman" w:hAnsi="Times New Roman" w:cs="Times New Roman"/>
          <w:sz w:val="18"/>
          <w:szCs w:val="18"/>
          <w:vertAlign w:val="superscript"/>
        </w:rPr>
        <w:t>2.</w:t>
      </w:r>
      <w:r w:rsidR="00861274" w:rsidRPr="003B289B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="00861274" w:rsidRPr="003B289B">
        <w:rPr>
          <w:rFonts w:ascii="Times New Roman" w:hAnsi="Times New Roman" w:cs="Times New Roman"/>
          <w:sz w:val="18"/>
          <w:szCs w:val="18"/>
        </w:rPr>
        <w:t>The letters G and T indicate genotype</w:t>
      </w:r>
      <w:r w:rsidR="00A81418" w:rsidRPr="003B289B">
        <w:rPr>
          <w:rFonts w:ascii="Times New Roman" w:hAnsi="Times New Roman" w:cs="Times New Roman"/>
          <w:sz w:val="18"/>
          <w:szCs w:val="18"/>
        </w:rPr>
        <w:t>s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and treatment</w:t>
      </w:r>
      <w:r w:rsidR="00A81418" w:rsidRPr="003B289B">
        <w:rPr>
          <w:rFonts w:ascii="Times New Roman" w:hAnsi="Times New Roman" w:cs="Times New Roman"/>
          <w:sz w:val="18"/>
          <w:szCs w:val="18"/>
        </w:rPr>
        <w:t>s</w:t>
      </w:r>
      <w:r w:rsidR="00861274" w:rsidRPr="003B289B">
        <w:rPr>
          <w:rFonts w:ascii="Times New Roman" w:hAnsi="Times New Roman" w:cs="Times New Roman"/>
          <w:sz w:val="18"/>
          <w:szCs w:val="18"/>
        </w:rPr>
        <w:t>, respectively</w:t>
      </w:r>
      <w:r w:rsidR="003D57C6" w:rsidRPr="003B289B">
        <w:rPr>
          <w:rFonts w:ascii="Times New Roman" w:hAnsi="Times New Roman" w:cs="Times New Roman"/>
          <w:sz w:val="18"/>
          <w:szCs w:val="18"/>
        </w:rPr>
        <w:t>.</w:t>
      </w:r>
      <w:r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861274" w:rsidRPr="003B289B">
        <w:rPr>
          <w:rFonts w:ascii="Times New Roman" w:hAnsi="Times New Roman" w:cs="Times New Roman"/>
          <w:sz w:val="18"/>
          <w:szCs w:val="18"/>
          <w:vertAlign w:val="superscript"/>
        </w:rPr>
        <w:t>**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Significant at the </w:t>
      </w:r>
      <w:r w:rsidR="00A81418" w:rsidRPr="003B289B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="00A81418" w:rsidRPr="003B289B">
        <w:rPr>
          <w:rFonts w:ascii="Times New Roman" w:hAnsi="Times New Roman" w:cs="Times New Roman"/>
          <w:sz w:val="18"/>
          <w:szCs w:val="18"/>
        </w:rPr>
        <w:t>&lt;</w:t>
      </w:r>
      <w:r w:rsidR="00861274" w:rsidRPr="003B289B">
        <w:rPr>
          <w:rFonts w:ascii="Times New Roman" w:hAnsi="Times New Roman" w:cs="Times New Roman"/>
          <w:sz w:val="18"/>
          <w:szCs w:val="18"/>
        </w:rPr>
        <w:t>0.01 level</w:t>
      </w:r>
      <w:r w:rsidR="003D57C6" w:rsidRPr="003B289B">
        <w:rPr>
          <w:rFonts w:ascii="Times New Roman" w:hAnsi="Times New Roman" w:cs="Times New Roman"/>
          <w:sz w:val="18"/>
          <w:szCs w:val="18"/>
        </w:rPr>
        <w:t>.</w:t>
      </w:r>
    </w:p>
    <w:p w14:paraId="76F8C81E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</w:p>
    <w:p w14:paraId="41222F45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</w:p>
    <w:p w14:paraId="577C3405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  <w:r w:rsidRPr="003B289B">
        <w:rPr>
          <w:rFonts w:ascii="Times New Roman" w:hAnsi="Times New Roman" w:cs="Times New Roman"/>
          <w:sz w:val="20"/>
          <w:szCs w:val="20"/>
        </w:rPr>
        <w:br w:type="page"/>
      </w:r>
    </w:p>
    <w:p w14:paraId="52E4885F" w14:textId="43892F9D" w:rsidR="00861274" w:rsidRPr="003B289B" w:rsidRDefault="00A34161" w:rsidP="000A4041">
      <w:pPr>
        <w:spacing w:line="228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3B289B">
        <w:rPr>
          <w:rFonts w:ascii="Times New Roman" w:hAnsi="Times New Roman" w:cs="Times New Roman"/>
          <w:b/>
          <w:bCs/>
          <w:sz w:val="18"/>
          <w:szCs w:val="18"/>
        </w:rPr>
        <w:lastRenderedPageBreak/>
        <w:t xml:space="preserve">Table </w:t>
      </w:r>
      <w:r w:rsidR="00C7368C" w:rsidRPr="003B289B">
        <w:rPr>
          <w:rFonts w:ascii="Times New Roman" w:hAnsi="Times New Roman" w:cs="Times New Roman"/>
          <w:b/>
          <w:bCs/>
          <w:sz w:val="18"/>
          <w:szCs w:val="18"/>
        </w:rPr>
        <w:t>S</w:t>
      </w:r>
      <w:r w:rsidRPr="003B289B">
        <w:rPr>
          <w:rFonts w:ascii="Times New Roman" w:hAnsi="Times New Roman" w:cs="Times New Roman"/>
          <w:b/>
          <w:bCs/>
          <w:sz w:val="18"/>
          <w:szCs w:val="18"/>
        </w:rPr>
        <w:t>2</w:t>
      </w:r>
      <w:r w:rsidR="00861274" w:rsidRPr="003B289B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="00861274" w:rsidRPr="003B289B">
        <w:rPr>
          <w:rFonts w:ascii="Times New Roman" w:hAnsi="Times New Roman" w:cs="Times New Roman"/>
          <w:sz w:val="18"/>
          <w:szCs w:val="18"/>
        </w:rPr>
        <w:t>Average phenotypic values for the germination related traits of parents and</w:t>
      </w:r>
      <w:r w:rsidR="00A81418" w:rsidRPr="003B289B">
        <w:rPr>
          <w:rFonts w:ascii="Times New Roman" w:hAnsi="Times New Roman" w:cs="Times New Roman"/>
          <w:sz w:val="18"/>
          <w:szCs w:val="18"/>
        </w:rPr>
        <w:t xml:space="preserve"> recombinant inbred </w:t>
      </w:r>
      <w:r w:rsidR="00861274" w:rsidRPr="003B289B">
        <w:rPr>
          <w:rFonts w:ascii="Times New Roman" w:hAnsi="Times New Roman" w:cs="Times New Roman"/>
          <w:sz w:val="18"/>
          <w:szCs w:val="18"/>
        </w:rPr>
        <w:t>lines</w:t>
      </w:r>
      <w:r w:rsidR="00A81418" w:rsidRPr="003B289B">
        <w:rPr>
          <w:rFonts w:ascii="Times New Roman" w:hAnsi="Times New Roman" w:cs="Times New Roman"/>
          <w:sz w:val="18"/>
          <w:szCs w:val="18"/>
        </w:rPr>
        <w:t xml:space="preserve"> (RIL)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under control and PEG6000</w:t>
      </w:r>
      <w:r w:rsidR="00A81418" w:rsidRPr="003B289B">
        <w:rPr>
          <w:rFonts w:ascii="Times New Roman" w:hAnsi="Times New Roman" w:cs="Times New Roman"/>
          <w:sz w:val="18"/>
          <w:szCs w:val="18"/>
        </w:rPr>
        <w:t>-treatment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conditions</w:t>
      </w:r>
    </w:p>
    <w:tbl>
      <w:tblPr>
        <w:tblpPr w:leftFromText="180" w:rightFromText="180" w:vertAnchor="text" w:horzAnchor="margin" w:tblpXSpec="center" w:tblpY="195"/>
        <w:tblOverlap w:val="never"/>
        <w:tblW w:w="6384" w:type="pct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277"/>
        <w:gridCol w:w="992"/>
        <w:gridCol w:w="1278"/>
        <w:gridCol w:w="852"/>
        <w:gridCol w:w="812"/>
        <w:gridCol w:w="747"/>
        <w:gridCol w:w="710"/>
        <w:gridCol w:w="993"/>
        <w:gridCol w:w="1135"/>
        <w:gridCol w:w="993"/>
      </w:tblGrid>
      <w:tr w:rsidR="00857117" w:rsidRPr="003B289B" w14:paraId="687B0928" w14:textId="77777777" w:rsidTr="00985541">
        <w:trPr>
          <w:trHeight w:hRule="exact" w:val="340"/>
        </w:trPr>
        <w:tc>
          <w:tcPr>
            <w:tcW w:w="505" w:type="pct"/>
            <w:vMerge w:val="restart"/>
            <w:vAlign w:val="center"/>
          </w:tcPr>
          <w:p w14:paraId="24507536" w14:textId="4C235778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rait </w:t>
            </w:r>
            <w:r w:rsidR="00FB3E54"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86" w:type="pct"/>
            <w:vMerge w:val="restart"/>
            <w:vAlign w:val="center"/>
          </w:tcPr>
          <w:p w14:paraId="3DAD6425" w14:textId="50B28674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reatment </w:t>
            </w:r>
            <w:r w:rsidR="00FB3E54"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042" w:type="pct"/>
            <w:gridSpan w:val="2"/>
            <w:tcBorders>
              <w:bottom w:val="single" w:sz="8" w:space="0" w:color="auto"/>
            </w:tcBorders>
            <w:vAlign w:val="center"/>
          </w:tcPr>
          <w:p w14:paraId="3FE7BCE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rent</w:t>
            </w:r>
          </w:p>
        </w:tc>
        <w:tc>
          <w:tcPr>
            <w:tcW w:w="2866" w:type="pct"/>
            <w:gridSpan w:val="7"/>
            <w:tcBorders>
              <w:bottom w:val="single" w:sz="8" w:space="0" w:color="auto"/>
            </w:tcBorders>
            <w:vAlign w:val="center"/>
          </w:tcPr>
          <w:p w14:paraId="3845CA9F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IL</w:t>
            </w:r>
          </w:p>
        </w:tc>
      </w:tr>
      <w:tr w:rsidR="00857117" w:rsidRPr="003B289B" w14:paraId="3A6D1C0C" w14:textId="77777777" w:rsidTr="00985541">
        <w:trPr>
          <w:trHeight w:hRule="exact" w:val="340"/>
        </w:trPr>
        <w:tc>
          <w:tcPr>
            <w:tcW w:w="505" w:type="pct"/>
            <w:vMerge/>
            <w:tcBorders>
              <w:bottom w:val="single" w:sz="8" w:space="0" w:color="auto"/>
            </w:tcBorders>
            <w:vAlign w:val="center"/>
          </w:tcPr>
          <w:p w14:paraId="531B23B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86" w:type="pct"/>
            <w:vMerge/>
            <w:tcBorders>
              <w:bottom w:val="single" w:sz="8" w:space="0" w:color="auto"/>
            </w:tcBorders>
            <w:vAlign w:val="center"/>
          </w:tcPr>
          <w:p w14:paraId="5336EC3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55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D0FE82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rkut</w:t>
            </w:r>
          </w:p>
        </w:tc>
        <w:tc>
          <w:tcPr>
            <w:tcW w:w="58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64AA7B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orrakatta</w:t>
            </w:r>
            <w:proofErr w:type="spellEnd"/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1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91004B2" w14:textId="153448EC" w:rsidR="00857117" w:rsidRPr="003B289B" w:rsidRDefault="00857117" w:rsidP="00E776C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ean </w:t>
            </w:r>
            <w:r w:rsidR="00FB3E54"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37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69100DF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34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3DB4D8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326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F3AA1D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456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760895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V</w:t>
            </w:r>
            <w:r w:rsidR="00985541"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%)</w:t>
            </w:r>
          </w:p>
        </w:tc>
        <w:tc>
          <w:tcPr>
            <w:tcW w:w="521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D823B6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kewness</w:t>
            </w:r>
          </w:p>
        </w:tc>
        <w:tc>
          <w:tcPr>
            <w:tcW w:w="456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82CD17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urtosis</w:t>
            </w:r>
          </w:p>
        </w:tc>
      </w:tr>
      <w:tr w:rsidR="00857117" w:rsidRPr="003B289B" w14:paraId="6B07D1CA" w14:textId="77777777" w:rsidTr="00985541">
        <w:trPr>
          <w:trHeight w:hRule="exact" w:val="340"/>
        </w:trPr>
        <w:tc>
          <w:tcPr>
            <w:tcW w:w="505" w:type="pct"/>
            <w:tcBorders>
              <w:top w:val="single" w:sz="8" w:space="0" w:color="auto"/>
            </w:tcBorders>
            <w:vAlign w:val="center"/>
          </w:tcPr>
          <w:p w14:paraId="06D9D35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GP</w:t>
            </w:r>
          </w:p>
        </w:tc>
        <w:tc>
          <w:tcPr>
            <w:tcW w:w="586" w:type="pct"/>
            <w:tcBorders>
              <w:top w:val="single" w:sz="8" w:space="0" w:color="auto"/>
            </w:tcBorders>
            <w:vAlign w:val="center"/>
          </w:tcPr>
          <w:p w14:paraId="6D8CDE4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CK</w:t>
            </w:r>
          </w:p>
        </w:tc>
        <w:tc>
          <w:tcPr>
            <w:tcW w:w="455" w:type="pct"/>
            <w:tcBorders>
              <w:top w:val="single" w:sz="8" w:space="0" w:color="auto"/>
            </w:tcBorders>
            <w:vAlign w:val="center"/>
          </w:tcPr>
          <w:p w14:paraId="5037724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587" w:type="pct"/>
            <w:tcBorders>
              <w:top w:val="single" w:sz="8" w:space="0" w:color="auto"/>
            </w:tcBorders>
            <w:vAlign w:val="center"/>
          </w:tcPr>
          <w:p w14:paraId="7A27E1A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391" w:type="pct"/>
            <w:tcBorders>
              <w:top w:val="single" w:sz="8" w:space="0" w:color="auto"/>
            </w:tcBorders>
            <w:vAlign w:val="center"/>
          </w:tcPr>
          <w:p w14:paraId="67080DDE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373" w:type="pct"/>
            <w:tcBorders>
              <w:top w:val="single" w:sz="8" w:space="0" w:color="auto"/>
            </w:tcBorders>
            <w:vAlign w:val="center"/>
          </w:tcPr>
          <w:p w14:paraId="3B08EDF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343" w:type="pct"/>
            <w:tcBorders>
              <w:top w:val="single" w:sz="8" w:space="0" w:color="auto"/>
            </w:tcBorders>
            <w:vAlign w:val="center"/>
          </w:tcPr>
          <w:p w14:paraId="609E014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326" w:type="pct"/>
            <w:tcBorders>
              <w:top w:val="single" w:sz="8" w:space="0" w:color="auto"/>
            </w:tcBorders>
            <w:vAlign w:val="center"/>
          </w:tcPr>
          <w:p w14:paraId="28A41E3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456" w:type="pct"/>
            <w:tcBorders>
              <w:top w:val="single" w:sz="8" w:space="0" w:color="auto"/>
            </w:tcBorders>
            <w:vAlign w:val="center"/>
          </w:tcPr>
          <w:p w14:paraId="3B2815DF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38.62</w:t>
            </w: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0BDBE97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12</w:t>
            </w:r>
          </w:p>
        </w:tc>
        <w:tc>
          <w:tcPr>
            <w:tcW w:w="456" w:type="pct"/>
            <w:tcBorders>
              <w:top w:val="single" w:sz="8" w:space="0" w:color="auto"/>
            </w:tcBorders>
            <w:vAlign w:val="center"/>
          </w:tcPr>
          <w:p w14:paraId="0E97A7A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52</w:t>
            </w:r>
          </w:p>
        </w:tc>
      </w:tr>
      <w:tr w:rsidR="00857117" w:rsidRPr="003B289B" w14:paraId="73A4CFE2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2608129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1EBE0D6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PEG</w:t>
            </w:r>
          </w:p>
        </w:tc>
        <w:tc>
          <w:tcPr>
            <w:tcW w:w="455" w:type="pct"/>
            <w:vAlign w:val="center"/>
          </w:tcPr>
          <w:p w14:paraId="7C14635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587" w:type="pct"/>
            <w:vAlign w:val="center"/>
          </w:tcPr>
          <w:p w14:paraId="3533A1F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391" w:type="pct"/>
            <w:vAlign w:val="center"/>
          </w:tcPr>
          <w:p w14:paraId="18D8BAAD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 xml:space="preserve">0.28 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73" w:type="pct"/>
            <w:vAlign w:val="center"/>
          </w:tcPr>
          <w:p w14:paraId="4D7E38B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343" w:type="pct"/>
            <w:vAlign w:val="center"/>
          </w:tcPr>
          <w:p w14:paraId="7E51C0D4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326" w:type="pct"/>
            <w:vAlign w:val="center"/>
          </w:tcPr>
          <w:p w14:paraId="215F7FC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456" w:type="pct"/>
            <w:vAlign w:val="center"/>
          </w:tcPr>
          <w:p w14:paraId="67B4B09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55.91</w:t>
            </w:r>
          </w:p>
        </w:tc>
        <w:tc>
          <w:tcPr>
            <w:tcW w:w="521" w:type="pct"/>
            <w:vAlign w:val="center"/>
          </w:tcPr>
          <w:p w14:paraId="19E80B9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456" w:type="pct"/>
            <w:vAlign w:val="center"/>
          </w:tcPr>
          <w:p w14:paraId="76108AA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52</w:t>
            </w:r>
          </w:p>
        </w:tc>
      </w:tr>
      <w:tr w:rsidR="00857117" w:rsidRPr="003B289B" w14:paraId="35FF5CE4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14C8046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GR</w:t>
            </w:r>
          </w:p>
        </w:tc>
        <w:tc>
          <w:tcPr>
            <w:tcW w:w="586" w:type="pct"/>
            <w:vAlign w:val="center"/>
          </w:tcPr>
          <w:p w14:paraId="585E455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CK</w:t>
            </w:r>
          </w:p>
        </w:tc>
        <w:tc>
          <w:tcPr>
            <w:tcW w:w="455" w:type="pct"/>
            <w:vAlign w:val="center"/>
          </w:tcPr>
          <w:p w14:paraId="339673C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587" w:type="pct"/>
            <w:vAlign w:val="center"/>
          </w:tcPr>
          <w:p w14:paraId="2DE50924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391" w:type="pct"/>
            <w:vAlign w:val="center"/>
          </w:tcPr>
          <w:p w14:paraId="469C6E1D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373" w:type="pct"/>
            <w:vAlign w:val="center"/>
          </w:tcPr>
          <w:p w14:paraId="7A3925A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343" w:type="pct"/>
            <w:vAlign w:val="center"/>
          </w:tcPr>
          <w:p w14:paraId="7D67413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326" w:type="pct"/>
            <w:vAlign w:val="center"/>
          </w:tcPr>
          <w:p w14:paraId="7D3D3C5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456" w:type="pct"/>
            <w:vAlign w:val="center"/>
          </w:tcPr>
          <w:p w14:paraId="31407DFE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31.72</w:t>
            </w:r>
          </w:p>
        </w:tc>
        <w:tc>
          <w:tcPr>
            <w:tcW w:w="521" w:type="pct"/>
            <w:vAlign w:val="center"/>
          </w:tcPr>
          <w:p w14:paraId="122E4F8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55</w:t>
            </w:r>
          </w:p>
        </w:tc>
        <w:tc>
          <w:tcPr>
            <w:tcW w:w="456" w:type="pct"/>
            <w:vAlign w:val="center"/>
          </w:tcPr>
          <w:p w14:paraId="15AD576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42</w:t>
            </w:r>
          </w:p>
        </w:tc>
      </w:tr>
      <w:tr w:rsidR="00857117" w:rsidRPr="003B289B" w14:paraId="3D7D342F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209B797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078E72A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PEG</w:t>
            </w:r>
          </w:p>
        </w:tc>
        <w:tc>
          <w:tcPr>
            <w:tcW w:w="455" w:type="pct"/>
            <w:vAlign w:val="center"/>
          </w:tcPr>
          <w:p w14:paraId="7ED1A75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</w:tc>
        <w:tc>
          <w:tcPr>
            <w:tcW w:w="587" w:type="pct"/>
            <w:vAlign w:val="center"/>
          </w:tcPr>
          <w:p w14:paraId="4C0DAEA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391" w:type="pct"/>
            <w:vAlign w:val="center"/>
          </w:tcPr>
          <w:p w14:paraId="43F2858D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 xml:space="preserve">0.40 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73" w:type="pct"/>
            <w:vAlign w:val="center"/>
          </w:tcPr>
          <w:p w14:paraId="49FA4B3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343" w:type="pct"/>
            <w:vAlign w:val="center"/>
          </w:tcPr>
          <w:p w14:paraId="222534E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326" w:type="pct"/>
            <w:vAlign w:val="center"/>
          </w:tcPr>
          <w:p w14:paraId="086B88A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456" w:type="pct"/>
            <w:vAlign w:val="center"/>
          </w:tcPr>
          <w:p w14:paraId="2065C5AF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44.30</w:t>
            </w:r>
          </w:p>
        </w:tc>
        <w:tc>
          <w:tcPr>
            <w:tcW w:w="521" w:type="pct"/>
            <w:vAlign w:val="center"/>
          </w:tcPr>
          <w:p w14:paraId="7B5D96B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456" w:type="pct"/>
            <w:vAlign w:val="center"/>
          </w:tcPr>
          <w:p w14:paraId="506B3FD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55</w:t>
            </w:r>
          </w:p>
        </w:tc>
      </w:tr>
      <w:tr w:rsidR="00857117" w:rsidRPr="003B289B" w14:paraId="5F974915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0747CC7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GI</w:t>
            </w:r>
          </w:p>
        </w:tc>
        <w:tc>
          <w:tcPr>
            <w:tcW w:w="586" w:type="pct"/>
            <w:vAlign w:val="center"/>
          </w:tcPr>
          <w:p w14:paraId="687AA49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CK</w:t>
            </w:r>
          </w:p>
        </w:tc>
        <w:tc>
          <w:tcPr>
            <w:tcW w:w="455" w:type="pct"/>
            <w:vAlign w:val="center"/>
          </w:tcPr>
          <w:p w14:paraId="44097F7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587" w:type="pct"/>
            <w:vAlign w:val="center"/>
          </w:tcPr>
          <w:p w14:paraId="3B6BB1B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391" w:type="pct"/>
            <w:vAlign w:val="center"/>
          </w:tcPr>
          <w:p w14:paraId="2D8D0615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373" w:type="pct"/>
            <w:vAlign w:val="center"/>
          </w:tcPr>
          <w:p w14:paraId="162F163E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343" w:type="pct"/>
            <w:vAlign w:val="center"/>
          </w:tcPr>
          <w:p w14:paraId="27750E5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51</w:t>
            </w:r>
          </w:p>
        </w:tc>
        <w:tc>
          <w:tcPr>
            <w:tcW w:w="326" w:type="pct"/>
            <w:vAlign w:val="center"/>
          </w:tcPr>
          <w:p w14:paraId="50B49DF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456" w:type="pct"/>
            <w:vAlign w:val="center"/>
          </w:tcPr>
          <w:p w14:paraId="3C1DC01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39.99</w:t>
            </w:r>
          </w:p>
        </w:tc>
        <w:tc>
          <w:tcPr>
            <w:tcW w:w="521" w:type="pct"/>
            <w:vAlign w:val="center"/>
          </w:tcPr>
          <w:p w14:paraId="5C5EE94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456" w:type="pct"/>
            <w:vAlign w:val="center"/>
          </w:tcPr>
          <w:p w14:paraId="4028281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47</w:t>
            </w:r>
          </w:p>
        </w:tc>
      </w:tr>
      <w:tr w:rsidR="00857117" w:rsidRPr="003B289B" w14:paraId="5F1BF37D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49DB8A1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064D579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PEG</w:t>
            </w:r>
          </w:p>
        </w:tc>
        <w:tc>
          <w:tcPr>
            <w:tcW w:w="455" w:type="pct"/>
            <w:vAlign w:val="center"/>
          </w:tcPr>
          <w:p w14:paraId="60252CE4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587" w:type="pct"/>
            <w:vAlign w:val="center"/>
          </w:tcPr>
          <w:p w14:paraId="0D38112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391" w:type="pct"/>
            <w:vAlign w:val="center"/>
          </w:tcPr>
          <w:p w14:paraId="3AF6D558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 xml:space="preserve">0.44 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73" w:type="pct"/>
            <w:vAlign w:val="center"/>
          </w:tcPr>
          <w:p w14:paraId="2A63521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343" w:type="pct"/>
            <w:vAlign w:val="center"/>
          </w:tcPr>
          <w:p w14:paraId="3F50C38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326" w:type="pct"/>
            <w:vAlign w:val="center"/>
          </w:tcPr>
          <w:p w14:paraId="186ABC7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456" w:type="pct"/>
            <w:vAlign w:val="center"/>
          </w:tcPr>
          <w:p w14:paraId="51CDA6B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52.39</w:t>
            </w:r>
          </w:p>
        </w:tc>
        <w:tc>
          <w:tcPr>
            <w:tcW w:w="521" w:type="pct"/>
            <w:vAlign w:val="center"/>
          </w:tcPr>
          <w:p w14:paraId="59822AE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456" w:type="pct"/>
            <w:vAlign w:val="center"/>
          </w:tcPr>
          <w:p w14:paraId="71B59B8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28</w:t>
            </w:r>
          </w:p>
        </w:tc>
      </w:tr>
      <w:tr w:rsidR="00857117" w:rsidRPr="003B289B" w14:paraId="6DE39471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4E58E8D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RN</w:t>
            </w:r>
          </w:p>
        </w:tc>
        <w:tc>
          <w:tcPr>
            <w:tcW w:w="586" w:type="pct"/>
            <w:vAlign w:val="center"/>
          </w:tcPr>
          <w:p w14:paraId="43E93F3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CK</w:t>
            </w:r>
          </w:p>
        </w:tc>
        <w:tc>
          <w:tcPr>
            <w:tcW w:w="455" w:type="pct"/>
            <w:vAlign w:val="center"/>
          </w:tcPr>
          <w:p w14:paraId="662A38C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3.70</w:t>
            </w:r>
          </w:p>
        </w:tc>
        <w:tc>
          <w:tcPr>
            <w:tcW w:w="587" w:type="pct"/>
            <w:vAlign w:val="center"/>
          </w:tcPr>
          <w:p w14:paraId="7CD02AE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4.25</w:t>
            </w:r>
          </w:p>
        </w:tc>
        <w:tc>
          <w:tcPr>
            <w:tcW w:w="391" w:type="pct"/>
            <w:vAlign w:val="center"/>
          </w:tcPr>
          <w:p w14:paraId="590B34F0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4.57</w:t>
            </w:r>
          </w:p>
        </w:tc>
        <w:tc>
          <w:tcPr>
            <w:tcW w:w="373" w:type="pct"/>
            <w:vAlign w:val="center"/>
          </w:tcPr>
          <w:p w14:paraId="1DFAC49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24</w:t>
            </w:r>
          </w:p>
        </w:tc>
        <w:tc>
          <w:tcPr>
            <w:tcW w:w="343" w:type="pct"/>
            <w:vAlign w:val="center"/>
          </w:tcPr>
          <w:p w14:paraId="3855845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5.16</w:t>
            </w:r>
          </w:p>
        </w:tc>
        <w:tc>
          <w:tcPr>
            <w:tcW w:w="326" w:type="pct"/>
            <w:vAlign w:val="center"/>
          </w:tcPr>
          <w:p w14:paraId="43C1E3A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456" w:type="pct"/>
            <w:vAlign w:val="center"/>
          </w:tcPr>
          <w:p w14:paraId="004666E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0.06</w:t>
            </w:r>
          </w:p>
        </w:tc>
        <w:tc>
          <w:tcPr>
            <w:tcW w:w="521" w:type="pct"/>
            <w:vAlign w:val="center"/>
          </w:tcPr>
          <w:p w14:paraId="27E6E72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2.15</w:t>
            </w:r>
          </w:p>
        </w:tc>
        <w:tc>
          <w:tcPr>
            <w:tcW w:w="456" w:type="pct"/>
            <w:vAlign w:val="center"/>
          </w:tcPr>
          <w:p w14:paraId="603F0D0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9.10</w:t>
            </w:r>
          </w:p>
        </w:tc>
      </w:tr>
      <w:tr w:rsidR="00857117" w:rsidRPr="003B289B" w14:paraId="2A5AA0C5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4EC2972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1A2DA6C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PEG</w:t>
            </w:r>
          </w:p>
        </w:tc>
        <w:tc>
          <w:tcPr>
            <w:tcW w:w="455" w:type="pct"/>
            <w:vAlign w:val="center"/>
          </w:tcPr>
          <w:p w14:paraId="64642AE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2.90</w:t>
            </w:r>
          </w:p>
        </w:tc>
        <w:tc>
          <w:tcPr>
            <w:tcW w:w="587" w:type="pct"/>
            <w:vAlign w:val="center"/>
          </w:tcPr>
          <w:p w14:paraId="71CF07D4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3.95</w:t>
            </w:r>
          </w:p>
        </w:tc>
        <w:tc>
          <w:tcPr>
            <w:tcW w:w="391" w:type="pct"/>
            <w:vAlign w:val="center"/>
          </w:tcPr>
          <w:p w14:paraId="2E6C5264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 xml:space="preserve">4.37 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73" w:type="pct"/>
            <w:vAlign w:val="center"/>
          </w:tcPr>
          <w:p w14:paraId="0CA1A24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343" w:type="pct"/>
            <w:vAlign w:val="center"/>
          </w:tcPr>
          <w:p w14:paraId="2FDADFA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5.27</w:t>
            </w:r>
          </w:p>
        </w:tc>
        <w:tc>
          <w:tcPr>
            <w:tcW w:w="326" w:type="pct"/>
            <w:vAlign w:val="center"/>
          </w:tcPr>
          <w:p w14:paraId="7AC3A29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456" w:type="pct"/>
            <w:vAlign w:val="center"/>
          </w:tcPr>
          <w:p w14:paraId="3E40BA1E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6.43</w:t>
            </w:r>
          </w:p>
        </w:tc>
        <w:tc>
          <w:tcPr>
            <w:tcW w:w="521" w:type="pct"/>
            <w:vAlign w:val="center"/>
          </w:tcPr>
          <w:p w14:paraId="5430ED2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2.38</w:t>
            </w:r>
          </w:p>
        </w:tc>
        <w:tc>
          <w:tcPr>
            <w:tcW w:w="456" w:type="pct"/>
            <w:vAlign w:val="center"/>
          </w:tcPr>
          <w:p w14:paraId="7406223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7.85</w:t>
            </w:r>
          </w:p>
        </w:tc>
      </w:tr>
      <w:tr w:rsidR="00857117" w:rsidRPr="003B289B" w14:paraId="33467BB2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71D67FD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RL</w:t>
            </w:r>
          </w:p>
        </w:tc>
        <w:tc>
          <w:tcPr>
            <w:tcW w:w="586" w:type="pct"/>
            <w:vAlign w:val="center"/>
          </w:tcPr>
          <w:p w14:paraId="4CF3C9A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CK</w:t>
            </w:r>
          </w:p>
        </w:tc>
        <w:tc>
          <w:tcPr>
            <w:tcW w:w="455" w:type="pct"/>
            <w:vAlign w:val="center"/>
          </w:tcPr>
          <w:p w14:paraId="3F8CD8E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4.14</w:t>
            </w:r>
          </w:p>
        </w:tc>
        <w:tc>
          <w:tcPr>
            <w:tcW w:w="587" w:type="pct"/>
            <w:vAlign w:val="center"/>
          </w:tcPr>
          <w:p w14:paraId="1968D9D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0.44</w:t>
            </w:r>
          </w:p>
        </w:tc>
        <w:tc>
          <w:tcPr>
            <w:tcW w:w="391" w:type="pct"/>
            <w:vAlign w:val="center"/>
          </w:tcPr>
          <w:p w14:paraId="667A36D1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0.83</w:t>
            </w:r>
          </w:p>
        </w:tc>
        <w:tc>
          <w:tcPr>
            <w:tcW w:w="373" w:type="pct"/>
            <w:vAlign w:val="center"/>
          </w:tcPr>
          <w:p w14:paraId="7995D9B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77</w:t>
            </w:r>
          </w:p>
        </w:tc>
        <w:tc>
          <w:tcPr>
            <w:tcW w:w="343" w:type="pct"/>
            <w:vAlign w:val="center"/>
          </w:tcPr>
          <w:p w14:paraId="04CE7A5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5.96</w:t>
            </w:r>
          </w:p>
        </w:tc>
        <w:tc>
          <w:tcPr>
            <w:tcW w:w="326" w:type="pct"/>
            <w:vAlign w:val="center"/>
          </w:tcPr>
          <w:p w14:paraId="0037C68E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2.24</w:t>
            </w:r>
          </w:p>
        </w:tc>
        <w:tc>
          <w:tcPr>
            <w:tcW w:w="456" w:type="pct"/>
            <w:vAlign w:val="center"/>
          </w:tcPr>
          <w:p w14:paraId="76C8E77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20.70</w:t>
            </w:r>
          </w:p>
        </w:tc>
        <w:tc>
          <w:tcPr>
            <w:tcW w:w="521" w:type="pct"/>
            <w:vAlign w:val="center"/>
          </w:tcPr>
          <w:p w14:paraId="14657F34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68</w:t>
            </w:r>
          </w:p>
        </w:tc>
        <w:tc>
          <w:tcPr>
            <w:tcW w:w="456" w:type="pct"/>
            <w:vAlign w:val="center"/>
          </w:tcPr>
          <w:p w14:paraId="14CDB93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</w:tr>
      <w:tr w:rsidR="00857117" w:rsidRPr="003B289B" w14:paraId="7ADFF571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32042EE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(cm)</w:t>
            </w:r>
          </w:p>
        </w:tc>
        <w:tc>
          <w:tcPr>
            <w:tcW w:w="586" w:type="pct"/>
            <w:vAlign w:val="center"/>
          </w:tcPr>
          <w:p w14:paraId="658872E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PEG</w:t>
            </w:r>
          </w:p>
        </w:tc>
        <w:tc>
          <w:tcPr>
            <w:tcW w:w="455" w:type="pct"/>
            <w:vAlign w:val="center"/>
          </w:tcPr>
          <w:p w14:paraId="3EAD65C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6.42</w:t>
            </w:r>
          </w:p>
        </w:tc>
        <w:tc>
          <w:tcPr>
            <w:tcW w:w="587" w:type="pct"/>
            <w:vAlign w:val="center"/>
          </w:tcPr>
          <w:p w14:paraId="1D267D4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5.81</w:t>
            </w:r>
          </w:p>
        </w:tc>
        <w:tc>
          <w:tcPr>
            <w:tcW w:w="391" w:type="pct"/>
            <w:vAlign w:val="center"/>
          </w:tcPr>
          <w:p w14:paraId="68A0DB8A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 xml:space="preserve">4.38 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73" w:type="pct"/>
            <w:vAlign w:val="center"/>
          </w:tcPr>
          <w:p w14:paraId="7E1339A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343" w:type="pct"/>
            <w:vAlign w:val="center"/>
          </w:tcPr>
          <w:p w14:paraId="4298044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9.26</w:t>
            </w:r>
          </w:p>
        </w:tc>
        <w:tc>
          <w:tcPr>
            <w:tcW w:w="326" w:type="pct"/>
            <w:vAlign w:val="center"/>
          </w:tcPr>
          <w:p w14:paraId="5CE7EED4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47</w:t>
            </w:r>
          </w:p>
        </w:tc>
        <w:tc>
          <w:tcPr>
            <w:tcW w:w="456" w:type="pct"/>
            <w:vAlign w:val="center"/>
          </w:tcPr>
          <w:p w14:paraId="48C2243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33.60</w:t>
            </w:r>
          </w:p>
        </w:tc>
        <w:tc>
          <w:tcPr>
            <w:tcW w:w="521" w:type="pct"/>
            <w:vAlign w:val="center"/>
          </w:tcPr>
          <w:p w14:paraId="5AF42CB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09</w:t>
            </w:r>
          </w:p>
        </w:tc>
        <w:tc>
          <w:tcPr>
            <w:tcW w:w="456" w:type="pct"/>
            <w:vAlign w:val="center"/>
          </w:tcPr>
          <w:p w14:paraId="6464676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</w:tr>
      <w:tr w:rsidR="00857117" w:rsidRPr="003B289B" w14:paraId="44671D15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7CD7E92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SH</w:t>
            </w:r>
          </w:p>
        </w:tc>
        <w:tc>
          <w:tcPr>
            <w:tcW w:w="586" w:type="pct"/>
            <w:vAlign w:val="center"/>
          </w:tcPr>
          <w:p w14:paraId="0217AB9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CK</w:t>
            </w:r>
          </w:p>
        </w:tc>
        <w:tc>
          <w:tcPr>
            <w:tcW w:w="455" w:type="pct"/>
            <w:vAlign w:val="center"/>
          </w:tcPr>
          <w:p w14:paraId="611DE15F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8.46</w:t>
            </w:r>
          </w:p>
        </w:tc>
        <w:tc>
          <w:tcPr>
            <w:tcW w:w="587" w:type="pct"/>
            <w:vAlign w:val="center"/>
          </w:tcPr>
          <w:p w14:paraId="525BD17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6.84</w:t>
            </w:r>
          </w:p>
        </w:tc>
        <w:tc>
          <w:tcPr>
            <w:tcW w:w="391" w:type="pct"/>
            <w:vAlign w:val="center"/>
          </w:tcPr>
          <w:p w14:paraId="27802F9B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7.57</w:t>
            </w:r>
          </w:p>
        </w:tc>
        <w:tc>
          <w:tcPr>
            <w:tcW w:w="373" w:type="pct"/>
            <w:vAlign w:val="center"/>
          </w:tcPr>
          <w:p w14:paraId="7BAF119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343" w:type="pct"/>
            <w:vAlign w:val="center"/>
          </w:tcPr>
          <w:p w14:paraId="0641D3B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0.13</w:t>
            </w:r>
          </w:p>
        </w:tc>
        <w:tc>
          <w:tcPr>
            <w:tcW w:w="326" w:type="pct"/>
            <w:vAlign w:val="center"/>
          </w:tcPr>
          <w:p w14:paraId="2664375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456" w:type="pct"/>
            <w:vAlign w:val="center"/>
          </w:tcPr>
          <w:p w14:paraId="6DAC34AF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2.11</w:t>
            </w:r>
          </w:p>
        </w:tc>
        <w:tc>
          <w:tcPr>
            <w:tcW w:w="521" w:type="pct"/>
            <w:vAlign w:val="center"/>
          </w:tcPr>
          <w:p w14:paraId="026E183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1.68</w:t>
            </w:r>
          </w:p>
        </w:tc>
        <w:tc>
          <w:tcPr>
            <w:tcW w:w="456" w:type="pct"/>
            <w:vAlign w:val="center"/>
          </w:tcPr>
          <w:p w14:paraId="54A4769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0.69</w:t>
            </w:r>
          </w:p>
        </w:tc>
      </w:tr>
      <w:tr w:rsidR="00857117" w:rsidRPr="003B289B" w14:paraId="6F00E79F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42D39A6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(cm)</w:t>
            </w:r>
          </w:p>
        </w:tc>
        <w:tc>
          <w:tcPr>
            <w:tcW w:w="586" w:type="pct"/>
            <w:vAlign w:val="center"/>
          </w:tcPr>
          <w:p w14:paraId="4AD6365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PEG</w:t>
            </w:r>
          </w:p>
        </w:tc>
        <w:tc>
          <w:tcPr>
            <w:tcW w:w="455" w:type="pct"/>
            <w:vAlign w:val="center"/>
          </w:tcPr>
          <w:p w14:paraId="16F026F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4.58</w:t>
            </w:r>
          </w:p>
        </w:tc>
        <w:tc>
          <w:tcPr>
            <w:tcW w:w="587" w:type="pct"/>
            <w:vAlign w:val="center"/>
          </w:tcPr>
          <w:p w14:paraId="1613866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3.15</w:t>
            </w:r>
          </w:p>
        </w:tc>
        <w:tc>
          <w:tcPr>
            <w:tcW w:w="391" w:type="pct"/>
            <w:vAlign w:val="center"/>
          </w:tcPr>
          <w:p w14:paraId="061811DC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 xml:space="preserve">2.83 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73" w:type="pct"/>
            <w:vAlign w:val="center"/>
          </w:tcPr>
          <w:p w14:paraId="6471E2B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343" w:type="pct"/>
            <w:vAlign w:val="center"/>
          </w:tcPr>
          <w:p w14:paraId="001440E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6.35</w:t>
            </w:r>
          </w:p>
        </w:tc>
        <w:tc>
          <w:tcPr>
            <w:tcW w:w="326" w:type="pct"/>
            <w:vAlign w:val="center"/>
          </w:tcPr>
          <w:p w14:paraId="2409D7E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456" w:type="pct"/>
            <w:vAlign w:val="center"/>
          </w:tcPr>
          <w:p w14:paraId="28AB6194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38.47</w:t>
            </w:r>
          </w:p>
        </w:tc>
        <w:tc>
          <w:tcPr>
            <w:tcW w:w="521" w:type="pct"/>
            <w:vAlign w:val="center"/>
          </w:tcPr>
          <w:p w14:paraId="51CB2A8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456" w:type="pct"/>
            <w:vAlign w:val="center"/>
          </w:tcPr>
          <w:p w14:paraId="7A2B6CF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21</w:t>
            </w:r>
          </w:p>
        </w:tc>
      </w:tr>
      <w:tr w:rsidR="00857117" w:rsidRPr="003B289B" w14:paraId="775BB661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10C2A42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CL</w:t>
            </w:r>
          </w:p>
        </w:tc>
        <w:tc>
          <w:tcPr>
            <w:tcW w:w="586" w:type="pct"/>
            <w:vAlign w:val="center"/>
          </w:tcPr>
          <w:p w14:paraId="161FC9C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CK</w:t>
            </w:r>
          </w:p>
        </w:tc>
        <w:tc>
          <w:tcPr>
            <w:tcW w:w="455" w:type="pct"/>
            <w:vAlign w:val="center"/>
          </w:tcPr>
          <w:p w14:paraId="5C8CA2D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67</w:t>
            </w:r>
          </w:p>
        </w:tc>
        <w:tc>
          <w:tcPr>
            <w:tcW w:w="587" w:type="pct"/>
            <w:vAlign w:val="center"/>
          </w:tcPr>
          <w:p w14:paraId="1A4F2FB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91</w:t>
            </w:r>
          </w:p>
        </w:tc>
        <w:tc>
          <w:tcPr>
            <w:tcW w:w="391" w:type="pct"/>
            <w:vAlign w:val="center"/>
          </w:tcPr>
          <w:p w14:paraId="6AE6B973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85</w:t>
            </w:r>
          </w:p>
        </w:tc>
        <w:tc>
          <w:tcPr>
            <w:tcW w:w="373" w:type="pct"/>
            <w:vAlign w:val="center"/>
          </w:tcPr>
          <w:p w14:paraId="30656A8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343" w:type="pct"/>
            <w:vAlign w:val="center"/>
          </w:tcPr>
          <w:p w14:paraId="3DB4EA0E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2.50</w:t>
            </w:r>
          </w:p>
        </w:tc>
        <w:tc>
          <w:tcPr>
            <w:tcW w:w="326" w:type="pct"/>
            <w:vAlign w:val="center"/>
          </w:tcPr>
          <w:p w14:paraId="6083DE3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456" w:type="pct"/>
            <w:vAlign w:val="center"/>
          </w:tcPr>
          <w:p w14:paraId="3DF100F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4.70</w:t>
            </w:r>
          </w:p>
        </w:tc>
        <w:tc>
          <w:tcPr>
            <w:tcW w:w="521" w:type="pct"/>
            <w:vAlign w:val="center"/>
          </w:tcPr>
          <w:p w14:paraId="61BE7F1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0.50</w:t>
            </w:r>
          </w:p>
        </w:tc>
        <w:tc>
          <w:tcPr>
            <w:tcW w:w="456" w:type="pct"/>
            <w:vAlign w:val="center"/>
          </w:tcPr>
          <w:p w14:paraId="641E3EC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</w:tc>
      </w:tr>
      <w:tr w:rsidR="00857117" w:rsidRPr="003B289B" w14:paraId="3E02324E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14708FC4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(cm)</w:t>
            </w:r>
          </w:p>
        </w:tc>
        <w:tc>
          <w:tcPr>
            <w:tcW w:w="586" w:type="pct"/>
            <w:vAlign w:val="center"/>
          </w:tcPr>
          <w:p w14:paraId="3D4814A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PEG</w:t>
            </w:r>
          </w:p>
        </w:tc>
        <w:tc>
          <w:tcPr>
            <w:tcW w:w="455" w:type="pct"/>
            <w:vAlign w:val="center"/>
          </w:tcPr>
          <w:p w14:paraId="114D9C0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</w:tc>
        <w:tc>
          <w:tcPr>
            <w:tcW w:w="587" w:type="pct"/>
            <w:vAlign w:val="center"/>
          </w:tcPr>
          <w:p w14:paraId="6967329F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2.08</w:t>
            </w:r>
          </w:p>
        </w:tc>
        <w:tc>
          <w:tcPr>
            <w:tcW w:w="391" w:type="pct"/>
            <w:vAlign w:val="center"/>
          </w:tcPr>
          <w:p w14:paraId="370DF08D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 xml:space="preserve">1.67 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73" w:type="pct"/>
            <w:vAlign w:val="center"/>
          </w:tcPr>
          <w:p w14:paraId="2CD2358E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343" w:type="pct"/>
            <w:vAlign w:val="center"/>
          </w:tcPr>
          <w:p w14:paraId="175D446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2.48</w:t>
            </w:r>
          </w:p>
        </w:tc>
        <w:tc>
          <w:tcPr>
            <w:tcW w:w="326" w:type="pct"/>
            <w:vAlign w:val="center"/>
          </w:tcPr>
          <w:p w14:paraId="7015152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456" w:type="pct"/>
            <w:vAlign w:val="center"/>
          </w:tcPr>
          <w:p w14:paraId="73D86F4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25.42</w:t>
            </w:r>
          </w:p>
        </w:tc>
        <w:tc>
          <w:tcPr>
            <w:tcW w:w="521" w:type="pct"/>
            <w:vAlign w:val="center"/>
          </w:tcPr>
          <w:p w14:paraId="5132AE6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1.00</w:t>
            </w:r>
          </w:p>
        </w:tc>
        <w:tc>
          <w:tcPr>
            <w:tcW w:w="456" w:type="pct"/>
            <w:vAlign w:val="center"/>
          </w:tcPr>
          <w:p w14:paraId="205A29C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1.59</w:t>
            </w:r>
          </w:p>
        </w:tc>
      </w:tr>
      <w:tr w:rsidR="00857117" w:rsidRPr="003B289B" w14:paraId="5BE084EF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7550A0D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DTC_GP</w:t>
            </w:r>
          </w:p>
        </w:tc>
        <w:tc>
          <w:tcPr>
            <w:tcW w:w="586" w:type="pct"/>
            <w:vAlign w:val="center"/>
          </w:tcPr>
          <w:p w14:paraId="3137556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32D3856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45</w:t>
            </w:r>
          </w:p>
        </w:tc>
        <w:tc>
          <w:tcPr>
            <w:tcW w:w="587" w:type="pct"/>
            <w:vAlign w:val="center"/>
          </w:tcPr>
          <w:p w14:paraId="77B2142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67</w:t>
            </w:r>
          </w:p>
        </w:tc>
        <w:tc>
          <w:tcPr>
            <w:tcW w:w="391" w:type="pct"/>
            <w:vAlign w:val="center"/>
          </w:tcPr>
          <w:p w14:paraId="05BC753D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61</w:t>
            </w:r>
          </w:p>
        </w:tc>
        <w:tc>
          <w:tcPr>
            <w:tcW w:w="373" w:type="pct"/>
            <w:vAlign w:val="center"/>
          </w:tcPr>
          <w:p w14:paraId="29EA60E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00</w:t>
            </w:r>
          </w:p>
        </w:tc>
        <w:tc>
          <w:tcPr>
            <w:tcW w:w="343" w:type="pct"/>
            <w:vAlign w:val="center"/>
          </w:tcPr>
          <w:p w14:paraId="1F9368A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2.39</w:t>
            </w:r>
          </w:p>
        </w:tc>
        <w:tc>
          <w:tcPr>
            <w:tcW w:w="326" w:type="pct"/>
            <w:vAlign w:val="center"/>
          </w:tcPr>
          <w:p w14:paraId="7522FBD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28</w:t>
            </w:r>
          </w:p>
        </w:tc>
        <w:tc>
          <w:tcPr>
            <w:tcW w:w="456" w:type="pct"/>
            <w:vAlign w:val="center"/>
          </w:tcPr>
          <w:p w14:paraId="5A23C51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5.67</w:t>
            </w:r>
          </w:p>
        </w:tc>
        <w:tc>
          <w:tcPr>
            <w:tcW w:w="521" w:type="pct"/>
            <w:vAlign w:val="center"/>
          </w:tcPr>
          <w:p w14:paraId="294CCB8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91</w:t>
            </w:r>
          </w:p>
        </w:tc>
        <w:tc>
          <w:tcPr>
            <w:tcW w:w="456" w:type="pct"/>
            <w:vAlign w:val="center"/>
          </w:tcPr>
          <w:p w14:paraId="0228375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.61</w:t>
            </w:r>
          </w:p>
        </w:tc>
      </w:tr>
      <w:tr w:rsidR="00857117" w:rsidRPr="003B289B" w14:paraId="7BEA5551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4F58ADB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DTC_GR</w:t>
            </w:r>
          </w:p>
        </w:tc>
        <w:tc>
          <w:tcPr>
            <w:tcW w:w="586" w:type="pct"/>
            <w:vAlign w:val="center"/>
          </w:tcPr>
          <w:p w14:paraId="180D8E7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5B1E3EA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56</w:t>
            </w:r>
          </w:p>
        </w:tc>
        <w:tc>
          <w:tcPr>
            <w:tcW w:w="587" w:type="pct"/>
            <w:vAlign w:val="center"/>
          </w:tcPr>
          <w:p w14:paraId="32571A1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92</w:t>
            </w:r>
          </w:p>
        </w:tc>
        <w:tc>
          <w:tcPr>
            <w:tcW w:w="391" w:type="pct"/>
            <w:vAlign w:val="center"/>
          </w:tcPr>
          <w:p w14:paraId="529184E7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62</w:t>
            </w:r>
          </w:p>
        </w:tc>
        <w:tc>
          <w:tcPr>
            <w:tcW w:w="373" w:type="pct"/>
            <w:vAlign w:val="center"/>
          </w:tcPr>
          <w:p w14:paraId="33A47ED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09</w:t>
            </w:r>
          </w:p>
        </w:tc>
        <w:tc>
          <w:tcPr>
            <w:tcW w:w="343" w:type="pct"/>
            <w:vAlign w:val="center"/>
          </w:tcPr>
          <w:p w14:paraId="48A3C22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.46</w:t>
            </w:r>
          </w:p>
        </w:tc>
        <w:tc>
          <w:tcPr>
            <w:tcW w:w="326" w:type="pct"/>
            <w:vAlign w:val="center"/>
          </w:tcPr>
          <w:p w14:paraId="4D5CDC5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20</w:t>
            </w:r>
          </w:p>
        </w:tc>
        <w:tc>
          <w:tcPr>
            <w:tcW w:w="456" w:type="pct"/>
            <w:vAlign w:val="center"/>
          </w:tcPr>
          <w:p w14:paraId="7E7CCA1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2.47</w:t>
            </w:r>
          </w:p>
        </w:tc>
        <w:tc>
          <w:tcPr>
            <w:tcW w:w="521" w:type="pct"/>
            <w:vAlign w:val="center"/>
          </w:tcPr>
          <w:p w14:paraId="1461DD2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43</w:t>
            </w:r>
          </w:p>
        </w:tc>
        <w:tc>
          <w:tcPr>
            <w:tcW w:w="456" w:type="pct"/>
            <w:vAlign w:val="center"/>
          </w:tcPr>
          <w:p w14:paraId="096ED4E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97</w:t>
            </w:r>
          </w:p>
        </w:tc>
      </w:tr>
      <w:tr w:rsidR="00857117" w:rsidRPr="003B289B" w14:paraId="1321BD77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67D7F57E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DTC_GI</w:t>
            </w:r>
          </w:p>
        </w:tc>
        <w:tc>
          <w:tcPr>
            <w:tcW w:w="586" w:type="pct"/>
            <w:vAlign w:val="center"/>
          </w:tcPr>
          <w:p w14:paraId="62F1C05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6F6D5E3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62</w:t>
            </w:r>
          </w:p>
        </w:tc>
        <w:tc>
          <w:tcPr>
            <w:tcW w:w="587" w:type="pct"/>
            <w:vAlign w:val="center"/>
          </w:tcPr>
          <w:p w14:paraId="51C53BA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81</w:t>
            </w:r>
          </w:p>
        </w:tc>
        <w:tc>
          <w:tcPr>
            <w:tcW w:w="391" w:type="pct"/>
            <w:vAlign w:val="center"/>
          </w:tcPr>
          <w:p w14:paraId="168F3CE2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57</w:t>
            </w:r>
          </w:p>
        </w:tc>
        <w:tc>
          <w:tcPr>
            <w:tcW w:w="373" w:type="pct"/>
            <w:vAlign w:val="center"/>
          </w:tcPr>
          <w:p w14:paraId="101F663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07</w:t>
            </w:r>
          </w:p>
        </w:tc>
        <w:tc>
          <w:tcPr>
            <w:tcW w:w="343" w:type="pct"/>
            <w:vAlign w:val="center"/>
          </w:tcPr>
          <w:p w14:paraId="1FA0599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.27</w:t>
            </w:r>
          </w:p>
        </w:tc>
        <w:tc>
          <w:tcPr>
            <w:tcW w:w="326" w:type="pct"/>
            <w:vAlign w:val="center"/>
          </w:tcPr>
          <w:p w14:paraId="6598DB8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21</w:t>
            </w:r>
          </w:p>
        </w:tc>
        <w:tc>
          <w:tcPr>
            <w:tcW w:w="456" w:type="pct"/>
            <w:vAlign w:val="center"/>
          </w:tcPr>
          <w:p w14:paraId="3429B6CF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6.58</w:t>
            </w:r>
          </w:p>
        </w:tc>
        <w:tc>
          <w:tcPr>
            <w:tcW w:w="521" w:type="pct"/>
            <w:vAlign w:val="center"/>
          </w:tcPr>
          <w:p w14:paraId="3F56FFF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30</w:t>
            </w:r>
          </w:p>
        </w:tc>
        <w:tc>
          <w:tcPr>
            <w:tcW w:w="456" w:type="pct"/>
            <w:vAlign w:val="center"/>
          </w:tcPr>
          <w:p w14:paraId="07A65544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-0.03</w:t>
            </w:r>
          </w:p>
        </w:tc>
      </w:tr>
      <w:tr w:rsidR="00857117" w:rsidRPr="003B289B" w14:paraId="4483404B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106E34B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DTC_RN</w:t>
            </w:r>
          </w:p>
        </w:tc>
        <w:tc>
          <w:tcPr>
            <w:tcW w:w="586" w:type="pct"/>
            <w:vAlign w:val="center"/>
          </w:tcPr>
          <w:p w14:paraId="6EE8B94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7117C09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77</w:t>
            </w:r>
          </w:p>
        </w:tc>
        <w:tc>
          <w:tcPr>
            <w:tcW w:w="587" w:type="pct"/>
            <w:vAlign w:val="center"/>
          </w:tcPr>
          <w:p w14:paraId="3745245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93</w:t>
            </w:r>
          </w:p>
        </w:tc>
        <w:tc>
          <w:tcPr>
            <w:tcW w:w="391" w:type="pct"/>
            <w:vAlign w:val="center"/>
          </w:tcPr>
          <w:p w14:paraId="728F3D2C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96</w:t>
            </w:r>
          </w:p>
        </w:tc>
        <w:tc>
          <w:tcPr>
            <w:tcW w:w="373" w:type="pct"/>
            <w:vAlign w:val="center"/>
          </w:tcPr>
          <w:p w14:paraId="7C2AA39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14</w:t>
            </w:r>
          </w:p>
        </w:tc>
        <w:tc>
          <w:tcPr>
            <w:tcW w:w="343" w:type="pct"/>
            <w:vAlign w:val="center"/>
          </w:tcPr>
          <w:p w14:paraId="0AD2B33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.40</w:t>
            </w:r>
          </w:p>
        </w:tc>
        <w:tc>
          <w:tcPr>
            <w:tcW w:w="326" w:type="pct"/>
            <w:vAlign w:val="center"/>
          </w:tcPr>
          <w:p w14:paraId="503148D3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16</w:t>
            </w:r>
          </w:p>
        </w:tc>
        <w:tc>
          <w:tcPr>
            <w:tcW w:w="456" w:type="pct"/>
            <w:vAlign w:val="center"/>
          </w:tcPr>
          <w:p w14:paraId="0DC3A15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6.71</w:t>
            </w:r>
          </w:p>
        </w:tc>
        <w:tc>
          <w:tcPr>
            <w:tcW w:w="521" w:type="pct"/>
            <w:vAlign w:val="center"/>
          </w:tcPr>
          <w:p w14:paraId="2510720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-1.36</w:t>
            </w:r>
          </w:p>
        </w:tc>
        <w:tc>
          <w:tcPr>
            <w:tcW w:w="456" w:type="pct"/>
            <w:vAlign w:val="center"/>
          </w:tcPr>
          <w:p w14:paraId="02F3229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5.39</w:t>
            </w:r>
          </w:p>
        </w:tc>
      </w:tr>
      <w:tr w:rsidR="00857117" w:rsidRPr="003B289B" w14:paraId="67DCBFFB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7A4648A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DTC_RL</w:t>
            </w:r>
          </w:p>
        </w:tc>
        <w:tc>
          <w:tcPr>
            <w:tcW w:w="586" w:type="pct"/>
            <w:vAlign w:val="center"/>
          </w:tcPr>
          <w:p w14:paraId="755D08A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0D20CE8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47</w:t>
            </w:r>
          </w:p>
        </w:tc>
        <w:tc>
          <w:tcPr>
            <w:tcW w:w="587" w:type="pct"/>
            <w:vAlign w:val="center"/>
          </w:tcPr>
          <w:p w14:paraId="3EA0A46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56</w:t>
            </w:r>
          </w:p>
        </w:tc>
        <w:tc>
          <w:tcPr>
            <w:tcW w:w="391" w:type="pct"/>
            <w:vAlign w:val="center"/>
          </w:tcPr>
          <w:p w14:paraId="33CFF190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41</w:t>
            </w:r>
          </w:p>
        </w:tc>
        <w:tc>
          <w:tcPr>
            <w:tcW w:w="373" w:type="pct"/>
            <w:vAlign w:val="center"/>
          </w:tcPr>
          <w:p w14:paraId="4B72FB9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03</w:t>
            </w:r>
          </w:p>
        </w:tc>
        <w:tc>
          <w:tcPr>
            <w:tcW w:w="343" w:type="pct"/>
            <w:vAlign w:val="center"/>
          </w:tcPr>
          <w:p w14:paraId="152B181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98</w:t>
            </w:r>
          </w:p>
        </w:tc>
        <w:tc>
          <w:tcPr>
            <w:tcW w:w="326" w:type="pct"/>
            <w:vAlign w:val="center"/>
          </w:tcPr>
          <w:p w14:paraId="314704D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14</w:t>
            </w:r>
          </w:p>
        </w:tc>
        <w:tc>
          <w:tcPr>
            <w:tcW w:w="456" w:type="pct"/>
            <w:vAlign w:val="center"/>
          </w:tcPr>
          <w:p w14:paraId="0C917C95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3.09</w:t>
            </w:r>
          </w:p>
        </w:tc>
        <w:tc>
          <w:tcPr>
            <w:tcW w:w="521" w:type="pct"/>
            <w:vAlign w:val="center"/>
          </w:tcPr>
          <w:p w14:paraId="446516C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34</w:t>
            </w:r>
          </w:p>
        </w:tc>
        <w:tc>
          <w:tcPr>
            <w:tcW w:w="456" w:type="pct"/>
            <w:vAlign w:val="center"/>
          </w:tcPr>
          <w:p w14:paraId="7526AD8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.12</w:t>
            </w:r>
          </w:p>
        </w:tc>
      </w:tr>
      <w:tr w:rsidR="00857117" w:rsidRPr="003B289B" w14:paraId="310E4550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1ABDDE3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DTC_SH</w:t>
            </w:r>
          </w:p>
        </w:tc>
        <w:tc>
          <w:tcPr>
            <w:tcW w:w="586" w:type="pct"/>
            <w:vAlign w:val="center"/>
          </w:tcPr>
          <w:p w14:paraId="0102E29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66BC537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54</w:t>
            </w:r>
          </w:p>
        </w:tc>
        <w:tc>
          <w:tcPr>
            <w:tcW w:w="587" w:type="pct"/>
            <w:vAlign w:val="center"/>
          </w:tcPr>
          <w:p w14:paraId="61DAB91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46</w:t>
            </w:r>
          </w:p>
        </w:tc>
        <w:tc>
          <w:tcPr>
            <w:tcW w:w="391" w:type="pct"/>
            <w:vAlign w:val="center"/>
          </w:tcPr>
          <w:p w14:paraId="1EFADFBA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37</w:t>
            </w:r>
          </w:p>
        </w:tc>
        <w:tc>
          <w:tcPr>
            <w:tcW w:w="373" w:type="pct"/>
            <w:vAlign w:val="center"/>
          </w:tcPr>
          <w:p w14:paraId="1965A38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01</w:t>
            </w:r>
          </w:p>
        </w:tc>
        <w:tc>
          <w:tcPr>
            <w:tcW w:w="343" w:type="pct"/>
            <w:vAlign w:val="center"/>
          </w:tcPr>
          <w:p w14:paraId="6B3F84C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.07</w:t>
            </w:r>
          </w:p>
        </w:tc>
        <w:tc>
          <w:tcPr>
            <w:tcW w:w="326" w:type="pct"/>
            <w:vAlign w:val="center"/>
          </w:tcPr>
          <w:p w14:paraId="7ED4AC9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14</w:t>
            </w:r>
          </w:p>
        </w:tc>
        <w:tc>
          <w:tcPr>
            <w:tcW w:w="456" w:type="pct"/>
            <w:vAlign w:val="center"/>
          </w:tcPr>
          <w:p w14:paraId="3FEEEE6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7.28</w:t>
            </w:r>
          </w:p>
        </w:tc>
        <w:tc>
          <w:tcPr>
            <w:tcW w:w="521" w:type="pct"/>
            <w:vAlign w:val="center"/>
          </w:tcPr>
          <w:p w14:paraId="4C3CF0D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35</w:t>
            </w:r>
          </w:p>
        </w:tc>
        <w:tc>
          <w:tcPr>
            <w:tcW w:w="456" w:type="pct"/>
            <w:vAlign w:val="center"/>
          </w:tcPr>
          <w:p w14:paraId="58F1030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.38</w:t>
            </w:r>
          </w:p>
        </w:tc>
      </w:tr>
      <w:tr w:rsidR="00857117" w:rsidRPr="003B289B" w14:paraId="20012A13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0B85EE2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DTC_CL</w:t>
            </w:r>
          </w:p>
        </w:tc>
        <w:tc>
          <w:tcPr>
            <w:tcW w:w="586" w:type="pct"/>
            <w:vAlign w:val="center"/>
          </w:tcPr>
          <w:p w14:paraId="2C0CEFDB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075A812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.02</w:t>
            </w:r>
          </w:p>
        </w:tc>
        <w:tc>
          <w:tcPr>
            <w:tcW w:w="587" w:type="pct"/>
            <w:vAlign w:val="center"/>
          </w:tcPr>
          <w:p w14:paraId="361A3BF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.09</w:t>
            </w:r>
          </w:p>
        </w:tc>
        <w:tc>
          <w:tcPr>
            <w:tcW w:w="391" w:type="pct"/>
            <w:vAlign w:val="center"/>
          </w:tcPr>
          <w:p w14:paraId="277A66EB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90</w:t>
            </w:r>
          </w:p>
        </w:tc>
        <w:tc>
          <w:tcPr>
            <w:tcW w:w="373" w:type="pct"/>
            <w:vAlign w:val="center"/>
          </w:tcPr>
          <w:p w14:paraId="1DCAFB1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05</w:t>
            </w:r>
          </w:p>
        </w:tc>
        <w:tc>
          <w:tcPr>
            <w:tcW w:w="343" w:type="pct"/>
            <w:vAlign w:val="center"/>
          </w:tcPr>
          <w:p w14:paraId="0F0FAAA1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.69</w:t>
            </w:r>
          </w:p>
        </w:tc>
        <w:tc>
          <w:tcPr>
            <w:tcW w:w="326" w:type="pct"/>
            <w:vAlign w:val="center"/>
          </w:tcPr>
          <w:p w14:paraId="67118CF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21</w:t>
            </w:r>
          </w:p>
        </w:tc>
        <w:tc>
          <w:tcPr>
            <w:tcW w:w="456" w:type="pct"/>
            <w:vAlign w:val="center"/>
          </w:tcPr>
          <w:p w14:paraId="275A05EC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22.93</w:t>
            </w:r>
          </w:p>
        </w:tc>
        <w:tc>
          <w:tcPr>
            <w:tcW w:w="521" w:type="pct"/>
            <w:vAlign w:val="center"/>
          </w:tcPr>
          <w:p w14:paraId="43A203EE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-1.21</w:t>
            </w:r>
          </w:p>
        </w:tc>
        <w:tc>
          <w:tcPr>
            <w:tcW w:w="456" w:type="pct"/>
            <w:vAlign w:val="center"/>
          </w:tcPr>
          <w:p w14:paraId="397D891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.16</w:t>
            </w:r>
          </w:p>
        </w:tc>
      </w:tr>
      <w:tr w:rsidR="00857117" w:rsidRPr="003B289B" w14:paraId="56967848" w14:textId="77777777" w:rsidTr="00985541">
        <w:trPr>
          <w:trHeight w:hRule="exact" w:val="340"/>
        </w:trPr>
        <w:tc>
          <w:tcPr>
            <w:tcW w:w="505" w:type="pct"/>
            <w:vAlign w:val="center"/>
          </w:tcPr>
          <w:p w14:paraId="67B7D1E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D-value</w:t>
            </w:r>
          </w:p>
        </w:tc>
        <w:tc>
          <w:tcPr>
            <w:tcW w:w="586" w:type="pct"/>
            <w:vAlign w:val="center"/>
          </w:tcPr>
          <w:p w14:paraId="11FC4AD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5" w:type="pct"/>
            <w:vAlign w:val="center"/>
          </w:tcPr>
          <w:p w14:paraId="16CFA4E6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17</w:t>
            </w:r>
          </w:p>
        </w:tc>
        <w:tc>
          <w:tcPr>
            <w:tcW w:w="587" w:type="pct"/>
            <w:vAlign w:val="center"/>
          </w:tcPr>
          <w:p w14:paraId="36F5C507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57</w:t>
            </w:r>
          </w:p>
        </w:tc>
        <w:tc>
          <w:tcPr>
            <w:tcW w:w="391" w:type="pct"/>
            <w:vAlign w:val="center"/>
          </w:tcPr>
          <w:p w14:paraId="0D945D3C" w14:textId="77777777" w:rsidR="00857117" w:rsidRPr="003B289B" w:rsidRDefault="00857117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42</w:t>
            </w:r>
          </w:p>
        </w:tc>
        <w:tc>
          <w:tcPr>
            <w:tcW w:w="373" w:type="pct"/>
            <w:vAlign w:val="center"/>
          </w:tcPr>
          <w:p w14:paraId="0FC98969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05</w:t>
            </w:r>
          </w:p>
        </w:tc>
        <w:tc>
          <w:tcPr>
            <w:tcW w:w="343" w:type="pct"/>
            <w:vAlign w:val="center"/>
          </w:tcPr>
          <w:p w14:paraId="41A946FA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67</w:t>
            </w:r>
          </w:p>
        </w:tc>
        <w:tc>
          <w:tcPr>
            <w:tcW w:w="326" w:type="pct"/>
            <w:vAlign w:val="center"/>
          </w:tcPr>
          <w:p w14:paraId="1614C9C0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11</w:t>
            </w:r>
          </w:p>
        </w:tc>
        <w:tc>
          <w:tcPr>
            <w:tcW w:w="456" w:type="pct"/>
            <w:vAlign w:val="center"/>
          </w:tcPr>
          <w:p w14:paraId="368C97ED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25.53</w:t>
            </w:r>
          </w:p>
        </w:tc>
        <w:tc>
          <w:tcPr>
            <w:tcW w:w="521" w:type="pct"/>
            <w:vAlign w:val="center"/>
          </w:tcPr>
          <w:p w14:paraId="4AAD3C62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-0.48</w:t>
            </w:r>
          </w:p>
        </w:tc>
        <w:tc>
          <w:tcPr>
            <w:tcW w:w="456" w:type="pct"/>
            <w:vAlign w:val="center"/>
          </w:tcPr>
          <w:p w14:paraId="72F25AE8" w14:textId="77777777" w:rsidR="00857117" w:rsidRPr="003B289B" w:rsidRDefault="00857117" w:rsidP="00E776C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.35</w:t>
            </w:r>
          </w:p>
        </w:tc>
      </w:tr>
    </w:tbl>
    <w:p w14:paraId="49505AC7" w14:textId="15200839" w:rsidR="00B510C3" w:rsidRPr="003B289B" w:rsidRDefault="00FB3E54" w:rsidP="000A4041">
      <w:pPr>
        <w:spacing w:line="228" w:lineRule="auto"/>
        <w:rPr>
          <w:rFonts w:ascii="Times New Roman" w:hAnsi="Times New Roman" w:cs="Times New Roman"/>
          <w:sz w:val="18"/>
          <w:szCs w:val="18"/>
        </w:rPr>
      </w:pPr>
      <w:r w:rsidRPr="003B289B">
        <w:rPr>
          <w:rFonts w:ascii="Times New Roman" w:hAnsi="Times New Roman" w:cs="Times New Roman"/>
          <w:sz w:val="18"/>
          <w:szCs w:val="18"/>
          <w:vertAlign w:val="superscript"/>
        </w:rPr>
        <w:t>1.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P</w:t>
      </w:r>
      <w:r w:rsidR="003C0D30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ermination potential</w:t>
      </w:r>
      <w:r w:rsidR="003C0D30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R</w:t>
      </w:r>
      <w:r w:rsidR="003C0D30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ermination rate</w:t>
      </w:r>
      <w:r w:rsidR="003C0D30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I</w:t>
      </w:r>
      <w:r w:rsidR="003C0D30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ermination index</w:t>
      </w:r>
      <w:r w:rsidR="003C0D30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RN</w:t>
      </w:r>
      <w:r w:rsidR="003C0D30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root number</w:t>
      </w:r>
      <w:r w:rsidR="003C0D30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RL</w:t>
      </w:r>
      <w:r w:rsidR="003C0D30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root length</w:t>
      </w:r>
      <w:r w:rsidR="003C0D30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SH</w:t>
      </w:r>
      <w:r w:rsidR="003C0D30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shoot height</w:t>
      </w:r>
      <w:r w:rsidR="003C0D30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CL</w:t>
      </w:r>
      <w:r w:rsidR="003C0D30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coleoptile length</w:t>
      </w:r>
      <w:r w:rsidR="003C0D30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</w:t>
      </w:r>
      <w:r w:rsidR="009051DA" w:rsidRPr="003B289B">
        <w:rPr>
          <w:rFonts w:ascii="Times New Roman" w:hAnsi="Times New Roman" w:cs="Times New Roman"/>
          <w:sz w:val="18"/>
          <w:szCs w:val="18"/>
        </w:rPr>
        <w:t>T</w:t>
      </w:r>
      <w:r w:rsidR="00861274" w:rsidRPr="003B289B">
        <w:rPr>
          <w:rFonts w:ascii="Times New Roman" w:hAnsi="Times New Roman" w:cs="Times New Roman"/>
          <w:sz w:val="18"/>
          <w:szCs w:val="18"/>
        </w:rPr>
        <w:t>C_GP</w:t>
      </w:r>
      <w:r w:rsidR="003C0D30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germination potential</w:t>
      </w:r>
      <w:r w:rsidR="003C0D30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</w:t>
      </w:r>
      <w:r w:rsidR="009051DA" w:rsidRPr="003B289B">
        <w:rPr>
          <w:rFonts w:ascii="Times New Roman" w:hAnsi="Times New Roman" w:cs="Times New Roman"/>
          <w:sz w:val="18"/>
          <w:szCs w:val="18"/>
        </w:rPr>
        <w:t>T</w:t>
      </w:r>
      <w:r w:rsidR="00861274" w:rsidRPr="003B289B">
        <w:rPr>
          <w:rFonts w:ascii="Times New Roman" w:hAnsi="Times New Roman" w:cs="Times New Roman"/>
          <w:sz w:val="18"/>
          <w:szCs w:val="18"/>
        </w:rPr>
        <w:t>C_GR</w:t>
      </w:r>
      <w:r w:rsidR="003C0D30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germination rate</w:t>
      </w:r>
      <w:r w:rsidR="003C0D30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</w:t>
      </w:r>
      <w:r w:rsidR="009051DA" w:rsidRPr="003B289B">
        <w:rPr>
          <w:rFonts w:ascii="Times New Roman" w:hAnsi="Times New Roman" w:cs="Times New Roman"/>
          <w:sz w:val="18"/>
          <w:szCs w:val="18"/>
        </w:rPr>
        <w:t>T</w:t>
      </w:r>
      <w:r w:rsidR="00861274" w:rsidRPr="003B289B">
        <w:rPr>
          <w:rFonts w:ascii="Times New Roman" w:hAnsi="Times New Roman" w:cs="Times New Roman"/>
          <w:sz w:val="18"/>
          <w:szCs w:val="18"/>
        </w:rPr>
        <w:t>C_GI</w:t>
      </w:r>
      <w:r w:rsidR="003C0D30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germination index</w:t>
      </w:r>
      <w:r w:rsidR="00B518BC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</w:t>
      </w:r>
      <w:r w:rsidR="009051DA" w:rsidRPr="003B289B">
        <w:rPr>
          <w:rFonts w:ascii="Times New Roman" w:hAnsi="Times New Roman" w:cs="Times New Roman"/>
          <w:sz w:val="18"/>
          <w:szCs w:val="18"/>
        </w:rPr>
        <w:t>T</w:t>
      </w:r>
      <w:r w:rsidR="00861274" w:rsidRPr="003B289B">
        <w:rPr>
          <w:rFonts w:ascii="Times New Roman" w:hAnsi="Times New Roman" w:cs="Times New Roman"/>
          <w:sz w:val="18"/>
          <w:szCs w:val="18"/>
        </w:rPr>
        <w:t>C_RN</w:t>
      </w:r>
      <w:r w:rsidR="00B518BC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root number</w:t>
      </w:r>
      <w:r w:rsidR="00B518BC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</w:t>
      </w:r>
      <w:r w:rsidR="009051DA" w:rsidRPr="003B289B">
        <w:rPr>
          <w:rFonts w:ascii="Times New Roman" w:hAnsi="Times New Roman" w:cs="Times New Roman"/>
          <w:sz w:val="18"/>
          <w:szCs w:val="18"/>
        </w:rPr>
        <w:t>T</w:t>
      </w:r>
      <w:r w:rsidR="00861274" w:rsidRPr="003B289B">
        <w:rPr>
          <w:rFonts w:ascii="Times New Roman" w:hAnsi="Times New Roman" w:cs="Times New Roman"/>
          <w:sz w:val="18"/>
          <w:szCs w:val="18"/>
        </w:rPr>
        <w:t>C_RL</w:t>
      </w:r>
      <w:r w:rsidR="00B518BC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root length</w:t>
      </w:r>
      <w:r w:rsidR="00B518BC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</w:t>
      </w:r>
      <w:r w:rsidR="009051DA" w:rsidRPr="003B289B">
        <w:rPr>
          <w:rFonts w:ascii="Times New Roman" w:hAnsi="Times New Roman" w:cs="Times New Roman"/>
          <w:sz w:val="18"/>
          <w:szCs w:val="18"/>
        </w:rPr>
        <w:t>T</w:t>
      </w:r>
      <w:r w:rsidR="00861274" w:rsidRPr="003B289B">
        <w:rPr>
          <w:rFonts w:ascii="Times New Roman" w:hAnsi="Times New Roman" w:cs="Times New Roman"/>
          <w:sz w:val="18"/>
          <w:szCs w:val="18"/>
        </w:rPr>
        <w:t>C_SH</w:t>
      </w:r>
      <w:r w:rsidR="00B518BC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shoot height</w:t>
      </w:r>
      <w:r w:rsidR="00B518BC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</w:t>
      </w:r>
      <w:r w:rsidR="009051DA" w:rsidRPr="003B289B">
        <w:rPr>
          <w:rFonts w:ascii="Times New Roman" w:hAnsi="Times New Roman" w:cs="Times New Roman"/>
          <w:sz w:val="18"/>
          <w:szCs w:val="18"/>
        </w:rPr>
        <w:t>T</w:t>
      </w:r>
      <w:r w:rsidR="00861274" w:rsidRPr="003B289B">
        <w:rPr>
          <w:rFonts w:ascii="Times New Roman" w:hAnsi="Times New Roman" w:cs="Times New Roman"/>
          <w:sz w:val="18"/>
          <w:szCs w:val="18"/>
        </w:rPr>
        <w:t>C_CL</w:t>
      </w:r>
      <w:r w:rsidR="00B518BC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coleoptile length</w:t>
      </w:r>
      <w:r w:rsidR="00B518BC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-value</w:t>
      </w:r>
      <w:r w:rsidR="00B518BC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comprehensive drought </w:t>
      </w:r>
      <w:r w:rsidR="009051DA" w:rsidRPr="003B289B">
        <w:rPr>
          <w:rFonts w:ascii="Times New Roman" w:hAnsi="Times New Roman" w:cs="Times New Roman"/>
          <w:sz w:val="18"/>
          <w:szCs w:val="18"/>
        </w:rPr>
        <w:t>tolerance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evaluation</w:t>
      </w:r>
      <w:r w:rsidR="00B52C36" w:rsidRPr="003B289B">
        <w:rPr>
          <w:rFonts w:ascii="Times New Roman" w:hAnsi="Times New Roman" w:cs="Times New Roman"/>
          <w:sz w:val="18"/>
          <w:szCs w:val="18"/>
        </w:rPr>
        <w:t>.</w:t>
      </w:r>
      <w:r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Pr="003B289B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3B289B">
        <w:rPr>
          <w:rFonts w:ascii="Times New Roman" w:hAnsi="Times New Roman" w:cs="Times New Roman"/>
          <w:i/>
          <w:iCs/>
          <w:sz w:val="18"/>
          <w:szCs w:val="18"/>
          <w:vertAlign w:val="superscript"/>
        </w:rPr>
        <w:t>.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CK</w:t>
      </w:r>
      <w:r w:rsidR="00B518BC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control</w:t>
      </w:r>
      <w:r w:rsidR="00B518BC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PEG</w:t>
      </w:r>
      <w:r w:rsidR="00B518BC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PEG6000 treatments</w:t>
      </w:r>
      <w:r w:rsidR="00B52C36" w:rsidRPr="003B289B">
        <w:rPr>
          <w:rFonts w:ascii="Times New Roman" w:hAnsi="Times New Roman" w:cs="Times New Roman"/>
          <w:sz w:val="18"/>
          <w:szCs w:val="18"/>
        </w:rPr>
        <w:t>.</w:t>
      </w:r>
      <w:r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Pr="003B289B">
        <w:rPr>
          <w:rFonts w:ascii="Times New Roman" w:hAnsi="Times New Roman" w:cs="Times New Roman"/>
          <w:bCs/>
          <w:iCs/>
          <w:sz w:val="18"/>
          <w:szCs w:val="18"/>
          <w:vertAlign w:val="superscript"/>
        </w:rPr>
        <w:t>3.</w:t>
      </w:r>
      <w:r w:rsidR="00861274" w:rsidRPr="003B289B"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 w:rsidR="00B510C3" w:rsidRPr="003B289B">
        <w:rPr>
          <w:rFonts w:ascii="Times New Roman" w:hAnsi="Times New Roman" w:cs="Times New Roman"/>
          <w:bCs/>
          <w:iCs/>
          <w:sz w:val="18"/>
          <w:szCs w:val="18"/>
        </w:rPr>
        <w:t xml:space="preserve">This column indicates significant differences in the mean values of RILs between CK and PEG treatments; </w:t>
      </w:r>
      <w:r w:rsidR="00B510C3" w:rsidRPr="003B289B">
        <w:rPr>
          <w:rFonts w:ascii="Times New Roman" w:hAnsi="Times New Roman" w:cs="Times New Roman"/>
          <w:sz w:val="18"/>
          <w:szCs w:val="18"/>
          <w:vertAlign w:val="superscript"/>
        </w:rPr>
        <w:t>**</w:t>
      </w:r>
      <w:r w:rsidR="00B510C3" w:rsidRPr="003B289B">
        <w:rPr>
          <w:rFonts w:ascii="Times New Roman" w:hAnsi="Times New Roman" w:cs="Times New Roman"/>
          <w:sz w:val="18"/>
          <w:szCs w:val="18"/>
        </w:rPr>
        <w:t xml:space="preserve"> Significant at the </w:t>
      </w:r>
      <w:r w:rsidR="00B510C3" w:rsidRPr="003B289B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="00B510C3" w:rsidRPr="003B289B">
        <w:rPr>
          <w:rFonts w:ascii="Times New Roman" w:hAnsi="Times New Roman" w:cs="Times New Roman"/>
          <w:sz w:val="18"/>
          <w:szCs w:val="18"/>
        </w:rPr>
        <w:t xml:space="preserve"> &lt; 0.01 level</w:t>
      </w:r>
      <w:r w:rsidR="00B52C36" w:rsidRPr="003B289B">
        <w:rPr>
          <w:rFonts w:ascii="Times New Roman" w:hAnsi="Times New Roman" w:cs="Times New Roman"/>
          <w:sz w:val="18"/>
          <w:szCs w:val="18"/>
        </w:rPr>
        <w:t>.</w:t>
      </w:r>
    </w:p>
    <w:p w14:paraId="2AB76EFE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</w:p>
    <w:p w14:paraId="5A29D2EC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</w:p>
    <w:p w14:paraId="118DA0F9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</w:p>
    <w:p w14:paraId="01651FE4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</w:p>
    <w:p w14:paraId="1F85207B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</w:p>
    <w:p w14:paraId="513BE06E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  <w:r w:rsidRPr="003B289B">
        <w:rPr>
          <w:rFonts w:ascii="Times New Roman" w:hAnsi="Times New Roman" w:cs="Times New Roman"/>
          <w:sz w:val="20"/>
          <w:szCs w:val="20"/>
        </w:rPr>
        <w:br w:type="page"/>
      </w:r>
    </w:p>
    <w:p w14:paraId="011DC7D3" w14:textId="00F47933" w:rsidR="00861274" w:rsidRPr="003B289B" w:rsidRDefault="00A34161" w:rsidP="00BC7EB1">
      <w:pPr>
        <w:spacing w:line="228" w:lineRule="auto"/>
        <w:ind w:firstLineChars="200" w:firstLine="360"/>
        <w:jc w:val="center"/>
        <w:rPr>
          <w:rFonts w:ascii="Times New Roman" w:hAnsi="Times New Roman" w:cs="Times New Roman"/>
          <w:bCs/>
          <w:sz w:val="18"/>
          <w:szCs w:val="18"/>
        </w:rPr>
      </w:pPr>
      <w:r w:rsidRPr="003B289B">
        <w:rPr>
          <w:rFonts w:ascii="Times New Roman" w:hAnsi="Times New Roman" w:cs="Times New Roman"/>
          <w:b/>
          <w:bCs/>
          <w:sz w:val="18"/>
          <w:szCs w:val="18"/>
        </w:rPr>
        <w:lastRenderedPageBreak/>
        <w:t xml:space="preserve">Table </w:t>
      </w:r>
      <w:r w:rsidR="004D4ED0" w:rsidRPr="003B289B">
        <w:rPr>
          <w:rFonts w:ascii="Times New Roman" w:hAnsi="Times New Roman" w:cs="Times New Roman"/>
          <w:b/>
          <w:bCs/>
          <w:sz w:val="18"/>
          <w:szCs w:val="18"/>
        </w:rPr>
        <w:t>S</w:t>
      </w:r>
      <w:r w:rsidRPr="003B289B">
        <w:rPr>
          <w:rFonts w:ascii="Times New Roman" w:hAnsi="Times New Roman" w:cs="Times New Roman"/>
          <w:b/>
          <w:bCs/>
          <w:sz w:val="18"/>
          <w:szCs w:val="18"/>
        </w:rPr>
        <w:t>3</w:t>
      </w:r>
      <w:r w:rsidR="00861274" w:rsidRPr="003B289B">
        <w:rPr>
          <w:rFonts w:ascii="Times New Roman" w:hAnsi="Times New Roman" w:cs="Times New Roman"/>
          <w:b/>
          <w:iCs/>
          <w:sz w:val="18"/>
          <w:szCs w:val="18"/>
        </w:rPr>
        <w:t xml:space="preserve"> </w:t>
      </w:r>
      <w:bookmarkStart w:id="0" w:name="_Hlk56776422"/>
      <w:r w:rsidR="00861274" w:rsidRPr="003B289B">
        <w:rPr>
          <w:rFonts w:ascii="Times New Roman" w:hAnsi="Times New Roman" w:cs="Times New Roman"/>
          <w:bCs/>
          <w:iCs/>
          <w:sz w:val="18"/>
          <w:szCs w:val="18"/>
        </w:rPr>
        <w:t xml:space="preserve">Correlations among the </w:t>
      </w:r>
      <w:r w:rsidR="00A32CC1" w:rsidRPr="003B289B">
        <w:rPr>
          <w:rFonts w:ascii="Times New Roman" w:hAnsi="Times New Roman" w:cs="Times New Roman"/>
          <w:bCs/>
          <w:iCs/>
          <w:sz w:val="18"/>
          <w:szCs w:val="18"/>
        </w:rPr>
        <w:t>drought tolerance traits at germination stage</w:t>
      </w:r>
      <w:bookmarkEnd w:id="0"/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2"/>
        <w:gridCol w:w="1043"/>
        <w:gridCol w:w="1043"/>
        <w:gridCol w:w="1043"/>
        <w:gridCol w:w="1043"/>
        <w:gridCol w:w="1043"/>
        <w:gridCol w:w="1043"/>
        <w:gridCol w:w="1043"/>
      </w:tblGrid>
      <w:tr w:rsidR="00861274" w:rsidRPr="003B289B" w14:paraId="15804F28" w14:textId="77777777" w:rsidTr="00E776C6">
        <w:trPr>
          <w:trHeight w:val="285"/>
          <w:jc w:val="center"/>
        </w:trPr>
        <w:tc>
          <w:tcPr>
            <w:tcW w:w="625" w:type="pct"/>
            <w:tcBorders>
              <w:top w:val="single" w:sz="12" w:space="0" w:color="auto"/>
              <w:bottom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6E879C00" w14:textId="246A71A4" w:rsidR="00861274" w:rsidRPr="003B289B" w:rsidRDefault="00861274" w:rsidP="00E776C6">
            <w:pPr>
              <w:jc w:val="center"/>
              <w:textAlignment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rait </w:t>
            </w:r>
            <w:r w:rsidR="004D4ED0"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6378AE99" w14:textId="77777777" w:rsidR="00861274" w:rsidRPr="003B289B" w:rsidRDefault="00861274" w:rsidP="00E776C6">
            <w:pPr>
              <w:textAlignment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P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27CF200A" w14:textId="77777777" w:rsidR="00861274" w:rsidRPr="003B289B" w:rsidRDefault="00861274" w:rsidP="00E776C6">
            <w:pPr>
              <w:textAlignment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500CEE28" w14:textId="77777777" w:rsidR="00861274" w:rsidRPr="003B289B" w:rsidRDefault="00861274" w:rsidP="00E776C6">
            <w:pPr>
              <w:textAlignment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I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1B195C29" w14:textId="77777777" w:rsidR="00861274" w:rsidRPr="003B289B" w:rsidRDefault="00861274" w:rsidP="00E776C6">
            <w:pPr>
              <w:textAlignment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N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36F14C63" w14:textId="77777777" w:rsidR="00861274" w:rsidRPr="003B289B" w:rsidRDefault="00861274" w:rsidP="00E776C6">
            <w:pPr>
              <w:textAlignment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L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620C5458" w14:textId="77777777" w:rsidR="00861274" w:rsidRPr="003B289B" w:rsidRDefault="00861274" w:rsidP="00E776C6">
            <w:pPr>
              <w:textAlignment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H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0E0CA0C5" w14:textId="77777777" w:rsidR="00861274" w:rsidRPr="003B289B" w:rsidRDefault="00861274" w:rsidP="00E776C6">
            <w:pPr>
              <w:textAlignment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</w:t>
            </w:r>
          </w:p>
        </w:tc>
      </w:tr>
      <w:tr w:rsidR="00861274" w:rsidRPr="003B289B" w14:paraId="4BAD7C3A" w14:textId="77777777" w:rsidTr="00E776C6">
        <w:trPr>
          <w:trHeight w:val="285"/>
          <w:jc w:val="center"/>
        </w:trPr>
        <w:tc>
          <w:tcPr>
            <w:tcW w:w="625" w:type="pct"/>
            <w:tcBorders>
              <w:top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76695DBC" w14:textId="77777777" w:rsidR="00861274" w:rsidRPr="003B289B" w:rsidRDefault="00861274" w:rsidP="00E776C6">
            <w:pPr>
              <w:jc w:val="center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GP</w:t>
            </w:r>
          </w:p>
        </w:tc>
        <w:tc>
          <w:tcPr>
            <w:tcW w:w="625" w:type="pct"/>
            <w:tcBorders>
              <w:top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433DFBF1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3BF73620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top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15E440D8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top w:val="single" w:sz="8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7098626D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104E623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3FD8DFA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13C91AD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861274" w:rsidRPr="003B289B" w14:paraId="02F15FD0" w14:textId="77777777" w:rsidTr="00E776C6">
        <w:trPr>
          <w:trHeight w:val="285"/>
          <w:jc w:val="center"/>
        </w:trPr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5983A9DD" w14:textId="77777777" w:rsidR="00861274" w:rsidRPr="003B289B" w:rsidRDefault="00861274" w:rsidP="00E776C6">
            <w:pPr>
              <w:jc w:val="center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GR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2B187999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64FDB527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741B7973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5D0F1A46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76FE60B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AD8FC15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14B5B11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861274" w:rsidRPr="003B289B" w14:paraId="352FC744" w14:textId="77777777" w:rsidTr="00E776C6">
        <w:trPr>
          <w:trHeight w:val="285"/>
          <w:jc w:val="center"/>
        </w:trPr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00F570BA" w14:textId="77777777" w:rsidR="00861274" w:rsidRPr="003B289B" w:rsidRDefault="00861274" w:rsidP="00E776C6">
            <w:pPr>
              <w:jc w:val="center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GI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62F251F5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053F124C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5FAD9C5D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225482D0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F2B360A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7C4D441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50FAB6A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861274" w:rsidRPr="003B289B" w14:paraId="473237B9" w14:textId="77777777" w:rsidTr="00E776C6">
        <w:trPr>
          <w:trHeight w:val="285"/>
          <w:jc w:val="center"/>
        </w:trPr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04FC59AB" w14:textId="77777777" w:rsidR="00861274" w:rsidRPr="003B289B" w:rsidRDefault="00861274" w:rsidP="00E776C6">
            <w:pPr>
              <w:jc w:val="center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RN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6008A00E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45F115FF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4CE5BA77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242F577A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73B9A8B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4A49B50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9E73D94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861274" w:rsidRPr="003B289B" w14:paraId="17B7885A" w14:textId="77777777" w:rsidTr="00E776C6">
        <w:trPr>
          <w:trHeight w:val="285"/>
          <w:jc w:val="center"/>
        </w:trPr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6C908FB1" w14:textId="77777777" w:rsidR="00861274" w:rsidRPr="003B289B" w:rsidRDefault="00861274" w:rsidP="00E776C6">
            <w:pPr>
              <w:jc w:val="center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RL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00E57131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7D3409E3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506C464C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64D1A826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A2CB223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FBADDF9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EE2A3ED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861274" w:rsidRPr="003B289B" w14:paraId="08C320CD" w14:textId="77777777" w:rsidTr="00E776C6">
        <w:trPr>
          <w:trHeight w:val="285"/>
          <w:jc w:val="center"/>
        </w:trPr>
        <w:tc>
          <w:tcPr>
            <w:tcW w:w="625" w:type="pct"/>
            <w:tcMar>
              <w:top w:w="15" w:type="dxa"/>
              <w:left w:w="15" w:type="dxa"/>
              <w:right w:w="15" w:type="dxa"/>
            </w:tcMar>
            <w:vAlign w:val="center"/>
          </w:tcPr>
          <w:p w14:paraId="76F6A295" w14:textId="77777777" w:rsidR="00861274" w:rsidRPr="003B289B" w:rsidRDefault="00861274" w:rsidP="00E776C6">
            <w:pPr>
              <w:jc w:val="center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SH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EC82FAD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0DA024D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6970098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9FE78AC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26833D3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2992196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7AA3BC0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861274" w:rsidRPr="003B289B" w14:paraId="00663416" w14:textId="77777777" w:rsidTr="00E776C6">
        <w:trPr>
          <w:trHeight w:val="285"/>
          <w:jc w:val="center"/>
        </w:trPr>
        <w:tc>
          <w:tcPr>
            <w:tcW w:w="625" w:type="pct"/>
            <w:tcBorders>
              <w:bottom w:val="single" w:sz="12" w:space="0" w:color="auto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40CE091A" w14:textId="77777777" w:rsidR="00861274" w:rsidRPr="003B289B" w:rsidRDefault="00861274" w:rsidP="00E776C6">
            <w:pPr>
              <w:jc w:val="center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CL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B3FFFDD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1479DD3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37E67A4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35ADD10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FDF8A86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DD21D1A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89B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  <w:r w:rsidRPr="003B289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0B37A44" w14:textId="77777777" w:rsidR="00861274" w:rsidRPr="003B289B" w:rsidRDefault="00861274" w:rsidP="00E776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EB3838D" w14:textId="2F5E04AD" w:rsidR="00E9522A" w:rsidRPr="003B289B" w:rsidRDefault="004D4ED0" w:rsidP="004D4ED0">
      <w:pPr>
        <w:spacing w:line="228" w:lineRule="auto"/>
        <w:rPr>
          <w:rFonts w:ascii="Times New Roman" w:eastAsia="RncwnsTimes-Roman" w:hAnsi="Times New Roman" w:cs="Times New Roman"/>
          <w:b/>
          <w:bCs/>
          <w:sz w:val="18"/>
          <w:szCs w:val="18"/>
        </w:rPr>
      </w:pPr>
      <w:r w:rsidRPr="003B289B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3B289B">
        <w:rPr>
          <w:rFonts w:ascii="Times New Roman" w:hAnsi="Times New Roman" w:cs="Times New Roman"/>
          <w:i/>
          <w:iCs/>
          <w:sz w:val="18"/>
          <w:szCs w:val="18"/>
          <w:vertAlign w:val="superscript"/>
        </w:rPr>
        <w:t>.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8C5358" w:rsidRPr="003B289B">
        <w:rPr>
          <w:rFonts w:ascii="Times New Roman" w:hAnsi="Times New Roman" w:cs="Times New Roman"/>
          <w:sz w:val="18"/>
          <w:szCs w:val="18"/>
        </w:rPr>
        <w:t>GP</w:t>
      </w:r>
      <w:r w:rsidR="008F7F6F" w:rsidRPr="003B289B">
        <w:rPr>
          <w:rFonts w:ascii="Times New Roman" w:hAnsi="Times New Roman" w:cs="Times New Roman"/>
          <w:sz w:val="18"/>
          <w:szCs w:val="18"/>
        </w:rPr>
        <w:t>,</w:t>
      </w:r>
      <w:r w:rsidR="008C5358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861274" w:rsidRPr="003B289B">
        <w:rPr>
          <w:rFonts w:ascii="Times New Roman" w:hAnsi="Times New Roman" w:cs="Times New Roman"/>
          <w:sz w:val="18"/>
          <w:szCs w:val="18"/>
        </w:rPr>
        <w:t>germination potential</w:t>
      </w:r>
      <w:r w:rsidR="008C5358" w:rsidRPr="003B289B">
        <w:rPr>
          <w:rFonts w:ascii="Times New Roman" w:hAnsi="Times New Roman" w:cs="Times New Roman"/>
          <w:sz w:val="18"/>
          <w:szCs w:val="18"/>
        </w:rPr>
        <w:t xml:space="preserve">; </w:t>
      </w:r>
      <w:r w:rsidR="00861274" w:rsidRPr="003B289B">
        <w:rPr>
          <w:rFonts w:ascii="Times New Roman" w:hAnsi="Times New Roman" w:cs="Times New Roman"/>
          <w:sz w:val="18"/>
          <w:szCs w:val="18"/>
        </w:rPr>
        <w:t>GR</w:t>
      </w:r>
      <w:r w:rsidR="008F7F6F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germination rate</w:t>
      </w:r>
      <w:r w:rsidR="008C5358" w:rsidRPr="003B289B">
        <w:rPr>
          <w:rFonts w:ascii="Times New Roman" w:hAnsi="Times New Roman" w:cs="Times New Roman"/>
          <w:sz w:val="18"/>
          <w:szCs w:val="18"/>
        </w:rPr>
        <w:t>; GI</w:t>
      </w:r>
      <w:r w:rsidR="008F7F6F" w:rsidRPr="003B289B">
        <w:rPr>
          <w:rFonts w:ascii="Times New Roman" w:hAnsi="Times New Roman" w:cs="Times New Roman"/>
          <w:sz w:val="18"/>
          <w:szCs w:val="18"/>
        </w:rPr>
        <w:t>,</w:t>
      </w:r>
      <w:r w:rsidR="008C5358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861274" w:rsidRPr="003B289B">
        <w:rPr>
          <w:rFonts w:ascii="Times New Roman" w:hAnsi="Times New Roman" w:cs="Times New Roman"/>
          <w:sz w:val="18"/>
          <w:szCs w:val="18"/>
        </w:rPr>
        <w:t>germination index</w:t>
      </w:r>
      <w:r w:rsidR="008C5358" w:rsidRPr="003B289B">
        <w:rPr>
          <w:rFonts w:ascii="Times New Roman" w:hAnsi="Times New Roman" w:cs="Times New Roman"/>
          <w:sz w:val="18"/>
          <w:szCs w:val="18"/>
        </w:rPr>
        <w:t>; RN</w:t>
      </w:r>
      <w:r w:rsidR="008F7F6F" w:rsidRPr="003B289B">
        <w:rPr>
          <w:rFonts w:ascii="Times New Roman" w:hAnsi="Times New Roman" w:cs="Times New Roman"/>
          <w:sz w:val="18"/>
          <w:szCs w:val="18"/>
        </w:rPr>
        <w:t>,</w:t>
      </w:r>
      <w:r w:rsidR="008C5358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861274" w:rsidRPr="003B289B">
        <w:rPr>
          <w:rFonts w:ascii="Times New Roman" w:hAnsi="Times New Roman" w:cs="Times New Roman"/>
          <w:sz w:val="18"/>
          <w:szCs w:val="18"/>
        </w:rPr>
        <w:t>root number</w:t>
      </w:r>
      <w:r w:rsidR="008C5358" w:rsidRPr="003B289B">
        <w:rPr>
          <w:rFonts w:ascii="Times New Roman" w:hAnsi="Times New Roman" w:cs="Times New Roman"/>
          <w:sz w:val="18"/>
          <w:szCs w:val="18"/>
        </w:rPr>
        <w:t xml:space="preserve">; </w:t>
      </w:r>
      <w:r w:rsidR="00861274" w:rsidRPr="003B289B">
        <w:rPr>
          <w:rFonts w:ascii="Times New Roman" w:hAnsi="Times New Roman" w:cs="Times New Roman"/>
          <w:sz w:val="18"/>
          <w:szCs w:val="18"/>
        </w:rPr>
        <w:t>RL</w:t>
      </w:r>
      <w:r w:rsidR="00634B07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root length</w:t>
      </w:r>
      <w:r w:rsidR="008C5358" w:rsidRPr="003B289B">
        <w:rPr>
          <w:rFonts w:ascii="Times New Roman" w:hAnsi="Times New Roman" w:cs="Times New Roman"/>
          <w:sz w:val="18"/>
          <w:szCs w:val="18"/>
        </w:rPr>
        <w:t xml:space="preserve">; </w:t>
      </w:r>
      <w:r w:rsidR="00861274" w:rsidRPr="003B289B">
        <w:rPr>
          <w:rFonts w:ascii="Times New Roman" w:hAnsi="Times New Roman" w:cs="Times New Roman"/>
          <w:sz w:val="18"/>
          <w:szCs w:val="18"/>
        </w:rPr>
        <w:t>SH</w:t>
      </w:r>
      <w:r w:rsidR="00634B07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shoot height</w:t>
      </w:r>
      <w:r w:rsidR="008C5358" w:rsidRPr="003B289B">
        <w:rPr>
          <w:rFonts w:ascii="Times New Roman" w:hAnsi="Times New Roman" w:cs="Times New Roman"/>
          <w:sz w:val="18"/>
          <w:szCs w:val="18"/>
        </w:rPr>
        <w:t>; CL</w:t>
      </w:r>
      <w:r w:rsidR="00634B07" w:rsidRPr="003B289B">
        <w:rPr>
          <w:rFonts w:ascii="Times New Roman" w:hAnsi="Times New Roman" w:cs="Times New Roman"/>
          <w:sz w:val="18"/>
          <w:szCs w:val="18"/>
        </w:rPr>
        <w:t>,</w:t>
      </w:r>
      <w:r w:rsidR="008C5358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861274" w:rsidRPr="003B289B">
        <w:rPr>
          <w:rFonts w:ascii="Times New Roman" w:hAnsi="Times New Roman" w:cs="Times New Roman"/>
          <w:sz w:val="18"/>
          <w:szCs w:val="18"/>
        </w:rPr>
        <w:t>coleoptile length</w:t>
      </w:r>
      <w:r w:rsidR="009103B8" w:rsidRPr="003B289B">
        <w:rPr>
          <w:rFonts w:ascii="Times New Roman" w:hAnsi="Times New Roman" w:cs="Times New Roman"/>
          <w:sz w:val="18"/>
          <w:szCs w:val="18"/>
        </w:rPr>
        <w:t>.</w:t>
      </w:r>
      <w:r w:rsidRPr="003B289B">
        <w:rPr>
          <w:rFonts w:ascii="Times New Roman" w:eastAsia="RncwnsTimes-Roman" w:hAnsi="Times New Roman" w:cs="Times New Roman"/>
          <w:b/>
          <w:bCs/>
          <w:sz w:val="18"/>
          <w:szCs w:val="18"/>
        </w:rPr>
        <w:t xml:space="preserve"> </w:t>
      </w:r>
      <w:r w:rsidR="00E9522A" w:rsidRPr="003B289B">
        <w:rPr>
          <w:rFonts w:ascii="Times New Roman" w:eastAsia="RncwnsTimes-Roman" w:hAnsi="Times New Roman" w:cs="Times New Roman"/>
          <w:sz w:val="18"/>
          <w:szCs w:val="18"/>
        </w:rPr>
        <w:t>The upper right triangle indicates the correlation coefficients under the control condition, whereas the lower left triangle</w:t>
      </w:r>
      <w:r w:rsidR="00E9522A" w:rsidRPr="003B289B" w:rsidDel="00E94324">
        <w:rPr>
          <w:rFonts w:ascii="Times New Roman" w:eastAsia="RncwnsTimes-Roman" w:hAnsi="Times New Roman" w:cs="Times New Roman"/>
          <w:sz w:val="18"/>
          <w:szCs w:val="18"/>
        </w:rPr>
        <w:t xml:space="preserve"> </w:t>
      </w:r>
      <w:r w:rsidR="00E9522A" w:rsidRPr="003B289B">
        <w:rPr>
          <w:rFonts w:ascii="Times New Roman" w:eastAsia="RncwnsTimes-Roman" w:hAnsi="Times New Roman" w:cs="Times New Roman"/>
          <w:sz w:val="18"/>
          <w:szCs w:val="18"/>
        </w:rPr>
        <w:t>indicates correlation coefficients under the PEG6000 condition</w:t>
      </w:r>
      <w:r w:rsidRPr="003B289B">
        <w:rPr>
          <w:rFonts w:ascii="Times New Roman" w:eastAsia="RncwnsTimes-Roman" w:hAnsi="Times New Roman" w:cs="Times New Roman"/>
          <w:sz w:val="18"/>
          <w:szCs w:val="18"/>
        </w:rPr>
        <w:t>.</w:t>
      </w:r>
      <w:r w:rsidR="00E9522A" w:rsidRPr="003B289B">
        <w:rPr>
          <w:rFonts w:ascii="Times New Roman" w:eastAsia="RncwnsTimes-Roman" w:hAnsi="Times New Roman" w:cs="Times New Roman"/>
          <w:sz w:val="18"/>
          <w:szCs w:val="18"/>
        </w:rPr>
        <w:t xml:space="preserve"> </w:t>
      </w:r>
      <w:r w:rsidR="00E9522A" w:rsidRPr="003B289B">
        <w:rPr>
          <w:rFonts w:ascii="Times New Roman" w:eastAsia="RncwnsTimes-Roman" w:hAnsi="Times New Roman" w:cs="Times New Roman"/>
          <w:sz w:val="18"/>
          <w:szCs w:val="18"/>
          <w:vertAlign w:val="superscript"/>
        </w:rPr>
        <w:t>*</w:t>
      </w:r>
      <w:r w:rsidR="00E9522A" w:rsidRPr="003B289B">
        <w:rPr>
          <w:rFonts w:ascii="Times New Roman" w:hAnsi="Times New Roman" w:cs="Times New Roman"/>
          <w:sz w:val="18"/>
          <w:szCs w:val="18"/>
          <w:vertAlign w:val="superscript"/>
        </w:rPr>
        <w:t>*</w:t>
      </w:r>
      <w:r w:rsidR="00E9522A" w:rsidRPr="003B289B">
        <w:rPr>
          <w:rFonts w:ascii="Times New Roman" w:hAnsi="Times New Roman" w:cs="Times New Roman"/>
          <w:sz w:val="18"/>
          <w:szCs w:val="18"/>
        </w:rPr>
        <w:t xml:space="preserve"> Significant at the </w:t>
      </w:r>
      <w:r w:rsidR="00E9522A" w:rsidRPr="003B289B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="00E9522A" w:rsidRPr="003B289B">
        <w:rPr>
          <w:rFonts w:ascii="Times New Roman" w:hAnsi="Times New Roman" w:cs="Times New Roman"/>
          <w:sz w:val="18"/>
          <w:szCs w:val="18"/>
        </w:rPr>
        <w:t>&lt;0.01 level</w:t>
      </w:r>
      <w:r w:rsidR="009103B8" w:rsidRPr="003B289B">
        <w:rPr>
          <w:rFonts w:ascii="Times New Roman" w:hAnsi="Times New Roman" w:cs="Times New Roman"/>
          <w:sz w:val="18"/>
          <w:szCs w:val="18"/>
        </w:rPr>
        <w:t>.</w:t>
      </w:r>
    </w:p>
    <w:p w14:paraId="27CA9CDA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</w:p>
    <w:p w14:paraId="22F02EDD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</w:p>
    <w:p w14:paraId="73429BB0" w14:textId="77777777" w:rsidR="00861274" w:rsidRPr="003B289B" w:rsidRDefault="00861274" w:rsidP="00861274">
      <w:pPr>
        <w:rPr>
          <w:rFonts w:ascii="Times New Roman" w:hAnsi="Times New Roman" w:cs="Times New Roman"/>
          <w:sz w:val="20"/>
          <w:szCs w:val="20"/>
        </w:rPr>
      </w:pPr>
      <w:r w:rsidRPr="003B289B">
        <w:rPr>
          <w:rFonts w:ascii="Times New Roman" w:hAnsi="Times New Roman" w:cs="Times New Roman"/>
          <w:sz w:val="20"/>
          <w:szCs w:val="20"/>
        </w:rPr>
        <w:br w:type="page"/>
      </w:r>
    </w:p>
    <w:p w14:paraId="5D5BB31C" w14:textId="3DDA40DD" w:rsidR="00861274" w:rsidRPr="003B289B" w:rsidRDefault="00FA6248" w:rsidP="00BC7EB1">
      <w:pPr>
        <w:spacing w:line="228" w:lineRule="auto"/>
        <w:jc w:val="center"/>
        <w:rPr>
          <w:rFonts w:ascii="Times New Roman" w:hAnsi="Times New Roman" w:cs="Times New Roman"/>
          <w:color w:val="000000"/>
          <w:sz w:val="18"/>
          <w:szCs w:val="18"/>
        </w:rPr>
      </w:pPr>
      <w:r w:rsidRPr="003B289B">
        <w:rPr>
          <w:rFonts w:ascii="Times New Roman" w:hAnsi="Times New Roman" w:cs="Times New Roman"/>
          <w:b/>
          <w:bCs/>
          <w:sz w:val="18"/>
          <w:szCs w:val="18"/>
        </w:rPr>
        <w:lastRenderedPageBreak/>
        <w:t xml:space="preserve">Table </w:t>
      </w:r>
      <w:r w:rsidR="00BC7EB1" w:rsidRPr="003B289B">
        <w:rPr>
          <w:rFonts w:ascii="Times New Roman" w:hAnsi="Times New Roman" w:cs="Times New Roman"/>
          <w:b/>
          <w:bCs/>
          <w:sz w:val="18"/>
          <w:szCs w:val="18"/>
        </w:rPr>
        <w:t>S</w:t>
      </w:r>
      <w:r w:rsidRPr="003B289B">
        <w:rPr>
          <w:rFonts w:ascii="Times New Roman" w:hAnsi="Times New Roman" w:cs="Times New Roman"/>
          <w:b/>
          <w:bCs/>
          <w:sz w:val="18"/>
          <w:szCs w:val="18"/>
        </w:rPr>
        <w:t>4</w:t>
      </w:r>
      <w:r w:rsidR="00861274" w:rsidRPr="003B289B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 </w:t>
      </w:r>
      <w:r w:rsidR="00861274" w:rsidRPr="003B289B">
        <w:rPr>
          <w:rFonts w:ascii="Times New Roman" w:hAnsi="Times New Roman" w:cs="Times New Roman"/>
          <w:color w:val="000000"/>
          <w:sz w:val="18"/>
          <w:szCs w:val="18"/>
        </w:rPr>
        <w:t xml:space="preserve">Correlation </w:t>
      </w:r>
      <w:r w:rsidR="00F82D54" w:rsidRPr="003B289B">
        <w:rPr>
          <w:rFonts w:ascii="Times New Roman" w:hAnsi="Times New Roman" w:cs="Times New Roman"/>
          <w:color w:val="000000"/>
          <w:sz w:val="18"/>
          <w:szCs w:val="18"/>
        </w:rPr>
        <w:t xml:space="preserve">of </w:t>
      </w:r>
      <w:r w:rsidR="00861274" w:rsidRPr="003B289B">
        <w:rPr>
          <w:rFonts w:ascii="Times New Roman" w:hAnsi="Times New Roman" w:cs="Times New Roman"/>
          <w:color w:val="000000"/>
          <w:sz w:val="18"/>
          <w:szCs w:val="18"/>
        </w:rPr>
        <w:t>drought tolerance coefficient</w:t>
      </w:r>
      <w:r w:rsidR="00082BF5" w:rsidRPr="003B289B">
        <w:rPr>
          <w:rFonts w:ascii="Times New Roman" w:hAnsi="Times New Roman" w:cs="Times New Roman"/>
          <w:color w:val="000000"/>
          <w:sz w:val="18"/>
          <w:szCs w:val="18"/>
        </w:rPr>
        <w:t>s</w:t>
      </w:r>
      <w:r w:rsidR="00F82D54" w:rsidRPr="003B289B">
        <w:rPr>
          <w:rFonts w:ascii="Times New Roman" w:hAnsi="Times New Roman" w:cs="Times New Roman"/>
          <w:color w:val="000000"/>
          <w:sz w:val="18"/>
          <w:szCs w:val="18"/>
        </w:rPr>
        <w:t xml:space="preserve"> among the drought tolerance traits at</w:t>
      </w:r>
      <w:r w:rsidR="00417839" w:rsidRPr="003B289B"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r w:rsidR="00F82D54" w:rsidRPr="003B289B">
        <w:rPr>
          <w:rFonts w:ascii="Times New Roman" w:hAnsi="Times New Roman" w:cs="Times New Roman"/>
          <w:color w:val="000000"/>
          <w:sz w:val="18"/>
          <w:szCs w:val="18"/>
        </w:rPr>
        <w:t>germination</w:t>
      </w:r>
      <w:r w:rsidR="00417839" w:rsidRPr="003B289B">
        <w:rPr>
          <w:rFonts w:ascii="Times New Roman" w:hAnsi="Times New Roman" w:cs="Times New Roman"/>
          <w:color w:val="000000"/>
          <w:sz w:val="18"/>
          <w:szCs w:val="18"/>
        </w:rPr>
        <w:t xml:space="preserve"> stage</w:t>
      </w:r>
    </w:p>
    <w:tbl>
      <w:tblPr>
        <w:tblStyle w:val="a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"/>
        <w:gridCol w:w="1040"/>
        <w:gridCol w:w="1040"/>
        <w:gridCol w:w="1040"/>
        <w:gridCol w:w="1040"/>
        <w:gridCol w:w="1040"/>
        <w:gridCol w:w="1040"/>
      </w:tblGrid>
      <w:tr w:rsidR="00861274" w:rsidRPr="003B289B" w14:paraId="09AAD9C9" w14:textId="77777777" w:rsidTr="00E776C6">
        <w:trPr>
          <w:trHeight w:val="280"/>
          <w:jc w:val="center"/>
        </w:trPr>
        <w:tc>
          <w:tcPr>
            <w:tcW w:w="1040" w:type="dxa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</w:tcPr>
          <w:p w14:paraId="21F322E6" w14:textId="46CAC2C1" w:rsidR="00861274" w:rsidRPr="003B289B" w:rsidRDefault="00861274" w:rsidP="00E2367C">
            <w:pPr>
              <w:rPr>
                <w:b/>
                <w:bCs/>
                <w:sz w:val="20"/>
                <w:szCs w:val="20"/>
              </w:rPr>
            </w:pPr>
            <w:r w:rsidRPr="003B289B">
              <w:rPr>
                <w:b/>
                <w:bCs/>
                <w:sz w:val="20"/>
                <w:szCs w:val="20"/>
              </w:rPr>
              <w:t xml:space="preserve">Trait </w:t>
            </w:r>
            <w:r w:rsidR="00BC7EB1" w:rsidRPr="003B289B">
              <w:rPr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040" w:type="dxa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</w:tcPr>
          <w:p w14:paraId="078E9059" w14:textId="77777777" w:rsidR="00861274" w:rsidRPr="003B289B" w:rsidRDefault="00FF4A8A" w:rsidP="00E2367C">
            <w:pPr>
              <w:rPr>
                <w:b/>
                <w:bCs/>
                <w:sz w:val="20"/>
                <w:szCs w:val="20"/>
              </w:rPr>
            </w:pPr>
            <w:r w:rsidRPr="003B289B">
              <w:rPr>
                <w:b/>
                <w:bCs/>
                <w:sz w:val="20"/>
                <w:szCs w:val="20"/>
              </w:rPr>
              <w:t>DTC_</w:t>
            </w:r>
            <w:r w:rsidR="00861274" w:rsidRPr="003B289B">
              <w:rPr>
                <w:b/>
                <w:bCs/>
                <w:sz w:val="20"/>
                <w:szCs w:val="20"/>
              </w:rPr>
              <w:t>GP</w:t>
            </w:r>
          </w:p>
        </w:tc>
        <w:tc>
          <w:tcPr>
            <w:tcW w:w="1040" w:type="dxa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</w:tcPr>
          <w:p w14:paraId="0344620E" w14:textId="77777777" w:rsidR="00861274" w:rsidRPr="003B289B" w:rsidRDefault="00FF4A8A" w:rsidP="00E2367C">
            <w:pPr>
              <w:rPr>
                <w:b/>
                <w:bCs/>
                <w:sz w:val="20"/>
                <w:szCs w:val="20"/>
              </w:rPr>
            </w:pPr>
            <w:r w:rsidRPr="003B289B">
              <w:rPr>
                <w:b/>
                <w:bCs/>
                <w:sz w:val="20"/>
                <w:szCs w:val="20"/>
              </w:rPr>
              <w:t>DTC_</w:t>
            </w:r>
            <w:r w:rsidR="00861274" w:rsidRPr="003B289B">
              <w:rPr>
                <w:b/>
                <w:bCs/>
                <w:sz w:val="20"/>
                <w:szCs w:val="20"/>
              </w:rPr>
              <w:t>GR</w:t>
            </w:r>
          </w:p>
        </w:tc>
        <w:tc>
          <w:tcPr>
            <w:tcW w:w="1040" w:type="dxa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</w:tcPr>
          <w:p w14:paraId="71725DA4" w14:textId="77777777" w:rsidR="00861274" w:rsidRPr="003B289B" w:rsidRDefault="00FF4A8A" w:rsidP="00E2367C">
            <w:pPr>
              <w:rPr>
                <w:b/>
                <w:bCs/>
                <w:sz w:val="20"/>
                <w:szCs w:val="20"/>
              </w:rPr>
            </w:pPr>
            <w:r w:rsidRPr="003B289B">
              <w:rPr>
                <w:b/>
                <w:bCs/>
                <w:sz w:val="20"/>
                <w:szCs w:val="20"/>
              </w:rPr>
              <w:t>DTC_</w:t>
            </w:r>
            <w:r w:rsidR="00861274" w:rsidRPr="003B289B">
              <w:rPr>
                <w:b/>
                <w:bCs/>
                <w:sz w:val="20"/>
                <w:szCs w:val="20"/>
              </w:rPr>
              <w:t>GI</w:t>
            </w:r>
          </w:p>
        </w:tc>
        <w:tc>
          <w:tcPr>
            <w:tcW w:w="1040" w:type="dxa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</w:tcPr>
          <w:p w14:paraId="4B7F6360" w14:textId="77777777" w:rsidR="00861274" w:rsidRPr="003B289B" w:rsidRDefault="00FF4A8A" w:rsidP="00E2367C">
            <w:pPr>
              <w:rPr>
                <w:b/>
                <w:bCs/>
                <w:sz w:val="20"/>
                <w:szCs w:val="20"/>
              </w:rPr>
            </w:pPr>
            <w:r w:rsidRPr="003B289B">
              <w:rPr>
                <w:b/>
                <w:bCs/>
                <w:sz w:val="20"/>
                <w:szCs w:val="20"/>
              </w:rPr>
              <w:t>DTC_</w:t>
            </w:r>
            <w:r w:rsidR="00861274" w:rsidRPr="003B289B">
              <w:rPr>
                <w:b/>
                <w:bCs/>
                <w:sz w:val="20"/>
                <w:szCs w:val="20"/>
              </w:rPr>
              <w:t>RN</w:t>
            </w:r>
          </w:p>
        </w:tc>
        <w:tc>
          <w:tcPr>
            <w:tcW w:w="1040" w:type="dxa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</w:tcPr>
          <w:p w14:paraId="711441F3" w14:textId="77777777" w:rsidR="00861274" w:rsidRPr="003B289B" w:rsidRDefault="00FF4A8A" w:rsidP="00E2367C">
            <w:pPr>
              <w:rPr>
                <w:b/>
                <w:bCs/>
                <w:sz w:val="20"/>
                <w:szCs w:val="20"/>
              </w:rPr>
            </w:pPr>
            <w:r w:rsidRPr="003B289B">
              <w:rPr>
                <w:b/>
                <w:bCs/>
                <w:sz w:val="20"/>
                <w:szCs w:val="20"/>
              </w:rPr>
              <w:t>DTC_</w:t>
            </w:r>
            <w:r w:rsidR="00861274" w:rsidRPr="003B289B">
              <w:rPr>
                <w:b/>
                <w:bCs/>
                <w:sz w:val="20"/>
                <w:szCs w:val="20"/>
              </w:rPr>
              <w:t>RL</w:t>
            </w:r>
          </w:p>
        </w:tc>
        <w:tc>
          <w:tcPr>
            <w:tcW w:w="1040" w:type="dxa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</w:tcPr>
          <w:p w14:paraId="3132EC95" w14:textId="77777777" w:rsidR="00861274" w:rsidRPr="003B289B" w:rsidRDefault="00FF4A8A" w:rsidP="00E2367C">
            <w:pPr>
              <w:rPr>
                <w:b/>
                <w:bCs/>
                <w:sz w:val="20"/>
                <w:szCs w:val="20"/>
              </w:rPr>
            </w:pPr>
            <w:r w:rsidRPr="003B289B">
              <w:rPr>
                <w:b/>
                <w:bCs/>
                <w:sz w:val="20"/>
                <w:szCs w:val="20"/>
              </w:rPr>
              <w:t>DTC_</w:t>
            </w:r>
            <w:r w:rsidR="00861274" w:rsidRPr="003B289B">
              <w:rPr>
                <w:b/>
                <w:bCs/>
                <w:sz w:val="20"/>
                <w:szCs w:val="20"/>
              </w:rPr>
              <w:t>SH</w:t>
            </w:r>
          </w:p>
        </w:tc>
      </w:tr>
      <w:tr w:rsidR="00861274" w:rsidRPr="003B289B" w14:paraId="57CE5F56" w14:textId="77777777" w:rsidTr="00E776C6">
        <w:trPr>
          <w:trHeight w:val="280"/>
          <w:jc w:val="center"/>
        </w:trPr>
        <w:tc>
          <w:tcPr>
            <w:tcW w:w="1040" w:type="dxa"/>
            <w:tcBorders>
              <w:top w:val="single" w:sz="8" w:space="0" w:color="auto"/>
            </w:tcBorders>
            <w:noWrap/>
            <w:vAlign w:val="center"/>
          </w:tcPr>
          <w:p w14:paraId="7A71BCB2" w14:textId="77777777" w:rsidR="00861274" w:rsidRPr="003B289B" w:rsidRDefault="00FF4A8A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DTC_</w:t>
            </w:r>
            <w:r w:rsidR="00861274" w:rsidRPr="003B289B">
              <w:rPr>
                <w:sz w:val="20"/>
                <w:szCs w:val="20"/>
              </w:rPr>
              <w:t>GR</w:t>
            </w:r>
          </w:p>
        </w:tc>
        <w:tc>
          <w:tcPr>
            <w:tcW w:w="1040" w:type="dxa"/>
            <w:tcBorders>
              <w:top w:val="single" w:sz="8" w:space="0" w:color="auto"/>
            </w:tcBorders>
            <w:noWrap/>
            <w:vAlign w:val="center"/>
          </w:tcPr>
          <w:p w14:paraId="78610035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74**</w:t>
            </w:r>
          </w:p>
        </w:tc>
        <w:tc>
          <w:tcPr>
            <w:tcW w:w="1040" w:type="dxa"/>
            <w:tcBorders>
              <w:top w:val="single" w:sz="8" w:space="0" w:color="auto"/>
            </w:tcBorders>
            <w:noWrap/>
            <w:vAlign w:val="center"/>
          </w:tcPr>
          <w:p w14:paraId="3C51E1B9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auto"/>
            </w:tcBorders>
            <w:noWrap/>
            <w:vAlign w:val="center"/>
          </w:tcPr>
          <w:p w14:paraId="2C4D4269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auto"/>
            </w:tcBorders>
            <w:noWrap/>
            <w:vAlign w:val="center"/>
          </w:tcPr>
          <w:p w14:paraId="2AF98592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auto"/>
            </w:tcBorders>
            <w:noWrap/>
            <w:vAlign w:val="center"/>
          </w:tcPr>
          <w:p w14:paraId="4185FA32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8" w:space="0" w:color="auto"/>
            </w:tcBorders>
            <w:noWrap/>
            <w:vAlign w:val="center"/>
          </w:tcPr>
          <w:p w14:paraId="4BDC26EE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</w:tr>
      <w:tr w:rsidR="00861274" w:rsidRPr="003B289B" w14:paraId="39FB1881" w14:textId="77777777" w:rsidTr="00E776C6">
        <w:trPr>
          <w:trHeight w:val="280"/>
          <w:jc w:val="center"/>
        </w:trPr>
        <w:tc>
          <w:tcPr>
            <w:tcW w:w="1040" w:type="dxa"/>
            <w:noWrap/>
            <w:vAlign w:val="center"/>
          </w:tcPr>
          <w:p w14:paraId="232C4F25" w14:textId="77777777" w:rsidR="00861274" w:rsidRPr="003B289B" w:rsidRDefault="00FF4A8A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DTC_</w:t>
            </w:r>
            <w:r w:rsidR="00861274" w:rsidRPr="003B289B">
              <w:rPr>
                <w:sz w:val="20"/>
                <w:szCs w:val="20"/>
              </w:rPr>
              <w:t>GI</w:t>
            </w:r>
          </w:p>
        </w:tc>
        <w:tc>
          <w:tcPr>
            <w:tcW w:w="1040" w:type="dxa"/>
            <w:noWrap/>
            <w:vAlign w:val="center"/>
          </w:tcPr>
          <w:p w14:paraId="75E4FD4E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91**</w:t>
            </w:r>
          </w:p>
        </w:tc>
        <w:tc>
          <w:tcPr>
            <w:tcW w:w="1040" w:type="dxa"/>
            <w:noWrap/>
            <w:vAlign w:val="center"/>
          </w:tcPr>
          <w:p w14:paraId="6CD68262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89**</w:t>
            </w:r>
          </w:p>
        </w:tc>
        <w:tc>
          <w:tcPr>
            <w:tcW w:w="1040" w:type="dxa"/>
            <w:noWrap/>
            <w:vAlign w:val="center"/>
          </w:tcPr>
          <w:p w14:paraId="7C54DCEA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5EABEBD3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0482F05F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2E4C2383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</w:tr>
      <w:tr w:rsidR="00861274" w:rsidRPr="003B289B" w14:paraId="134098F2" w14:textId="77777777" w:rsidTr="00E776C6">
        <w:trPr>
          <w:trHeight w:val="280"/>
          <w:jc w:val="center"/>
        </w:trPr>
        <w:tc>
          <w:tcPr>
            <w:tcW w:w="1040" w:type="dxa"/>
            <w:noWrap/>
            <w:vAlign w:val="center"/>
          </w:tcPr>
          <w:p w14:paraId="70E7E460" w14:textId="77777777" w:rsidR="00861274" w:rsidRPr="003B289B" w:rsidRDefault="00FF4A8A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DTC_</w:t>
            </w:r>
            <w:r w:rsidR="00861274" w:rsidRPr="003B289B">
              <w:rPr>
                <w:sz w:val="20"/>
                <w:szCs w:val="20"/>
              </w:rPr>
              <w:t>RN</w:t>
            </w:r>
          </w:p>
        </w:tc>
        <w:tc>
          <w:tcPr>
            <w:tcW w:w="1040" w:type="dxa"/>
            <w:noWrap/>
            <w:vAlign w:val="center"/>
          </w:tcPr>
          <w:p w14:paraId="0B313D13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35**</w:t>
            </w:r>
          </w:p>
        </w:tc>
        <w:tc>
          <w:tcPr>
            <w:tcW w:w="1040" w:type="dxa"/>
            <w:noWrap/>
            <w:vAlign w:val="center"/>
          </w:tcPr>
          <w:p w14:paraId="7B00C1AA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39**</w:t>
            </w:r>
          </w:p>
        </w:tc>
        <w:tc>
          <w:tcPr>
            <w:tcW w:w="1040" w:type="dxa"/>
            <w:noWrap/>
            <w:vAlign w:val="center"/>
          </w:tcPr>
          <w:p w14:paraId="671286B3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37**</w:t>
            </w:r>
          </w:p>
        </w:tc>
        <w:tc>
          <w:tcPr>
            <w:tcW w:w="1040" w:type="dxa"/>
            <w:noWrap/>
            <w:vAlign w:val="center"/>
          </w:tcPr>
          <w:p w14:paraId="4CC66941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72C0AF7D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6519362F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</w:tr>
      <w:tr w:rsidR="00861274" w:rsidRPr="003B289B" w14:paraId="595E20E3" w14:textId="77777777" w:rsidTr="00E776C6">
        <w:trPr>
          <w:trHeight w:val="280"/>
          <w:jc w:val="center"/>
        </w:trPr>
        <w:tc>
          <w:tcPr>
            <w:tcW w:w="1040" w:type="dxa"/>
            <w:noWrap/>
            <w:vAlign w:val="center"/>
          </w:tcPr>
          <w:p w14:paraId="303836A9" w14:textId="77777777" w:rsidR="00861274" w:rsidRPr="003B289B" w:rsidRDefault="00FF4A8A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DTC_</w:t>
            </w:r>
            <w:r w:rsidR="00861274" w:rsidRPr="003B289B">
              <w:rPr>
                <w:sz w:val="20"/>
                <w:szCs w:val="20"/>
              </w:rPr>
              <w:t>RL</w:t>
            </w:r>
          </w:p>
        </w:tc>
        <w:tc>
          <w:tcPr>
            <w:tcW w:w="1040" w:type="dxa"/>
            <w:noWrap/>
            <w:vAlign w:val="center"/>
          </w:tcPr>
          <w:p w14:paraId="7795B474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47**</w:t>
            </w:r>
          </w:p>
        </w:tc>
        <w:tc>
          <w:tcPr>
            <w:tcW w:w="1040" w:type="dxa"/>
            <w:noWrap/>
            <w:vAlign w:val="center"/>
          </w:tcPr>
          <w:p w14:paraId="4538B5C9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51**</w:t>
            </w:r>
          </w:p>
        </w:tc>
        <w:tc>
          <w:tcPr>
            <w:tcW w:w="1040" w:type="dxa"/>
            <w:noWrap/>
            <w:vAlign w:val="center"/>
          </w:tcPr>
          <w:p w14:paraId="2BA2AC5F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52**</w:t>
            </w:r>
          </w:p>
        </w:tc>
        <w:tc>
          <w:tcPr>
            <w:tcW w:w="1040" w:type="dxa"/>
            <w:noWrap/>
            <w:vAlign w:val="center"/>
          </w:tcPr>
          <w:p w14:paraId="1ABB95E0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47**</w:t>
            </w:r>
          </w:p>
        </w:tc>
        <w:tc>
          <w:tcPr>
            <w:tcW w:w="1040" w:type="dxa"/>
            <w:noWrap/>
            <w:vAlign w:val="center"/>
          </w:tcPr>
          <w:p w14:paraId="2971724A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003A5867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</w:tr>
      <w:tr w:rsidR="00861274" w:rsidRPr="003B289B" w14:paraId="0BD7A024" w14:textId="77777777" w:rsidTr="00E776C6">
        <w:trPr>
          <w:trHeight w:val="280"/>
          <w:jc w:val="center"/>
        </w:trPr>
        <w:tc>
          <w:tcPr>
            <w:tcW w:w="1040" w:type="dxa"/>
            <w:noWrap/>
            <w:vAlign w:val="center"/>
          </w:tcPr>
          <w:p w14:paraId="0B208A86" w14:textId="77777777" w:rsidR="00861274" w:rsidRPr="003B289B" w:rsidRDefault="00FF4A8A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DTC_</w:t>
            </w:r>
            <w:r w:rsidR="00861274" w:rsidRPr="003B289B">
              <w:rPr>
                <w:sz w:val="20"/>
                <w:szCs w:val="20"/>
              </w:rPr>
              <w:t>SH</w:t>
            </w:r>
          </w:p>
        </w:tc>
        <w:tc>
          <w:tcPr>
            <w:tcW w:w="1040" w:type="dxa"/>
            <w:noWrap/>
            <w:vAlign w:val="center"/>
          </w:tcPr>
          <w:p w14:paraId="7A6EE150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39**</w:t>
            </w:r>
          </w:p>
        </w:tc>
        <w:tc>
          <w:tcPr>
            <w:tcW w:w="1040" w:type="dxa"/>
            <w:noWrap/>
            <w:vAlign w:val="center"/>
          </w:tcPr>
          <w:p w14:paraId="0AC6A178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42**</w:t>
            </w:r>
          </w:p>
        </w:tc>
        <w:tc>
          <w:tcPr>
            <w:tcW w:w="1040" w:type="dxa"/>
            <w:noWrap/>
            <w:vAlign w:val="center"/>
          </w:tcPr>
          <w:p w14:paraId="012D1F30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39**</w:t>
            </w:r>
          </w:p>
        </w:tc>
        <w:tc>
          <w:tcPr>
            <w:tcW w:w="1040" w:type="dxa"/>
            <w:noWrap/>
            <w:vAlign w:val="center"/>
          </w:tcPr>
          <w:p w14:paraId="3B121675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49**</w:t>
            </w:r>
          </w:p>
        </w:tc>
        <w:tc>
          <w:tcPr>
            <w:tcW w:w="1040" w:type="dxa"/>
            <w:noWrap/>
            <w:vAlign w:val="center"/>
          </w:tcPr>
          <w:p w14:paraId="3FF44BD0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64**</w:t>
            </w:r>
          </w:p>
        </w:tc>
        <w:tc>
          <w:tcPr>
            <w:tcW w:w="1040" w:type="dxa"/>
            <w:noWrap/>
            <w:vAlign w:val="center"/>
          </w:tcPr>
          <w:p w14:paraId="1A0D508B" w14:textId="77777777" w:rsidR="00861274" w:rsidRPr="003B289B" w:rsidRDefault="00861274" w:rsidP="00E2367C">
            <w:pPr>
              <w:rPr>
                <w:sz w:val="20"/>
                <w:szCs w:val="20"/>
              </w:rPr>
            </w:pPr>
          </w:p>
        </w:tc>
      </w:tr>
      <w:tr w:rsidR="00861274" w:rsidRPr="003B289B" w14:paraId="1D9916E2" w14:textId="77777777" w:rsidTr="00E776C6">
        <w:trPr>
          <w:trHeight w:val="280"/>
          <w:jc w:val="center"/>
        </w:trPr>
        <w:tc>
          <w:tcPr>
            <w:tcW w:w="1040" w:type="dxa"/>
            <w:tcBorders>
              <w:bottom w:val="single" w:sz="12" w:space="0" w:color="auto"/>
            </w:tcBorders>
            <w:noWrap/>
            <w:vAlign w:val="center"/>
          </w:tcPr>
          <w:p w14:paraId="6A274F08" w14:textId="77777777" w:rsidR="00861274" w:rsidRPr="003B289B" w:rsidRDefault="00FF4A8A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DTC_</w:t>
            </w:r>
            <w:r w:rsidR="00861274" w:rsidRPr="003B289B">
              <w:rPr>
                <w:sz w:val="20"/>
                <w:szCs w:val="20"/>
              </w:rPr>
              <w:t>CL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noWrap/>
            <w:vAlign w:val="center"/>
          </w:tcPr>
          <w:p w14:paraId="010FCA77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37**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noWrap/>
            <w:vAlign w:val="center"/>
          </w:tcPr>
          <w:p w14:paraId="55D6E190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47**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noWrap/>
            <w:vAlign w:val="center"/>
          </w:tcPr>
          <w:p w14:paraId="2F984335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41**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noWrap/>
            <w:vAlign w:val="center"/>
          </w:tcPr>
          <w:p w14:paraId="7F570AC9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55**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noWrap/>
            <w:vAlign w:val="center"/>
          </w:tcPr>
          <w:p w14:paraId="4945CC9C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51**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noWrap/>
            <w:vAlign w:val="center"/>
          </w:tcPr>
          <w:p w14:paraId="15C765CD" w14:textId="77777777" w:rsidR="00861274" w:rsidRPr="003B289B" w:rsidRDefault="00861274" w:rsidP="00E2367C">
            <w:pPr>
              <w:rPr>
                <w:sz w:val="20"/>
                <w:szCs w:val="20"/>
              </w:rPr>
            </w:pPr>
            <w:r w:rsidRPr="003B289B">
              <w:rPr>
                <w:sz w:val="20"/>
                <w:szCs w:val="20"/>
              </w:rPr>
              <w:t>0.74**</w:t>
            </w:r>
          </w:p>
        </w:tc>
      </w:tr>
    </w:tbl>
    <w:p w14:paraId="150F926D" w14:textId="38CA7FE3" w:rsidR="00861274" w:rsidRPr="003B289B" w:rsidRDefault="00BC7EB1" w:rsidP="00BC7EB1">
      <w:pPr>
        <w:spacing w:line="228" w:lineRule="auto"/>
        <w:rPr>
          <w:rFonts w:ascii="Times New Roman" w:hAnsi="Times New Roman" w:cs="Times New Roman"/>
          <w:sz w:val="18"/>
          <w:szCs w:val="18"/>
        </w:rPr>
      </w:pPr>
      <w:r w:rsidRPr="003B289B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3B289B">
        <w:rPr>
          <w:rFonts w:ascii="Times New Roman" w:hAnsi="Times New Roman" w:cs="Times New Roman"/>
          <w:i/>
          <w:iCs/>
          <w:sz w:val="18"/>
          <w:szCs w:val="18"/>
          <w:vertAlign w:val="superscript"/>
        </w:rPr>
        <w:t>.</w:t>
      </w:r>
      <w:r w:rsidR="00861274" w:rsidRPr="003B289B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FF4A8A" w:rsidRPr="003B289B">
        <w:rPr>
          <w:rFonts w:ascii="Times New Roman" w:hAnsi="Times New Roman" w:cs="Times New Roman"/>
          <w:sz w:val="18"/>
          <w:szCs w:val="18"/>
        </w:rPr>
        <w:t>DTC_</w:t>
      </w:r>
      <w:r w:rsidR="00861274" w:rsidRPr="003B289B">
        <w:rPr>
          <w:rFonts w:ascii="Times New Roman" w:hAnsi="Times New Roman" w:cs="Times New Roman"/>
          <w:sz w:val="18"/>
          <w:szCs w:val="18"/>
        </w:rPr>
        <w:t>GP</w:t>
      </w:r>
      <w:r w:rsidR="0041783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germination potential</w:t>
      </w:r>
      <w:r w:rsidR="0041783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FF4A8A" w:rsidRPr="003B289B">
        <w:rPr>
          <w:rFonts w:ascii="Times New Roman" w:hAnsi="Times New Roman" w:cs="Times New Roman"/>
          <w:sz w:val="18"/>
          <w:szCs w:val="18"/>
        </w:rPr>
        <w:t>DTC_</w:t>
      </w:r>
      <w:r w:rsidR="00861274" w:rsidRPr="003B289B">
        <w:rPr>
          <w:rFonts w:ascii="Times New Roman" w:hAnsi="Times New Roman" w:cs="Times New Roman"/>
          <w:sz w:val="18"/>
          <w:szCs w:val="18"/>
        </w:rPr>
        <w:t>GR</w:t>
      </w:r>
      <w:r w:rsidR="0041783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germination rate</w:t>
      </w:r>
      <w:r w:rsidR="0041783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FF4A8A" w:rsidRPr="003B289B">
        <w:rPr>
          <w:rFonts w:ascii="Times New Roman" w:hAnsi="Times New Roman" w:cs="Times New Roman"/>
          <w:sz w:val="18"/>
          <w:szCs w:val="18"/>
        </w:rPr>
        <w:t>DTC_</w:t>
      </w:r>
      <w:r w:rsidR="00861274" w:rsidRPr="003B289B">
        <w:rPr>
          <w:rFonts w:ascii="Times New Roman" w:hAnsi="Times New Roman" w:cs="Times New Roman"/>
          <w:sz w:val="18"/>
          <w:szCs w:val="18"/>
        </w:rPr>
        <w:t>GI</w:t>
      </w:r>
      <w:r w:rsidR="0041783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germination index</w:t>
      </w:r>
      <w:r w:rsidR="0041783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FF4A8A" w:rsidRPr="003B289B">
        <w:rPr>
          <w:rFonts w:ascii="Times New Roman" w:hAnsi="Times New Roman" w:cs="Times New Roman"/>
          <w:sz w:val="18"/>
          <w:szCs w:val="18"/>
        </w:rPr>
        <w:t>DTC_</w:t>
      </w:r>
      <w:r w:rsidR="00861274" w:rsidRPr="003B289B">
        <w:rPr>
          <w:rFonts w:ascii="Times New Roman" w:hAnsi="Times New Roman" w:cs="Times New Roman"/>
          <w:sz w:val="18"/>
          <w:szCs w:val="18"/>
        </w:rPr>
        <w:t>RN</w:t>
      </w:r>
      <w:r w:rsidR="0041783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root number</w:t>
      </w:r>
      <w:r w:rsidR="0041783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FF4A8A" w:rsidRPr="003B289B">
        <w:rPr>
          <w:rFonts w:ascii="Times New Roman" w:hAnsi="Times New Roman" w:cs="Times New Roman"/>
          <w:sz w:val="18"/>
          <w:szCs w:val="18"/>
        </w:rPr>
        <w:t>DTC_</w:t>
      </w:r>
      <w:r w:rsidR="00861274" w:rsidRPr="003B289B">
        <w:rPr>
          <w:rFonts w:ascii="Times New Roman" w:hAnsi="Times New Roman" w:cs="Times New Roman"/>
          <w:sz w:val="18"/>
          <w:szCs w:val="18"/>
        </w:rPr>
        <w:t>RL</w:t>
      </w:r>
      <w:r w:rsidR="0041783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root length</w:t>
      </w:r>
      <w:r w:rsidR="0041783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FF4A8A" w:rsidRPr="003B289B">
        <w:rPr>
          <w:rFonts w:ascii="Times New Roman" w:hAnsi="Times New Roman" w:cs="Times New Roman"/>
          <w:sz w:val="18"/>
          <w:szCs w:val="18"/>
        </w:rPr>
        <w:t>DTC_</w:t>
      </w:r>
      <w:r w:rsidR="00861274" w:rsidRPr="003B289B">
        <w:rPr>
          <w:rFonts w:ascii="Times New Roman" w:hAnsi="Times New Roman" w:cs="Times New Roman"/>
          <w:sz w:val="18"/>
          <w:szCs w:val="18"/>
        </w:rPr>
        <w:t>SH</w:t>
      </w:r>
      <w:r w:rsidR="0041783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shoot height</w:t>
      </w:r>
      <w:r w:rsidR="00417839" w:rsidRPr="003B289B">
        <w:rPr>
          <w:rFonts w:ascii="Times New Roman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FF4A8A" w:rsidRPr="003B289B">
        <w:rPr>
          <w:rFonts w:ascii="Times New Roman" w:hAnsi="Times New Roman" w:cs="Times New Roman"/>
          <w:sz w:val="18"/>
          <w:szCs w:val="18"/>
        </w:rPr>
        <w:t>DTC_</w:t>
      </w:r>
      <w:r w:rsidR="00861274" w:rsidRPr="003B289B">
        <w:rPr>
          <w:rFonts w:ascii="Times New Roman" w:hAnsi="Times New Roman" w:cs="Times New Roman"/>
          <w:sz w:val="18"/>
          <w:szCs w:val="18"/>
        </w:rPr>
        <w:t>CL</w:t>
      </w:r>
      <w:r w:rsidR="00417839" w:rsidRPr="003B289B">
        <w:rPr>
          <w:rFonts w:ascii="Times New Roman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drought tolerance coefficient of coleoptile length</w:t>
      </w:r>
      <w:r w:rsidRPr="003B289B">
        <w:rPr>
          <w:rFonts w:ascii="Times New Roman" w:hAnsi="Times New Roman" w:cs="Times New Roman"/>
          <w:sz w:val="18"/>
          <w:szCs w:val="18"/>
        </w:rPr>
        <w:t>.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861274" w:rsidRPr="003B289B">
        <w:rPr>
          <w:rFonts w:ascii="Times New Roman" w:hAnsi="Times New Roman" w:cs="Times New Roman"/>
          <w:sz w:val="18"/>
          <w:szCs w:val="18"/>
          <w:vertAlign w:val="superscript"/>
        </w:rPr>
        <w:t>**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</w:t>
      </w:r>
      <w:r w:rsidR="00424E9C" w:rsidRPr="003B289B">
        <w:rPr>
          <w:rFonts w:ascii="Times New Roman" w:hAnsi="Times New Roman" w:cs="Times New Roman"/>
          <w:sz w:val="18"/>
          <w:szCs w:val="18"/>
        </w:rPr>
        <w:t xml:space="preserve">Significant at the </w:t>
      </w:r>
      <w:r w:rsidR="00424E9C" w:rsidRPr="003B289B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="00424E9C" w:rsidRPr="003B289B">
        <w:rPr>
          <w:rFonts w:ascii="Times New Roman" w:hAnsi="Times New Roman" w:cs="Times New Roman"/>
          <w:sz w:val="18"/>
          <w:szCs w:val="18"/>
        </w:rPr>
        <w:t>&lt;0.01 level</w:t>
      </w:r>
      <w:r w:rsidR="009103B8" w:rsidRPr="003B289B">
        <w:rPr>
          <w:rFonts w:ascii="Times New Roman" w:hAnsi="Times New Roman" w:cs="Times New Roman"/>
          <w:sz w:val="18"/>
          <w:szCs w:val="18"/>
        </w:rPr>
        <w:t>.</w:t>
      </w:r>
    </w:p>
    <w:p w14:paraId="11712D87" w14:textId="77777777" w:rsidR="00861274" w:rsidRPr="003B289B" w:rsidRDefault="00861274" w:rsidP="00861274">
      <w:pPr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3B289B">
        <w:rPr>
          <w:rFonts w:ascii="Times New Roman" w:hAnsi="Times New Roman" w:cs="Times New Roman"/>
          <w:b/>
          <w:bCs/>
          <w:color w:val="000000"/>
          <w:sz w:val="20"/>
          <w:szCs w:val="20"/>
        </w:rPr>
        <w:br w:type="page"/>
      </w:r>
    </w:p>
    <w:p w14:paraId="3DEC43EC" w14:textId="78F745FC" w:rsidR="00861274" w:rsidRPr="003B289B" w:rsidRDefault="00FA6248" w:rsidP="00165904">
      <w:pPr>
        <w:spacing w:line="228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3B289B">
        <w:rPr>
          <w:rFonts w:ascii="Times New Roman" w:hAnsi="Times New Roman" w:cs="Times New Roman"/>
          <w:b/>
          <w:bCs/>
          <w:sz w:val="18"/>
          <w:szCs w:val="18"/>
        </w:rPr>
        <w:lastRenderedPageBreak/>
        <w:t xml:space="preserve">Table </w:t>
      </w:r>
      <w:r w:rsidR="00045AAA" w:rsidRPr="003B289B">
        <w:rPr>
          <w:rFonts w:ascii="Times New Roman" w:hAnsi="Times New Roman" w:cs="Times New Roman"/>
          <w:b/>
          <w:bCs/>
          <w:sz w:val="18"/>
          <w:szCs w:val="18"/>
        </w:rPr>
        <w:t>S</w:t>
      </w:r>
      <w:r w:rsidRPr="003B289B">
        <w:rPr>
          <w:rFonts w:ascii="Times New Roman" w:hAnsi="Times New Roman" w:cs="Times New Roman"/>
          <w:b/>
          <w:bCs/>
          <w:sz w:val="18"/>
          <w:szCs w:val="18"/>
        </w:rPr>
        <w:t>5</w:t>
      </w:r>
      <w:r w:rsidR="00861274" w:rsidRPr="003B289B">
        <w:rPr>
          <w:rFonts w:ascii="Times New Roman" w:eastAsia="黑体" w:hAnsi="Times New Roman" w:cs="Times New Roman"/>
          <w:b/>
          <w:color w:val="000000" w:themeColor="text1"/>
          <w:sz w:val="18"/>
          <w:szCs w:val="18"/>
        </w:rPr>
        <w:t xml:space="preserve"> </w:t>
      </w:r>
      <w:r w:rsidR="00FA18D7" w:rsidRPr="003B289B">
        <w:rPr>
          <w:rFonts w:ascii="Times New Roman" w:eastAsia="黑体" w:hAnsi="Times New Roman" w:cs="Times New Roman"/>
          <w:color w:val="000000" w:themeColor="text1"/>
          <w:sz w:val="18"/>
          <w:szCs w:val="18"/>
        </w:rPr>
        <w:t xml:space="preserve">QTL </w:t>
      </w:r>
      <w:r w:rsidR="00861274" w:rsidRPr="003B289B">
        <w:rPr>
          <w:rFonts w:ascii="Times New Roman" w:eastAsia="黑体" w:hAnsi="Times New Roman" w:cs="Times New Roman"/>
          <w:color w:val="000000" w:themeColor="text1"/>
          <w:sz w:val="18"/>
          <w:szCs w:val="18"/>
        </w:rPr>
        <w:t>clusters for drought tolerance related</w:t>
      </w:r>
      <w:r w:rsidR="00FA18D7" w:rsidRPr="003B289B">
        <w:rPr>
          <w:rFonts w:ascii="Times New Roman" w:eastAsia="黑体" w:hAnsi="Times New Roman" w:cs="Times New Roman"/>
          <w:color w:val="000000" w:themeColor="text1"/>
          <w:sz w:val="18"/>
          <w:szCs w:val="18"/>
        </w:rPr>
        <w:t xml:space="preserve"> traits </w:t>
      </w:r>
      <w:r w:rsidR="00861274" w:rsidRPr="003B289B">
        <w:rPr>
          <w:rFonts w:ascii="Times New Roman" w:eastAsia="黑体" w:hAnsi="Times New Roman" w:cs="Times New Roman"/>
          <w:color w:val="000000" w:themeColor="text1"/>
          <w:sz w:val="18"/>
          <w:szCs w:val="18"/>
        </w:rPr>
        <w:t>at germination</w:t>
      </w:r>
      <w:r w:rsidR="00FA18D7" w:rsidRPr="003B289B">
        <w:rPr>
          <w:rFonts w:ascii="Times New Roman" w:eastAsia="黑体" w:hAnsi="Times New Roman" w:cs="Times New Roman"/>
          <w:color w:val="000000" w:themeColor="text1"/>
          <w:sz w:val="18"/>
          <w:szCs w:val="18"/>
        </w:rPr>
        <w:t xml:space="preserve"> stage</w:t>
      </w:r>
    </w:p>
    <w:tbl>
      <w:tblPr>
        <w:tblStyle w:val="ae"/>
        <w:tblpPr w:leftFromText="180" w:rightFromText="180" w:vertAnchor="text" w:horzAnchor="margin" w:tblpXSpec="center" w:tblpY="103"/>
        <w:tblW w:w="10456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3"/>
        <w:gridCol w:w="2307"/>
        <w:gridCol w:w="230"/>
        <w:gridCol w:w="2835"/>
        <w:gridCol w:w="4111"/>
      </w:tblGrid>
      <w:tr w:rsidR="00861274" w:rsidRPr="003B289B" w14:paraId="03D94BA1" w14:textId="77777777" w:rsidTr="00A343B7">
        <w:tc>
          <w:tcPr>
            <w:tcW w:w="973" w:type="dxa"/>
            <w:tcBorders>
              <w:bottom w:val="single" w:sz="8" w:space="0" w:color="auto"/>
            </w:tcBorders>
          </w:tcPr>
          <w:p w14:paraId="2BF69133" w14:textId="77777777" w:rsidR="00861274" w:rsidRPr="003B289B" w:rsidRDefault="00861274" w:rsidP="005F14B1">
            <w:pPr>
              <w:spacing w:line="260" w:lineRule="atLeast"/>
              <w:jc w:val="center"/>
              <w:rPr>
                <w:b/>
                <w:bCs/>
                <w:kern w:val="0"/>
                <w:sz w:val="20"/>
                <w:szCs w:val="20"/>
              </w:rPr>
            </w:pPr>
            <w:r w:rsidRPr="003B289B">
              <w:rPr>
                <w:b/>
                <w:bCs/>
                <w:kern w:val="0"/>
                <w:sz w:val="20"/>
                <w:szCs w:val="20"/>
              </w:rPr>
              <w:t>Clusters</w:t>
            </w:r>
          </w:p>
        </w:tc>
        <w:tc>
          <w:tcPr>
            <w:tcW w:w="2307" w:type="dxa"/>
            <w:tcBorders>
              <w:bottom w:val="single" w:sz="8" w:space="0" w:color="auto"/>
            </w:tcBorders>
          </w:tcPr>
          <w:p w14:paraId="2D2D0A8D" w14:textId="7348C731" w:rsidR="00861274" w:rsidRPr="003B289B" w:rsidRDefault="00861274" w:rsidP="005F14B1">
            <w:pPr>
              <w:spacing w:line="260" w:lineRule="atLeast"/>
              <w:rPr>
                <w:b/>
                <w:bCs/>
                <w:kern w:val="0"/>
                <w:sz w:val="20"/>
                <w:szCs w:val="20"/>
              </w:rPr>
            </w:pPr>
            <w:r w:rsidRPr="003B289B">
              <w:rPr>
                <w:b/>
                <w:bCs/>
                <w:kern w:val="0"/>
                <w:sz w:val="20"/>
                <w:szCs w:val="20"/>
              </w:rPr>
              <w:t>Physical interval (Mb)</w:t>
            </w:r>
            <w:r w:rsidR="00A343B7" w:rsidRPr="003B289B">
              <w:rPr>
                <w:b/>
                <w:bCs/>
                <w:kern w:val="0"/>
                <w:sz w:val="20"/>
                <w:szCs w:val="20"/>
              </w:rPr>
              <w:t xml:space="preserve"> </w:t>
            </w:r>
            <w:r w:rsidR="00A343B7" w:rsidRPr="003B289B">
              <w:rPr>
                <w:b/>
                <w:bCs/>
                <w:kern w:val="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065" w:type="dxa"/>
            <w:gridSpan w:val="2"/>
            <w:tcBorders>
              <w:bottom w:val="single" w:sz="8" w:space="0" w:color="auto"/>
            </w:tcBorders>
          </w:tcPr>
          <w:p w14:paraId="33FA7F77" w14:textId="77777777" w:rsidR="00861274" w:rsidRPr="003B289B" w:rsidRDefault="00861274" w:rsidP="005F14B1">
            <w:pPr>
              <w:spacing w:line="260" w:lineRule="atLeast"/>
              <w:jc w:val="center"/>
              <w:rPr>
                <w:b/>
                <w:bCs/>
                <w:kern w:val="0"/>
                <w:sz w:val="20"/>
                <w:szCs w:val="20"/>
              </w:rPr>
            </w:pPr>
            <w:r w:rsidRPr="003B289B">
              <w:rPr>
                <w:b/>
                <w:bCs/>
                <w:kern w:val="0"/>
                <w:sz w:val="20"/>
                <w:szCs w:val="20"/>
              </w:rPr>
              <w:t>Marker interval</w:t>
            </w:r>
          </w:p>
        </w:tc>
        <w:tc>
          <w:tcPr>
            <w:tcW w:w="4111" w:type="dxa"/>
            <w:tcBorders>
              <w:bottom w:val="single" w:sz="8" w:space="0" w:color="auto"/>
            </w:tcBorders>
          </w:tcPr>
          <w:p w14:paraId="2BF8D392" w14:textId="5B791307" w:rsidR="00861274" w:rsidRPr="003B289B" w:rsidRDefault="00861274" w:rsidP="005F14B1">
            <w:pPr>
              <w:spacing w:line="260" w:lineRule="atLeast"/>
              <w:jc w:val="center"/>
              <w:rPr>
                <w:b/>
                <w:bCs/>
                <w:kern w:val="0"/>
                <w:sz w:val="20"/>
                <w:szCs w:val="20"/>
              </w:rPr>
            </w:pPr>
            <w:r w:rsidRPr="003B289B">
              <w:rPr>
                <w:b/>
                <w:bCs/>
                <w:kern w:val="0"/>
                <w:sz w:val="20"/>
                <w:szCs w:val="20"/>
              </w:rPr>
              <w:t xml:space="preserve">QTL </w:t>
            </w:r>
            <w:r w:rsidR="00045AAA" w:rsidRPr="003B289B">
              <w:rPr>
                <w:b/>
                <w:bCs/>
                <w:kern w:val="0"/>
                <w:sz w:val="20"/>
                <w:szCs w:val="20"/>
                <w:vertAlign w:val="superscript"/>
              </w:rPr>
              <w:t>2</w:t>
            </w:r>
          </w:p>
        </w:tc>
      </w:tr>
      <w:tr w:rsidR="00861274" w:rsidRPr="003B289B" w14:paraId="3AC72F18" w14:textId="77777777" w:rsidTr="00A343B7">
        <w:tc>
          <w:tcPr>
            <w:tcW w:w="973" w:type="dxa"/>
            <w:tcBorders>
              <w:top w:val="single" w:sz="8" w:space="0" w:color="auto"/>
            </w:tcBorders>
          </w:tcPr>
          <w:p w14:paraId="42370CD2" w14:textId="77777777" w:rsidR="00861274" w:rsidRPr="003B289B" w:rsidRDefault="00DB1870" w:rsidP="005F14B1">
            <w:pPr>
              <w:spacing w:line="260" w:lineRule="atLeast"/>
              <w:rPr>
                <w:kern w:val="0"/>
                <w:sz w:val="20"/>
                <w:szCs w:val="20"/>
              </w:rPr>
            </w:pPr>
            <w:r w:rsidRPr="003B289B">
              <w:rPr>
                <w:kern w:val="0"/>
                <w:sz w:val="20"/>
                <w:szCs w:val="20"/>
              </w:rPr>
              <w:t>C</w:t>
            </w:r>
            <w:r w:rsidR="00861274" w:rsidRPr="003B289B">
              <w:rPr>
                <w:kern w:val="0"/>
                <w:sz w:val="20"/>
                <w:szCs w:val="20"/>
              </w:rPr>
              <w:t>5A</w:t>
            </w:r>
          </w:p>
        </w:tc>
        <w:tc>
          <w:tcPr>
            <w:tcW w:w="2537" w:type="dxa"/>
            <w:gridSpan w:val="2"/>
            <w:tcBorders>
              <w:top w:val="single" w:sz="8" w:space="0" w:color="auto"/>
            </w:tcBorders>
          </w:tcPr>
          <w:p w14:paraId="54F3AA02" w14:textId="77777777" w:rsidR="00861274" w:rsidRPr="003B289B" w:rsidRDefault="00861274" w:rsidP="005F14B1">
            <w:pPr>
              <w:spacing w:line="260" w:lineRule="atLeast"/>
              <w:rPr>
                <w:kern w:val="0"/>
                <w:sz w:val="20"/>
                <w:szCs w:val="20"/>
              </w:rPr>
            </w:pPr>
            <w:r w:rsidRPr="003B289B">
              <w:rPr>
                <w:kern w:val="0"/>
                <w:sz w:val="20"/>
                <w:szCs w:val="20"/>
              </w:rPr>
              <w:t>11.70-20.61</w:t>
            </w:r>
          </w:p>
        </w:tc>
        <w:tc>
          <w:tcPr>
            <w:tcW w:w="2835" w:type="dxa"/>
            <w:tcBorders>
              <w:top w:val="single" w:sz="8" w:space="0" w:color="auto"/>
            </w:tcBorders>
          </w:tcPr>
          <w:p w14:paraId="22CDE0C6" w14:textId="77777777" w:rsidR="00861274" w:rsidRPr="003B289B" w:rsidRDefault="00861274" w:rsidP="005F14B1">
            <w:pPr>
              <w:spacing w:line="260" w:lineRule="atLeast"/>
              <w:rPr>
                <w:i/>
                <w:iCs/>
                <w:kern w:val="0"/>
                <w:sz w:val="20"/>
                <w:szCs w:val="20"/>
              </w:rPr>
            </w:pPr>
            <w:r w:rsidRPr="003B289B">
              <w:rPr>
                <w:i/>
                <w:iCs/>
                <w:kern w:val="0"/>
                <w:sz w:val="20"/>
                <w:szCs w:val="20"/>
              </w:rPr>
              <w:t>AX-111258240-AX-94458300</w:t>
            </w:r>
          </w:p>
        </w:tc>
        <w:tc>
          <w:tcPr>
            <w:tcW w:w="4111" w:type="dxa"/>
            <w:tcBorders>
              <w:top w:val="single" w:sz="8" w:space="0" w:color="auto"/>
            </w:tcBorders>
          </w:tcPr>
          <w:p w14:paraId="4F34E1CC" w14:textId="77777777" w:rsidR="00861274" w:rsidRPr="003B289B" w:rsidRDefault="00861274" w:rsidP="005F14B1">
            <w:pPr>
              <w:spacing w:line="260" w:lineRule="atLeast"/>
              <w:rPr>
                <w:i/>
                <w:iCs/>
                <w:kern w:val="0"/>
                <w:sz w:val="20"/>
                <w:szCs w:val="20"/>
              </w:rPr>
            </w:pPr>
            <w:r w:rsidRPr="003B289B">
              <w:rPr>
                <w:i/>
                <w:iCs/>
                <w:kern w:val="0"/>
                <w:sz w:val="20"/>
                <w:szCs w:val="20"/>
              </w:rPr>
              <w:t xml:space="preserve">QGR.xjau-5AS, QCL.xjau-5AS, </w:t>
            </w:r>
            <w:proofErr w:type="gramStart"/>
            <w:r w:rsidRPr="003B289B">
              <w:rPr>
                <w:i/>
                <w:iCs/>
                <w:kern w:val="0"/>
                <w:sz w:val="20"/>
                <w:szCs w:val="20"/>
              </w:rPr>
              <w:t>QD.xjau</w:t>
            </w:r>
            <w:proofErr w:type="gramEnd"/>
            <w:r w:rsidRPr="003B289B">
              <w:rPr>
                <w:i/>
                <w:iCs/>
                <w:kern w:val="0"/>
                <w:sz w:val="20"/>
                <w:szCs w:val="20"/>
              </w:rPr>
              <w:t>-5AS</w:t>
            </w:r>
          </w:p>
        </w:tc>
      </w:tr>
      <w:tr w:rsidR="00861274" w:rsidRPr="003B289B" w14:paraId="42BAC04C" w14:textId="77777777" w:rsidTr="00A343B7">
        <w:tc>
          <w:tcPr>
            <w:tcW w:w="973" w:type="dxa"/>
          </w:tcPr>
          <w:p w14:paraId="06667959" w14:textId="77777777" w:rsidR="00861274" w:rsidRPr="003B289B" w:rsidRDefault="00DB1870" w:rsidP="005F14B1">
            <w:pPr>
              <w:spacing w:line="260" w:lineRule="atLeast"/>
              <w:rPr>
                <w:kern w:val="0"/>
                <w:sz w:val="20"/>
                <w:szCs w:val="20"/>
              </w:rPr>
            </w:pPr>
            <w:r w:rsidRPr="003B289B">
              <w:rPr>
                <w:kern w:val="0"/>
                <w:sz w:val="20"/>
                <w:szCs w:val="20"/>
              </w:rPr>
              <w:t>C</w:t>
            </w:r>
            <w:r w:rsidR="00861274" w:rsidRPr="003B289B">
              <w:rPr>
                <w:kern w:val="0"/>
                <w:sz w:val="20"/>
                <w:szCs w:val="20"/>
              </w:rPr>
              <w:t>5D</w:t>
            </w:r>
          </w:p>
        </w:tc>
        <w:tc>
          <w:tcPr>
            <w:tcW w:w="2537" w:type="dxa"/>
            <w:gridSpan w:val="2"/>
          </w:tcPr>
          <w:p w14:paraId="244A05B4" w14:textId="77777777" w:rsidR="00861274" w:rsidRPr="003B289B" w:rsidRDefault="00861274" w:rsidP="005F14B1">
            <w:pPr>
              <w:spacing w:line="260" w:lineRule="atLeast"/>
              <w:rPr>
                <w:kern w:val="0"/>
                <w:sz w:val="20"/>
                <w:szCs w:val="20"/>
              </w:rPr>
            </w:pPr>
            <w:r w:rsidRPr="003B289B">
              <w:rPr>
                <w:kern w:val="0"/>
                <w:sz w:val="20"/>
                <w:szCs w:val="20"/>
              </w:rPr>
              <w:t>560.42-567.39</w:t>
            </w:r>
          </w:p>
        </w:tc>
        <w:tc>
          <w:tcPr>
            <w:tcW w:w="2835" w:type="dxa"/>
          </w:tcPr>
          <w:p w14:paraId="46C990F9" w14:textId="77777777" w:rsidR="00861274" w:rsidRPr="003B289B" w:rsidRDefault="00861274" w:rsidP="005F14B1">
            <w:pPr>
              <w:spacing w:line="260" w:lineRule="atLeast"/>
              <w:rPr>
                <w:i/>
                <w:iCs/>
                <w:kern w:val="0"/>
                <w:sz w:val="20"/>
                <w:szCs w:val="20"/>
              </w:rPr>
            </w:pPr>
            <w:r w:rsidRPr="003B289B">
              <w:rPr>
                <w:i/>
                <w:iCs/>
                <w:kern w:val="0"/>
                <w:sz w:val="20"/>
                <w:szCs w:val="20"/>
              </w:rPr>
              <w:t>AX-94524442−AX-110998507</w:t>
            </w:r>
          </w:p>
        </w:tc>
        <w:tc>
          <w:tcPr>
            <w:tcW w:w="4111" w:type="dxa"/>
          </w:tcPr>
          <w:p w14:paraId="3DCB7E58" w14:textId="77777777" w:rsidR="00861274" w:rsidRPr="003B289B" w:rsidRDefault="00861274" w:rsidP="005F14B1">
            <w:pPr>
              <w:spacing w:line="260" w:lineRule="atLeast"/>
              <w:rPr>
                <w:i/>
                <w:iCs/>
                <w:kern w:val="0"/>
                <w:sz w:val="20"/>
                <w:szCs w:val="20"/>
              </w:rPr>
            </w:pPr>
            <w:r w:rsidRPr="003B289B">
              <w:rPr>
                <w:i/>
                <w:iCs/>
                <w:kern w:val="0"/>
                <w:sz w:val="20"/>
                <w:szCs w:val="20"/>
              </w:rPr>
              <w:t xml:space="preserve">QGP.xjau-5DL, QSH.xjau-5DL, </w:t>
            </w:r>
            <w:proofErr w:type="gramStart"/>
            <w:r w:rsidRPr="003B289B">
              <w:rPr>
                <w:i/>
                <w:iCs/>
                <w:kern w:val="0"/>
                <w:sz w:val="20"/>
                <w:szCs w:val="20"/>
              </w:rPr>
              <w:t>QD.xjau</w:t>
            </w:r>
            <w:proofErr w:type="gramEnd"/>
            <w:r w:rsidRPr="003B289B">
              <w:rPr>
                <w:i/>
                <w:iCs/>
                <w:kern w:val="0"/>
                <w:sz w:val="20"/>
                <w:szCs w:val="20"/>
              </w:rPr>
              <w:t>-5DL</w:t>
            </w:r>
          </w:p>
        </w:tc>
      </w:tr>
    </w:tbl>
    <w:p w14:paraId="116EEA09" w14:textId="6960DB46" w:rsidR="00861274" w:rsidRPr="003B289B" w:rsidRDefault="00045AAA" w:rsidP="00165904">
      <w:pPr>
        <w:spacing w:line="228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B289B">
        <w:rPr>
          <w:rFonts w:ascii="Times New Roman" w:eastAsia="宋体" w:hAnsi="Times New Roman" w:cs="Times New Roman"/>
          <w:sz w:val="18"/>
          <w:szCs w:val="18"/>
          <w:vertAlign w:val="superscript"/>
        </w:rPr>
        <w:t>1.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Physical interval, physical positions of SNP markers based on wheat genome sequences from the International Wheat Genome Sequencing Consortium (IWGSC, </w:t>
      </w:r>
      <w:hyperlink r:id="rId9" w:history="1">
        <w:r w:rsidRPr="003B289B">
          <w:rPr>
            <w:rStyle w:val="af1"/>
            <w:rFonts w:ascii="Times New Roman" w:eastAsia="宋体" w:hAnsi="Times New Roman" w:cs="Times New Roman"/>
            <w:color w:val="000000" w:themeColor="text1"/>
            <w:sz w:val="18"/>
            <w:szCs w:val="18"/>
            <w:u w:val="none"/>
          </w:rPr>
          <w:t>http://www.wheatgenome.org/</w:t>
        </w:r>
      </w:hyperlink>
      <w:r w:rsidR="00861274" w:rsidRPr="003B289B">
        <w:rPr>
          <w:rFonts w:ascii="Times New Roman" w:eastAsia="宋体" w:hAnsi="Times New Roman" w:cs="Times New Roman"/>
          <w:sz w:val="18"/>
          <w:szCs w:val="18"/>
        </w:rPr>
        <w:t>)</w:t>
      </w:r>
      <w:r w:rsidR="00206803" w:rsidRPr="003B289B">
        <w:rPr>
          <w:rFonts w:ascii="Times New Roman" w:eastAsia="宋体" w:hAnsi="Times New Roman" w:cs="Times New Roman"/>
          <w:sz w:val="18"/>
          <w:szCs w:val="18"/>
        </w:rPr>
        <w:t>.</w:t>
      </w:r>
      <w:r w:rsidRPr="003B289B">
        <w:rPr>
          <w:rFonts w:ascii="Times New Roman" w:eastAsia="宋体" w:hAnsi="Times New Roman" w:cs="Times New Roman"/>
          <w:sz w:val="18"/>
          <w:szCs w:val="18"/>
        </w:rPr>
        <w:t xml:space="preserve"> </w:t>
      </w:r>
      <w:r w:rsidRPr="003B289B">
        <w:rPr>
          <w:rFonts w:ascii="Times New Roman" w:eastAsia="宋体" w:hAnsi="Times New Roman" w:cs="Times New Roman"/>
          <w:sz w:val="18"/>
          <w:szCs w:val="18"/>
          <w:vertAlign w:val="superscript"/>
        </w:rPr>
        <w:t>2</w:t>
      </w:r>
      <w:r w:rsidRPr="003B289B">
        <w:rPr>
          <w:rFonts w:ascii="Times New Roman" w:eastAsia="宋体" w:hAnsi="Times New Roman" w:cs="Times New Roman"/>
          <w:i/>
          <w:iCs/>
          <w:sz w:val="18"/>
          <w:szCs w:val="18"/>
          <w:vertAlign w:val="superscript"/>
        </w:rPr>
        <w:t>.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GP</w:t>
      </w:r>
      <w:r w:rsidR="000D431E" w:rsidRPr="003B289B">
        <w:rPr>
          <w:rFonts w:ascii="Times New Roman" w:eastAsia="宋体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germination potential</w:t>
      </w:r>
      <w:r w:rsidR="000D431E" w:rsidRPr="003B289B">
        <w:rPr>
          <w:rFonts w:ascii="Times New Roman" w:eastAsia="宋体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GR</w:t>
      </w:r>
      <w:r w:rsidR="000D431E" w:rsidRPr="003B289B">
        <w:rPr>
          <w:rFonts w:ascii="Times New Roman" w:eastAsia="宋体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germination rate</w:t>
      </w:r>
      <w:r w:rsidR="000D431E" w:rsidRPr="003B289B">
        <w:rPr>
          <w:rFonts w:ascii="Times New Roman" w:eastAsia="宋体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SH</w:t>
      </w:r>
      <w:r w:rsidR="000D431E" w:rsidRPr="003B289B">
        <w:rPr>
          <w:rFonts w:ascii="Times New Roman" w:eastAsia="宋体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shoot height</w:t>
      </w:r>
      <w:r w:rsidR="000D431E" w:rsidRPr="003B289B">
        <w:rPr>
          <w:rFonts w:ascii="Times New Roman" w:eastAsia="宋体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CL</w:t>
      </w:r>
      <w:r w:rsidR="000D431E" w:rsidRPr="003B289B">
        <w:rPr>
          <w:rFonts w:ascii="Times New Roman" w:eastAsia="宋体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coleoptile length</w:t>
      </w:r>
      <w:r w:rsidR="000D431E" w:rsidRPr="003B289B">
        <w:rPr>
          <w:rFonts w:ascii="Times New Roman" w:eastAsia="宋体" w:hAnsi="Times New Roman" w:cs="Times New Roman"/>
          <w:sz w:val="18"/>
          <w:szCs w:val="18"/>
        </w:rPr>
        <w:t>;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D</w:t>
      </w:r>
      <w:r w:rsidR="00FA18D7" w:rsidRPr="003B289B">
        <w:rPr>
          <w:rFonts w:ascii="Times New Roman" w:eastAsia="宋体" w:hAnsi="Times New Roman" w:cs="Times New Roman"/>
          <w:sz w:val="18"/>
          <w:szCs w:val="18"/>
        </w:rPr>
        <w:t>-value</w:t>
      </w:r>
      <w:r w:rsidR="000D431E" w:rsidRPr="003B289B">
        <w:rPr>
          <w:rFonts w:ascii="Times New Roman" w:eastAsia="宋体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comprehensive drought </w:t>
      </w:r>
      <w:r w:rsidR="00FA18D7" w:rsidRPr="003B289B">
        <w:rPr>
          <w:rFonts w:ascii="Times New Roman" w:eastAsia="宋体" w:hAnsi="Times New Roman" w:cs="Times New Roman"/>
          <w:sz w:val="18"/>
          <w:szCs w:val="18"/>
        </w:rPr>
        <w:t>tolerance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evaluation</w:t>
      </w:r>
      <w:r w:rsidR="00206803" w:rsidRPr="003B289B">
        <w:rPr>
          <w:rFonts w:ascii="Times New Roman" w:eastAsia="宋体" w:hAnsi="Times New Roman" w:cs="Times New Roman"/>
          <w:sz w:val="18"/>
          <w:szCs w:val="18"/>
        </w:rPr>
        <w:t>.</w:t>
      </w:r>
    </w:p>
    <w:p w14:paraId="671528AB" w14:textId="77777777" w:rsidR="00861274" w:rsidRPr="003B289B" w:rsidRDefault="00861274" w:rsidP="00861274">
      <w:pPr>
        <w:rPr>
          <w:rFonts w:ascii="Times New Roman" w:eastAsia="宋体" w:hAnsi="Times New Roman" w:cs="Times New Roman"/>
          <w:sz w:val="18"/>
          <w:szCs w:val="18"/>
        </w:rPr>
      </w:pPr>
    </w:p>
    <w:p w14:paraId="31C61A50" w14:textId="77777777" w:rsidR="00861274" w:rsidRPr="003B289B" w:rsidRDefault="00861274" w:rsidP="00861274">
      <w:pPr>
        <w:rPr>
          <w:rFonts w:ascii="Times New Roman" w:hAnsi="Times New Roman" w:cs="Times New Roman"/>
        </w:rPr>
      </w:pPr>
      <w:r w:rsidRPr="003B289B">
        <w:rPr>
          <w:rFonts w:ascii="Times New Roman" w:hAnsi="Times New Roman" w:cs="Times New Roman"/>
        </w:rPr>
        <w:br w:type="page"/>
      </w:r>
    </w:p>
    <w:p w14:paraId="17EC4203" w14:textId="4144C8D6" w:rsidR="00861274" w:rsidRPr="003B289B" w:rsidRDefault="00FA6248" w:rsidP="00340D99">
      <w:pPr>
        <w:spacing w:line="228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3B289B">
        <w:rPr>
          <w:rFonts w:ascii="Times New Roman" w:hAnsi="Times New Roman" w:cs="Times New Roman"/>
          <w:b/>
          <w:bCs/>
          <w:sz w:val="18"/>
          <w:szCs w:val="18"/>
        </w:rPr>
        <w:lastRenderedPageBreak/>
        <w:t xml:space="preserve">Table </w:t>
      </w:r>
      <w:r w:rsidR="005F14B1" w:rsidRPr="003B289B">
        <w:rPr>
          <w:rFonts w:ascii="Times New Roman" w:hAnsi="Times New Roman" w:cs="Times New Roman"/>
          <w:b/>
          <w:bCs/>
          <w:sz w:val="18"/>
          <w:szCs w:val="18"/>
        </w:rPr>
        <w:t>S</w:t>
      </w:r>
      <w:r w:rsidRPr="003B289B">
        <w:rPr>
          <w:rFonts w:ascii="Times New Roman" w:hAnsi="Times New Roman" w:cs="Times New Roman"/>
          <w:b/>
          <w:bCs/>
          <w:sz w:val="18"/>
          <w:szCs w:val="18"/>
        </w:rPr>
        <w:t>6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High confidence gene</w:t>
      </w:r>
      <w:r w:rsidR="00D82E70" w:rsidRPr="003B289B">
        <w:rPr>
          <w:rFonts w:ascii="Times New Roman" w:hAnsi="Times New Roman" w:cs="Times New Roman"/>
          <w:sz w:val="18"/>
          <w:szCs w:val="18"/>
        </w:rPr>
        <w:t>s</w:t>
      </w:r>
      <w:r w:rsidR="00861274" w:rsidRPr="003B289B">
        <w:rPr>
          <w:rFonts w:ascii="Times New Roman" w:hAnsi="Times New Roman" w:cs="Times New Roman"/>
          <w:sz w:val="18"/>
          <w:szCs w:val="18"/>
        </w:rPr>
        <w:t xml:space="preserve"> annotation in the physical intervals of </w:t>
      </w:r>
      <w:r w:rsidR="00F82D54" w:rsidRPr="003B289B">
        <w:rPr>
          <w:rFonts w:ascii="Times New Roman" w:hAnsi="Times New Roman" w:cs="Times New Roman"/>
          <w:sz w:val="18"/>
          <w:szCs w:val="18"/>
        </w:rPr>
        <w:t>reference wheat genome corresponding to the QTL for drought tolerance in Berkut</w:t>
      </w:r>
      <w:r w:rsidR="0096533A" w:rsidRPr="003B289B">
        <w:rPr>
          <w:rFonts w:ascii="Times New Roman" w:hAnsi="Times New Roman" w:cs="Times New Roman"/>
          <w:sz w:val="18"/>
          <w:szCs w:val="18"/>
        </w:rPr>
        <w:t>/</w:t>
      </w:r>
      <w:proofErr w:type="spellStart"/>
      <w:r w:rsidR="00F82D54" w:rsidRPr="003B289B">
        <w:rPr>
          <w:rFonts w:ascii="Times New Roman" w:hAnsi="Times New Roman" w:cs="Times New Roman"/>
          <w:sz w:val="18"/>
          <w:szCs w:val="18"/>
        </w:rPr>
        <w:t>Worrakatta</w:t>
      </w:r>
      <w:proofErr w:type="spellEnd"/>
      <w:r w:rsidR="0096533A" w:rsidRPr="003B289B">
        <w:rPr>
          <w:rFonts w:ascii="Times New Roman" w:hAnsi="Times New Roman" w:cs="Times New Roman"/>
          <w:sz w:val="18"/>
          <w:szCs w:val="18"/>
        </w:rPr>
        <w:t xml:space="preserve"> RIL</w:t>
      </w:r>
      <w:r w:rsidR="00F82D54" w:rsidRPr="003B289B">
        <w:rPr>
          <w:rFonts w:ascii="Times New Roman" w:hAnsi="Times New Roman" w:cs="Times New Roman"/>
          <w:sz w:val="18"/>
          <w:szCs w:val="18"/>
        </w:rPr>
        <w:t xml:space="preserve"> population</w:t>
      </w:r>
    </w:p>
    <w:tbl>
      <w:tblPr>
        <w:tblStyle w:val="ae"/>
        <w:tblW w:w="9912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2094"/>
        <w:gridCol w:w="1116"/>
        <w:gridCol w:w="1116"/>
        <w:gridCol w:w="4252"/>
      </w:tblGrid>
      <w:tr w:rsidR="00861274" w:rsidRPr="003B289B" w14:paraId="35AFC898" w14:textId="77777777" w:rsidTr="00E776C6">
        <w:trPr>
          <w:trHeight w:val="280"/>
          <w:tblHeader/>
          <w:jc w:val="center"/>
        </w:trPr>
        <w:tc>
          <w:tcPr>
            <w:tcW w:w="1701" w:type="dxa"/>
            <w:tcBorders>
              <w:bottom w:val="single" w:sz="6" w:space="0" w:color="auto"/>
            </w:tcBorders>
            <w:noWrap/>
          </w:tcPr>
          <w:p w14:paraId="5DAD237C" w14:textId="1E046E23" w:rsidR="00861274" w:rsidRPr="003B289B" w:rsidRDefault="00861274" w:rsidP="00E776C6">
            <w:pPr>
              <w:rPr>
                <w:b/>
                <w:bCs/>
                <w:kern w:val="0"/>
                <w:sz w:val="20"/>
                <w:szCs w:val="20"/>
                <w:lang w:val="en-IN"/>
              </w:rPr>
            </w:pPr>
            <w:r w:rsidRPr="003B289B">
              <w:rPr>
                <w:b/>
                <w:bCs/>
                <w:kern w:val="0"/>
                <w:sz w:val="20"/>
                <w:szCs w:val="20"/>
                <w:lang w:val="en-IN"/>
              </w:rPr>
              <w:t xml:space="preserve">QTL </w:t>
            </w:r>
            <w:r w:rsidR="00165904" w:rsidRPr="003B289B">
              <w:rPr>
                <w:b/>
                <w:bCs/>
                <w:kern w:val="0"/>
                <w:sz w:val="20"/>
                <w:szCs w:val="20"/>
                <w:vertAlign w:val="superscript"/>
                <w:lang w:val="en-IN"/>
              </w:rPr>
              <w:t>1</w:t>
            </w:r>
          </w:p>
        </w:tc>
        <w:tc>
          <w:tcPr>
            <w:tcW w:w="1907" w:type="dxa"/>
            <w:tcBorders>
              <w:bottom w:val="single" w:sz="6" w:space="0" w:color="auto"/>
            </w:tcBorders>
            <w:noWrap/>
          </w:tcPr>
          <w:p w14:paraId="5637474E" w14:textId="77777777" w:rsidR="00861274" w:rsidRPr="003B289B" w:rsidRDefault="00861274" w:rsidP="00E776C6">
            <w:pPr>
              <w:rPr>
                <w:b/>
                <w:bCs/>
                <w:kern w:val="0"/>
                <w:sz w:val="20"/>
                <w:szCs w:val="20"/>
                <w:lang w:val="en-IN"/>
              </w:rPr>
            </w:pPr>
            <w:r w:rsidRPr="003B289B">
              <w:rPr>
                <w:b/>
                <w:bCs/>
                <w:kern w:val="0"/>
                <w:sz w:val="20"/>
                <w:szCs w:val="20"/>
                <w:lang w:val="en-IN"/>
              </w:rPr>
              <w:t>Gene ID</w:t>
            </w:r>
          </w:p>
        </w:tc>
        <w:tc>
          <w:tcPr>
            <w:tcW w:w="1026" w:type="dxa"/>
            <w:tcBorders>
              <w:bottom w:val="single" w:sz="6" w:space="0" w:color="auto"/>
            </w:tcBorders>
            <w:noWrap/>
          </w:tcPr>
          <w:p w14:paraId="21B74D76" w14:textId="77777777" w:rsidR="00861274" w:rsidRPr="003B289B" w:rsidRDefault="00861274" w:rsidP="00E776C6">
            <w:pPr>
              <w:rPr>
                <w:b/>
                <w:bCs/>
                <w:kern w:val="0"/>
                <w:sz w:val="20"/>
                <w:szCs w:val="20"/>
                <w:lang w:val="en-IN"/>
              </w:rPr>
            </w:pPr>
            <w:r w:rsidRPr="003B289B">
              <w:rPr>
                <w:b/>
                <w:bCs/>
                <w:kern w:val="0"/>
                <w:sz w:val="20"/>
                <w:szCs w:val="20"/>
                <w:lang w:val="en-IN"/>
              </w:rPr>
              <w:t>Start/bp</w:t>
            </w:r>
          </w:p>
        </w:tc>
        <w:tc>
          <w:tcPr>
            <w:tcW w:w="1026" w:type="dxa"/>
            <w:tcBorders>
              <w:bottom w:val="single" w:sz="6" w:space="0" w:color="auto"/>
            </w:tcBorders>
            <w:noWrap/>
          </w:tcPr>
          <w:p w14:paraId="10235E58" w14:textId="77777777" w:rsidR="00861274" w:rsidRPr="003B289B" w:rsidRDefault="00861274" w:rsidP="00E776C6">
            <w:pPr>
              <w:rPr>
                <w:b/>
                <w:bCs/>
                <w:kern w:val="0"/>
                <w:sz w:val="20"/>
                <w:szCs w:val="20"/>
                <w:lang w:val="en-IN"/>
              </w:rPr>
            </w:pPr>
            <w:r w:rsidRPr="003B289B">
              <w:rPr>
                <w:b/>
                <w:bCs/>
                <w:kern w:val="0"/>
                <w:sz w:val="20"/>
                <w:szCs w:val="20"/>
                <w:lang w:val="en-IN"/>
              </w:rPr>
              <w:t>End/bp</w:t>
            </w:r>
          </w:p>
        </w:tc>
        <w:tc>
          <w:tcPr>
            <w:tcW w:w="4252" w:type="dxa"/>
            <w:tcBorders>
              <w:bottom w:val="single" w:sz="6" w:space="0" w:color="auto"/>
            </w:tcBorders>
            <w:noWrap/>
          </w:tcPr>
          <w:p w14:paraId="37E70B78" w14:textId="77777777" w:rsidR="00861274" w:rsidRPr="003B289B" w:rsidRDefault="00861274" w:rsidP="00E776C6">
            <w:pPr>
              <w:rPr>
                <w:b/>
                <w:bCs/>
                <w:kern w:val="0"/>
                <w:sz w:val="20"/>
                <w:szCs w:val="20"/>
                <w:lang w:val="en-IN"/>
              </w:rPr>
            </w:pPr>
            <w:r w:rsidRPr="003B289B">
              <w:rPr>
                <w:b/>
                <w:bCs/>
                <w:kern w:val="0"/>
                <w:sz w:val="20"/>
                <w:szCs w:val="20"/>
                <w:lang w:val="en-IN"/>
              </w:rPr>
              <w:t>Function description</w:t>
            </w:r>
          </w:p>
        </w:tc>
      </w:tr>
      <w:tr w:rsidR="00861274" w:rsidRPr="003B289B" w14:paraId="217575B0" w14:textId="77777777" w:rsidTr="00E776C6">
        <w:trPr>
          <w:trHeight w:val="280"/>
          <w:jc w:val="center"/>
        </w:trPr>
        <w:tc>
          <w:tcPr>
            <w:tcW w:w="1701" w:type="dxa"/>
            <w:tcBorders>
              <w:top w:val="single" w:sz="6" w:space="0" w:color="auto"/>
            </w:tcBorders>
            <w:noWrap/>
          </w:tcPr>
          <w:p w14:paraId="33AF4C6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proofErr w:type="gramStart"/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QD.xjau</w:t>
            </w:r>
            <w:proofErr w:type="gramEnd"/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-5AS</w:t>
            </w:r>
          </w:p>
        </w:tc>
        <w:tc>
          <w:tcPr>
            <w:tcW w:w="1907" w:type="dxa"/>
            <w:tcBorders>
              <w:top w:val="single" w:sz="6" w:space="0" w:color="auto"/>
            </w:tcBorders>
            <w:noWrap/>
          </w:tcPr>
          <w:p w14:paraId="6713F04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6100</w:t>
            </w:r>
          </w:p>
        </w:tc>
        <w:tc>
          <w:tcPr>
            <w:tcW w:w="1026" w:type="dxa"/>
            <w:tcBorders>
              <w:top w:val="single" w:sz="6" w:space="0" w:color="auto"/>
            </w:tcBorders>
            <w:noWrap/>
          </w:tcPr>
          <w:p w14:paraId="02F699B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1907808</w:t>
            </w:r>
          </w:p>
        </w:tc>
        <w:tc>
          <w:tcPr>
            <w:tcW w:w="1026" w:type="dxa"/>
            <w:tcBorders>
              <w:top w:val="single" w:sz="6" w:space="0" w:color="auto"/>
            </w:tcBorders>
            <w:noWrap/>
          </w:tcPr>
          <w:p w14:paraId="49747A0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1909024</w:t>
            </w:r>
          </w:p>
        </w:tc>
        <w:tc>
          <w:tcPr>
            <w:tcW w:w="4252" w:type="dxa"/>
            <w:tcBorders>
              <w:top w:val="single" w:sz="6" w:space="0" w:color="auto"/>
            </w:tcBorders>
          </w:tcPr>
          <w:p w14:paraId="1479D88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Werner Syndrome-like exonuclease</w:t>
            </w:r>
          </w:p>
        </w:tc>
      </w:tr>
      <w:tr w:rsidR="00861274" w:rsidRPr="003B289B" w14:paraId="38EE8A37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23099F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D8F2E9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6200</w:t>
            </w:r>
          </w:p>
        </w:tc>
        <w:tc>
          <w:tcPr>
            <w:tcW w:w="1026" w:type="dxa"/>
            <w:noWrap/>
          </w:tcPr>
          <w:p w14:paraId="48FBF20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1935532</w:t>
            </w:r>
          </w:p>
        </w:tc>
        <w:tc>
          <w:tcPr>
            <w:tcW w:w="1026" w:type="dxa"/>
            <w:noWrap/>
          </w:tcPr>
          <w:p w14:paraId="048020A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1942908</w:t>
            </w:r>
          </w:p>
        </w:tc>
        <w:tc>
          <w:tcPr>
            <w:tcW w:w="4252" w:type="dxa"/>
          </w:tcPr>
          <w:p w14:paraId="4272608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leiotropic drug resistance ABC transporter</w:t>
            </w:r>
          </w:p>
        </w:tc>
      </w:tr>
      <w:tr w:rsidR="00861274" w:rsidRPr="003B289B" w14:paraId="17FD8627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3239320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7410C6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6300</w:t>
            </w:r>
          </w:p>
        </w:tc>
        <w:tc>
          <w:tcPr>
            <w:tcW w:w="1026" w:type="dxa"/>
            <w:noWrap/>
          </w:tcPr>
          <w:p w14:paraId="7585F82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1965278</w:t>
            </w:r>
          </w:p>
        </w:tc>
        <w:tc>
          <w:tcPr>
            <w:tcW w:w="1026" w:type="dxa"/>
            <w:noWrap/>
          </w:tcPr>
          <w:p w14:paraId="2F8CD79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1969496</w:t>
            </w:r>
          </w:p>
        </w:tc>
        <w:tc>
          <w:tcPr>
            <w:tcW w:w="4252" w:type="dxa"/>
          </w:tcPr>
          <w:p w14:paraId="493882C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Haloacid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dehalogenase-like hydrolase domain-containing protein</w:t>
            </w:r>
          </w:p>
        </w:tc>
      </w:tr>
      <w:tr w:rsidR="00861274" w:rsidRPr="003B289B" w14:paraId="13745B7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4103DB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E1B79A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6400</w:t>
            </w:r>
          </w:p>
        </w:tc>
        <w:tc>
          <w:tcPr>
            <w:tcW w:w="1026" w:type="dxa"/>
            <w:noWrap/>
          </w:tcPr>
          <w:p w14:paraId="6F15F68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191633</w:t>
            </w:r>
          </w:p>
        </w:tc>
        <w:tc>
          <w:tcPr>
            <w:tcW w:w="1026" w:type="dxa"/>
            <w:noWrap/>
          </w:tcPr>
          <w:p w14:paraId="389F2EC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192562</w:t>
            </w:r>
          </w:p>
        </w:tc>
        <w:tc>
          <w:tcPr>
            <w:tcW w:w="4252" w:type="dxa"/>
          </w:tcPr>
          <w:p w14:paraId="4DD22F7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Serine/threonine-protein kinase</w:t>
            </w:r>
          </w:p>
        </w:tc>
      </w:tr>
      <w:tr w:rsidR="00861274" w:rsidRPr="003B289B" w14:paraId="645C8211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1E5157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C75ED3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6500</w:t>
            </w:r>
          </w:p>
        </w:tc>
        <w:tc>
          <w:tcPr>
            <w:tcW w:w="1026" w:type="dxa"/>
            <w:noWrap/>
          </w:tcPr>
          <w:p w14:paraId="5319650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192649</w:t>
            </w:r>
          </w:p>
        </w:tc>
        <w:tc>
          <w:tcPr>
            <w:tcW w:w="1026" w:type="dxa"/>
            <w:noWrap/>
          </w:tcPr>
          <w:p w14:paraId="104519C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194214</w:t>
            </w:r>
          </w:p>
        </w:tc>
        <w:tc>
          <w:tcPr>
            <w:tcW w:w="4252" w:type="dxa"/>
          </w:tcPr>
          <w:p w14:paraId="45FBB50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Serine/threonine-protein kinase</w:t>
            </w:r>
          </w:p>
        </w:tc>
      </w:tr>
      <w:tr w:rsidR="00861274" w:rsidRPr="003B289B" w14:paraId="606B33E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BF6ACA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14B5545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6600</w:t>
            </w:r>
          </w:p>
        </w:tc>
        <w:tc>
          <w:tcPr>
            <w:tcW w:w="1026" w:type="dxa"/>
            <w:noWrap/>
          </w:tcPr>
          <w:p w14:paraId="52130B8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408198</w:t>
            </w:r>
          </w:p>
        </w:tc>
        <w:tc>
          <w:tcPr>
            <w:tcW w:w="1026" w:type="dxa"/>
            <w:noWrap/>
          </w:tcPr>
          <w:p w14:paraId="3FAE6DF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415458</w:t>
            </w:r>
          </w:p>
        </w:tc>
        <w:tc>
          <w:tcPr>
            <w:tcW w:w="4252" w:type="dxa"/>
          </w:tcPr>
          <w:p w14:paraId="21BCBB5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erpene synthase</w:t>
            </w:r>
          </w:p>
        </w:tc>
      </w:tr>
      <w:tr w:rsidR="00861274" w:rsidRPr="003B289B" w14:paraId="070FCE6C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BB2C2B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3E5B1B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6700</w:t>
            </w:r>
          </w:p>
        </w:tc>
        <w:tc>
          <w:tcPr>
            <w:tcW w:w="1026" w:type="dxa"/>
            <w:noWrap/>
          </w:tcPr>
          <w:p w14:paraId="7DE07AC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555790</w:t>
            </w:r>
          </w:p>
        </w:tc>
        <w:tc>
          <w:tcPr>
            <w:tcW w:w="1026" w:type="dxa"/>
            <w:noWrap/>
          </w:tcPr>
          <w:p w14:paraId="27D2D2F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561217</w:t>
            </w:r>
          </w:p>
        </w:tc>
        <w:tc>
          <w:tcPr>
            <w:tcW w:w="4252" w:type="dxa"/>
          </w:tcPr>
          <w:p w14:paraId="5DF47A9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erpene synthase</w:t>
            </w:r>
          </w:p>
        </w:tc>
      </w:tr>
      <w:tr w:rsidR="00861274" w:rsidRPr="003B289B" w14:paraId="7205E941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046EB75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67D321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6800</w:t>
            </w:r>
          </w:p>
        </w:tc>
        <w:tc>
          <w:tcPr>
            <w:tcW w:w="1026" w:type="dxa"/>
            <w:noWrap/>
          </w:tcPr>
          <w:p w14:paraId="2BF87FB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578834</w:t>
            </w:r>
          </w:p>
        </w:tc>
        <w:tc>
          <w:tcPr>
            <w:tcW w:w="1026" w:type="dxa"/>
            <w:noWrap/>
          </w:tcPr>
          <w:p w14:paraId="7749638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579466</w:t>
            </w:r>
          </w:p>
        </w:tc>
        <w:tc>
          <w:tcPr>
            <w:tcW w:w="4252" w:type="dxa"/>
          </w:tcPr>
          <w:p w14:paraId="557B30A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TF-type zinc finger protein with HAT dimerization domain-containing protein</w:t>
            </w:r>
          </w:p>
        </w:tc>
      </w:tr>
      <w:tr w:rsidR="00861274" w:rsidRPr="003B289B" w14:paraId="55B2301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7D24F1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A31BF9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6900</w:t>
            </w:r>
          </w:p>
        </w:tc>
        <w:tc>
          <w:tcPr>
            <w:tcW w:w="1026" w:type="dxa"/>
            <w:noWrap/>
          </w:tcPr>
          <w:p w14:paraId="3190A6B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678629</w:t>
            </w:r>
          </w:p>
        </w:tc>
        <w:tc>
          <w:tcPr>
            <w:tcW w:w="1026" w:type="dxa"/>
            <w:noWrap/>
          </w:tcPr>
          <w:p w14:paraId="15590C5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678826</w:t>
            </w:r>
          </w:p>
        </w:tc>
        <w:tc>
          <w:tcPr>
            <w:tcW w:w="4252" w:type="dxa"/>
          </w:tcPr>
          <w:p w14:paraId="143BD04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ING/U-box superfamily protein</w:t>
            </w:r>
          </w:p>
        </w:tc>
      </w:tr>
      <w:tr w:rsidR="00861274" w:rsidRPr="003B289B" w14:paraId="0BBD441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FEC160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F1620C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7000</w:t>
            </w:r>
          </w:p>
        </w:tc>
        <w:tc>
          <w:tcPr>
            <w:tcW w:w="1026" w:type="dxa"/>
            <w:noWrap/>
          </w:tcPr>
          <w:p w14:paraId="5EF42D0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818891</w:t>
            </w:r>
          </w:p>
        </w:tc>
        <w:tc>
          <w:tcPr>
            <w:tcW w:w="1026" w:type="dxa"/>
            <w:noWrap/>
          </w:tcPr>
          <w:p w14:paraId="58709BB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2821550</w:t>
            </w:r>
          </w:p>
        </w:tc>
        <w:tc>
          <w:tcPr>
            <w:tcW w:w="4252" w:type="dxa"/>
          </w:tcPr>
          <w:p w14:paraId="7311C4F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TP synthase subunit epsilon, mitochondrial</w:t>
            </w:r>
          </w:p>
        </w:tc>
      </w:tr>
      <w:tr w:rsidR="00861274" w:rsidRPr="003B289B" w14:paraId="30AD3AA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6EB026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0C7D22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7100</w:t>
            </w:r>
          </w:p>
        </w:tc>
        <w:tc>
          <w:tcPr>
            <w:tcW w:w="1026" w:type="dxa"/>
            <w:noWrap/>
          </w:tcPr>
          <w:p w14:paraId="7CD7015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090834</w:t>
            </w:r>
          </w:p>
        </w:tc>
        <w:tc>
          <w:tcPr>
            <w:tcW w:w="1026" w:type="dxa"/>
            <w:noWrap/>
          </w:tcPr>
          <w:p w14:paraId="5F5BE74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091370</w:t>
            </w:r>
          </w:p>
        </w:tc>
        <w:tc>
          <w:tcPr>
            <w:tcW w:w="4252" w:type="dxa"/>
          </w:tcPr>
          <w:p w14:paraId="63C5A73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hydroxyproline-rich glycoprotein family protein</w:t>
            </w:r>
          </w:p>
        </w:tc>
      </w:tr>
      <w:tr w:rsidR="00861274" w:rsidRPr="003B289B" w14:paraId="08C82F01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0AF152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7CBF4E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7200</w:t>
            </w:r>
          </w:p>
        </w:tc>
        <w:tc>
          <w:tcPr>
            <w:tcW w:w="1026" w:type="dxa"/>
            <w:noWrap/>
          </w:tcPr>
          <w:p w14:paraId="46800DE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095398</w:t>
            </w:r>
          </w:p>
        </w:tc>
        <w:tc>
          <w:tcPr>
            <w:tcW w:w="1026" w:type="dxa"/>
            <w:noWrap/>
          </w:tcPr>
          <w:p w14:paraId="39A31CA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095934</w:t>
            </w:r>
          </w:p>
        </w:tc>
        <w:tc>
          <w:tcPr>
            <w:tcW w:w="4252" w:type="dxa"/>
          </w:tcPr>
          <w:p w14:paraId="418E3D0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rotein phosphatase 2C family protein</w:t>
            </w:r>
          </w:p>
        </w:tc>
      </w:tr>
      <w:tr w:rsidR="00861274" w:rsidRPr="003B289B" w14:paraId="4C6BE66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2BFFDB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A7488A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7300</w:t>
            </w:r>
          </w:p>
        </w:tc>
        <w:tc>
          <w:tcPr>
            <w:tcW w:w="1026" w:type="dxa"/>
            <w:noWrap/>
          </w:tcPr>
          <w:p w14:paraId="03AC4E1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141891</w:t>
            </w:r>
          </w:p>
        </w:tc>
        <w:tc>
          <w:tcPr>
            <w:tcW w:w="1026" w:type="dxa"/>
            <w:noWrap/>
          </w:tcPr>
          <w:p w14:paraId="043C686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142402</w:t>
            </w:r>
          </w:p>
        </w:tc>
        <w:tc>
          <w:tcPr>
            <w:tcW w:w="4252" w:type="dxa"/>
          </w:tcPr>
          <w:p w14:paraId="1C7EED8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ArfGap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>/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RecO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>-like zinc finger domain-containing protein</w:t>
            </w:r>
          </w:p>
        </w:tc>
      </w:tr>
      <w:tr w:rsidR="00861274" w:rsidRPr="003B289B" w14:paraId="52A0DFB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273EA3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3EE360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7400</w:t>
            </w:r>
          </w:p>
        </w:tc>
        <w:tc>
          <w:tcPr>
            <w:tcW w:w="1026" w:type="dxa"/>
            <w:noWrap/>
          </w:tcPr>
          <w:p w14:paraId="349B546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408834</w:t>
            </w:r>
          </w:p>
        </w:tc>
        <w:tc>
          <w:tcPr>
            <w:tcW w:w="1026" w:type="dxa"/>
            <w:noWrap/>
          </w:tcPr>
          <w:p w14:paraId="4602C80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413704</w:t>
            </w:r>
          </w:p>
        </w:tc>
        <w:tc>
          <w:tcPr>
            <w:tcW w:w="4252" w:type="dxa"/>
          </w:tcPr>
          <w:p w14:paraId="73C11DC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IR-NB-LRR type resistance protein RPV1</w:t>
            </w:r>
          </w:p>
        </w:tc>
      </w:tr>
      <w:tr w:rsidR="00861274" w:rsidRPr="003B289B" w14:paraId="7A16068B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0B4648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382379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7500</w:t>
            </w:r>
          </w:p>
        </w:tc>
        <w:tc>
          <w:tcPr>
            <w:tcW w:w="1026" w:type="dxa"/>
            <w:noWrap/>
          </w:tcPr>
          <w:p w14:paraId="559C32F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415677</w:t>
            </w:r>
          </w:p>
        </w:tc>
        <w:tc>
          <w:tcPr>
            <w:tcW w:w="1026" w:type="dxa"/>
            <w:noWrap/>
          </w:tcPr>
          <w:p w14:paraId="645C042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417357</w:t>
            </w:r>
          </w:p>
        </w:tc>
        <w:tc>
          <w:tcPr>
            <w:tcW w:w="4252" w:type="dxa"/>
          </w:tcPr>
          <w:p w14:paraId="3918738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Transducin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>/WD40 repeat-like superfamily protein</w:t>
            </w:r>
          </w:p>
        </w:tc>
      </w:tr>
      <w:tr w:rsidR="00861274" w:rsidRPr="003B289B" w14:paraId="480608FC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A05FB4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285CB8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7600</w:t>
            </w:r>
          </w:p>
        </w:tc>
        <w:tc>
          <w:tcPr>
            <w:tcW w:w="1026" w:type="dxa"/>
            <w:noWrap/>
          </w:tcPr>
          <w:p w14:paraId="31DCDF3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028116</w:t>
            </w:r>
          </w:p>
        </w:tc>
        <w:tc>
          <w:tcPr>
            <w:tcW w:w="1026" w:type="dxa"/>
            <w:noWrap/>
          </w:tcPr>
          <w:p w14:paraId="016D1D0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028935</w:t>
            </w:r>
          </w:p>
        </w:tc>
        <w:tc>
          <w:tcPr>
            <w:tcW w:w="4252" w:type="dxa"/>
          </w:tcPr>
          <w:p w14:paraId="51FF3E4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Flagellar P-ring protein</w:t>
            </w:r>
          </w:p>
        </w:tc>
      </w:tr>
      <w:tr w:rsidR="00861274" w:rsidRPr="003B289B" w14:paraId="708C846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A9377E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66B8FE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7700</w:t>
            </w:r>
          </w:p>
        </w:tc>
        <w:tc>
          <w:tcPr>
            <w:tcW w:w="1026" w:type="dxa"/>
            <w:noWrap/>
          </w:tcPr>
          <w:p w14:paraId="177CEA4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134454</w:t>
            </w:r>
          </w:p>
        </w:tc>
        <w:tc>
          <w:tcPr>
            <w:tcW w:w="1026" w:type="dxa"/>
            <w:noWrap/>
          </w:tcPr>
          <w:p w14:paraId="2E34CA1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137315</w:t>
            </w:r>
          </w:p>
        </w:tc>
        <w:tc>
          <w:tcPr>
            <w:tcW w:w="4252" w:type="dxa"/>
          </w:tcPr>
          <w:p w14:paraId="3A3A7AF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myosin XI D</w:t>
            </w:r>
          </w:p>
        </w:tc>
      </w:tr>
      <w:tr w:rsidR="00861274" w:rsidRPr="003B289B" w14:paraId="6C07AB1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9BFB35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A4EECE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7800</w:t>
            </w:r>
          </w:p>
        </w:tc>
        <w:tc>
          <w:tcPr>
            <w:tcW w:w="1026" w:type="dxa"/>
            <w:noWrap/>
          </w:tcPr>
          <w:p w14:paraId="30E29EB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185800</w:t>
            </w:r>
          </w:p>
        </w:tc>
        <w:tc>
          <w:tcPr>
            <w:tcW w:w="1026" w:type="dxa"/>
            <w:noWrap/>
          </w:tcPr>
          <w:p w14:paraId="00F00C6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186348</w:t>
            </w:r>
          </w:p>
        </w:tc>
        <w:tc>
          <w:tcPr>
            <w:tcW w:w="4252" w:type="dxa"/>
          </w:tcPr>
          <w:p w14:paraId="1417B1A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NA topoisomerase</w:t>
            </w:r>
          </w:p>
        </w:tc>
      </w:tr>
      <w:tr w:rsidR="00861274" w:rsidRPr="003B289B" w14:paraId="05D1F6D7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D3B58A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8C4BEE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7900</w:t>
            </w:r>
          </w:p>
        </w:tc>
        <w:tc>
          <w:tcPr>
            <w:tcW w:w="1026" w:type="dxa"/>
            <w:noWrap/>
          </w:tcPr>
          <w:p w14:paraId="5EDBB13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193486</w:t>
            </w:r>
          </w:p>
        </w:tc>
        <w:tc>
          <w:tcPr>
            <w:tcW w:w="1026" w:type="dxa"/>
            <w:noWrap/>
          </w:tcPr>
          <w:p w14:paraId="2D29EE3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194163</w:t>
            </w:r>
          </w:p>
        </w:tc>
        <w:tc>
          <w:tcPr>
            <w:tcW w:w="4252" w:type="dxa"/>
          </w:tcPr>
          <w:p w14:paraId="3CA44AA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6F5C224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2F752B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52D5B0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8000</w:t>
            </w:r>
          </w:p>
        </w:tc>
        <w:tc>
          <w:tcPr>
            <w:tcW w:w="1026" w:type="dxa"/>
            <w:noWrap/>
          </w:tcPr>
          <w:p w14:paraId="7809CA8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227418</w:t>
            </w:r>
          </w:p>
        </w:tc>
        <w:tc>
          <w:tcPr>
            <w:tcW w:w="1026" w:type="dxa"/>
            <w:noWrap/>
          </w:tcPr>
          <w:p w14:paraId="2AAB4C4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228125</w:t>
            </w:r>
          </w:p>
        </w:tc>
        <w:tc>
          <w:tcPr>
            <w:tcW w:w="4252" w:type="dxa"/>
          </w:tcPr>
          <w:p w14:paraId="0898F78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1906A6F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C9BAE6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B7F3AB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8100</w:t>
            </w:r>
          </w:p>
        </w:tc>
        <w:tc>
          <w:tcPr>
            <w:tcW w:w="1026" w:type="dxa"/>
            <w:noWrap/>
          </w:tcPr>
          <w:p w14:paraId="1AFCD51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254486</w:t>
            </w:r>
          </w:p>
        </w:tc>
        <w:tc>
          <w:tcPr>
            <w:tcW w:w="1026" w:type="dxa"/>
            <w:noWrap/>
          </w:tcPr>
          <w:p w14:paraId="70871C2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255163</w:t>
            </w:r>
          </w:p>
        </w:tc>
        <w:tc>
          <w:tcPr>
            <w:tcW w:w="4252" w:type="dxa"/>
          </w:tcPr>
          <w:p w14:paraId="0A4F233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298288BC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F3FE4C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137EBE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8200</w:t>
            </w:r>
          </w:p>
        </w:tc>
        <w:tc>
          <w:tcPr>
            <w:tcW w:w="1026" w:type="dxa"/>
            <w:noWrap/>
          </w:tcPr>
          <w:p w14:paraId="1962A9D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266435</w:t>
            </w:r>
          </w:p>
        </w:tc>
        <w:tc>
          <w:tcPr>
            <w:tcW w:w="1026" w:type="dxa"/>
            <w:noWrap/>
          </w:tcPr>
          <w:p w14:paraId="791A15D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266950</w:t>
            </w:r>
          </w:p>
        </w:tc>
        <w:tc>
          <w:tcPr>
            <w:tcW w:w="4252" w:type="dxa"/>
          </w:tcPr>
          <w:p w14:paraId="78C49B3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6AB895B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FC4575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A582DB3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8300</w:t>
            </w:r>
          </w:p>
        </w:tc>
        <w:tc>
          <w:tcPr>
            <w:tcW w:w="1026" w:type="dxa"/>
            <w:noWrap/>
          </w:tcPr>
          <w:p w14:paraId="23DE1E9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299117</w:t>
            </w:r>
          </w:p>
        </w:tc>
        <w:tc>
          <w:tcPr>
            <w:tcW w:w="1026" w:type="dxa"/>
            <w:noWrap/>
          </w:tcPr>
          <w:p w14:paraId="1B487CB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299632</w:t>
            </w:r>
          </w:p>
        </w:tc>
        <w:tc>
          <w:tcPr>
            <w:tcW w:w="4252" w:type="dxa"/>
          </w:tcPr>
          <w:p w14:paraId="46E56DF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6BC25CA0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6555AE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38D820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8400</w:t>
            </w:r>
          </w:p>
        </w:tc>
        <w:tc>
          <w:tcPr>
            <w:tcW w:w="1026" w:type="dxa"/>
            <w:noWrap/>
          </w:tcPr>
          <w:p w14:paraId="76C1F0C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416683</w:t>
            </w:r>
          </w:p>
        </w:tc>
        <w:tc>
          <w:tcPr>
            <w:tcW w:w="1026" w:type="dxa"/>
            <w:noWrap/>
          </w:tcPr>
          <w:p w14:paraId="093FD36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417358</w:t>
            </w:r>
          </w:p>
        </w:tc>
        <w:tc>
          <w:tcPr>
            <w:tcW w:w="4252" w:type="dxa"/>
          </w:tcPr>
          <w:p w14:paraId="709DAB5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5E21384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A685F7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122022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8500</w:t>
            </w:r>
          </w:p>
        </w:tc>
        <w:tc>
          <w:tcPr>
            <w:tcW w:w="1026" w:type="dxa"/>
            <w:noWrap/>
          </w:tcPr>
          <w:p w14:paraId="00B9BAC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486728</w:t>
            </w:r>
          </w:p>
        </w:tc>
        <w:tc>
          <w:tcPr>
            <w:tcW w:w="1026" w:type="dxa"/>
            <w:noWrap/>
          </w:tcPr>
          <w:p w14:paraId="703E727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487270</w:t>
            </w:r>
          </w:p>
        </w:tc>
        <w:tc>
          <w:tcPr>
            <w:tcW w:w="4252" w:type="dxa"/>
          </w:tcPr>
          <w:p w14:paraId="26BA8F8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athogenesis-related thaumatin family protein</w:t>
            </w:r>
          </w:p>
        </w:tc>
      </w:tr>
      <w:tr w:rsidR="00861274" w:rsidRPr="003B289B" w14:paraId="7A3B511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B79273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1E2CCB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8600</w:t>
            </w:r>
          </w:p>
        </w:tc>
        <w:tc>
          <w:tcPr>
            <w:tcW w:w="1026" w:type="dxa"/>
            <w:noWrap/>
          </w:tcPr>
          <w:p w14:paraId="64D3560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491485</w:t>
            </w:r>
          </w:p>
        </w:tc>
        <w:tc>
          <w:tcPr>
            <w:tcW w:w="1026" w:type="dxa"/>
            <w:noWrap/>
          </w:tcPr>
          <w:p w14:paraId="1A97249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492223</w:t>
            </w:r>
          </w:p>
        </w:tc>
        <w:tc>
          <w:tcPr>
            <w:tcW w:w="4252" w:type="dxa"/>
          </w:tcPr>
          <w:p w14:paraId="33630EC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30DF730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0A2ED4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5754B1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8700</w:t>
            </w:r>
          </w:p>
        </w:tc>
        <w:tc>
          <w:tcPr>
            <w:tcW w:w="1026" w:type="dxa"/>
            <w:noWrap/>
          </w:tcPr>
          <w:p w14:paraId="4FCF18E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497102</w:t>
            </w:r>
          </w:p>
        </w:tc>
        <w:tc>
          <w:tcPr>
            <w:tcW w:w="1026" w:type="dxa"/>
            <w:noWrap/>
          </w:tcPr>
          <w:p w14:paraId="56FA7A4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498015</w:t>
            </w:r>
          </w:p>
        </w:tc>
        <w:tc>
          <w:tcPr>
            <w:tcW w:w="4252" w:type="dxa"/>
          </w:tcPr>
          <w:p w14:paraId="6231F06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, putative</w:t>
            </w:r>
          </w:p>
        </w:tc>
      </w:tr>
      <w:tr w:rsidR="00861274" w:rsidRPr="003B289B" w14:paraId="2BDB631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74BEF4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727C26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8800</w:t>
            </w:r>
          </w:p>
        </w:tc>
        <w:tc>
          <w:tcPr>
            <w:tcW w:w="1026" w:type="dxa"/>
            <w:noWrap/>
          </w:tcPr>
          <w:p w14:paraId="1B58A43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502697</w:t>
            </w:r>
          </w:p>
        </w:tc>
        <w:tc>
          <w:tcPr>
            <w:tcW w:w="1026" w:type="dxa"/>
            <w:noWrap/>
          </w:tcPr>
          <w:p w14:paraId="32A05C1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503438</w:t>
            </w:r>
          </w:p>
        </w:tc>
        <w:tc>
          <w:tcPr>
            <w:tcW w:w="4252" w:type="dxa"/>
          </w:tcPr>
          <w:p w14:paraId="4CF9F29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3DF9CA7A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A754EF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162F28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8900</w:t>
            </w:r>
          </w:p>
        </w:tc>
        <w:tc>
          <w:tcPr>
            <w:tcW w:w="1026" w:type="dxa"/>
            <w:noWrap/>
          </w:tcPr>
          <w:p w14:paraId="6BFF29F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508248</w:t>
            </w:r>
          </w:p>
        </w:tc>
        <w:tc>
          <w:tcPr>
            <w:tcW w:w="1026" w:type="dxa"/>
            <w:noWrap/>
          </w:tcPr>
          <w:p w14:paraId="36F9CB6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508986</w:t>
            </w:r>
          </w:p>
        </w:tc>
        <w:tc>
          <w:tcPr>
            <w:tcW w:w="4252" w:type="dxa"/>
          </w:tcPr>
          <w:p w14:paraId="27FD5D8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15ECEB50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2D97A4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C347BA3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9000</w:t>
            </w:r>
          </w:p>
        </w:tc>
        <w:tc>
          <w:tcPr>
            <w:tcW w:w="1026" w:type="dxa"/>
            <w:noWrap/>
          </w:tcPr>
          <w:p w14:paraId="6477FC7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511510</w:t>
            </w:r>
          </w:p>
        </w:tc>
        <w:tc>
          <w:tcPr>
            <w:tcW w:w="1026" w:type="dxa"/>
            <w:noWrap/>
          </w:tcPr>
          <w:p w14:paraId="6A1E7DA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514580</w:t>
            </w:r>
          </w:p>
        </w:tc>
        <w:tc>
          <w:tcPr>
            <w:tcW w:w="4252" w:type="dxa"/>
          </w:tcPr>
          <w:p w14:paraId="2EC6A67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3DBA7A6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D0C2BD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6FB81E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9100</w:t>
            </w:r>
          </w:p>
        </w:tc>
        <w:tc>
          <w:tcPr>
            <w:tcW w:w="1026" w:type="dxa"/>
            <w:noWrap/>
          </w:tcPr>
          <w:p w14:paraId="49B3FCE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519439</w:t>
            </w:r>
          </w:p>
        </w:tc>
        <w:tc>
          <w:tcPr>
            <w:tcW w:w="1026" w:type="dxa"/>
            <w:noWrap/>
          </w:tcPr>
          <w:p w14:paraId="18F9C5F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520162</w:t>
            </w:r>
          </w:p>
        </w:tc>
        <w:tc>
          <w:tcPr>
            <w:tcW w:w="4252" w:type="dxa"/>
          </w:tcPr>
          <w:p w14:paraId="412B85D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aumatin-like protein</w:t>
            </w:r>
          </w:p>
        </w:tc>
      </w:tr>
      <w:tr w:rsidR="00861274" w:rsidRPr="003B289B" w14:paraId="5F84423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5F6671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8DE5EA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9200</w:t>
            </w:r>
          </w:p>
        </w:tc>
        <w:tc>
          <w:tcPr>
            <w:tcW w:w="1026" w:type="dxa"/>
            <w:noWrap/>
          </w:tcPr>
          <w:p w14:paraId="15E249C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844273</w:t>
            </w:r>
          </w:p>
        </w:tc>
        <w:tc>
          <w:tcPr>
            <w:tcW w:w="1026" w:type="dxa"/>
            <w:noWrap/>
          </w:tcPr>
          <w:p w14:paraId="2535C6C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848275</w:t>
            </w:r>
          </w:p>
        </w:tc>
        <w:tc>
          <w:tcPr>
            <w:tcW w:w="4252" w:type="dxa"/>
          </w:tcPr>
          <w:p w14:paraId="1B1714C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Fatty acid 2-hydroxylase</w:t>
            </w:r>
          </w:p>
        </w:tc>
      </w:tr>
      <w:tr w:rsidR="00861274" w:rsidRPr="003B289B" w14:paraId="772B3141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FED663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1762558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9300</w:t>
            </w:r>
          </w:p>
        </w:tc>
        <w:tc>
          <w:tcPr>
            <w:tcW w:w="1026" w:type="dxa"/>
            <w:noWrap/>
          </w:tcPr>
          <w:p w14:paraId="2C8355A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921945</w:t>
            </w:r>
          </w:p>
        </w:tc>
        <w:tc>
          <w:tcPr>
            <w:tcW w:w="1026" w:type="dxa"/>
            <w:noWrap/>
          </w:tcPr>
          <w:p w14:paraId="4579690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4923291</w:t>
            </w:r>
          </w:p>
        </w:tc>
        <w:tc>
          <w:tcPr>
            <w:tcW w:w="4252" w:type="dxa"/>
          </w:tcPr>
          <w:p w14:paraId="5DBEAE2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Ethylene-responsive nuclear-like protein, putative</w:t>
            </w:r>
          </w:p>
        </w:tc>
      </w:tr>
      <w:tr w:rsidR="00861274" w:rsidRPr="003B289B" w14:paraId="00966F1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F0D81D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43A553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9400</w:t>
            </w:r>
          </w:p>
        </w:tc>
        <w:tc>
          <w:tcPr>
            <w:tcW w:w="1026" w:type="dxa"/>
            <w:noWrap/>
          </w:tcPr>
          <w:p w14:paraId="5CE314F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5029344</w:t>
            </w:r>
          </w:p>
        </w:tc>
        <w:tc>
          <w:tcPr>
            <w:tcW w:w="1026" w:type="dxa"/>
            <w:noWrap/>
          </w:tcPr>
          <w:p w14:paraId="0EA80B3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5030813</w:t>
            </w:r>
          </w:p>
        </w:tc>
        <w:tc>
          <w:tcPr>
            <w:tcW w:w="4252" w:type="dxa"/>
          </w:tcPr>
          <w:p w14:paraId="5FC4164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s-ES"/>
              </w:rPr>
            </w:pPr>
            <w:r w:rsidRPr="003B289B">
              <w:rPr>
                <w:kern w:val="0"/>
                <w:sz w:val="20"/>
                <w:szCs w:val="20"/>
                <w:lang w:val="es-ES"/>
              </w:rPr>
              <w:t>3'-N-debenzoyl-2'-deoxytaxol N-benzoyltransferase</w:t>
            </w:r>
          </w:p>
        </w:tc>
      </w:tr>
      <w:tr w:rsidR="00861274" w:rsidRPr="003B289B" w14:paraId="39FBA894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630970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s-ES"/>
              </w:rPr>
            </w:pPr>
          </w:p>
        </w:tc>
        <w:tc>
          <w:tcPr>
            <w:tcW w:w="1907" w:type="dxa"/>
            <w:noWrap/>
          </w:tcPr>
          <w:p w14:paraId="311EC0E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9500</w:t>
            </w:r>
          </w:p>
        </w:tc>
        <w:tc>
          <w:tcPr>
            <w:tcW w:w="1026" w:type="dxa"/>
            <w:noWrap/>
          </w:tcPr>
          <w:p w14:paraId="03DC6A8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5038831</w:t>
            </w:r>
          </w:p>
        </w:tc>
        <w:tc>
          <w:tcPr>
            <w:tcW w:w="1026" w:type="dxa"/>
            <w:noWrap/>
          </w:tcPr>
          <w:p w14:paraId="39F07DA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5039385</w:t>
            </w:r>
          </w:p>
        </w:tc>
        <w:tc>
          <w:tcPr>
            <w:tcW w:w="4252" w:type="dxa"/>
          </w:tcPr>
          <w:p w14:paraId="5A102F8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athogenesis-related thaumatin family protein</w:t>
            </w:r>
          </w:p>
        </w:tc>
      </w:tr>
      <w:tr w:rsidR="00861274" w:rsidRPr="003B289B" w14:paraId="2B8D46E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67F168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48EF315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9600</w:t>
            </w:r>
          </w:p>
        </w:tc>
        <w:tc>
          <w:tcPr>
            <w:tcW w:w="1026" w:type="dxa"/>
            <w:noWrap/>
          </w:tcPr>
          <w:p w14:paraId="0B104A8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5844722</w:t>
            </w:r>
          </w:p>
        </w:tc>
        <w:tc>
          <w:tcPr>
            <w:tcW w:w="1026" w:type="dxa"/>
            <w:noWrap/>
          </w:tcPr>
          <w:p w14:paraId="0B07744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5850922</w:t>
            </w:r>
          </w:p>
        </w:tc>
        <w:tc>
          <w:tcPr>
            <w:tcW w:w="4252" w:type="dxa"/>
          </w:tcPr>
          <w:p w14:paraId="3804CF3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Nucleolar complex protein 2-like protein</w:t>
            </w:r>
          </w:p>
        </w:tc>
      </w:tr>
      <w:tr w:rsidR="00861274" w:rsidRPr="003B289B" w14:paraId="686D1EF1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5E58C9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24F6F0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9700</w:t>
            </w:r>
          </w:p>
        </w:tc>
        <w:tc>
          <w:tcPr>
            <w:tcW w:w="1026" w:type="dxa"/>
            <w:noWrap/>
          </w:tcPr>
          <w:p w14:paraId="2C63F24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5865175</w:t>
            </w:r>
          </w:p>
        </w:tc>
        <w:tc>
          <w:tcPr>
            <w:tcW w:w="1026" w:type="dxa"/>
            <w:noWrap/>
          </w:tcPr>
          <w:p w14:paraId="1153771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5867507</w:t>
            </w:r>
          </w:p>
        </w:tc>
        <w:tc>
          <w:tcPr>
            <w:tcW w:w="4252" w:type="dxa"/>
          </w:tcPr>
          <w:p w14:paraId="4A0CCEF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I-PLC X domain-containing protein</w:t>
            </w:r>
          </w:p>
        </w:tc>
      </w:tr>
      <w:tr w:rsidR="00861274" w:rsidRPr="003B289B" w14:paraId="4A58CED7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D48E06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FD511D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9800</w:t>
            </w:r>
          </w:p>
        </w:tc>
        <w:tc>
          <w:tcPr>
            <w:tcW w:w="1026" w:type="dxa"/>
            <w:noWrap/>
          </w:tcPr>
          <w:p w14:paraId="1C19C00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413639</w:t>
            </w:r>
          </w:p>
        </w:tc>
        <w:tc>
          <w:tcPr>
            <w:tcW w:w="1026" w:type="dxa"/>
            <w:noWrap/>
          </w:tcPr>
          <w:p w14:paraId="22E836A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415639</w:t>
            </w:r>
          </w:p>
        </w:tc>
        <w:tc>
          <w:tcPr>
            <w:tcW w:w="4252" w:type="dxa"/>
          </w:tcPr>
          <w:p w14:paraId="4185F01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F-box family protein</w:t>
            </w:r>
          </w:p>
        </w:tc>
      </w:tr>
      <w:tr w:rsidR="00861274" w:rsidRPr="003B289B" w14:paraId="7FC1B37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C03ED3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DAF3788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19900</w:t>
            </w:r>
          </w:p>
        </w:tc>
        <w:tc>
          <w:tcPr>
            <w:tcW w:w="1026" w:type="dxa"/>
            <w:noWrap/>
          </w:tcPr>
          <w:p w14:paraId="55F2483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43562</w:t>
            </w:r>
          </w:p>
        </w:tc>
        <w:tc>
          <w:tcPr>
            <w:tcW w:w="1026" w:type="dxa"/>
            <w:noWrap/>
          </w:tcPr>
          <w:p w14:paraId="4AC9C18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45091</w:t>
            </w:r>
          </w:p>
        </w:tc>
        <w:tc>
          <w:tcPr>
            <w:tcW w:w="4252" w:type="dxa"/>
          </w:tcPr>
          <w:p w14:paraId="3911ED1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TP synthase subunit alpha</w:t>
            </w:r>
          </w:p>
        </w:tc>
      </w:tr>
      <w:tr w:rsidR="00861274" w:rsidRPr="003B289B" w14:paraId="253DC2E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50FD9B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C1F2AF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0000</w:t>
            </w:r>
          </w:p>
        </w:tc>
        <w:tc>
          <w:tcPr>
            <w:tcW w:w="1026" w:type="dxa"/>
            <w:noWrap/>
          </w:tcPr>
          <w:p w14:paraId="22BF895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45455</w:t>
            </w:r>
          </w:p>
        </w:tc>
        <w:tc>
          <w:tcPr>
            <w:tcW w:w="1026" w:type="dxa"/>
            <w:noWrap/>
          </w:tcPr>
          <w:p w14:paraId="2904990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45796</w:t>
            </w:r>
          </w:p>
        </w:tc>
        <w:tc>
          <w:tcPr>
            <w:tcW w:w="4252" w:type="dxa"/>
          </w:tcPr>
          <w:p w14:paraId="306EC9B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TP synthase subunit 9, mitochondrial</w:t>
            </w:r>
          </w:p>
        </w:tc>
      </w:tr>
      <w:tr w:rsidR="00861274" w:rsidRPr="003B289B" w14:paraId="6AFCD9A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D6B0C0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EBA63C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0100</w:t>
            </w:r>
          </w:p>
        </w:tc>
        <w:tc>
          <w:tcPr>
            <w:tcW w:w="1026" w:type="dxa"/>
            <w:noWrap/>
          </w:tcPr>
          <w:p w14:paraId="6F91C7D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74345</w:t>
            </w:r>
          </w:p>
        </w:tc>
        <w:tc>
          <w:tcPr>
            <w:tcW w:w="1026" w:type="dxa"/>
            <w:noWrap/>
          </w:tcPr>
          <w:p w14:paraId="46AB7B8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74815</w:t>
            </w:r>
          </w:p>
        </w:tc>
        <w:tc>
          <w:tcPr>
            <w:tcW w:w="4252" w:type="dxa"/>
          </w:tcPr>
          <w:p w14:paraId="3BB006A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TPase subunit 8</w:t>
            </w:r>
          </w:p>
        </w:tc>
      </w:tr>
      <w:tr w:rsidR="00861274" w:rsidRPr="003B289B" w14:paraId="1A5DBB3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136244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51B489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0200</w:t>
            </w:r>
          </w:p>
        </w:tc>
        <w:tc>
          <w:tcPr>
            <w:tcW w:w="1026" w:type="dxa"/>
            <w:noWrap/>
          </w:tcPr>
          <w:p w14:paraId="52BD49B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76141</w:t>
            </w:r>
          </w:p>
        </w:tc>
        <w:tc>
          <w:tcPr>
            <w:tcW w:w="1026" w:type="dxa"/>
            <w:noWrap/>
          </w:tcPr>
          <w:p w14:paraId="42C1A39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76518</w:t>
            </w:r>
          </w:p>
        </w:tc>
        <w:tc>
          <w:tcPr>
            <w:tcW w:w="4252" w:type="dxa"/>
          </w:tcPr>
          <w:p w14:paraId="19ACEF1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30S ribosomal protein S12</w:t>
            </w:r>
          </w:p>
        </w:tc>
      </w:tr>
      <w:tr w:rsidR="00861274" w:rsidRPr="003B289B" w14:paraId="7403559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8E3459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1F1257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0300</w:t>
            </w:r>
          </w:p>
        </w:tc>
        <w:tc>
          <w:tcPr>
            <w:tcW w:w="1026" w:type="dxa"/>
            <w:noWrap/>
          </w:tcPr>
          <w:p w14:paraId="7B382DB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76563</w:t>
            </w:r>
          </w:p>
        </w:tc>
        <w:tc>
          <w:tcPr>
            <w:tcW w:w="1026" w:type="dxa"/>
            <w:noWrap/>
          </w:tcPr>
          <w:p w14:paraId="353F72C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76919</w:t>
            </w:r>
          </w:p>
        </w:tc>
        <w:tc>
          <w:tcPr>
            <w:tcW w:w="4252" w:type="dxa"/>
          </w:tcPr>
          <w:p w14:paraId="5E22B19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NADH-ubiquinone oxidoreductase chain 3</w:t>
            </w:r>
          </w:p>
        </w:tc>
      </w:tr>
      <w:tr w:rsidR="00861274" w:rsidRPr="003B289B" w14:paraId="7419D4C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EF6EE4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220CA3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0400</w:t>
            </w:r>
          </w:p>
        </w:tc>
        <w:tc>
          <w:tcPr>
            <w:tcW w:w="1026" w:type="dxa"/>
            <w:noWrap/>
          </w:tcPr>
          <w:p w14:paraId="5EFAED2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599705</w:t>
            </w:r>
          </w:p>
        </w:tc>
        <w:tc>
          <w:tcPr>
            <w:tcW w:w="1026" w:type="dxa"/>
            <w:noWrap/>
          </w:tcPr>
          <w:p w14:paraId="5B6817E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600427</w:t>
            </w:r>
          </w:p>
        </w:tc>
        <w:tc>
          <w:tcPr>
            <w:tcW w:w="4252" w:type="dxa"/>
          </w:tcPr>
          <w:p w14:paraId="436AD27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ytochrome c biogenesis C</w:t>
            </w:r>
          </w:p>
        </w:tc>
      </w:tr>
      <w:tr w:rsidR="00861274" w:rsidRPr="003B289B" w14:paraId="41E66E9C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E03FE0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A352D95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0500</w:t>
            </w:r>
          </w:p>
        </w:tc>
        <w:tc>
          <w:tcPr>
            <w:tcW w:w="1026" w:type="dxa"/>
            <w:noWrap/>
          </w:tcPr>
          <w:p w14:paraId="05227B3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601604</w:t>
            </w:r>
          </w:p>
        </w:tc>
        <w:tc>
          <w:tcPr>
            <w:tcW w:w="1026" w:type="dxa"/>
            <w:noWrap/>
          </w:tcPr>
          <w:p w14:paraId="16DD5E1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601920</w:t>
            </w:r>
          </w:p>
        </w:tc>
        <w:tc>
          <w:tcPr>
            <w:tcW w:w="4252" w:type="dxa"/>
          </w:tcPr>
          <w:p w14:paraId="456EACC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myo-inositol-1-phosphate synthase 2</w:t>
            </w:r>
          </w:p>
        </w:tc>
      </w:tr>
      <w:tr w:rsidR="00861274" w:rsidRPr="003B289B" w14:paraId="70FBF500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02E323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74A004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0600</w:t>
            </w:r>
          </w:p>
        </w:tc>
        <w:tc>
          <w:tcPr>
            <w:tcW w:w="1026" w:type="dxa"/>
            <w:noWrap/>
          </w:tcPr>
          <w:p w14:paraId="7CF9DE3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621745</w:t>
            </w:r>
          </w:p>
        </w:tc>
        <w:tc>
          <w:tcPr>
            <w:tcW w:w="1026" w:type="dxa"/>
            <w:noWrap/>
          </w:tcPr>
          <w:p w14:paraId="18CEBAD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622272</w:t>
            </w:r>
          </w:p>
        </w:tc>
        <w:tc>
          <w:tcPr>
            <w:tcW w:w="4252" w:type="dxa"/>
          </w:tcPr>
          <w:p w14:paraId="4DE1F83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NADH-ubiquinone oxidoreductase chain 4</w:t>
            </w:r>
          </w:p>
        </w:tc>
      </w:tr>
      <w:tr w:rsidR="00861274" w:rsidRPr="003B289B" w14:paraId="6767F1D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CF2E27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CE76EA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0700</w:t>
            </w:r>
          </w:p>
        </w:tc>
        <w:tc>
          <w:tcPr>
            <w:tcW w:w="1026" w:type="dxa"/>
            <w:noWrap/>
          </w:tcPr>
          <w:p w14:paraId="358D2B6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974437</w:t>
            </w:r>
          </w:p>
        </w:tc>
        <w:tc>
          <w:tcPr>
            <w:tcW w:w="1026" w:type="dxa"/>
            <w:noWrap/>
          </w:tcPr>
          <w:p w14:paraId="03C6D86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975461</w:t>
            </w:r>
          </w:p>
        </w:tc>
        <w:tc>
          <w:tcPr>
            <w:tcW w:w="4252" w:type="dxa"/>
          </w:tcPr>
          <w:p w14:paraId="7E67991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BZIP transcription factor</w:t>
            </w:r>
          </w:p>
        </w:tc>
      </w:tr>
      <w:tr w:rsidR="00861274" w:rsidRPr="003B289B" w14:paraId="7A847BC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9B6E9F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93B003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0800</w:t>
            </w:r>
          </w:p>
        </w:tc>
        <w:tc>
          <w:tcPr>
            <w:tcW w:w="1026" w:type="dxa"/>
            <w:noWrap/>
          </w:tcPr>
          <w:p w14:paraId="078473D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980676</w:t>
            </w:r>
          </w:p>
        </w:tc>
        <w:tc>
          <w:tcPr>
            <w:tcW w:w="1026" w:type="dxa"/>
            <w:noWrap/>
          </w:tcPr>
          <w:p w14:paraId="7F5C862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6987625</w:t>
            </w:r>
          </w:p>
        </w:tc>
        <w:tc>
          <w:tcPr>
            <w:tcW w:w="4252" w:type="dxa"/>
          </w:tcPr>
          <w:p w14:paraId="1B933C7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naphase-promoting complex subunit 5</w:t>
            </w:r>
          </w:p>
        </w:tc>
      </w:tr>
      <w:tr w:rsidR="00861274" w:rsidRPr="003B289B" w14:paraId="6AB63E2C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78D382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FAF956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0900</w:t>
            </w:r>
          </w:p>
        </w:tc>
        <w:tc>
          <w:tcPr>
            <w:tcW w:w="1026" w:type="dxa"/>
            <w:noWrap/>
          </w:tcPr>
          <w:p w14:paraId="5E0409A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221683</w:t>
            </w:r>
          </w:p>
        </w:tc>
        <w:tc>
          <w:tcPr>
            <w:tcW w:w="1026" w:type="dxa"/>
            <w:noWrap/>
          </w:tcPr>
          <w:p w14:paraId="5BF2449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224224</w:t>
            </w:r>
          </w:p>
        </w:tc>
        <w:tc>
          <w:tcPr>
            <w:tcW w:w="4252" w:type="dxa"/>
          </w:tcPr>
          <w:p w14:paraId="783D822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hytoene synthase</w:t>
            </w:r>
          </w:p>
        </w:tc>
      </w:tr>
      <w:tr w:rsidR="00861274" w:rsidRPr="003B289B" w14:paraId="3DB67B40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C7C068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D1291F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1000</w:t>
            </w:r>
          </w:p>
        </w:tc>
        <w:tc>
          <w:tcPr>
            <w:tcW w:w="1026" w:type="dxa"/>
            <w:noWrap/>
          </w:tcPr>
          <w:p w14:paraId="7C76FB4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281199</w:t>
            </w:r>
          </w:p>
        </w:tc>
        <w:tc>
          <w:tcPr>
            <w:tcW w:w="1026" w:type="dxa"/>
            <w:noWrap/>
          </w:tcPr>
          <w:p w14:paraId="7B92124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283047</w:t>
            </w:r>
          </w:p>
        </w:tc>
        <w:tc>
          <w:tcPr>
            <w:tcW w:w="4252" w:type="dxa"/>
          </w:tcPr>
          <w:p w14:paraId="2DD41F0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ransmembrane protein, putative (DUF594)</w:t>
            </w:r>
          </w:p>
        </w:tc>
      </w:tr>
      <w:tr w:rsidR="00861274" w:rsidRPr="003B289B" w14:paraId="43DF4BDC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CA312D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7161AE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1100</w:t>
            </w:r>
          </w:p>
        </w:tc>
        <w:tc>
          <w:tcPr>
            <w:tcW w:w="1026" w:type="dxa"/>
            <w:noWrap/>
          </w:tcPr>
          <w:p w14:paraId="6613834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466195</w:t>
            </w:r>
          </w:p>
        </w:tc>
        <w:tc>
          <w:tcPr>
            <w:tcW w:w="1026" w:type="dxa"/>
            <w:noWrap/>
          </w:tcPr>
          <w:p w14:paraId="15A0602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466857</w:t>
            </w:r>
          </w:p>
        </w:tc>
        <w:tc>
          <w:tcPr>
            <w:tcW w:w="4252" w:type="dxa"/>
          </w:tcPr>
          <w:p w14:paraId="4495DA2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rotein FAR1-RELATED SEQUENCE 5</w:t>
            </w:r>
          </w:p>
        </w:tc>
      </w:tr>
      <w:tr w:rsidR="00861274" w:rsidRPr="003B289B" w14:paraId="513B428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86DFF2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EE258E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1200</w:t>
            </w:r>
          </w:p>
        </w:tc>
        <w:tc>
          <w:tcPr>
            <w:tcW w:w="1026" w:type="dxa"/>
            <w:noWrap/>
          </w:tcPr>
          <w:p w14:paraId="2C7978A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468910</w:t>
            </w:r>
          </w:p>
        </w:tc>
        <w:tc>
          <w:tcPr>
            <w:tcW w:w="1026" w:type="dxa"/>
            <w:noWrap/>
          </w:tcPr>
          <w:p w14:paraId="4B1747C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470136</w:t>
            </w:r>
          </w:p>
        </w:tc>
        <w:tc>
          <w:tcPr>
            <w:tcW w:w="4252" w:type="dxa"/>
          </w:tcPr>
          <w:p w14:paraId="5728BF2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rotein FAR1-RELATED SEQUENCE 5</w:t>
            </w:r>
          </w:p>
        </w:tc>
      </w:tr>
      <w:tr w:rsidR="00861274" w:rsidRPr="003B289B" w14:paraId="7BC722F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973B6F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73FFD7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1300</w:t>
            </w:r>
          </w:p>
        </w:tc>
        <w:tc>
          <w:tcPr>
            <w:tcW w:w="1026" w:type="dxa"/>
            <w:noWrap/>
          </w:tcPr>
          <w:p w14:paraId="0CEBE49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518462</w:t>
            </w:r>
          </w:p>
        </w:tc>
        <w:tc>
          <w:tcPr>
            <w:tcW w:w="1026" w:type="dxa"/>
            <w:noWrap/>
          </w:tcPr>
          <w:p w14:paraId="50AC982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520358</w:t>
            </w:r>
          </w:p>
        </w:tc>
        <w:tc>
          <w:tcPr>
            <w:tcW w:w="4252" w:type="dxa"/>
          </w:tcPr>
          <w:p w14:paraId="08568F6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</w:t>
            </w:r>
          </w:p>
        </w:tc>
      </w:tr>
      <w:tr w:rsidR="00861274" w:rsidRPr="003B289B" w14:paraId="7B56C6DB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195A72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539CD2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1400</w:t>
            </w:r>
          </w:p>
        </w:tc>
        <w:tc>
          <w:tcPr>
            <w:tcW w:w="1026" w:type="dxa"/>
            <w:noWrap/>
          </w:tcPr>
          <w:p w14:paraId="157FDFB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528356</w:t>
            </w:r>
          </w:p>
        </w:tc>
        <w:tc>
          <w:tcPr>
            <w:tcW w:w="1026" w:type="dxa"/>
            <w:noWrap/>
          </w:tcPr>
          <w:p w14:paraId="65B5DF5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529306</w:t>
            </w:r>
          </w:p>
        </w:tc>
        <w:tc>
          <w:tcPr>
            <w:tcW w:w="4252" w:type="dxa"/>
          </w:tcPr>
          <w:p w14:paraId="0D47175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ate embryogenesis abundant D-like protein</w:t>
            </w:r>
          </w:p>
        </w:tc>
      </w:tr>
      <w:tr w:rsidR="00861274" w:rsidRPr="003B289B" w14:paraId="1B32799B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B17BB7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8809508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1500</w:t>
            </w:r>
          </w:p>
        </w:tc>
        <w:tc>
          <w:tcPr>
            <w:tcW w:w="1026" w:type="dxa"/>
            <w:noWrap/>
          </w:tcPr>
          <w:p w14:paraId="27E23FF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570346</w:t>
            </w:r>
          </w:p>
        </w:tc>
        <w:tc>
          <w:tcPr>
            <w:tcW w:w="1026" w:type="dxa"/>
            <w:noWrap/>
          </w:tcPr>
          <w:p w14:paraId="2DBC4AA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571695</w:t>
            </w:r>
          </w:p>
        </w:tc>
        <w:tc>
          <w:tcPr>
            <w:tcW w:w="4252" w:type="dxa"/>
          </w:tcPr>
          <w:p w14:paraId="2B87FE4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U3 small nucleolar RNA-associated protein 18-like protein</w:t>
            </w:r>
          </w:p>
        </w:tc>
      </w:tr>
      <w:tr w:rsidR="00861274" w:rsidRPr="003B289B" w14:paraId="4D1C7AAA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A6FEF4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33C1518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1600</w:t>
            </w:r>
          </w:p>
        </w:tc>
        <w:tc>
          <w:tcPr>
            <w:tcW w:w="1026" w:type="dxa"/>
            <w:noWrap/>
          </w:tcPr>
          <w:p w14:paraId="2302158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625359</w:t>
            </w:r>
          </w:p>
        </w:tc>
        <w:tc>
          <w:tcPr>
            <w:tcW w:w="1026" w:type="dxa"/>
            <w:noWrap/>
          </w:tcPr>
          <w:p w14:paraId="21FFE34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627000</w:t>
            </w:r>
          </w:p>
        </w:tc>
        <w:tc>
          <w:tcPr>
            <w:tcW w:w="4252" w:type="dxa"/>
          </w:tcPr>
          <w:p w14:paraId="70BE3C4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reonine dehydratase</w:t>
            </w:r>
          </w:p>
        </w:tc>
      </w:tr>
      <w:tr w:rsidR="00861274" w:rsidRPr="003B289B" w14:paraId="104313A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89AAF3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13F9FB3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1700</w:t>
            </w:r>
          </w:p>
        </w:tc>
        <w:tc>
          <w:tcPr>
            <w:tcW w:w="1026" w:type="dxa"/>
            <w:noWrap/>
          </w:tcPr>
          <w:p w14:paraId="40DE790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628643</w:t>
            </w:r>
          </w:p>
        </w:tc>
        <w:tc>
          <w:tcPr>
            <w:tcW w:w="1026" w:type="dxa"/>
            <w:noWrap/>
          </w:tcPr>
          <w:p w14:paraId="31D5198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629426</w:t>
            </w:r>
          </w:p>
        </w:tc>
        <w:tc>
          <w:tcPr>
            <w:tcW w:w="4252" w:type="dxa"/>
          </w:tcPr>
          <w:p w14:paraId="5741BED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Glutathione S-transferase</w:t>
            </w:r>
          </w:p>
        </w:tc>
      </w:tr>
      <w:tr w:rsidR="00861274" w:rsidRPr="003B289B" w14:paraId="26F03614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85697F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D10701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1800</w:t>
            </w:r>
          </w:p>
        </w:tc>
        <w:tc>
          <w:tcPr>
            <w:tcW w:w="1026" w:type="dxa"/>
            <w:noWrap/>
          </w:tcPr>
          <w:p w14:paraId="6AA9E7C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674492</w:t>
            </w:r>
          </w:p>
        </w:tc>
        <w:tc>
          <w:tcPr>
            <w:tcW w:w="1026" w:type="dxa"/>
            <w:noWrap/>
          </w:tcPr>
          <w:p w14:paraId="132D453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679035</w:t>
            </w:r>
          </w:p>
        </w:tc>
        <w:tc>
          <w:tcPr>
            <w:tcW w:w="4252" w:type="dxa"/>
          </w:tcPr>
          <w:p w14:paraId="4AC5F26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hreonine dehydratase</w:t>
            </w:r>
          </w:p>
        </w:tc>
      </w:tr>
      <w:tr w:rsidR="00861274" w:rsidRPr="003B289B" w14:paraId="07B2C9A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85751A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8E3D92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1900</w:t>
            </w:r>
          </w:p>
        </w:tc>
        <w:tc>
          <w:tcPr>
            <w:tcW w:w="1026" w:type="dxa"/>
            <w:noWrap/>
          </w:tcPr>
          <w:p w14:paraId="580E2EB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703779</w:t>
            </w:r>
          </w:p>
        </w:tc>
        <w:tc>
          <w:tcPr>
            <w:tcW w:w="1026" w:type="dxa"/>
            <w:noWrap/>
          </w:tcPr>
          <w:p w14:paraId="332401D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704144</w:t>
            </w:r>
          </w:p>
        </w:tc>
        <w:tc>
          <w:tcPr>
            <w:tcW w:w="4252" w:type="dxa"/>
          </w:tcPr>
          <w:p w14:paraId="0766A41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etrotransposon protein, putative, unclassified</w:t>
            </w:r>
          </w:p>
        </w:tc>
      </w:tr>
      <w:tr w:rsidR="00861274" w:rsidRPr="003B289B" w14:paraId="6833BEB1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0EF9CD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361617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2000</w:t>
            </w:r>
          </w:p>
        </w:tc>
        <w:tc>
          <w:tcPr>
            <w:tcW w:w="1026" w:type="dxa"/>
            <w:noWrap/>
          </w:tcPr>
          <w:p w14:paraId="39E3E47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824573</w:t>
            </w:r>
          </w:p>
        </w:tc>
        <w:tc>
          <w:tcPr>
            <w:tcW w:w="1026" w:type="dxa"/>
            <w:noWrap/>
          </w:tcPr>
          <w:p w14:paraId="76C0C72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827737</w:t>
            </w:r>
          </w:p>
        </w:tc>
        <w:tc>
          <w:tcPr>
            <w:tcW w:w="4252" w:type="dxa"/>
          </w:tcPr>
          <w:p w14:paraId="5CA605A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ATA-box-binding protein</w:t>
            </w:r>
          </w:p>
        </w:tc>
      </w:tr>
      <w:tr w:rsidR="00861274" w:rsidRPr="003B289B" w14:paraId="47E9F8F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427832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ADEB2B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2100</w:t>
            </w:r>
          </w:p>
        </w:tc>
        <w:tc>
          <w:tcPr>
            <w:tcW w:w="1026" w:type="dxa"/>
            <w:noWrap/>
          </w:tcPr>
          <w:p w14:paraId="6C7A66D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830240</w:t>
            </w:r>
          </w:p>
        </w:tc>
        <w:tc>
          <w:tcPr>
            <w:tcW w:w="1026" w:type="dxa"/>
            <w:noWrap/>
          </w:tcPr>
          <w:p w14:paraId="2EC798C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833127</w:t>
            </w:r>
          </w:p>
        </w:tc>
        <w:tc>
          <w:tcPr>
            <w:tcW w:w="4252" w:type="dxa"/>
          </w:tcPr>
          <w:p w14:paraId="3A3CC1F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GATA transcription factor</w:t>
            </w:r>
          </w:p>
        </w:tc>
      </w:tr>
      <w:tr w:rsidR="00861274" w:rsidRPr="003B289B" w14:paraId="3A695D4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602276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BAF63C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2200</w:t>
            </w:r>
          </w:p>
        </w:tc>
        <w:tc>
          <w:tcPr>
            <w:tcW w:w="1026" w:type="dxa"/>
            <w:noWrap/>
          </w:tcPr>
          <w:p w14:paraId="22949C3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836380</w:t>
            </w:r>
          </w:p>
        </w:tc>
        <w:tc>
          <w:tcPr>
            <w:tcW w:w="1026" w:type="dxa"/>
            <w:noWrap/>
          </w:tcPr>
          <w:p w14:paraId="3A38F32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7840367</w:t>
            </w:r>
          </w:p>
        </w:tc>
        <w:tc>
          <w:tcPr>
            <w:tcW w:w="4252" w:type="dxa"/>
          </w:tcPr>
          <w:p w14:paraId="35D4A92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ysteine synthase</w:t>
            </w:r>
          </w:p>
        </w:tc>
      </w:tr>
      <w:tr w:rsidR="00861274" w:rsidRPr="003B289B" w14:paraId="479888B0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72B99F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EBFB07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2300</w:t>
            </w:r>
          </w:p>
        </w:tc>
        <w:tc>
          <w:tcPr>
            <w:tcW w:w="1026" w:type="dxa"/>
            <w:noWrap/>
          </w:tcPr>
          <w:p w14:paraId="7AE2982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389036</w:t>
            </w:r>
          </w:p>
        </w:tc>
        <w:tc>
          <w:tcPr>
            <w:tcW w:w="1026" w:type="dxa"/>
            <w:noWrap/>
          </w:tcPr>
          <w:p w14:paraId="61F3195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389821</w:t>
            </w:r>
          </w:p>
        </w:tc>
        <w:tc>
          <w:tcPr>
            <w:tcW w:w="4252" w:type="dxa"/>
          </w:tcPr>
          <w:p w14:paraId="461FA8B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Zinc finger CCHC domain-containing protein 10</w:t>
            </w:r>
          </w:p>
        </w:tc>
      </w:tr>
      <w:tr w:rsidR="00861274" w:rsidRPr="003B289B" w14:paraId="7A14069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1C0ACB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7AECE1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2400</w:t>
            </w:r>
          </w:p>
        </w:tc>
        <w:tc>
          <w:tcPr>
            <w:tcW w:w="1026" w:type="dxa"/>
            <w:noWrap/>
          </w:tcPr>
          <w:p w14:paraId="2824E12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395014</w:t>
            </w:r>
          </w:p>
        </w:tc>
        <w:tc>
          <w:tcPr>
            <w:tcW w:w="1026" w:type="dxa"/>
            <w:noWrap/>
          </w:tcPr>
          <w:p w14:paraId="29DE9A1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396955</w:t>
            </w:r>
          </w:p>
        </w:tc>
        <w:tc>
          <w:tcPr>
            <w:tcW w:w="4252" w:type="dxa"/>
          </w:tcPr>
          <w:p w14:paraId="5BCA470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Mitochondrial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metalloendopeptidase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OMA1</w:t>
            </w:r>
          </w:p>
        </w:tc>
      </w:tr>
      <w:tr w:rsidR="00861274" w:rsidRPr="003B289B" w14:paraId="08DF920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D4D1B3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21A7A9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2500</w:t>
            </w:r>
          </w:p>
        </w:tc>
        <w:tc>
          <w:tcPr>
            <w:tcW w:w="1026" w:type="dxa"/>
            <w:noWrap/>
          </w:tcPr>
          <w:p w14:paraId="0CDD590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569781</w:t>
            </w:r>
          </w:p>
        </w:tc>
        <w:tc>
          <w:tcPr>
            <w:tcW w:w="1026" w:type="dxa"/>
            <w:noWrap/>
          </w:tcPr>
          <w:p w14:paraId="22AC620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572691</w:t>
            </w:r>
          </w:p>
        </w:tc>
        <w:tc>
          <w:tcPr>
            <w:tcW w:w="4252" w:type="dxa"/>
          </w:tcPr>
          <w:p w14:paraId="4A39077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Mitochondrial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metalloendopeptidase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OMA1</w:t>
            </w:r>
          </w:p>
        </w:tc>
      </w:tr>
      <w:tr w:rsidR="00861274" w:rsidRPr="003B289B" w14:paraId="5571B9A1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3F1184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33DA64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2600</w:t>
            </w:r>
          </w:p>
        </w:tc>
        <w:tc>
          <w:tcPr>
            <w:tcW w:w="1026" w:type="dxa"/>
            <w:noWrap/>
          </w:tcPr>
          <w:p w14:paraId="7F1FB72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576050</w:t>
            </w:r>
          </w:p>
        </w:tc>
        <w:tc>
          <w:tcPr>
            <w:tcW w:w="1026" w:type="dxa"/>
            <w:noWrap/>
          </w:tcPr>
          <w:p w14:paraId="7EC1F4B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578001</w:t>
            </w:r>
          </w:p>
        </w:tc>
        <w:tc>
          <w:tcPr>
            <w:tcW w:w="4252" w:type="dxa"/>
          </w:tcPr>
          <w:p w14:paraId="71D6B88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Mitochondrial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metalloendopeptidase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OMA1</w:t>
            </w:r>
          </w:p>
        </w:tc>
      </w:tr>
      <w:tr w:rsidR="00861274" w:rsidRPr="003B289B" w14:paraId="2AC9A39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6EB445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AA856F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2700</w:t>
            </w:r>
          </w:p>
        </w:tc>
        <w:tc>
          <w:tcPr>
            <w:tcW w:w="1026" w:type="dxa"/>
            <w:noWrap/>
          </w:tcPr>
          <w:p w14:paraId="771D8B3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637369</w:t>
            </w:r>
          </w:p>
        </w:tc>
        <w:tc>
          <w:tcPr>
            <w:tcW w:w="1026" w:type="dxa"/>
            <w:noWrap/>
          </w:tcPr>
          <w:p w14:paraId="4372810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639106</w:t>
            </w:r>
          </w:p>
        </w:tc>
        <w:tc>
          <w:tcPr>
            <w:tcW w:w="4252" w:type="dxa"/>
          </w:tcPr>
          <w:p w14:paraId="1ACC4D9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mino acid permease family protein, putative, expressed</w:t>
            </w:r>
          </w:p>
        </w:tc>
      </w:tr>
      <w:tr w:rsidR="00861274" w:rsidRPr="003B289B" w14:paraId="33CB571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49512B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5FB1DC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2800</w:t>
            </w:r>
          </w:p>
        </w:tc>
        <w:tc>
          <w:tcPr>
            <w:tcW w:w="1026" w:type="dxa"/>
            <w:noWrap/>
          </w:tcPr>
          <w:p w14:paraId="7DB1BFA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662197</w:t>
            </w:r>
          </w:p>
        </w:tc>
        <w:tc>
          <w:tcPr>
            <w:tcW w:w="1026" w:type="dxa"/>
            <w:noWrap/>
          </w:tcPr>
          <w:p w14:paraId="2711F5C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663823</w:t>
            </w:r>
          </w:p>
        </w:tc>
        <w:tc>
          <w:tcPr>
            <w:tcW w:w="4252" w:type="dxa"/>
          </w:tcPr>
          <w:p w14:paraId="770FCA2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F-box family protein</w:t>
            </w:r>
          </w:p>
        </w:tc>
      </w:tr>
      <w:tr w:rsidR="00861274" w:rsidRPr="003B289B" w14:paraId="0495364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AD80EC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DBCB05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2900</w:t>
            </w:r>
          </w:p>
        </w:tc>
        <w:tc>
          <w:tcPr>
            <w:tcW w:w="1026" w:type="dxa"/>
            <w:noWrap/>
          </w:tcPr>
          <w:p w14:paraId="7AC568E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669662</w:t>
            </w:r>
          </w:p>
        </w:tc>
        <w:tc>
          <w:tcPr>
            <w:tcW w:w="1026" w:type="dxa"/>
            <w:noWrap/>
          </w:tcPr>
          <w:p w14:paraId="0256061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671875</w:t>
            </w:r>
          </w:p>
        </w:tc>
        <w:tc>
          <w:tcPr>
            <w:tcW w:w="4252" w:type="dxa"/>
          </w:tcPr>
          <w:p w14:paraId="39336AC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RM repeat superfamily protein</w:t>
            </w:r>
          </w:p>
        </w:tc>
      </w:tr>
      <w:tr w:rsidR="00861274" w:rsidRPr="003B289B" w14:paraId="2E19968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B4F4F2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C9C687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3000</w:t>
            </w:r>
          </w:p>
        </w:tc>
        <w:tc>
          <w:tcPr>
            <w:tcW w:w="1026" w:type="dxa"/>
            <w:noWrap/>
          </w:tcPr>
          <w:p w14:paraId="7760098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673156</w:t>
            </w:r>
          </w:p>
        </w:tc>
        <w:tc>
          <w:tcPr>
            <w:tcW w:w="1026" w:type="dxa"/>
            <w:noWrap/>
          </w:tcPr>
          <w:p w14:paraId="3A5A3C4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676527</w:t>
            </w:r>
          </w:p>
        </w:tc>
        <w:tc>
          <w:tcPr>
            <w:tcW w:w="4252" w:type="dxa"/>
          </w:tcPr>
          <w:p w14:paraId="32C797D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(TIR-NBS-LRR class)</w:t>
            </w:r>
          </w:p>
        </w:tc>
      </w:tr>
      <w:tr w:rsidR="00861274" w:rsidRPr="003B289B" w14:paraId="62EF74EA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6AFCCE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1554F7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3100</w:t>
            </w:r>
          </w:p>
        </w:tc>
        <w:tc>
          <w:tcPr>
            <w:tcW w:w="1026" w:type="dxa"/>
            <w:noWrap/>
          </w:tcPr>
          <w:p w14:paraId="00D5E73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678844</w:t>
            </w:r>
          </w:p>
        </w:tc>
        <w:tc>
          <w:tcPr>
            <w:tcW w:w="1026" w:type="dxa"/>
            <w:noWrap/>
          </w:tcPr>
          <w:p w14:paraId="2912F24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681611</w:t>
            </w:r>
          </w:p>
        </w:tc>
        <w:tc>
          <w:tcPr>
            <w:tcW w:w="4252" w:type="dxa"/>
          </w:tcPr>
          <w:p w14:paraId="56E67A5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F-box family protein</w:t>
            </w:r>
          </w:p>
        </w:tc>
      </w:tr>
      <w:tr w:rsidR="00861274" w:rsidRPr="003B289B" w14:paraId="17F5120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765245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E30676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3200</w:t>
            </w:r>
          </w:p>
        </w:tc>
        <w:tc>
          <w:tcPr>
            <w:tcW w:w="1026" w:type="dxa"/>
            <w:noWrap/>
          </w:tcPr>
          <w:p w14:paraId="41FB20E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762793</w:t>
            </w:r>
          </w:p>
        </w:tc>
        <w:tc>
          <w:tcPr>
            <w:tcW w:w="1026" w:type="dxa"/>
            <w:noWrap/>
          </w:tcPr>
          <w:p w14:paraId="5A28F80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764187</w:t>
            </w:r>
          </w:p>
        </w:tc>
        <w:tc>
          <w:tcPr>
            <w:tcW w:w="4252" w:type="dxa"/>
          </w:tcPr>
          <w:p w14:paraId="70C02FC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(NBS-LRR class) family</w:t>
            </w:r>
          </w:p>
        </w:tc>
      </w:tr>
      <w:tr w:rsidR="00861274" w:rsidRPr="003B289B" w14:paraId="3DF0B0A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FC237D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8E5190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3300</w:t>
            </w:r>
          </w:p>
        </w:tc>
        <w:tc>
          <w:tcPr>
            <w:tcW w:w="1026" w:type="dxa"/>
            <w:noWrap/>
          </w:tcPr>
          <w:p w14:paraId="17FD3CC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764853</w:t>
            </w:r>
          </w:p>
        </w:tc>
        <w:tc>
          <w:tcPr>
            <w:tcW w:w="1026" w:type="dxa"/>
            <w:noWrap/>
          </w:tcPr>
          <w:p w14:paraId="6910F94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767123</w:t>
            </w:r>
          </w:p>
        </w:tc>
        <w:tc>
          <w:tcPr>
            <w:tcW w:w="4252" w:type="dxa"/>
          </w:tcPr>
          <w:p w14:paraId="4B37FCF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(TIR-NBS-LRR class)</w:t>
            </w:r>
          </w:p>
        </w:tc>
      </w:tr>
      <w:tr w:rsidR="00861274" w:rsidRPr="003B289B" w14:paraId="02DA4A1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5B6BCF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E7CC4B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3400</w:t>
            </w:r>
          </w:p>
        </w:tc>
        <w:tc>
          <w:tcPr>
            <w:tcW w:w="1026" w:type="dxa"/>
            <w:noWrap/>
          </w:tcPr>
          <w:p w14:paraId="7394ABE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774453</w:t>
            </w:r>
          </w:p>
        </w:tc>
        <w:tc>
          <w:tcPr>
            <w:tcW w:w="1026" w:type="dxa"/>
            <w:noWrap/>
          </w:tcPr>
          <w:p w14:paraId="29929E1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777439</w:t>
            </w:r>
          </w:p>
        </w:tc>
        <w:tc>
          <w:tcPr>
            <w:tcW w:w="4252" w:type="dxa"/>
          </w:tcPr>
          <w:p w14:paraId="78C6EF6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(TIR-NBS-LRR class)</w:t>
            </w:r>
          </w:p>
        </w:tc>
      </w:tr>
      <w:tr w:rsidR="00861274" w:rsidRPr="003B289B" w14:paraId="0E348F8D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0B58EC9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D77F72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3500</w:t>
            </w:r>
          </w:p>
        </w:tc>
        <w:tc>
          <w:tcPr>
            <w:tcW w:w="1026" w:type="dxa"/>
            <w:noWrap/>
          </w:tcPr>
          <w:p w14:paraId="2E507AE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789003</w:t>
            </w:r>
          </w:p>
        </w:tc>
        <w:tc>
          <w:tcPr>
            <w:tcW w:w="1026" w:type="dxa"/>
            <w:noWrap/>
          </w:tcPr>
          <w:p w14:paraId="6087DD6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791987</w:t>
            </w:r>
          </w:p>
        </w:tc>
        <w:tc>
          <w:tcPr>
            <w:tcW w:w="4252" w:type="dxa"/>
          </w:tcPr>
          <w:p w14:paraId="5745074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 family protein</w:t>
            </w:r>
          </w:p>
        </w:tc>
      </w:tr>
      <w:tr w:rsidR="00861274" w:rsidRPr="003B289B" w14:paraId="4734665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173D18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3397EC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3600</w:t>
            </w:r>
          </w:p>
        </w:tc>
        <w:tc>
          <w:tcPr>
            <w:tcW w:w="1026" w:type="dxa"/>
            <w:noWrap/>
          </w:tcPr>
          <w:p w14:paraId="6FC0AF1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795384</w:t>
            </w:r>
          </w:p>
        </w:tc>
        <w:tc>
          <w:tcPr>
            <w:tcW w:w="1026" w:type="dxa"/>
            <w:noWrap/>
          </w:tcPr>
          <w:p w14:paraId="4E0A04A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797642</w:t>
            </w:r>
          </w:p>
        </w:tc>
        <w:tc>
          <w:tcPr>
            <w:tcW w:w="4252" w:type="dxa"/>
          </w:tcPr>
          <w:p w14:paraId="7161923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Glycosyltransferase</w:t>
            </w:r>
          </w:p>
        </w:tc>
      </w:tr>
      <w:tr w:rsidR="00861274" w:rsidRPr="003B289B" w14:paraId="5C87C26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046B70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3E758F5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3700</w:t>
            </w:r>
          </w:p>
        </w:tc>
        <w:tc>
          <w:tcPr>
            <w:tcW w:w="1026" w:type="dxa"/>
            <w:noWrap/>
          </w:tcPr>
          <w:p w14:paraId="0D4CA6A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812811</w:t>
            </w:r>
          </w:p>
        </w:tc>
        <w:tc>
          <w:tcPr>
            <w:tcW w:w="1026" w:type="dxa"/>
            <w:noWrap/>
          </w:tcPr>
          <w:p w14:paraId="50A2A4B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817203</w:t>
            </w:r>
          </w:p>
        </w:tc>
        <w:tc>
          <w:tcPr>
            <w:tcW w:w="4252" w:type="dxa"/>
          </w:tcPr>
          <w:p w14:paraId="0A96F6D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Glycosyltransferase</w:t>
            </w:r>
          </w:p>
        </w:tc>
      </w:tr>
      <w:tr w:rsidR="00861274" w:rsidRPr="003B289B" w14:paraId="111A482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F3A141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222211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3800</w:t>
            </w:r>
          </w:p>
        </w:tc>
        <w:tc>
          <w:tcPr>
            <w:tcW w:w="1026" w:type="dxa"/>
            <w:noWrap/>
          </w:tcPr>
          <w:p w14:paraId="025CE5B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857169</w:t>
            </w:r>
          </w:p>
        </w:tc>
        <w:tc>
          <w:tcPr>
            <w:tcW w:w="1026" w:type="dxa"/>
            <w:noWrap/>
          </w:tcPr>
          <w:p w14:paraId="40E5A6A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858770</w:t>
            </w:r>
          </w:p>
        </w:tc>
        <w:tc>
          <w:tcPr>
            <w:tcW w:w="4252" w:type="dxa"/>
          </w:tcPr>
          <w:p w14:paraId="453804B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ysteine protease, putative</w:t>
            </w:r>
          </w:p>
        </w:tc>
      </w:tr>
      <w:tr w:rsidR="00861274" w:rsidRPr="003B289B" w14:paraId="03C3BEA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84F18A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D716448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3900</w:t>
            </w:r>
          </w:p>
        </w:tc>
        <w:tc>
          <w:tcPr>
            <w:tcW w:w="1026" w:type="dxa"/>
            <w:noWrap/>
          </w:tcPr>
          <w:p w14:paraId="1220FF0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904814</w:t>
            </w:r>
          </w:p>
        </w:tc>
        <w:tc>
          <w:tcPr>
            <w:tcW w:w="1026" w:type="dxa"/>
            <w:noWrap/>
          </w:tcPr>
          <w:p w14:paraId="16E4F72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913230</w:t>
            </w:r>
          </w:p>
        </w:tc>
        <w:tc>
          <w:tcPr>
            <w:tcW w:w="4252" w:type="dxa"/>
          </w:tcPr>
          <w:p w14:paraId="68EA68C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Transducin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>/WD40 repeat-like superfamily protein, putative</w:t>
            </w:r>
          </w:p>
        </w:tc>
      </w:tr>
      <w:tr w:rsidR="00861274" w:rsidRPr="003B289B" w14:paraId="3466A89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775739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FDF614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4000</w:t>
            </w:r>
          </w:p>
        </w:tc>
        <w:tc>
          <w:tcPr>
            <w:tcW w:w="1026" w:type="dxa"/>
            <w:noWrap/>
          </w:tcPr>
          <w:p w14:paraId="77A3FEA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919216</w:t>
            </w:r>
          </w:p>
        </w:tc>
        <w:tc>
          <w:tcPr>
            <w:tcW w:w="1026" w:type="dxa"/>
            <w:noWrap/>
          </w:tcPr>
          <w:p w14:paraId="696DB51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920536</w:t>
            </w:r>
          </w:p>
        </w:tc>
        <w:tc>
          <w:tcPr>
            <w:tcW w:w="4252" w:type="dxa"/>
          </w:tcPr>
          <w:p w14:paraId="30C944F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Glutathione S-transferase</w:t>
            </w:r>
          </w:p>
        </w:tc>
      </w:tr>
      <w:tr w:rsidR="00861274" w:rsidRPr="003B289B" w14:paraId="260F3F4C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15F91C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A68A47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4100</w:t>
            </w:r>
          </w:p>
        </w:tc>
        <w:tc>
          <w:tcPr>
            <w:tcW w:w="1026" w:type="dxa"/>
            <w:noWrap/>
          </w:tcPr>
          <w:p w14:paraId="0B791D0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949183</w:t>
            </w:r>
          </w:p>
        </w:tc>
        <w:tc>
          <w:tcPr>
            <w:tcW w:w="1026" w:type="dxa"/>
            <w:noWrap/>
          </w:tcPr>
          <w:p w14:paraId="405C56B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950162</w:t>
            </w:r>
          </w:p>
        </w:tc>
        <w:tc>
          <w:tcPr>
            <w:tcW w:w="4252" w:type="dxa"/>
          </w:tcPr>
          <w:p w14:paraId="3176650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Glutathione S-transferase</w:t>
            </w:r>
          </w:p>
        </w:tc>
      </w:tr>
      <w:tr w:rsidR="00861274" w:rsidRPr="003B289B" w14:paraId="6CCF8AF4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1FC1A7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F8FB7C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4200</w:t>
            </w:r>
          </w:p>
        </w:tc>
        <w:tc>
          <w:tcPr>
            <w:tcW w:w="1026" w:type="dxa"/>
            <w:noWrap/>
          </w:tcPr>
          <w:p w14:paraId="378AD6E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950886</w:t>
            </w:r>
          </w:p>
        </w:tc>
        <w:tc>
          <w:tcPr>
            <w:tcW w:w="1026" w:type="dxa"/>
            <w:noWrap/>
          </w:tcPr>
          <w:p w14:paraId="6463A59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8951413</w:t>
            </w:r>
          </w:p>
        </w:tc>
        <w:tc>
          <w:tcPr>
            <w:tcW w:w="4252" w:type="dxa"/>
          </w:tcPr>
          <w:p w14:paraId="5DD5C41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Invertase inhibitor</w:t>
            </w:r>
          </w:p>
        </w:tc>
      </w:tr>
      <w:tr w:rsidR="00861274" w:rsidRPr="003B289B" w14:paraId="0239050F" w14:textId="77777777" w:rsidTr="00E776C6">
        <w:trPr>
          <w:trHeight w:val="280"/>
          <w:jc w:val="center"/>
        </w:trPr>
        <w:tc>
          <w:tcPr>
            <w:tcW w:w="1701" w:type="dxa"/>
            <w:tcBorders>
              <w:bottom w:val="single" w:sz="6" w:space="0" w:color="auto"/>
            </w:tcBorders>
            <w:noWrap/>
          </w:tcPr>
          <w:p w14:paraId="7112971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tcBorders>
              <w:bottom w:val="single" w:sz="6" w:space="0" w:color="auto"/>
            </w:tcBorders>
            <w:noWrap/>
          </w:tcPr>
          <w:p w14:paraId="713C4A1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A02G024300</w:t>
            </w:r>
          </w:p>
        </w:tc>
        <w:tc>
          <w:tcPr>
            <w:tcW w:w="1026" w:type="dxa"/>
            <w:tcBorders>
              <w:bottom w:val="single" w:sz="6" w:space="0" w:color="auto"/>
            </w:tcBorders>
            <w:noWrap/>
          </w:tcPr>
          <w:p w14:paraId="30F244D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9067238</w:t>
            </w:r>
          </w:p>
        </w:tc>
        <w:tc>
          <w:tcPr>
            <w:tcW w:w="1026" w:type="dxa"/>
            <w:tcBorders>
              <w:bottom w:val="single" w:sz="6" w:space="0" w:color="auto"/>
            </w:tcBorders>
            <w:noWrap/>
          </w:tcPr>
          <w:p w14:paraId="5948D8A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9068938</w:t>
            </w:r>
          </w:p>
        </w:tc>
        <w:tc>
          <w:tcPr>
            <w:tcW w:w="4252" w:type="dxa"/>
            <w:tcBorders>
              <w:bottom w:val="single" w:sz="6" w:space="0" w:color="auto"/>
            </w:tcBorders>
          </w:tcPr>
          <w:p w14:paraId="5AAB8C7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ation calcium exchanger</w:t>
            </w:r>
          </w:p>
        </w:tc>
      </w:tr>
      <w:tr w:rsidR="00861274" w:rsidRPr="003B289B" w14:paraId="19312687" w14:textId="77777777" w:rsidTr="00E776C6">
        <w:trPr>
          <w:trHeight w:val="280"/>
          <w:jc w:val="center"/>
        </w:trPr>
        <w:tc>
          <w:tcPr>
            <w:tcW w:w="1701" w:type="dxa"/>
            <w:tcBorders>
              <w:top w:val="single" w:sz="6" w:space="0" w:color="auto"/>
            </w:tcBorders>
            <w:noWrap/>
          </w:tcPr>
          <w:p w14:paraId="6083B0A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proofErr w:type="gramStart"/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QD.xjau</w:t>
            </w:r>
            <w:proofErr w:type="gramEnd"/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-5BS</w:t>
            </w:r>
          </w:p>
        </w:tc>
        <w:tc>
          <w:tcPr>
            <w:tcW w:w="1907" w:type="dxa"/>
            <w:tcBorders>
              <w:top w:val="single" w:sz="6" w:space="0" w:color="auto"/>
            </w:tcBorders>
            <w:noWrap/>
          </w:tcPr>
          <w:p w14:paraId="371D6E0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B02G014000</w:t>
            </w:r>
          </w:p>
        </w:tc>
        <w:tc>
          <w:tcPr>
            <w:tcW w:w="1026" w:type="dxa"/>
            <w:tcBorders>
              <w:top w:val="single" w:sz="6" w:space="0" w:color="auto"/>
            </w:tcBorders>
            <w:noWrap/>
          </w:tcPr>
          <w:p w14:paraId="7F12240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485208</w:t>
            </w:r>
          </w:p>
        </w:tc>
        <w:tc>
          <w:tcPr>
            <w:tcW w:w="1026" w:type="dxa"/>
            <w:tcBorders>
              <w:top w:val="single" w:sz="6" w:space="0" w:color="auto"/>
            </w:tcBorders>
            <w:noWrap/>
          </w:tcPr>
          <w:p w14:paraId="75FE2B6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491566</w:t>
            </w:r>
          </w:p>
        </w:tc>
        <w:tc>
          <w:tcPr>
            <w:tcW w:w="4252" w:type="dxa"/>
            <w:tcBorders>
              <w:top w:val="single" w:sz="6" w:space="0" w:color="auto"/>
            </w:tcBorders>
          </w:tcPr>
          <w:p w14:paraId="32D464F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RPM1</w:t>
            </w:r>
          </w:p>
        </w:tc>
      </w:tr>
      <w:tr w:rsidR="00861274" w:rsidRPr="003B289B" w14:paraId="7DF75904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D9FCCA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67A102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B02G014100</w:t>
            </w:r>
          </w:p>
        </w:tc>
        <w:tc>
          <w:tcPr>
            <w:tcW w:w="1026" w:type="dxa"/>
            <w:noWrap/>
          </w:tcPr>
          <w:p w14:paraId="53CBB0C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496896</w:t>
            </w:r>
          </w:p>
        </w:tc>
        <w:tc>
          <w:tcPr>
            <w:tcW w:w="1026" w:type="dxa"/>
            <w:noWrap/>
          </w:tcPr>
          <w:p w14:paraId="484A2DC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498292</w:t>
            </w:r>
          </w:p>
        </w:tc>
        <w:tc>
          <w:tcPr>
            <w:tcW w:w="4252" w:type="dxa"/>
          </w:tcPr>
          <w:p w14:paraId="60CB9A9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WAT1-related protein</w:t>
            </w:r>
          </w:p>
        </w:tc>
      </w:tr>
      <w:tr w:rsidR="00861274" w:rsidRPr="003B289B" w14:paraId="6755ACC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51EE27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CE1E9C8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B02G014200</w:t>
            </w:r>
          </w:p>
        </w:tc>
        <w:tc>
          <w:tcPr>
            <w:tcW w:w="1026" w:type="dxa"/>
            <w:noWrap/>
          </w:tcPr>
          <w:p w14:paraId="61D28A9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699906</w:t>
            </w:r>
          </w:p>
        </w:tc>
        <w:tc>
          <w:tcPr>
            <w:tcW w:w="1026" w:type="dxa"/>
            <w:noWrap/>
          </w:tcPr>
          <w:p w14:paraId="651C13D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702365</w:t>
            </w:r>
          </w:p>
        </w:tc>
        <w:tc>
          <w:tcPr>
            <w:tcW w:w="4252" w:type="dxa"/>
          </w:tcPr>
          <w:p w14:paraId="01319CB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ING/U-box superfamily protein</w:t>
            </w:r>
          </w:p>
        </w:tc>
      </w:tr>
      <w:tr w:rsidR="00861274" w:rsidRPr="003B289B" w14:paraId="1F9C7A60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CD27D7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2248A3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B02G014300</w:t>
            </w:r>
          </w:p>
        </w:tc>
        <w:tc>
          <w:tcPr>
            <w:tcW w:w="1026" w:type="dxa"/>
            <w:noWrap/>
          </w:tcPr>
          <w:p w14:paraId="1ED6174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703223</w:t>
            </w:r>
          </w:p>
        </w:tc>
        <w:tc>
          <w:tcPr>
            <w:tcW w:w="1026" w:type="dxa"/>
            <w:noWrap/>
          </w:tcPr>
          <w:p w14:paraId="1646B47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705574</w:t>
            </w:r>
          </w:p>
        </w:tc>
        <w:tc>
          <w:tcPr>
            <w:tcW w:w="4252" w:type="dxa"/>
          </w:tcPr>
          <w:p w14:paraId="3186E8C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f2 protein</w:t>
            </w:r>
          </w:p>
        </w:tc>
      </w:tr>
      <w:tr w:rsidR="00861274" w:rsidRPr="003B289B" w14:paraId="6F7A8450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10F802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AB52D3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B02G014400</w:t>
            </w:r>
          </w:p>
        </w:tc>
        <w:tc>
          <w:tcPr>
            <w:tcW w:w="1026" w:type="dxa"/>
            <w:noWrap/>
          </w:tcPr>
          <w:p w14:paraId="739576C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713598</w:t>
            </w:r>
          </w:p>
        </w:tc>
        <w:tc>
          <w:tcPr>
            <w:tcW w:w="1026" w:type="dxa"/>
            <w:noWrap/>
          </w:tcPr>
          <w:p w14:paraId="47FA35D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716733</w:t>
            </w:r>
          </w:p>
        </w:tc>
        <w:tc>
          <w:tcPr>
            <w:tcW w:w="4252" w:type="dxa"/>
          </w:tcPr>
          <w:p w14:paraId="64F03DA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as family protein</w:t>
            </w:r>
          </w:p>
        </w:tc>
      </w:tr>
      <w:tr w:rsidR="00861274" w:rsidRPr="003B289B" w14:paraId="477CAA77" w14:textId="77777777" w:rsidTr="00E776C6">
        <w:trPr>
          <w:trHeight w:val="560"/>
          <w:jc w:val="center"/>
        </w:trPr>
        <w:tc>
          <w:tcPr>
            <w:tcW w:w="1701" w:type="dxa"/>
            <w:tcBorders>
              <w:bottom w:val="single" w:sz="6" w:space="0" w:color="auto"/>
            </w:tcBorders>
            <w:noWrap/>
          </w:tcPr>
          <w:p w14:paraId="4A32DDE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tcBorders>
              <w:bottom w:val="single" w:sz="6" w:space="0" w:color="auto"/>
            </w:tcBorders>
            <w:noWrap/>
          </w:tcPr>
          <w:p w14:paraId="1C78F0D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B02G014500</w:t>
            </w:r>
          </w:p>
        </w:tc>
        <w:tc>
          <w:tcPr>
            <w:tcW w:w="1026" w:type="dxa"/>
            <w:tcBorders>
              <w:bottom w:val="single" w:sz="6" w:space="0" w:color="auto"/>
            </w:tcBorders>
            <w:noWrap/>
          </w:tcPr>
          <w:p w14:paraId="66BB575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721857</w:t>
            </w:r>
          </w:p>
        </w:tc>
        <w:tc>
          <w:tcPr>
            <w:tcW w:w="1026" w:type="dxa"/>
            <w:tcBorders>
              <w:bottom w:val="single" w:sz="6" w:space="0" w:color="auto"/>
            </w:tcBorders>
            <w:noWrap/>
          </w:tcPr>
          <w:p w14:paraId="3C12A78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13725934</w:t>
            </w:r>
          </w:p>
        </w:tc>
        <w:tc>
          <w:tcPr>
            <w:tcW w:w="4252" w:type="dxa"/>
            <w:tcBorders>
              <w:bottom w:val="single" w:sz="6" w:space="0" w:color="auto"/>
            </w:tcBorders>
          </w:tcPr>
          <w:p w14:paraId="32B0E63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Haloacid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dehalogenase-like hydrolase domain-containing protein</w:t>
            </w:r>
          </w:p>
        </w:tc>
      </w:tr>
      <w:tr w:rsidR="00861274" w:rsidRPr="003B289B" w14:paraId="3ADD4333" w14:textId="77777777" w:rsidTr="00E776C6">
        <w:trPr>
          <w:trHeight w:val="280"/>
          <w:jc w:val="center"/>
        </w:trPr>
        <w:tc>
          <w:tcPr>
            <w:tcW w:w="1701" w:type="dxa"/>
            <w:tcBorders>
              <w:top w:val="single" w:sz="6" w:space="0" w:color="auto"/>
            </w:tcBorders>
            <w:noWrap/>
          </w:tcPr>
          <w:p w14:paraId="14A472F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proofErr w:type="gramStart"/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QD.xjau</w:t>
            </w:r>
            <w:proofErr w:type="gramEnd"/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-5DL</w:t>
            </w:r>
          </w:p>
        </w:tc>
        <w:tc>
          <w:tcPr>
            <w:tcW w:w="1907" w:type="dxa"/>
            <w:tcBorders>
              <w:top w:val="single" w:sz="6" w:space="0" w:color="auto"/>
            </w:tcBorders>
            <w:noWrap/>
          </w:tcPr>
          <w:p w14:paraId="03DA6DF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59000</w:t>
            </w:r>
          </w:p>
        </w:tc>
        <w:tc>
          <w:tcPr>
            <w:tcW w:w="1026" w:type="dxa"/>
            <w:tcBorders>
              <w:top w:val="single" w:sz="6" w:space="0" w:color="auto"/>
            </w:tcBorders>
            <w:noWrap/>
          </w:tcPr>
          <w:p w14:paraId="6DB9F54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477617</w:t>
            </w:r>
          </w:p>
        </w:tc>
        <w:tc>
          <w:tcPr>
            <w:tcW w:w="1026" w:type="dxa"/>
            <w:tcBorders>
              <w:top w:val="single" w:sz="6" w:space="0" w:color="auto"/>
            </w:tcBorders>
            <w:noWrap/>
          </w:tcPr>
          <w:p w14:paraId="1203560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479275</w:t>
            </w:r>
          </w:p>
        </w:tc>
        <w:tc>
          <w:tcPr>
            <w:tcW w:w="4252" w:type="dxa"/>
            <w:tcBorders>
              <w:top w:val="single" w:sz="6" w:space="0" w:color="auto"/>
            </w:tcBorders>
          </w:tcPr>
          <w:p w14:paraId="2507E4B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ubulin binding cofactor C domain-containing protein</w:t>
            </w:r>
          </w:p>
        </w:tc>
      </w:tr>
      <w:tr w:rsidR="00861274" w:rsidRPr="003B289B" w14:paraId="0FC93EC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567E0C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D26352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59100</w:t>
            </w:r>
          </w:p>
        </w:tc>
        <w:tc>
          <w:tcPr>
            <w:tcW w:w="1026" w:type="dxa"/>
            <w:noWrap/>
          </w:tcPr>
          <w:p w14:paraId="0DD2591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495049</w:t>
            </w:r>
          </w:p>
        </w:tc>
        <w:tc>
          <w:tcPr>
            <w:tcW w:w="1026" w:type="dxa"/>
            <w:noWrap/>
          </w:tcPr>
          <w:p w14:paraId="59AF754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503654</w:t>
            </w:r>
          </w:p>
        </w:tc>
        <w:tc>
          <w:tcPr>
            <w:tcW w:w="4252" w:type="dxa"/>
          </w:tcPr>
          <w:p w14:paraId="3B32328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(NBS-LRR class) family</w:t>
            </w:r>
          </w:p>
        </w:tc>
      </w:tr>
      <w:tr w:rsidR="00861274" w:rsidRPr="003B289B" w14:paraId="01E70C3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67B55E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49B5C6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59200</w:t>
            </w:r>
          </w:p>
        </w:tc>
        <w:tc>
          <w:tcPr>
            <w:tcW w:w="1026" w:type="dxa"/>
            <w:noWrap/>
          </w:tcPr>
          <w:p w14:paraId="4735B5D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533744</w:t>
            </w:r>
          </w:p>
        </w:tc>
        <w:tc>
          <w:tcPr>
            <w:tcW w:w="1026" w:type="dxa"/>
            <w:noWrap/>
          </w:tcPr>
          <w:p w14:paraId="728CBBD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539016</w:t>
            </w:r>
          </w:p>
        </w:tc>
        <w:tc>
          <w:tcPr>
            <w:tcW w:w="4252" w:type="dxa"/>
          </w:tcPr>
          <w:p w14:paraId="1C0EE15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(NBS-LRR class) family</w:t>
            </w:r>
          </w:p>
        </w:tc>
      </w:tr>
      <w:tr w:rsidR="00861274" w:rsidRPr="003B289B" w14:paraId="3737D01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7CD46E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92584A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59300</w:t>
            </w:r>
          </w:p>
        </w:tc>
        <w:tc>
          <w:tcPr>
            <w:tcW w:w="1026" w:type="dxa"/>
            <w:noWrap/>
          </w:tcPr>
          <w:p w14:paraId="6F5ED3C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789939</w:t>
            </w:r>
          </w:p>
        </w:tc>
        <w:tc>
          <w:tcPr>
            <w:tcW w:w="1026" w:type="dxa"/>
            <w:noWrap/>
          </w:tcPr>
          <w:p w14:paraId="23EE923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791866</w:t>
            </w:r>
          </w:p>
        </w:tc>
        <w:tc>
          <w:tcPr>
            <w:tcW w:w="4252" w:type="dxa"/>
          </w:tcPr>
          <w:p w14:paraId="126B3E0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ytochrome P450</w:t>
            </w:r>
          </w:p>
        </w:tc>
      </w:tr>
      <w:tr w:rsidR="00861274" w:rsidRPr="003B289B" w14:paraId="6C194B6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337B12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A938C4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59400</w:t>
            </w:r>
          </w:p>
        </w:tc>
        <w:tc>
          <w:tcPr>
            <w:tcW w:w="1026" w:type="dxa"/>
            <w:noWrap/>
          </w:tcPr>
          <w:p w14:paraId="4979E76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2747</w:t>
            </w:r>
          </w:p>
        </w:tc>
        <w:tc>
          <w:tcPr>
            <w:tcW w:w="1026" w:type="dxa"/>
            <w:noWrap/>
          </w:tcPr>
          <w:p w14:paraId="64AEF8D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3199</w:t>
            </w:r>
          </w:p>
        </w:tc>
        <w:tc>
          <w:tcPr>
            <w:tcW w:w="4252" w:type="dxa"/>
          </w:tcPr>
          <w:p w14:paraId="278D203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Photosystem II CP47 reaction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center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protein</w:t>
            </w:r>
          </w:p>
        </w:tc>
      </w:tr>
      <w:tr w:rsidR="00861274" w:rsidRPr="003B289B" w14:paraId="4C21539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16E601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269630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59500</w:t>
            </w:r>
          </w:p>
        </w:tc>
        <w:tc>
          <w:tcPr>
            <w:tcW w:w="1026" w:type="dxa"/>
            <w:noWrap/>
          </w:tcPr>
          <w:p w14:paraId="40096D2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3363</w:t>
            </w:r>
          </w:p>
        </w:tc>
        <w:tc>
          <w:tcPr>
            <w:tcW w:w="1026" w:type="dxa"/>
            <w:noWrap/>
          </w:tcPr>
          <w:p w14:paraId="44ADF21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3479</w:t>
            </w:r>
          </w:p>
        </w:tc>
        <w:tc>
          <w:tcPr>
            <w:tcW w:w="4252" w:type="dxa"/>
          </w:tcPr>
          <w:p w14:paraId="602D7D0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Photosystem II reaction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center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protein T</w:t>
            </w:r>
          </w:p>
        </w:tc>
      </w:tr>
      <w:tr w:rsidR="00861274" w:rsidRPr="003B289B" w14:paraId="613C61D7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591E6C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9506A3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59600</w:t>
            </w:r>
          </w:p>
        </w:tc>
        <w:tc>
          <w:tcPr>
            <w:tcW w:w="1026" w:type="dxa"/>
            <w:noWrap/>
          </w:tcPr>
          <w:p w14:paraId="5D06AF3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3528</w:t>
            </w:r>
          </w:p>
        </w:tc>
        <w:tc>
          <w:tcPr>
            <w:tcW w:w="1026" w:type="dxa"/>
            <w:noWrap/>
          </w:tcPr>
          <w:p w14:paraId="647CD3E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3659</w:t>
            </w:r>
          </w:p>
        </w:tc>
        <w:tc>
          <w:tcPr>
            <w:tcW w:w="4252" w:type="dxa"/>
          </w:tcPr>
          <w:p w14:paraId="23D9451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Protein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PsbN</w:t>
            </w:r>
            <w:proofErr w:type="spellEnd"/>
          </w:p>
        </w:tc>
      </w:tr>
      <w:tr w:rsidR="00861274" w:rsidRPr="003B289B" w14:paraId="24FE1F7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48250D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663485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59700</w:t>
            </w:r>
          </w:p>
        </w:tc>
        <w:tc>
          <w:tcPr>
            <w:tcW w:w="1026" w:type="dxa"/>
            <w:noWrap/>
          </w:tcPr>
          <w:p w14:paraId="59DB8A2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3763</w:t>
            </w:r>
          </w:p>
        </w:tc>
        <w:tc>
          <w:tcPr>
            <w:tcW w:w="1026" w:type="dxa"/>
            <w:noWrap/>
          </w:tcPr>
          <w:p w14:paraId="564FAB8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3984</w:t>
            </w:r>
          </w:p>
        </w:tc>
        <w:tc>
          <w:tcPr>
            <w:tcW w:w="4252" w:type="dxa"/>
          </w:tcPr>
          <w:p w14:paraId="4974E83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Photosystem II reaction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center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protein H</w:t>
            </w:r>
          </w:p>
        </w:tc>
      </w:tr>
      <w:tr w:rsidR="00861274" w:rsidRPr="003B289B" w14:paraId="7C6AE2A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40AC22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BC6E71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59800</w:t>
            </w:r>
          </w:p>
        </w:tc>
        <w:tc>
          <w:tcPr>
            <w:tcW w:w="1026" w:type="dxa"/>
            <w:noWrap/>
          </w:tcPr>
          <w:p w14:paraId="489B916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6404</w:t>
            </w:r>
          </w:p>
        </w:tc>
        <w:tc>
          <w:tcPr>
            <w:tcW w:w="1026" w:type="dxa"/>
            <w:noWrap/>
          </w:tcPr>
          <w:p w14:paraId="1325093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6928</w:t>
            </w:r>
          </w:p>
        </w:tc>
        <w:tc>
          <w:tcPr>
            <w:tcW w:w="4252" w:type="dxa"/>
          </w:tcPr>
          <w:p w14:paraId="0EDE2CD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ytochrome b6-f complex subunit 4</w:t>
            </w:r>
          </w:p>
        </w:tc>
      </w:tr>
      <w:tr w:rsidR="00861274" w:rsidRPr="003B289B" w14:paraId="7F7C2B9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B85595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5C1151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59900</w:t>
            </w:r>
          </w:p>
        </w:tc>
        <w:tc>
          <w:tcPr>
            <w:tcW w:w="1026" w:type="dxa"/>
            <w:noWrap/>
          </w:tcPr>
          <w:p w14:paraId="4B527C2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9479</w:t>
            </w:r>
          </w:p>
        </w:tc>
        <w:tc>
          <w:tcPr>
            <w:tcW w:w="1026" w:type="dxa"/>
            <w:noWrap/>
          </w:tcPr>
          <w:p w14:paraId="3670CBF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79889</w:t>
            </w:r>
          </w:p>
        </w:tc>
        <w:tc>
          <w:tcPr>
            <w:tcW w:w="4252" w:type="dxa"/>
          </w:tcPr>
          <w:p w14:paraId="204E862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30S ribosomal protein S8</w:t>
            </w:r>
          </w:p>
        </w:tc>
      </w:tr>
      <w:tr w:rsidR="00861274" w:rsidRPr="003B289B" w14:paraId="19C01B4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9A192B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685E2A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0000</w:t>
            </w:r>
          </w:p>
        </w:tc>
        <w:tc>
          <w:tcPr>
            <w:tcW w:w="1026" w:type="dxa"/>
            <w:noWrap/>
          </w:tcPr>
          <w:p w14:paraId="7953E8C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80028</w:t>
            </w:r>
          </w:p>
        </w:tc>
        <w:tc>
          <w:tcPr>
            <w:tcW w:w="1026" w:type="dxa"/>
            <w:noWrap/>
          </w:tcPr>
          <w:p w14:paraId="2316975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80399</w:t>
            </w:r>
          </w:p>
        </w:tc>
        <w:tc>
          <w:tcPr>
            <w:tcW w:w="4252" w:type="dxa"/>
          </w:tcPr>
          <w:p w14:paraId="34B8346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0S ribosomal protein L14</w:t>
            </w:r>
          </w:p>
        </w:tc>
      </w:tr>
      <w:tr w:rsidR="00861274" w:rsidRPr="003B289B" w14:paraId="1AAB5EC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9E453C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76EEE55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0100</w:t>
            </w:r>
          </w:p>
        </w:tc>
        <w:tc>
          <w:tcPr>
            <w:tcW w:w="1026" w:type="dxa"/>
            <w:noWrap/>
          </w:tcPr>
          <w:p w14:paraId="05BA023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83540</w:t>
            </w:r>
          </w:p>
        </w:tc>
        <w:tc>
          <w:tcPr>
            <w:tcW w:w="1026" w:type="dxa"/>
            <w:noWrap/>
          </w:tcPr>
          <w:p w14:paraId="4BF4529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885373</w:t>
            </w:r>
          </w:p>
        </w:tc>
        <w:tc>
          <w:tcPr>
            <w:tcW w:w="4252" w:type="dxa"/>
          </w:tcPr>
          <w:p w14:paraId="771278A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ytochrome P450</w:t>
            </w:r>
          </w:p>
        </w:tc>
      </w:tr>
      <w:tr w:rsidR="00861274" w:rsidRPr="003B289B" w14:paraId="6337F7F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B60F14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1144473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0200</w:t>
            </w:r>
          </w:p>
        </w:tc>
        <w:tc>
          <w:tcPr>
            <w:tcW w:w="1026" w:type="dxa"/>
            <w:noWrap/>
          </w:tcPr>
          <w:p w14:paraId="5192B09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925051</w:t>
            </w:r>
          </w:p>
        </w:tc>
        <w:tc>
          <w:tcPr>
            <w:tcW w:w="1026" w:type="dxa"/>
            <w:noWrap/>
          </w:tcPr>
          <w:p w14:paraId="038D6F4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0926508</w:t>
            </w:r>
          </w:p>
        </w:tc>
        <w:tc>
          <w:tcPr>
            <w:tcW w:w="4252" w:type="dxa"/>
          </w:tcPr>
          <w:p w14:paraId="63F2587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Jasmonate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O-methyltransferase</w:t>
            </w:r>
          </w:p>
        </w:tc>
      </w:tr>
      <w:tr w:rsidR="00861274" w:rsidRPr="003B289B" w14:paraId="700B8FC7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5307D7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049598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0300</w:t>
            </w:r>
          </w:p>
        </w:tc>
        <w:tc>
          <w:tcPr>
            <w:tcW w:w="1026" w:type="dxa"/>
            <w:noWrap/>
          </w:tcPr>
          <w:p w14:paraId="78FC651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422607</w:t>
            </w:r>
          </w:p>
        </w:tc>
        <w:tc>
          <w:tcPr>
            <w:tcW w:w="1026" w:type="dxa"/>
            <w:noWrap/>
          </w:tcPr>
          <w:p w14:paraId="05BEDD0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428223</w:t>
            </w:r>
          </w:p>
        </w:tc>
        <w:tc>
          <w:tcPr>
            <w:tcW w:w="4252" w:type="dxa"/>
          </w:tcPr>
          <w:p w14:paraId="0633107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erpene synthase</w:t>
            </w:r>
          </w:p>
        </w:tc>
      </w:tr>
      <w:tr w:rsidR="00861274" w:rsidRPr="003B289B" w14:paraId="0E422AB1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697AA6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36FD9B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0400</w:t>
            </w:r>
          </w:p>
        </w:tc>
        <w:tc>
          <w:tcPr>
            <w:tcW w:w="1026" w:type="dxa"/>
            <w:noWrap/>
          </w:tcPr>
          <w:p w14:paraId="74FF840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572197</w:t>
            </w:r>
          </w:p>
        </w:tc>
        <w:tc>
          <w:tcPr>
            <w:tcW w:w="1026" w:type="dxa"/>
            <w:noWrap/>
          </w:tcPr>
          <w:p w14:paraId="09794F9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573072</w:t>
            </w:r>
          </w:p>
        </w:tc>
        <w:tc>
          <w:tcPr>
            <w:tcW w:w="4252" w:type="dxa"/>
          </w:tcPr>
          <w:p w14:paraId="0DEE691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quaporin-like protein</w:t>
            </w:r>
          </w:p>
        </w:tc>
      </w:tr>
      <w:tr w:rsidR="00861274" w:rsidRPr="003B289B" w14:paraId="47FC64C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B6C768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B0C1C05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0500</w:t>
            </w:r>
          </w:p>
        </w:tc>
        <w:tc>
          <w:tcPr>
            <w:tcW w:w="1026" w:type="dxa"/>
            <w:noWrap/>
          </w:tcPr>
          <w:p w14:paraId="0A9BB2C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637590</w:t>
            </w:r>
          </w:p>
        </w:tc>
        <w:tc>
          <w:tcPr>
            <w:tcW w:w="1026" w:type="dxa"/>
            <w:noWrap/>
          </w:tcPr>
          <w:p w14:paraId="1226304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645324</w:t>
            </w:r>
          </w:p>
        </w:tc>
        <w:tc>
          <w:tcPr>
            <w:tcW w:w="4252" w:type="dxa"/>
          </w:tcPr>
          <w:p w14:paraId="5E17895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NBS-LRR disease resistance protein-like protein</w:t>
            </w:r>
          </w:p>
        </w:tc>
      </w:tr>
      <w:tr w:rsidR="00861274" w:rsidRPr="003B289B" w14:paraId="31644FE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8B343D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03F751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0600</w:t>
            </w:r>
          </w:p>
        </w:tc>
        <w:tc>
          <w:tcPr>
            <w:tcW w:w="1026" w:type="dxa"/>
            <w:noWrap/>
          </w:tcPr>
          <w:p w14:paraId="2D7CAEB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673605</w:t>
            </w:r>
          </w:p>
        </w:tc>
        <w:tc>
          <w:tcPr>
            <w:tcW w:w="1026" w:type="dxa"/>
            <w:noWrap/>
          </w:tcPr>
          <w:p w14:paraId="2348039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678505</w:t>
            </w:r>
          </w:p>
        </w:tc>
        <w:tc>
          <w:tcPr>
            <w:tcW w:w="4252" w:type="dxa"/>
          </w:tcPr>
          <w:p w14:paraId="1CBD9E0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Kinase family protein</w:t>
            </w:r>
          </w:p>
        </w:tc>
      </w:tr>
      <w:tr w:rsidR="00861274" w:rsidRPr="003B289B" w14:paraId="5C67652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05A373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00450A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0700</w:t>
            </w:r>
          </w:p>
        </w:tc>
        <w:tc>
          <w:tcPr>
            <w:tcW w:w="1026" w:type="dxa"/>
            <w:noWrap/>
          </w:tcPr>
          <w:p w14:paraId="5098030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683302</w:t>
            </w:r>
          </w:p>
        </w:tc>
        <w:tc>
          <w:tcPr>
            <w:tcW w:w="1026" w:type="dxa"/>
            <w:noWrap/>
          </w:tcPr>
          <w:p w14:paraId="72B9A30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690143</w:t>
            </w:r>
          </w:p>
        </w:tc>
        <w:tc>
          <w:tcPr>
            <w:tcW w:w="4252" w:type="dxa"/>
          </w:tcPr>
          <w:p w14:paraId="56B0EC5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ranscriptional corepressor LEUNIG</w:t>
            </w:r>
          </w:p>
        </w:tc>
      </w:tr>
      <w:tr w:rsidR="00861274" w:rsidRPr="003B289B" w14:paraId="61351624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5A04EB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1F8187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0800</w:t>
            </w:r>
          </w:p>
        </w:tc>
        <w:tc>
          <w:tcPr>
            <w:tcW w:w="1026" w:type="dxa"/>
            <w:noWrap/>
          </w:tcPr>
          <w:p w14:paraId="55CEAB1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690154</w:t>
            </w:r>
          </w:p>
        </w:tc>
        <w:tc>
          <w:tcPr>
            <w:tcW w:w="1026" w:type="dxa"/>
            <w:noWrap/>
          </w:tcPr>
          <w:p w14:paraId="7485D3D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690755</w:t>
            </w:r>
          </w:p>
        </w:tc>
        <w:tc>
          <w:tcPr>
            <w:tcW w:w="4252" w:type="dxa"/>
          </w:tcPr>
          <w:p w14:paraId="4D1CB41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Flagellar motor switch protein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FliM</w:t>
            </w:r>
            <w:proofErr w:type="spellEnd"/>
          </w:p>
        </w:tc>
      </w:tr>
      <w:tr w:rsidR="00861274" w:rsidRPr="003B289B" w14:paraId="2C8C9F91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C9F49B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5DC5EE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0900</w:t>
            </w:r>
          </w:p>
        </w:tc>
        <w:tc>
          <w:tcPr>
            <w:tcW w:w="1026" w:type="dxa"/>
            <w:noWrap/>
          </w:tcPr>
          <w:p w14:paraId="42329BB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700775</w:t>
            </w:r>
          </w:p>
        </w:tc>
        <w:tc>
          <w:tcPr>
            <w:tcW w:w="1026" w:type="dxa"/>
            <w:noWrap/>
          </w:tcPr>
          <w:p w14:paraId="2A8B96D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707677</w:t>
            </w:r>
          </w:p>
        </w:tc>
        <w:tc>
          <w:tcPr>
            <w:tcW w:w="4252" w:type="dxa"/>
          </w:tcPr>
          <w:p w14:paraId="482773A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OP1-interacting-like protein</w:t>
            </w:r>
          </w:p>
        </w:tc>
      </w:tr>
      <w:tr w:rsidR="00861274" w:rsidRPr="003B289B" w14:paraId="790DEBD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9D2459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2C5338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1000</w:t>
            </w:r>
          </w:p>
        </w:tc>
        <w:tc>
          <w:tcPr>
            <w:tcW w:w="1026" w:type="dxa"/>
            <w:noWrap/>
          </w:tcPr>
          <w:p w14:paraId="6256DBA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792930</w:t>
            </w:r>
          </w:p>
        </w:tc>
        <w:tc>
          <w:tcPr>
            <w:tcW w:w="1026" w:type="dxa"/>
            <w:noWrap/>
          </w:tcPr>
          <w:p w14:paraId="393530B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798533</w:t>
            </w:r>
          </w:p>
        </w:tc>
        <w:tc>
          <w:tcPr>
            <w:tcW w:w="4252" w:type="dxa"/>
          </w:tcPr>
          <w:p w14:paraId="489AE34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OP1-interacting-like protein</w:t>
            </w:r>
          </w:p>
        </w:tc>
      </w:tr>
      <w:tr w:rsidR="00861274" w:rsidRPr="003B289B" w14:paraId="4B42915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61E6BA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814D4E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1100</w:t>
            </w:r>
          </w:p>
        </w:tc>
        <w:tc>
          <w:tcPr>
            <w:tcW w:w="1026" w:type="dxa"/>
            <w:noWrap/>
          </w:tcPr>
          <w:p w14:paraId="5239CAE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803024</w:t>
            </w:r>
          </w:p>
        </w:tc>
        <w:tc>
          <w:tcPr>
            <w:tcW w:w="1026" w:type="dxa"/>
            <w:noWrap/>
          </w:tcPr>
          <w:p w14:paraId="0E2A30A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804151</w:t>
            </w:r>
          </w:p>
        </w:tc>
        <w:tc>
          <w:tcPr>
            <w:tcW w:w="4252" w:type="dxa"/>
          </w:tcPr>
          <w:p w14:paraId="039A232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</w:t>
            </w:r>
          </w:p>
        </w:tc>
      </w:tr>
      <w:tr w:rsidR="00861274" w:rsidRPr="003B289B" w14:paraId="3D7BACEA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3CF779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92C081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1200</w:t>
            </w:r>
          </w:p>
        </w:tc>
        <w:tc>
          <w:tcPr>
            <w:tcW w:w="1026" w:type="dxa"/>
            <w:noWrap/>
          </w:tcPr>
          <w:p w14:paraId="0940311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895926</w:t>
            </w:r>
          </w:p>
        </w:tc>
        <w:tc>
          <w:tcPr>
            <w:tcW w:w="1026" w:type="dxa"/>
            <w:noWrap/>
          </w:tcPr>
          <w:p w14:paraId="7EA79F5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898878</w:t>
            </w:r>
          </w:p>
        </w:tc>
        <w:tc>
          <w:tcPr>
            <w:tcW w:w="4252" w:type="dxa"/>
          </w:tcPr>
          <w:p w14:paraId="7F99771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(NBS-LRR class) family</w:t>
            </w:r>
          </w:p>
        </w:tc>
      </w:tr>
      <w:tr w:rsidR="00861274" w:rsidRPr="003B289B" w14:paraId="340AC64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CA55FF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F5EF06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1300</w:t>
            </w:r>
          </w:p>
        </w:tc>
        <w:tc>
          <w:tcPr>
            <w:tcW w:w="1026" w:type="dxa"/>
            <w:noWrap/>
          </w:tcPr>
          <w:p w14:paraId="7839744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923075</w:t>
            </w:r>
          </w:p>
        </w:tc>
        <w:tc>
          <w:tcPr>
            <w:tcW w:w="1026" w:type="dxa"/>
            <w:noWrap/>
          </w:tcPr>
          <w:p w14:paraId="4F2FF34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927513</w:t>
            </w:r>
          </w:p>
        </w:tc>
        <w:tc>
          <w:tcPr>
            <w:tcW w:w="4252" w:type="dxa"/>
          </w:tcPr>
          <w:p w14:paraId="7D940ED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NBS-LRR disease resistance protein-like protein</w:t>
            </w:r>
          </w:p>
        </w:tc>
      </w:tr>
      <w:tr w:rsidR="00861274" w:rsidRPr="003B289B" w14:paraId="6E8BFF2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C650F5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C0996D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1400</w:t>
            </w:r>
          </w:p>
        </w:tc>
        <w:tc>
          <w:tcPr>
            <w:tcW w:w="1026" w:type="dxa"/>
            <w:noWrap/>
          </w:tcPr>
          <w:p w14:paraId="46ED0FC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949925</w:t>
            </w:r>
          </w:p>
        </w:tc>
        <w:tc>
          <w:tcPr>
            <w:tcW w:w="1026" w:type="dxa"/>
            <w:noWrap/>
          </w:tcPr>
          <w:p w14:paraId="0F82EC0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1957704</w:t>
            </w:r>
          </w:p>
        </w:tc>
        <w:tc>
          <w:tcPr>
            <w:tcW w:w="4252" w:type="dxa"/>
          </w:tcPr>
          <w:p w14:paraId="2CA5C53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(NBS-LRR class) family</w:t>
            </w:r>
          </w:p>
        </w:tc>
      </w:tr>
      <w:tr w:rsidR="00861274" w:rsidRPr="003B289B" w14:paraId="6860655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BC7BCF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8A9A5F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1500</w:t>
            </w:r>
          </w:p>
        </w:tc>
        <w:tc>
          <w:tcPr>
            <w:tcW w:w="1026" w:type="dxa"/>
            <w:noWrap/>
          </w:tcPr>
          <w:p w14:paraId="6F50410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03449</w:t>
            </w:r>
          </w:p>
        </w:tc>
        <w:tc>
          <w:tcPr>
            <w:tcW w:w="1026" w:type="dxa"/>
            <w:noWrap/>
          </w:tcPr>
          <w:p w14:paraId="74DB9D0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06595</w:t>
            </w:r>
          </w:p>
        </w:tc>
        <w:tc>
          <w:tcPr>
            <w:tcW w:w="4252" w:type="dxa"/>
          </w:tcPr>
          <w:p w14:paraId="28232C1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4-coumarate--CoA ligase like</w:t>
            </w:r>
          </w:p>
        </w:tc>
      </w:tr>
      <w:tr w:rsidR="00861274" w:rsidRPr="003B289B" w14:paraId="5CD154C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51DCB9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31971F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1600</w:t>
            </w:r>
          </w:p>
        </w:tc>
        <w:tc>
          <w:tcPr>
            <w:tcW w:w="1026" w:type="dxa"/>
            <w:noWrap/>
          </w:tcPr>
          <w:p w14:paraId="3237184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17283</w:t>
            </w:r>
          </w:p>
        </w:tc>
        <w:tc>
          <w:tcPr>
            <w:tcW w:w="1026" w:type="dxa"/>
            <w:noWrap/>
          </w:tcPr>
          <w:p w14:paraId="06AC4C1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18464</w:t>
            </w:r>
          </w:p>
        </w:tc>
        <w:tc>
          <w:tcPr>
            <w:tcW w:w="4252" w:type="dxa"/>
          </w:tcPr>
          <w:p w14:paraId="1AEEF8F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rotein MIZU-KUSSEI 1</w:t>
            </w:r>
          </w:p>
        </w:tc>
      </w:tr>
      <w:tr w:rsidR="00861274" w:rsidRPr="003B289B" w14:paraId="7CC1D80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5AE093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0A57D2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1700</w:t>
            </w:r>
          </w:p>
        </w:tc>
        <w:tc>
          <w:tcPr>
            <w:tcW w:w="1026" w:type="dxa"/>
            <w:noWrap/>
          </w:tcPr>
          <w:p w14:paraId="47BEC45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29013</w:t>
            </w:r>
          </w:p>
        </w:tc>
        <w:tc>
          <w:tcPr>
            <w:tcW w:w="1026" w:type="dxa"/>
            <w:noWrap/>
          </w:tcPr>
          <w:p w14:paraId="7C7E230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29867</w:t>
            </w:r>
          </w:p>
        </w:tc>
        <w:tc>
          <w:tcPr>
            <w:tcW w:w="4252" w:type="dxa"/>
          </w:tcPr>
          <w:p w14:paraId="0E12A7F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quaporin</w:t>
            </w:r>
          </w:p>
        </w:tc>
      </w:tr>
      <w:tr w:rsidR="00861274" w:rsidRPr="003B289B" w14:paraId="07EC415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389CB6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84D0B4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1800</w:t>
            </w:r>
          </w:p>
        </w:tc>
        <w:tc>
          <w:tcPr>
            <w:tcW w:w="1026" w:type="dxa"/>
            <w:noWrap/>
          </w:tcPr>
          <w:p w14:paraId="4EB5987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39310</w:t>
            </w:r>
          </w:p>
        </w:tc>
        <w:tc>
          <w:tcPr>
            <w:tcW w:w="1026" w:type="dxa"/>
            <w:noWrap/>
          </w:tcPr>
          <w:p w14:paraId="27A74E5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39927</w:t>
            </w:r>
          </w:p>
        </w:tc>
        <w:tc>
          <w:tcPr>
            <w:tcW w:w="4252" w:type="dxa"/>
          </w:tcPr>
          <w:p w14:paraId="58747D0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Invertase inhibitor</w:t>
            </w:r>
          </w:p>
        </w:tc>
      </w:tr>
      <w:tr w:rsidR="00861274" w:rsidRPr="003B289B" w14:paraId="584B1C0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D93865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F967CD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1900</w:t>
            </w:r>
          </w:p>
        </w:tc>
        <w:tc>
          <w:tcPr>
            <w:tcW w:w="1026" w:type="dxa"/>
            <w:noWrap/>
          </w:tcPr>
          <w:p w14:paraId="7B413DB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52724</w:t>
            </w:r>
          </w:p>
        </w:tc>
        <w:tc>
          <w:tcPr>
            <w:tcW w:w="1026" w:type="dxa"/>
            <w:noWrap/>
          </w:tcPr>
          <w:p w14:paraId="10EA8DD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53335</w:t>
            </w:r>
          </w:p>
        </w:tc>
        <w:tc>
          <w:tcPr>
            <w:tcW w:w="4252" w:type="dxa"/>
          </w:tcPr>
          <w:p w14:paraId="11507FF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Pectinesterase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inhibitor</w:t>
            </w:r>
          </w:p>
        </w:tc>
      </w:tr>
      <w:tr w:rsidR="00861274" w:rsidRPr="003B289B" w14:paraId="5F06FEA1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47EE97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3CF91E3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2000</w:t>
            </w:r>
          </w:p>
        </w:tc>
        <w:tc>
          <w:tcPr>
            <w:tcW w:w="1026" w:type="dxa"/>
            <w:noWrap/>
          </w:tcPr>
          <w:p w14:paraId="6D1C7D8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62860</w:t>
            </w:r>
          </w:p>
        </w:tc>
        <w:tc>
          <w:tcPr>
            <w:tcW w:w="1026" w:type="dxa"/>
            <w:noWrap/>
          </w:tcPr>
          <w:p w14:paraId="790818C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64211</w:t>
            </w:r>
          </w:p>
        </w:tc>
        <w:tc>
          <w:tcPr>
            <w:tcW w:w="4252" w:type="dxa"/>
          </w:tcPr>
          <w:p w14:paraId="46AC676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Heavy metal-associated protein</w:t>
            </w:r>
          </w:p>
        </w:tc>
      </w:tr>
      <w:tr w:rsidR="00861274" w:rsidRPr="003B289B" w14:paraId="07D7CC4A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A63532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F7927B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2100</w:t>
            </w:r>
          </w:p>
        </w:tc>
        <w:tc>
          <w:tcPr>
            <w:tcW w:w="1026" w:type="dxa"/>
            <w:noWrap/>
          </w:tcPr>
          <w:p w14:paraId="25F5E56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85993</w:t>
            </w:r>
          </w:p>
        </w:tc>
        <w:tc>
          <w:tcPr>
            <w:tcW w:w="1026" w:type="dxa"/>
            <w:noWrap/>
          </w:tcPr>
          <w:p w14:paraId="656DC02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90186</w:t>
            </w:r>
          </w:p>
        </w:tc>
        <w:tc>
          <w:tcPr>
            <w:tcW w:w="4252" w:type="dxa"/>
          </w:tcPr>
          <w:p w14:paraId="3E70C8E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UPF0176 protein</w:t>
            </w:r>
          </w:p>
        </w:tc>
      </w:tr>
      <w:tr w:rsidR="00861274" w:rsidRPr="003B289B" w14:paraId="0C85E65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CC4F73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B4CEBF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2200</w:t>
            </w:r>
          </w:p>
        </w:tc>
        <w:tc>
          <w:tcPr>
            <w:tcW w:w="1026" w:type="dxa"/>
            <w:noWrap/>
          </w:tcPr>
          <w:p w14:paraId="4106689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93043</w:t>
            </w:r>
          </w:p>
        </w:tc>
        <w:tc>
          <w:tcPr>
            <w:tcW w:w="1026" w:type="dxa"/>
            <w:noWrap/>
          </w:tcPr>
          <w:p w14:paraId="2DE6F8E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097230</w:t>
            </w:r>
          </w:p>
        </w:tc>
        <w:tc>
          <w:tcPr>
            <w:tcW w:w="4252" w:type="dxa"/>
          </w:tcPr>
          <w:p w14:paraId="10E717B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NA binding protein, putative</w:t>
            </w:r>
          </w:p>
        </w:tc>
      </w:tr>
      <w:tr w:rsidR="00861274" w:rsidRPr="003B289B" w14:paraId="6D33B79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7E2015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45AB59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2300</w:t>
            </w:r>
          </w:p>
        </w:tc>
        <w:tc>
          <w:tcPr>
            <w:tcW w:w="1026" w:type="dxa"/>
            <w:noWrap/>
          </w:tcPr>
          <w:p w14:paraId="26F3FCF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100772</w:t>
            </w:r>
          </w:p>
        </w:tc>
        <w:tc>
          <w:tcPr>
            <w:tcW w:w="1026" w:type="dxa"/>
            <w:noWrap/>
          </w:tcPr>
          <w:p w14:paraId="793BD37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102427</w:t>
            </w:r>
          </w:p>
        </w:tc>
        <w:tc>
          <w:tcPr>
            <w:tcW w:w="4252" w:type="dxa"/>
          </w:tcPr>
          <w:p w14:paraId="072D3AC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UC7-like protein</w:t>
            </w:r>
          </w:p>
        </w:tc>
      </w:tr>
      <w:tr w:rsidR="00861274" w:rsidRPr="003B289B" w14:paraId="74A71B4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416B52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6318ED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2400</w:t>
            </w:r>
          </w:p>
        </w:tc>
        <w:tc>
          <w:tcPr>
            <w:tcW w:w="1026" w:type="dxa"/>
            <w:noWrap/>
          </w:tcPr>
          <w:p w14:paraId="56417B9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121301</w:t>
            </w:r>
          </w:p>
        </w:tc>
        <w:tc>
          <w:tcPr>
            <w:tcW w:w="1026" w:type="dxa"/>
            <w:noWrap/>
          </w:tcPr>
          <w:p w14:paraId="292F0D2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126864</w:t>
            </w:r>
          </w:p>
        </w:tc>
        <w:tc>
          <w:tcPr>
            <w:tcW w:w="4252" w:type="dxa"/>
          </w:tcPr>
          <w:p w14:paraId="0D18349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Nuclear factor related to kappa-B-binding protein</w:t>
            </w:r>
          </w:p>
        </w:tc>
      </w:tr>
      <w:tr w:rsidR="00861274" w:rsidRPr="003B289B" w14:paraId="712303C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9CEBED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B7B6F8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2500</w:t>
            </w:r>
          </w:p>
        </w:tc>
        <w:tc>
          <w:tcPr>
            <w:tcW w:w="1026" w:type="dxa"/>
            <w:noWrap/>
          </w:tcPr>
          <w:p w14:paraId="6971934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36860</w:t>
            </w:r>
          </w:p>
        </w:tc>
        <w:tc>
          <w:tcPr>
            <w:tcW w:w="1026" w:type="dxa"/>
            <w:noWrap/>
          </w:tcPr>
          <w:p w14:paraId="452D29A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38975</w:t>
            </w:r>
          </w:p>
        </w:tc>
        <w:tc>
          <w:tcPr>
            <w:tcW w:w="4252" w:type="dxa"/>
          </w:tcPr>
          <w:p w14:paraId="70A47B8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F-box protein</w:t>
            </w:r>
          </w:p>
        </w:tc>
      </w:tr>
      <w:tr w:rsidR="00861274" w:rsidRPr="003B289B" w14:paraId="3718376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754527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8EB839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2600</w:t>
            </w:r>
          </w:p>
        </w:tc>
        <w:tc>
          <w:tcPr>
            <w:tcW w:w="1026" w:type="dxa"/>
            <w:noWrap/>
          </w:tcPr>
          <w:p w14:paraId="6E24A0E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39610</w:t>
            </w:r>
          </w:p>
        </w:tc>
        <w:tc>
          <w:tcPr>
            <w:tcW w:w="1026" w:type="dxa"/>
            <w:noWrap/>
          </w:tcPr>
          <w:p w14:paraId="0E3CD43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41715</w:t>
            </w:r>
          </w:p>
        </w:tc>
        <w:tc>
          <w:tcPr>
            <w:tcW w:w="4252" w:type="dxa"/>
          </w:tcPr>
          <w:p w14:paraId="4EA550C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entatricopeptide repeat-containing protein</w:t>
            </w:r>
          </w:p>
        </w:tc>
      </w:tr>
      <w:tr w:rsidR="00861274" w:rsidRPr="003B289B" w14:paraId="04EEF24A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7137B0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164D135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2700</w:t>
            </w:r>
          </w:p>
        </w:tc>
        <w:tc>
          <w:tcPr>
            <w:tcW w:w="1026" w:type="dxa"/>
            <w:noWrap/>
          </w:tcPr>
          <w:p w14:paraId="13BAA12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42621</w:t>
            </w:r>
          </w:p>
        </w:tc>
        <w:tc>
          <w:tcPr>
            <w:tcW w:w="1026" w:type="dxa"/>
            <w:noWrap/>
          </w:tcPr>
          <w:p w14:paraId="79C5A9F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44051</w:t>
            </w:r>
          </w:p>
        </w:tc>
        <w:tc>
          <w:tcPr>
            <w:tcW w:w="4252" w:type="dxa"/>
          </w:tcPr>
          <w:p w14:paraId="2F1648A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Nuclear transport factor 2 (NTF2) family protein</w:t>
            </w:r>
          </w:p>
        </w:tc>
      </w:tr>
      <w:tr w:rsidR="00861274" w:rsidRPr="003B289B" w14:paraId="1E6B5ED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DD1A16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E29BFD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2800</w:t>
            </w:r>
          </w:p>
        </w:tc>
        <w:tc>
          <w:tcPr>
            <w:tcW w:w="1026" w:type="dxa"/>
            <w:noWrap/>
          </w:tcPr>
          <w:p w14:paraId="32B06EC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45338</w:t>
            </w:r>
          </w:p>
        </w:tc>
        <w:tc>
          <w:tcPr>
            <w:tcW w:w="1026" w:type="dxa"/>
            <w:noWrap/>
          </w:tcPr>
          <w:p w14:paraId="35965E1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46798</w:t>
            </w:r>
          </w:p>
        </w:tc>
        <w:tc>
          <w:tcPr>
            <w:tcW w:w="4252" w:type="dxa"/>
          </w:tcPr>
          <w:p w14:paraId="64A4B97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Nuclear transport factor 2 (NTF2) family protein</w:t>
            </w:r>
          </w:p>
        </w:tc>
      </w:tr>
      <w:tr w:rsidR="00861274" w:rsidRPr="003B289B" w14:paraId="29732F2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8227E2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E4E776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2900</w:t>
            </w:r>
          </w:p>
        </w:tc>
        <w:tc>
          <w:tcPr>
            <w:tcW w:w="1026" w:type="dxa"/>
            <w:noWrap/>
          </w:tcPr>
          <w:p w14:paraId="2347B76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47786</w:t>
            </w:r>
          </w:p>
        </w:tc>
        <w:tc>
          <w:tcPr>
            <w:tcW w:w="1026" w:type="dxa"/>
            <w:noWrap/>
          </w:tcPr>
          <w:p w14:paraId="1154F17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49174</w:t>
            </w:r>
          </w:p>
        </w:tc>
        <w:tc>
          <w:tcPr>
            <w:tcW w:w="4252" w:type="dxa"/>
          </w:tcPr>
          <w:p w14:paraId="02C061C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Nuclear transport factor 2 (NTF2) family protein</w:t>
            </w:r>
          </w:p>
        </w:tc>
      </w:tr>
      <w:tr w:rsidR="00861274" w:rsidRPr="003B289B" w14:paraId="3FEDB38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2E5100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8A424F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3000</w:t>
            </w:r>
          </w:p>
        </w:tc>
        <w:tc>
          <w:tcPr>
            <w:tcW w:w="1026" w:type="dxa"/>
            <w:noWrap/>
          </w:tcPr>
          <w:p w14:paraId="7C2A3A4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49452</w:t>
            </w:r>
          </w:p>
        </w:tc>
        <w:tc>
          <w:tcPr>
            <w:tcW w:w="1026" w:type="dxa"/>
            <w:noWrap/>
          </w:tcPr>
          <w:p w14:paraId="7B0B3C0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351653</w:t>
            </w:r>
          </w:p>
        </w:tc>
        <w:tc>
          <w:tcPr>
            <w:tcW w:w="4252" w:type="dxa"/>
          </w:tcPr>
          <w:p w14:paraId="790B41F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dentin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sialophosphoprotein</w:t>
            </w:r>
            <w:proofErr w:type="spellEnd"/>
          </w:p>
        </w:tc>
      </w:tr>
      <w:tr w:rsidR="00861274" w:rsidRPr="003B289B" w14:paraId="04AA492D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1D0E5C4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AF6D5C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3100</w:t>
            </w:r>
          </w:p>
        </w:tc>
        <w:tc>
          <w:tcPr>
            <w:tcW w:w="1026" w:type="dxa"/>
            <w:noWrap/>
          </w:tcPr>
          <w:p w14:paraId="7A73FFC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410585</w:t>
            </w:r>
          </w:p>
        </w:tc>
        <w:tc>
          <w:tcPr>
            <w:tcW w:w="1026" w:type="dxa"/>
            <w:noWrap/>
          </w:tcPr>
          <w:p w14:paraId="4F28FA0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410917</w:t>
            </w:r>
          </w:p>
        </w:tc>
        <w:tc>
          <w:tcPr>
            <w:tcW w:w="4252" w:type="dxa"/>
          </w:tcPr>
          <w:p w14:paraId="720D560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Polynucleotidyl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transferase, ribonuclease H-like superfamily protein</w:t>
            </w:r>
          </w:p>
        </w:tc>
      </w:tr>
      <w:tr w:rsidR="00861274" w:rsidRPr="003B289B" w14:paraId="7E834777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13C5F5E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C784FE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3200</w:t>
            </w:r>
          </w:p>
        </w:tc>
        <w:tc>
          <w:tcPr>
            <w:tcW w:w="1026" w:type="dxa"/>
            <w:noWrap/>
          </w:tcPr>
          <w:p w14:paraId="1E9D28D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412366</w:t>
            </w:r>
          </w:p>
        </w:tc>
        <w:tc>
          <w:tcPr>
            <w:tcW w:w="1026" w:type="dxa"/>
            <w:noWrap/>
          </w:tcPr>
          <w:p w14:paraId="0E35234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413034</w:t>
            </w:r>
          </w:p>
        </w:tc>
        <w:tc>
          <w:tcPr>
            <w:tcW w:w="4252" w:type="dxa"/>
          </w:tcPr>
          <w:p w14:paraId="27979D8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ate embryogenesis abundant (LEA) hydroxyproline-rich glycoprotein family</w:t>
            </w:r>
          </w:p>
        </w:tc>
      </w:tr>
      <w:tr w:rsidR="00861274" w:rsidRPr="003B289B" w14:paraId="09F0006A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D59910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01C6EB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3300</w:t>
            </w:r>
          </w:p>
        </w:tc>
        <w:tc>
          <w:tcPr>
            <w:tcW w:w="1026" w:type="dxa"/>
            <w:noWrap/>
          </w:tcPr>
          <w:p w14:paraId="1DD0216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413634</w:t>
            </w:r>
          </w:p>
        </w:tc>
        <w:tc>
          <w:tcPr>
            <w:tcW w:w="1026" w:type="dxa"/>
            <w:noWrap/>
          </w:tcPr>
          <w:p w14:paraId="549EF5E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415047</w:t>
            </w:r>
          </w:p>
        </w:tc>
        <w:tc>
          <w:tcPr>
            <w:tcW w:w="4252" w:type="dxa"/>
          </w:tcPr>
          <w:p w14:paraId="714BF48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eceptor-like protein 2</w:t>
            </w:r>
          </w:p>
        </w:tc>
      </w:tr>
      <w:tr w:rsidR="00861274" w:rsidRPr="003B289B" w14:paraId="76CCFCF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74C863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DC7116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3400</w:t>
            </w:r>
          </w:p>
        </w:tc>
        <w:tc>
          <w:tcPr>
            <w:tcW w:w="1026" w:type="dxa"/>
            <w:noWrap/>
          </w:tcPr>
          <w:p w14:paraId="48F27EB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430669</w:t>
            </w:r>
          </w:p>
        </w:tc>
        <w:tc>
          <w:tcPr>
            <w:tcW w:w="1026" w:type="dxa"/>
            <w:noWrap/>
          </w:tcPr>
          <w:p w14:paraId="19F33EF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431781</w:t>
            </w:r>
          </w:p>
        </w:tc>
        <w:tc>
          <w:tcPr>
            <w:tcW w:w="4252" w:type="dxa"/>
          </w:tcPr>
          <w:p w14:paraId="23C279F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</w:t>
            </w:r>
          </w:p>
        </w:tc>
      </w:tr>
      <w:tr w:rsidR="00861274" w:rsidRPr="003B289B" w14:paraId="69F2EB4B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110CD6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CA5654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3500</w:t>
            </w:r>
          </w:p>
        </w:tc>
        <w:tc>
          <w:tcPr>
            <w:tcW w:w="1026" w:type="dxa"/>
            <w:noWrap/>
          </w:tcPr>
          <w:p w14:paraId="202C163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486969</w:t>
            </w:r>
          </w:p>
        </w:tc>
        <w:tc>
          <w:tcPr>
            <w:tcW w:w="1026" w:type="dxa"/>
            <w:noWrap/>
          </w:tcPr>
          <w:p w14:paraId="565DDEE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488335</w:t>
            </w:r>
          </w:p>
        </w:tc>
        <w:tc>
          <w:tcPr>
            <w:tcW w:w="4252" w:type="dxa"/>
          </w:tcPr>
          <w:p w14:paraId="6A3E0FD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</w:t>
            </w:r>
          </w:p>
        </w:tc>
      </w:tr>
      <w:tr w:rsidR="00861274" w:rsidRPr="003B289B" w14:paraId="3AF9F6D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73998E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7AC9F8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3600</w:t>
            </w:r>
          </w:p>
        </w:tc>
        <w:tc>
          <w:tcPr>
            <w:tcW w:w="1026" w:type="dxa"/>
            <w:noWrap/>
          </w:tcPr>
          <w:p w14:paraId="6470D94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529984</w:t>
            </w:r>
          </w:p>
        </w:tc>
        <w:tc>
          <w:tcPr>
            <w:tcW w:w="1026" w:type="dxa"/>
            <w:noWrap/>
          </w:tcPr>
          <w:p w14:paraId="584D685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531111</w:t>
            </w:r>
          </w:p>
        </w:tc>
        <w:tc>
          <w:tcPr>
            <w:tcW w:w="4252" w:type="dxa"/>
          </w:tcPr>
          <w:p w14:paraId="2CA7C33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</w:t>
            </w:r>
          </w:p>
        </w:tc>
      </w:tr>
      <w:tr w:rsidR="00861274" w:rsidRPr="003B289B" w14:paraId="64EC1B0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280783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590C07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3700</w:t>
            </w:r>
          </w:p>
        </w:tc>
        <w:tc>
          <w:tcPr>
            <w:tcW w:w="1026" w:type="dxa"/>
            <w:noWrap/>
          </w:tcPr>
          <w:p w14:paraId="0D34004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532624</w:t>
            </w:r>
          </w:p>
        </w:tc>
        <w:tc>
          <w:tcPr>
            <w:tcW w:w="1026" w:type="dxa"/>
            <w:noWrap/>
          </w:tcPr>
          <w:p w14:paraId="1EFA767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533742</w:t>
            </w:r>
          </w:p>
        </w:tc>
        <w:tc>
          <w:tcPr>
            <w:tcW w:w="4252" w:type="dxa"/>
          </w:tcPr>
          <w:p w14:paraId="09A047B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</w:t>
            </w:r>
          </w:p>
        </w:tc>
      </w:tr>
      <w:tr w:rsidR="00861274" w:rsidRPr="003B289B" w14:paraId="2D16ED56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50D6F7A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1E7760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3800</w:t>
            </w:r>
          </w:p>
        </w:tc>
        <w:tc>
          <w:tcPr>
            <w:tcW w:w="1026" w:type="dxa"/>
            <w:noWrap/>
          </w:tcPr>
          <w:p w14:paraId="07A85C9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648050</w:t>
            </w:r>
          </w:p>
        </w:tc>
        <w:tc>
          <w:tcPr>
            <w:tcW w:w="1026" w:type="dxa"/>
            <w:noWrap/>
          </w:tcPr>
          <w:p w14:paraId="60F3CE9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652469</w:t>
            </w:r>
          </w:p>
        </w:tc>
        <w:tc>
          <w:tcPr>
            <w:tcW w:w="4252" w:type="dxa"/>
          </w:tcPr>
          <w:p w14:paraId="044A2FC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Oxidoreductase/transition metal ion-binding protein, putative</w:t>
            </w:r>
          </w:p>
        </w:tc>
      </w:tr>
      <w:tr w:rsidR="00861274" w:rsidRPr="003B289B" w14:paraId="1024A217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39BB72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7CD8AB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3900</w:t>
            </w:r>
          </w:p>
        </w:tc>
        <w:tc>
          <w:tcPr>
            <w:tcW w:w="1026" w:type="dxa"/>
            <w:noWrap/>
          </w:tcPr>
          <w:p w14:paraId="534F4F8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652985</w:t>
            </w:r>
          </w:p>
        </w:tc>
        <w:tc>
          <w:tcPr>
            <w:tcW w:w="1026" w:type="dxa"/>
            <w:noWrap/>
          </w:tcPr>
          <w:p w14:paraId="24AA6E4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654854</w:t>
            </w:r>
          </w:p>
        </w:tc>
        <w:tc>
          <w:tcPr>
            <w:tcW w:w="4252" w:type="dxa"/>
          </w:tcPr>
          <w:p w14:paraId="3955157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Glutathione S-transferase</w:t>
            </w:r>
          </w:p>
        </w:tc>
      </w:tr>
      <w:tr w:rsidR="00861274" w:rsidRPr="003B289B" w14:paraId="7C36674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86B008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BFF3EE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4000</w:t>
            </w:r>
          </w:p>
        </w:tc>
        <w:tc>
          <w:tcPr>
            <w:tcW w:w="1026" w:type="dxa"/>
            <w:noWrap/>
          </w:tcPr>
          <w:p w14:paraId="3A1C652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719951</w:t>
            </w:r>
          </w:p>
        </w:tc>
        <w:tc>
          <w:tcPr>
            <w:tcW w:w="1026" w:type="dxa"/>
            <w:noWrap/>
          </w:tcPr>
          <w:p w14:paraId="6E6074B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726673</w:t>
            </w:r>
          </w:p>
        </w:tc>
        <w:tc>
          <w:tcPr>
            <w:tcW w:w="4252" w:type="dxa"/>
          </w:tcPr>
          <w:p w14:paraId="056B30A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leiotropic drug resistance ABC transporter</w:t>
            </w:r>
          </w:p>
        </w:tc>
      </w:tr>
      <w:tr w:rsidR="00861274" w:rsidRPr="003B289B" w14:paraId="0FFA62A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E25359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4857BD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4100</w:t>
            </w:r>
          </w:p>
        </w:tc>
        <w:tc>
          <w:tcPr>
            <w:tcW w:w="1026" w:type="dxa"/>
            <w:noWrap/>
          </w:tcPr>
          <w:p w14:paraId="0FED5B8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831922</w:t>
            </w:r>
          </w:p>
        </w:tc>
        <w:tc>
          <w:tcPr>
            <w:tcW w:w="1026" w:type="dxa"/>
            <w:noWrap/>
          </w:tcPr>
          <w:p w14:paraId="1FDCEAC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834971</w:t>
            </w:r>
          </w:p>
        </w:tc>
        <w:tc>
          <w:tcPr>
            <w:tcW w:w="4252" w:type="dxa"/>
          </w:tcPr>
          <w:p w14:paraId="7928095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BC1 domain family member</w:t>
            </w:r>
          </w:p>
        </w:tc>
      </w:tr>
      <w:tr w:rsidR="00861274" w:rsidRPr="003B289B" w14:paraId="1822904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3A6C49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FD058E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4200</w:t>
            </w:r>
          </w:p>
        </w:tc>
        <w:tc>
          <w:tcPr>
            <w:tcW w:w="1026" w:type="dxa"/>
            <w:noWrap/>
          </w:tcPr>
          <w:p w14:paraId="76EF686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926174</w:t>
            </w:r>
          </w:p>
        </w:tc>
        <w:tc>
          <w:tcPr>
            <w:tcW w:w="1026" w:type="dxa"/>
            <w:noWrap/>
          </w:tcPr>
          <w:p w14:paraId="598583E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2927566</w:t>
            </w:r>
          </w:p>
        </w:tc>
        <w:tc>
          <w:tcPr>
            <w:tcW w:w="4252" w:type="dxa"/>
          </w:tcPr>
          <w:p w14:paraId="7221DCD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ytochrome b559 subunit alpha</w:t>
            </w:r>
          </w:p>
        </w:tc>
      </w:tr>
      <w:tr w:rsidR="00861274" w:rsidRPr="003B289B" w14:paraId="4D96ABC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105E20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9BC6E58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4300</w:t>
            </w:r>
          </w:p>
        </w:tc>
        <w:tc>
          <w:tcPr>
            <w:tcW w:w="1026" w:type="dxa"/>
            <w:noWrap/>
          </w:tcPr>
          <w:p w14:paraId="2CE21D5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121042</w:t>
            </w:r>
          </w:p>
        </w:tc>
        <w:tc>
          <w:tcPr>
            <w:tcW w:w="1026" w:type="dxa"/>
            <w:noWrap/>
          </w:tcPr>
          <w:p w14:paraId="798C126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122028</w:t>
            </w:r>
          </w:p>
        </w:tc>
        <w:tc>
          <w:tcPr>
            <w:tcW w:w="4252" w:type="dxa"/>
          </w:tcPr>
          <w:p w14:paraId="0DA9FE8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rotein YIPF</w:t>
            </w:r>
          </w:p>
        </w:tc>
      </w:tr>
      <w:tr w:rsidR="00861274" w:rsidRPr="003B289B" w14:paraId="784E2F20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849D61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3A77C3D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4400</w:t>
            </w:r>
          </w:p>
        </w:tc>
        <w:tc>
          <w:tcPr>
            <w:tcW w:w="1026" w:type="dxa"/>
            <w:noWrap/>
          </w:tcPr>
          <w:p w14:paraId="3B55ED0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339909</w:t>
            </w:r>
          </w:p>
        </w:tc>
        <w:tc>
          <w:tcPr>
            <w:tcW w:w="1026" w:type="dxa"/>
            <w:noWrap/>
          </w:tcPr>
          <w:p w14:paraId="6A7205B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340670</w:t>
            </w:r>
          </w:p>
        </w:tc>
        <w:tc>
          <w:tcPr>
            <w:tcW w:w="4252" w:type="dxa"/>
          </w:tcPr>
          <w:p w14:paraId="3352533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ING/U-box superfamily protein</w:t>
            </w:r>
          </w:p>
        </w:tc>
      </w:tr>
      <w:tr w:rsidR="00861274" w:rsidRPr="003B289B" w14:paraId="75CB2627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A72E4E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4C4123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4500</w:t>
            </w:r>
          </w:p>
        </w:tc>
        <w:tc>
          <w:tcPr>
            <w:tcW w:w="1026" w:type="dxa"/>
            <w:noWrap/>
          </w:tcPr>
          <w:p w14:paraId="00FB867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398668</w:t>
            </w:r>
          </w:p>
        </w:tc>
        <w:tc>
          <w:tcPr>
            <w:tcW w:w="1026" w:type="dxa"/>
            <w:noWrap/>
          </w:tcPr>
          <w:p w14:paraId="4C62962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403143</w:t>
            </w:r>
          </w:p>
        </w:tc>
        <w:tc>
          <w:tcPr>
            <w:tcW w:w="4252" w:type="dxa"/>
          </w:tcPr>
          <w:p w14:paraId="7D27AAA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WRKY transcription factor</w:t>
            </w:r>
          </w:p>
        </w:tc>
      </w:tr>
      <w:tr w:rsidR="00861274" w:rsidRPr="003B289B" w14:paraId="1A3C2DB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D83A3A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E2AE0E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4600</w:t>
            </w:r>
          </w:p>
        </w:tc>
        <w:tc>
          <w:tcPr>
            <w:tcW w:w="1026" w:type="dxa"/>
            <w:noWrap/>
          </w:tcPr>
          <w:p w14:paraId="1E034C4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600094</w:t>
            </w:r>
          </w:p>
        </w:tc>
        <w:tc>
          <w:tcPr>
            <w:tcW w:w="1026" w:type="dxa"/>
            <w:noWrap/>
          </w:tcPr>
          <w:p w14:paraId="7F91D60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600381</w:t>
            </w:r>
          </w:p>
        </w:tc>
        <w:tc>
          <w:tcPr>
            <w:tcW w:w="4252" w:type="dxa"/>
          </w:tcPr>
          <w:p w14:paraId="18CD622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ADIALIS-like transcription factor</w:t>
            </w:r>
          </w:p>
        </w:tc>
      </w:tr>
      <w:tr w:rsidR="00861274" w:rsidRPr="003B289B" w14:paraId="1E8DE5AB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1B1B4D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974931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4700</w:t>
            </w:r>
          </w:p>
        </w:tc>
        <w:tc>
          <w:tcPr>
            <w:tcW w:w="1026" w:type="dxa"/>
            <w:noWrap/>
          </w:tcPr>
          <w:p w14:paraId="383CEA5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602438</w:t>
            </w:r>
          </w:p>
        </w:tc>
        <w:tc>
          <w:tcPr>
            <w:tcW w:w="1026" w:type="dxa"/>
            <w:noWrap/>
          </w:tcPr>
          <w:p w14:paraId="13F81DC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606639</w:t>
            </w:r>
          </w:p>
        </w:tc>
        <w:tc>
          <w:tcPr>
            <w:tcW w:w="4252" w:type="dxa"/>
          </w:tcPr>
          <w:p w14:paraId="3099FD0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Outer envelope pore protein 24B,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chloroplastic</w:t>
            </w:r>
            <w:proofErr w:type="spellEnd"/>
          </w:p>
        </w:tc>
      </w:tr>
      <w:tr w:rsidR="00861274" w:rsidRPr="003B289B" w14:paraId="0908A67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4B093F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528F8B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4800</w:t>
            </w:r>
          </w:p>
        </w:tc>
        <w:tc>
          <w:tcPr>
            <w:tcW w:w="1026" w:type="dxa"/>
            <w:noWrap/>
          </w:tcPr>
          <w:p w14:paraId="4FDB699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638549</w:t>
            </w:r>
          </w:p>
        </w:tc>
        <w:tc>
          <w:tcPr>
            <w:tcW w:w="1026" w:type="dxa"/>
            <w:noWrap/>
          </w:tcPr>
          <w:p w14:paraId="2F6E942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640014</w:t>
            </w:r>
          </w:p>
        </w:tc>
        <w:tc>
          <w:tcPr>
            <w:tcW w:w="4252" w:type="dxa"/>
          </w:tcPr>
          <w:p w14:paraId="4036954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30S ribosomal protein 1,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chloroplastic</w:t>
            </w:r>
            <w:proofErr w:type="spellEnd"/>
          </w:p>
        </w:tc>
      </w:tr>
      <w:tr w:rsidR="00861274" w:rsidRPr="003B289B" w14:paraId="045B26A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BE72AD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E63BE3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4900</w:t>
            </w:r>
          </w:p>
        </w:tc>
        <w:tc>
          <w:tcPr>
            <w:tcW w:w="1026" w:type="dxa"/>
            <w:noWrap/>
          </w:tcPr>
          <w:p w14:paraId="3384453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714751</w:t>
            </w:r>
          </w:p>
        </w:tc>
        <w:tc>
          <w:tcPr>
            <w:tcW w:w="1026" w:type="dxa"/>
            <w:noWrap/>
          </w:tcPr>
          <w:p w14:paraId="745FA8D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715165</w:t>
            </w:r>
          </w:p>
        </w:tc>
        <w:tc>
          <w:tcPr>
            <w:tcW w:w="4252" w:type="dxa"/>
          </w:tcPr>
          <w:p w14:paraId="14DD2ED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Transposase</w:t>
            </w:r>
          </w:p>
        </w:tc>
      </w:tr>
      <w:tr w:rsidR="00861274" w:rsidRPr="003B289B" w14:paraId="4A53F21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7E6BD1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9F209A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5000</w:t>
            </w:r>
          </w:p>
        </w:tc>
        <w:tc>
          <w:tcPr>
            <w:tcW w:w="1026" w:type="dxa"/>
            <w:noWrap/>
          </w:tcPr>
          <w:p w14:paraId="456A33A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725855</w:t>
            </w:r>
          </w:p>
        </w:tc>
        <w:tc>
          <w:tcPr>
            <w:tcW w:w="1026" w:type="dxa"/>
            <w:noWrap/>
          </w:tcPr>
          <w:p w14:paraId="164B4BA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727293</w:t>
            </w:r>
          </w:p>
        </w:tc>
        <w:tc>
          <w:tcPr>
            <w:tcW w:w="4252" w:type="dxa"/>
          </w:tcPr>
          <w:p w14:paraId="61A321C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ibosome hibernation promotion factor</w:t>
            </w:r>
          </w:p>
        </w:tc>
      </w:tr>
      <w:tr w:rsidR="00861274" w:rsidRPr="003B289B" w14:paraId="27074302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117C111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FA75413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5100</w:t>
            </w:r>
          </w:p>
        </w:tc>
        <w:tc>
          <w:tcPr>
            <w:tcW w:w="1026" w:type="dxa"/>
            <w:noWrap/>
          </w:tcPr>
          <w:p w14:paraId="31513EC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750290</w:t>
            </w:r>
          </w:p>
        </w:tc>
        <w:tc>
          <w:tcPr>
            <w:tcW w:w="1026" w:type="dxa"/>
            <w:noWrap/>
          </w:tcPr>
          <w:p w14:paraId="14E17AD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752014</w:t>
            </w:r>
          </w:p>
        </w:tc>
        <w:tc>
          <w:tcPr>
            <w:tcW w:w="4252" w:type="dxa"/>
          </w:tcPr>
          <w:p w14:paraId="2933105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2-oxoglutarate (2OG) and </w:t>
            </w:r>
            <w:proofErr w:type="gramStart"/>
            <w:r w:rsidRPr="003B289B">
              <w:rPr>
                <w:kern w:val="0"/>
                <w:sz w:val="20"/>
                <w:szCs w:val="20"/>
                <w:lang w:val="en-IN"/>
              </w:rPr>
              <w:t>Fe(</w:t>
            </w:r>
            <w:proofErr w:type="gramEnd"/>
            <w:r w:rsidRPr="003B289B">
              <w:rPr>
                <w:kern w:val="0"/>
                <w:sz w:val="20"/>
                <w:szCs w:val="20"/>
                <w:lang w:val="en-IN"/>
              </w:rPr>
              <w:t>II)-dependent oxygenase superfamily protein</w:t>
            </w:r>
          </w:p>
        </w:tc>
      </w:tr>
      <w:tr w:rsidR="00861274" w:rsidRPr="003B289B" w14:paraId="2ECF565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CA2764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FA121E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5200</w:t>
            </w:r>
          </w:p>
        </w:tc>
        <w:tc>
          <w:tcPr>
            <w:tcW w:w="1026" w:type="dxa"/>
            <w:noWrap/>
          </w:tcPr>
          <w:p w14:paraId="439E115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754730</w:t>
            </w:r>
          </w:p>
        </w:tc>
        <w:tc>
          <w:tcPr>
            <w:tcW w:w="1026" w:type="dxa"/>
            <w:noWrap/>
          </w:tcPr>
          <w:p w14:paraId="220B93C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761374</w:t>
            </w:r>
          </w:p>
        </w:tc>
        <w:tc>
          <w:tcPr>
            <w:tcW w:w="4252" w:type="dxa"/>
          </w:tcPr>
          <w:p w14:paraId="31308E4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Sucrose nonfermenting 4-like protein</w:t>
            </w:r>
          </w:p>
        </w:tc>
      </w:tr>
      <w:tr w:rsidR="00861274" w:rsidRPr="003B289B" w14:paraId="2F4D9C8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32F4C6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893B3C3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5300</w:t>
            </w:r>
          </w:p>
        </w:tc>
        <w:tc>
          <w:tcPr>
            <w:tcW w:w="1026" w:type="dxa"/>
            <w:noWrap/>
          </w:tcPr>
          <w:p w14:paraId="4564023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852369</w:t>
            </w:r>
          </w:p>
        </w:tc>
        <w:tc>
          <w:tcPr>
            <w:tcW w:w="1026" w:type="dxa"/>
            <w:noWrap/>
          </w:tcPr>
          <w:p w14:paraId="28B6425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853283</w:t>
            </w:r>
          </w:p>
        </w:tc>
        <w:tc>
          <w:tcPr>
            <w:tcW w:w="4252" w:type="dxa"/>
          </w:tcPr>
          <w:p w14:paraId="731CB4B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cyl carrier protein</w:t>
            </w:r>
          </w:p>
        </w:tc>
      </w:tr>
      <w:tr w:rsidR="00861274" w:rsidRPr="003B289B" w14:paraId="0AE170B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F7AF55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B22953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5400</w:t>
            </w:r>
          </w:p>
        </w:tc>
        <w:tc>
          <w:tcPr>
            <w:tcW w:w="1026" w:type="dxa"/>
            <w:noWrap/>
          </w:tcPr>
          <w:p w14:paraId="38C463C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854058</w:t>
            </w:r>
          </w:p>
        </w:tc>
        <w:tc>
          <w:tcPr>
            <w:tcW w:w="1026" w:type="dxa"/>
            <w:noWrap/>
          </w:tcPr>
          <w:p w14:paraId="6134DDF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860012</w:t>
            </w:r>
          </w:p>
        </w:tc>
        <w:tc>
          <w:tcPr>
            <w:tcW w:w="4252" w:type="dxa"/>
          </w:tcPr>
          <w:p w14:paraId="44339B8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TP-dependent DNA helicase 2 subunit ku80</w:t>
            </w:r>
          </w:p>
        </w:tc>
      </w:tr>
      <w:tr w:rsidR="00861274" w:rsidRPr="003B289B" w14:paraId="0378B41B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5AEEA7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264941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5500</w:t>
            </w:r>
          </w:p>
        </w:tc>
        <w:tc>
          <w:tcPr>
            <w:tcW w:w="1026" w:type="dxa"/>
            <w:noWrap/>
          </w:tcPr>
          <w:p w14:paraId="07931D0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903418</w:t>
            </w:r>
          </w:p>
        </w:tc>
        <w:tc>
          <w:tcPr>
            <w:tcW w:w="1026" w:type="dxa"/>
            <w:noWrap/>
          </w:tcPr>
          <w:p w14:paraId="31CDCFD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903813</w:t>
            </w:r>
          </w:p>
        </w:tc>
        <w:tc>
          <w:tcPr>
            <w:tcW w:w="4252" w:type="dxa"/>
          </w:tcPr>
          <w:p w14:paraId="3FAA4DD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Uracil-DNA glycosylase</w:t>
            </w:r>
          </w:p>
        </w:tc>
      </w:tr>
      <w:tr w:rsidR="00861274" w:rsidRPr="003B289B" w14:paraId="2851C6D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8A22D7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0B7679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5600</w:t>
            </w:r>
          </w:p>
        </w:tc>
        <w:tc>
          <w:tcPr>
            <w:tcW w:w="1026" w:type="dxa"/>
            <w:noWrap/>
          </w:tcPr>
          <w:p w14:paraId="670E675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965630</w:t>
            </w:r>
          </w:p>
        </w:tc>
        <w:tc>
          <w:tcPr>
            <w:tcW w:w="1026" w:type="dxa"/>
            <w:noWrap/>
          </w:tcPr>
          <w:p w14:paraId="2E9E8F9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967393</w:t>
            </w:r>
          </w:p>
        </w:tc>
        <w:tc>
          <w:tcPr>
            <w:tcW w:w="4252" w:type="dxa"/>
          </w:tcPr>
          <w:p w14:paraId="13F7E67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ehydrogenase/reductase SDR family protein</w:t>
            </w:r>
          </w:p>
        </w:tc>
      </w:tr>
      <w:tr w:rsidR="00861274" w:rsidRPr="003B289B" w14:paraId="59D0BACA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446DF6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DF476F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5700</w:t>
            </w:r>
          </w:p>
        </w:tc>
        <w:tc>
          <w:tcPr>
            <w:tcW w:w="1026" w:type="dxa"/>
            <w:noWrap/>
          </w:tcPr>
          <w:p w14:paraId="7683A1D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967812</w:t>
            </w:r>
          </w:p>
        </w:tc>
        <w:tc>
          <w:tcPr>
            <w:tcW w:w="1026" w:type="dxa"/>
            <w:noWrap/>
          </w:tcPr>
          <w:p w14:paraId="32E487F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970474</w:t>
            </w:r>
          </w:p>
        </w:tc>
        <w:tc>
          <w:tcPr>
            <w:tcW w:w="4252" w:type="dxa"/>
          </w:tcPr>
          <w:p w14:paraId="044157C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oatomer subunit zeta</w:t>
            </w:r>
          </w:p>
        </w:tc>
      </w:tr>
      <w:tr w:rsidR="00861274" w:rsidRPr="003B289B" w14:paraId="04E6B94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79AC74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7DAC35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5800</w:t>
            </w:r>
          </w:p>
        </w:tc>
        <w:tc>
          <w:tcPr>
            <w:tcW w:w="1026" w:type="dxa"/>
            <w:noWrap/>
          </w:tcPr>
          <w:p w14:paraId="2E85637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972520</w:t>
            </w:r>
          </w:p>
        </w:tc>
        <w:tc>
          <w:tcPr>
            <w:tcW w:w="1026" w:type="dxa"/>
            <w:noWrap/>
          </w:tcPr>
          <w:p w14:paraId="4E46555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974745</w:t>
            </w:r>
          </w:p>
        </w:tc>
        <w:tc>
          <w:tcPr>
            <w:tcW w:w="4252" w:type="dxa"/>
          </w:tcPr>
          <w:p w14:paraId="7B4443B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entatricopeptide repeat-containing protein</w:t>
            </w:r>
          </w:p>
        </w:tc>
      </w:tr>
      <w:tr w:rsidR="00861274" w:rsidRPr="003B289B" w14:paraId="6F00FED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25E543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7D1E57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5900</w:t>
            </w:r>
          </w:p>
        </w:tc>
        <w:tc>
          <w:tcPr>
            <w:tcW w:w="1026" w:type="dxa"/>
            <w:noWrap/>
          </w:tcPr>
          <w:p w14:paraId="6A5D39D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976197</w:t>
            </w:r>
          </w:p>
        </w:tc>
        <w:tc>
          <w:tcPr>
            <w:tcW w:w="1026" w:type="dxa"/>
            <w:noWrap/>
          </w:tcPr>
          <w:p w14:paraId="1580894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3979736</w:t>
            </w:r>
          </w:p>
        </w:tc>
        <w:tc>
          <w:tcPr>
            <w:tcW w:w="4252" w:type="dxa"/>
          </w:tcPr>
          <w:p w14:paraId="7F1F4E0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(NBS-LRR class) family</w:t>
            </w:r>
          </w:p>
        </w:tc>
      </w:tr>
      <w:tr w:rsidR="00861274" w:rsidRPr="003B289B" w14:paraId="58CCAC30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43E579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6B3776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6000</w:t>
            </w:r>
          </w:p>
        </w:tc>
        <w:tc>
          <w:tcPr>
            <w:tcW w:w="1026" w:type="dxa"/>
            <w:noWrap/>
          </w:tcPr>
          <w:p w14:paraId="1DF876B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121997</w:t>
            </w:r>
          </w:p>
        </w:tc>
        <w:tc>
          <w:tcPr>
            <w:tcW w:w="1026" w:type="dxa"/>
            <w:noWrap/>
          </w:tcPr>
          <w:p w14:paraId="5FEE610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124216</w:t>
            </w:r>
          </w:p>
        </w:tc>
        <w:tc>
          <w:tcPr>
            <w:tcW w:w="4252" w:type="dxa"/>
          </w:tcPr>
          <w:p w14:paraId="570E407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F-box protein PP2</w:t>
            </w:r>
          </w:p>
        </w:tc>
      </w:tr>
      <w:tr w:rsidR="00861274" w:rsidRPr="003B289B" w14:paraId="16EC86DB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3EF690C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41D900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6100</w:t>
            </w:r>
          </w:p>
        </w:tc>
        <w:tc>
          <w:tcPr>
            <w:tcW w:w="1026" w:type="dxa"/>
            <w:noWrap/>
          </w:tcPr>
          <w:p w14:paraId="4D2BB6B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226841</w:t>
            </w:r>
          </w:p>
        </w:tc>
        <w:tc>
          <w:tcPr>
            <w:tcW w:w="1026" w:type="dxa"/>
            <w:noWrap/>
          </w:tcPr>
          <w:p w14:paraId="210E21B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230961</w:t>
            </w:r>
          </w:p>
        </w:tc>
        <w:tc>
          <w:tcPr>
            <w:tcW w:w="4252" w:type="dxa"/>
          </w:tcPr>
          <w:p w14:paraId="3631288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isease resistance protein (NBS-LRR class) family</w:t>
            </w:r>
          </w:p>
        </w:tc>
      </w:tr>
      <w:tr w:rsidR="00861274" w:rsidRPr="003B289B" w14:paraId="67FB4CE7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AFE41C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72EF87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6200</w:t>
            </w:r>
          </w:p>
        </w:tc>
        <w:tc>
          <w:tcPr>
            <w:tcW w:w="1026" w:type="dxa"/>
            <w:noWrap/>
          </w:tcPr>
          <w:p w14:paraId="3FFEC06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586950</w:t>
            </w:r>
          </w:p>
        </w:tc>
        <w:tc>
          <w:tcPr>
            <w:tcW w:w="1026" w:type="dxa"/>
            <w:noWrap/>
          </w:tcPr>
          <w:p w14:paraId="2B27FAB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588126</w:t>
            </w:r>
          </w:p>
        </w:tc>
        <w:tc>
          <w:tcPr>
            <w:tcW w:w="4252" w:type="dxa"/>
          </w:tcPr>
          <w:p w14:paraId="37CA53B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Gibberellin 20 oxidase</w:t>
            </w:r>
          </w:p>
        </w:tc>
      </w:tr>
      <w:tr w:rsidR="00861274" w:rsidRPr="003B289B" w14:paraId="1994222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EC2328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B1A35F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6300</w:t>
            </w:r>
          </w:p>
        </w:tc>
        <w:tc>
          <w:tcPr>
            <w:tcW w:w="1026" w:type="dxa"/>
            <w:noWrap/>
          </w:tcPr>
          <w:p w14:paraId="67964B4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671386</w:t>
            </w:r>
          </w:p>
        </w:tc>
        <w:tc>
          <w:tcPr>
            <w:tcW w:w="1026" w:type="dxa"/>
            <w:noWrap/>
          </w:tcPr>
          <w:p w14:paraId="0BD1F1B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671712</w:t>
            </w:r>
          </w:p>
        </w:tc>
        <w:tc>
          <w:tcPr>
            <w:tcW w:w="4252" w:type="dxa"/>
          </w:tcPr>
          <w:p w14:paraId="103342B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etrotransposon protein, putative, unclassified</w:t>
            </w:r>
          </w:p>
        </w:tc>
      </w:tr>
      <w:tr w:rsidR="00861274" w:rsidRPr="003B289B" w14:paraId="285F41CA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2EF15A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91F49B8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6400</w:t>
            </w:r>
          </w:p>
        </w:tc>
        <w:tc>
          <w:tcPr>
            <w:tcW w:w="1026" w:type="dxa"/>
            <w:noWrap/>
          </w:tcPr>
          <w:p w14:paraId="105BD05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747515</w:t>
            </w:r>
          </w:p>
        </w:tc>
        <w:tc>
          <w:tcPr>
            <w:tcW w:w="1026" w:type="dxa"/>
            <w:noWrap/>
          </w:tcPr>
          <w:p w14:paraId="2D5471C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752249</w:t>
            </w:r>
          </w:p>
        </w:tc>
        <w:tc>
          <w:tcPr>
            <w:tcW w:w="4252" w:type="dxa"/>
          </w:tcPr>
          <w:p w14:paraId="1B9E70E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F-box family protein</w:t>
            </w:r>
          </w:p>
        </w:tc>
      </w:tr>
      <w:tr w:rsidR="00861274" w:rsidRPr="003B289B" w14:paraId="0A35CFB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96BA85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226EAA6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6500</w:t>
            </w:r>
          </w:p>
        </w:tc>
        <w:tc>
          <w:tcPr>
            <w:tcW w:w="1026" w:type="dxa"/>
            <w:noWrap/>
          </w:tcPr>
          <w:p w14:paraId="0A04CD9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834402</w:t>
            </w:r>
          </w:p>
        </w:tc>
        <w:tc>
          <w:tcPr>
            <w:tcW w:w="1026" w:type="dxa"/>
            <w:noWrap/>
          </w:tcPr>
          <w:p w14:paraId="75506AF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835825</w:t>
            </w:r>
          </w:p>
        </w:tc>
        <w:tc>
          <w:tcPr>
            <w:tcW w:w="4252" w:type="dxa"/>
          </w:tcPr>
          <w:p w14:paraId="2924F77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Heavy metal-associated protein</w:t>
            </w:r>
          </w:p>
        </w:tc>
      </w:tr>
      <w:tr w:rsidR="00861274" w:rsidRPr="003B289B" w14:paraId="69B1C5D2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D6E909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5AF083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6600</w:t>
            </w:r>
          </w:p>
        </w:tc>
        <w:tc>
          <w:tcPr>
            <w:tcW w:w="1026" w:type="dxa"/>
            <w:noWrap/>
          </w:tcPr>
          <w:p w14:paraId="46DBFC4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844410</w:t>
            </w:r>
          </w:p>
        </w:tc>
        <w:tc>
          <w:tcPr>
            <w:tcW w:w="1026" w:type="dxa"/>
            <w:noWrap/>
          </w:tcPr>
          <w:p w14:paraId="0069194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848900</w:t>
            </w:r>
          </w:p>
        </w:tc>
        <w:tc>
          <w:tcPr>
            <w:tcW w:w="4252" w:type="dxa"/>
          </w:tcPr>
          <w:p w14:paraId="5AFAFC6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a-related protein</w:t>
            </w:r>
          </w:p>
        </w:tc>
      </w:tr>
      <w:tr w:rsidR="00861274" w:rsidRPr="003B289B" w14:paraId="20C009E9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63FEFFA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8A36963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6700</w:t>
            </w:r>
          </w:p>
        </w:tc>
        <w:tc>
          <w:tcPr>
            <w:tcW w:w="1026" w:type="dxa"/>
            <w:noWrap/>
          </w:tcPr>
          <w:p w14:paraId="400ED72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929124</w:t>
            </w:r>
          </w:p>
        </w:tc>
        <w:tc>
          <w:tcPr>
            <w:tcW w:w="1026" w:type="dxa"/>
            <w:noWrap/>
          </w:tcPr>
          <w:p w14:paraId="145FD08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932658</w:t>
            </w:r>
          </w:p>
        </w:tc>
        <w:tc>
          <w:tcPr>
            <w:tcW w:w="4252" w:type="dxa"/>
          </w:tcPr>
          <w:p w14:paraId="3ACE8B3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GDSL esterase/lipase</w:t>
            </w:r>
          </w:p>
        </w:tc>
      </w:tr>
      <w:tr w:rsidR="00861274" w:rsidRPr="003B289B" w14:paraId="771F4C6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249015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5C459D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6800</w:t>
            </w:r>
          </w:p>
        </w:tc>
        <w:tc>
          <w:tcPr>
            <w:tcW w:w="1026" w:type="dxa"/>
            <w:noWrap/>
          </w:tcPr>
          <w:p w14:paraId="18B6752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944243</w:t>
            </w:r>
          </w:p>
        </w:tc>
        <w:tc>
          <w:tcPr>
            <w:tcW w:w="1026" w:type="dxa"/>
            <w:noWrap/>
          </w:tcPr>
          <w:p w14:paraId="2AB93BE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949917</w:t>
            </w:r>
          </w:p>
        </w:tc>
        <w:tc>
          <w:tcPr>
            <w:tcW w:w="4252" w:type="dxa"/>
          </w:tcPr>
          <w:p w14:paraId="1F3CB60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GDSL esterase/lipase</w:t>
            </w:r>
          </w:p>
        </w:tc>
      </w:tr>
      <w:tr w:rsidR="00861274" w:rsidRPr="003B289B" w14:paraId="630F31F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6C412C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B10DE5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6900</w:t>
            </w:r>
          </w:p>
        </w:tc>
        <w:tc>
          <w:tcPr>
            <w:tcW w:w="1026" w:type="dxa"/>
            <w:noWrap/>
          </w:tcPr>
          <w:p w14:paraId="412D9F9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976204</w:t>
            </w:r>
          </w:p>
        </w:tc>
        <w:tc>
          <w:tcPr>
            <w:tcW w:w="1026" w:type="dxa"/>
            <w:noWrap/>
          </w:tcPr>
          <w:p w14:paraId="0E505FB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4977775</w:t>
            </w:r>
          </w:p>
        </w:tc>
        <w:tc>
          <w:tcPr>
            <w:tcW w:w="4252" w:type="dxa"/>
          </w:tcPr>
          <w:p w14:paraId="3C74AC9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rotein DETOXIFICATION</w:t>
            </w:r>
          </w:p>
        </w:tc>
      </w:tr>
      <w:tr w:rsidR="00861274" w:rsidRPr="003B289B" w14:paraId="583149BC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8FDBC2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9273C8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7000</w:t>
            </w:r>
          </w:p>
        </w:tc>
        <w:tc>
          <w:tcPr>
            <w:tcW w:w="1026" w:type="dxa"/>
            <w:noWrap/>
          </w:tcPr>
          <w:p w14:paraId="114A725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041940</w:t>
            </w:r>
          </w:p>
        </w:tc>
        <w:tc>
          <w:tcPr>
            <w:tcW w:w="1026" w:type="dxa"/>
            <w:noWrap/>
          </w:tcPr>
          <w:p w14:paraId="701074C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044233</w:t>
            </w:r>
          </w:p>
        </w:tc>
        <w:tc>
          <w:tcPr>
            <w:tcW w:w="4252" w:type="dxa"/>
          </w:tcPr>
          <w:p w14:paraId="425BD61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DUF1499 family protein</w:t>
            </w:r>
          </w:p>
        </w:tc>
      </w:tr>
      <w:tr w:rsidR="00861274" w:rsidRPr="003B289B" w14:paraId="7CE87A4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5E6842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7693B6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7100</w:t>
            </w:r>
          </w:p>
        </w:tc>
        <w:tc>
          <w:tcPr>
            <w:tcW w:w="1026" w:type="dxa"/>
            <w:noWrap/>
          </w:tcPr>
          <w:p w14:paraId="0B192A9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050241</w:t>
            </w:r>
          </w:p>
        </w:tc>
        <w:tc>
          <w:tcPr>
            <w:tcW w:w="1026" w:type="dxa"/>
            <w:noWrap/>
          </w:tcPr>
          <w:p w14:paraId="5F84084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051869</w:t>
            </w:r>
          </w:p>
        </w:tc>
        <w:tc>
          <w:tcPr>
            <w:tcW w:w="4252" w:type="dxa"/>
          </w:tcPr>
          <w:p w14:paraId="673F27D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vr9/Cf-9 rapidly elicited protein</w:t>
            </w:r>
          </w:p>
        </w:tc>
      </w:tr>
      <w:tr w:rsidR="00861274" w:rsidRPr="003B289B" w14:paraId="5F0F820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DA917A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AFDD56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7200</w:t>
            </w:r>
          </w:p>
        </w:tc>
        <w:tc>
          <w:tcPr>
            <w:tcW w:w="1026" w:type="dxa"/>
            <w:noWrap/>
          </w:tcPr>
          <w:p w14:paraId="56F0F25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098748</w:t>
            </w:r>
          </w:p>
        </w:tc>
        <w:tc>
          <w:tcPr>
            <w:tcW w:w="1026" w:type="dxa"/>
            <w:noWrap/>
          </w:tcPr>
          <w:p w14:paraId="748DBB3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100506</w:t>
            </w:r>
          </w:p>
        </w:tc>
        <w:tc>
          <w:tcPr>
            <w:tcW w:w="4252" w:type="dxa"/>
          </w:tcPr>
          <w:p w14:paraId="7C54DF8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RNA N-glycosidase</w:t>
            </w:r>
          </w:p>
        </w:tc>
      </w:tr>
      <w:tr w:rsidR="00861274" w:rsidRPr="003B289B" w14:paraId="4518ABB7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70FC0D7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09EC1D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7300</w:t>
            </w:r>
          </w:p>
        </w:tc>
        <w:tc>
          <w:tcPr>
            <w:tcW w:w="1026" w:type="dxa"/>
            <w:noWrap/>
          </w:tcPr>
          <w:p w14:paraId="3580178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137329</w:t>
            </w:r>
          </w:p>
        </w:tc>
        <w:tc>
          <w:tcPr>
            <w:tcW w:w="1026" w:type="dxa"/>
            <w:noWrap/>
          </w:tcPr>
          <w:p w14:paraId="0E133A2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141884</w:t>
            </w:r>
          </w:p>
        </w:tc>
        <w:tc>
          <w:tcPr>
            <w:tcW w:w="4252" w:type="dxa"/>
          </w:tcPr>
          <w:p w14:paraId="12AAFF8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WD40 repeat-containing protein</w:t>
            </w:r>
          </w:p>
        </w:tc>
      </w:tr>
      <w:tr w:rsidR="00861274" w:rsidRPr="003B289B" w14:paraId="24539E6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E8059A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CFB60A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7400</w:t>
            </w:r>
          </w:p>
        </w:tc>
        <w:tc>
          <w:tcPr>
            <w:tcW w:w="1026" w:type="dxa"/>
            <w:noWrap/>
          </w:tcPr>
          <w:p w14:paraId="52B71D5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181431</w:t>
            </w:r>
          </w:p>
        </w:tc>
        <w:tc>
          <w:tcPr>
            <w:tcW w:w="1026" w:type="dxa"/>
            <w:noWrap/>
          </w:tcPr>
          <w:p w14:paraId="55EC66A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182199</w:t>
            </w:r>
          </w:p>
        </w:tc>
        <w:tc>
          <w:tcPr>
            <w:tcW w:w="4252" w:type="dxa"/>
          </w:tcPr>
          <w:p w14:paraId="692AA6F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NACHT, LRR and PYD domains-containing protein 4F</w:t>
            </w:r>
          </w:p>
        </w:tc>
      </w:tr>
      <w:tr w:rsidR="00861274" w:rsidRPr="003B289B" w14:paraId="4995C682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36F0C55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DD0427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7500</w:t>
            </w:r>
          </w:p>
        </w:tc>
        <w:tc>
          <w:tcPr>
            <w:tcW w:w="1026" w:type="dxa"/>
            <w:noWrap/>
          </w:tcPr>
          <w:p w14:paraId="4993E77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187040</w:t>
            </w:r>
          </w:p>
        </w:tc>
        <w:tc>
          <w:tcPr>
            <w:tcW w:w="1026" w:type="dxa"/>
            <w:noWrap/>
          </w:tcPr>
          <w:p w14:paraId="4A22A3B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187654</w:t>
            </w:r>
          </w:p>
        </w:tc>
        <w:tc>
          <w:tcPr>
            <w:tcW w:w="4252" w:type="dxa"/>
          </w:tcPr>
          <w:p w14:paraId="2DEF1F7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ate embryogenesis abundant (LEA) hydroxyproline-rich glycoprotein family</w:t>
            </w:r>
          </w:p>
        </w:tc>
      </w:tr>
      <w:tr w:rsidR="00861274" w:rsidRPr="003B289B" w14:paraId="6D88627B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1ED334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3D4302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7600</w:t>
            </w:r>
          </w:p>
        </w:tc>
        <w:tc>
          <w:tcPr>
            <w:tcW w:w="1026" w:type="dxa"/>
            <w:noWrap/>
          </w:tcPr>
          <w:p w14:paraId="0E477B4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196005</w:t>
            </w:r>
          </w:p>
        </w:tc>
        <w:tc>
          <w:tcPr>
            <w:tcW w:w="1026" w:type="dxa"/>
            <w:noWrap/>
          </w:tcPr>
          <w:p w14:paraId="6751B82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196556</w:t>
            </w:r>
          </w:p>
        </w:tc>
        <w:tc>
          <w:tcPr>
            <w:tcW w:w="4252" w:type="dxa"/>
          </w:tcPr>
          <w:p w14:paraId="451263B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Harpin-induced protein 1 (Hin1), putative</w:t>
            </w:r>
          </w:p>
        </w:tc>
      </w:tr>
      <w:tr w:rsidR="00861274" w:rsidRPr="003B289B" w14:paraId="2590746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437045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DAD662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7700</w:t>
            </w:r>
          </w:p>
        </w:tc>
        <w:tc>
          <w:tcPr>
            <w:tcW w:w="1026" w:type="dxa"/>
            <w:noWrap/>
          </w:tcPr>
          <w:p w14:paraId="3035A28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200023</w:t>
            </w:r>
          </w:p>
        </w:tc>
        <w:tc>
          <w:tcPr>
            <w:tcW w:w="1026" w:type="dxa"/>
            <w:noWrap/>
          </w:tcPr>
          <w:p w14:paraId="14A8779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202398</w:t>
            </w:r>
          </w:p>
        </w:tc>
        <w:tc>
          <w:tcPr>
            <w:tcW w:w="4252" w:type="dxa"/>
          </w:tcPr>
          <w:p w14:paraId="1E00F3A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Ubiquitin carboxyl-terminal hydrolase 2</w:t>
            </w:r>
          </w:p>
        </w:tc>
      </w:tr>
      <w:tr w:rsidR="00861274" w:rsidRPr="003B289B" w14:paraId="5EB4A26A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31CDB33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3B60EFC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7800</w:t>
            </w:r>
          </w:p>
        </w:tc>
        <w:tc>
          <w:tcPr>
            <w:tcW w:w="1026" w:type="dxa"/>
            <w:noWrap/>
          </w:tcPr>
          <w:p w14:paraId="10DB012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238589</w:t>
            </w:r>
          </w:p>
        </w:tc>
        <w:tc>
          <w:tcPr>
            <w:tcW w:w="1026" w:type="dxa"/>
            <w:noWrap/>
          </w:tcPr>
          <w:p w14:paraId="3CC9066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239026</w:t>
            </w:r>
          </w:p>
        </w:tc>
        <w:tc>
          <w:tcPr>
            <w:tcW w:w="4252" w:type="dxa"/>
          </w:tcPr>
          <w:p w14:paraId="0708265E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4-hydroxy-3-methylbut-2-en-1-yl diphosphate synthase (flavodoxin)</w:t>
            </w:r>
          </w:p>
        </w:tc>
      </w:tr>
      <w:tr w:rsidR="00861274" w:rsidRPr="003B289B" w14:paraId="2873ED1D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2C7942C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D8C49C1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7900</w:t>
            </w:r>
          </w:p>
        </w:tc>
        <w:tc>
          <w:tcPr>
            <w:tcW w:w="1026" w:type="dxa"/>
            <w:noWrap/>
          </w:tcPr>
          <w:p w14:paraId="19F64EE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257975</w:t>
            </w:r>
          </w:p>
        </w:tc>
        <w:tc>
          <w:tcPr>
            <w:tcW w:w="1026" w:type="dxa"/>
            <w:noWrap/>
          </w:tcPr>
          <w:p w14:paraId="193E9D7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258412</w:t>
            </w:r>
          </w:p>
        </w:tc>
        <w:tc>
          <w:tcPr>
            <w:tcW w:w="4252" w:type="dxa"/>
          </w:tcPr>
          <w:p w14:paraId="122B76A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ARM repeat superfamily protein isoform 1</w:t>
            </w:r>
          </w:p>
        </w:tc>
      </w:tr>
      <w:tr w:rsidR="00861274" w:rsidRPr="003B289B" w14:paraId="06501F73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25C427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86E62F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8000</w:t>
            </w:r>
          </w:p>
        </w:tc>
        <w:tc>
          <w:tcPr>
            <w:tcW w:w="1026" w:type="dxa"/>
            <w:noWrap/>
          </w:tcPr>
          <w:p w14:paraId="2DD6624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275556</w:t>
            </w:r>
          </w:p>
        </w:tc>
        <w:tc>
          <w:tcPr>
            <w:tcW w:w="1026" w:type="dxa"/>
            <w:noWrap/>
          </w:tcPr>
          <w:p w14:paraId="1484835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275990</w:t>
            </w:r>
          </w:p>
        </w:tc>
        <w:tc>
          <w:tcPr>
            <w:tcW w:w="4252" w:type="dxa"/>
          </w:tcPr>
          <w:p w14:paraId="3AAFD37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mRNA export factor</w:t>
            </w:r>
          </w:p>
        </w:tc>
      </w:tr>
      <w:tr w:rsidR="00861274" w:rsidRPr="003B289B" w14:paraId="20DCDF6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AD3407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55DE0B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8100</w:t>
            </w:r>
          </w:p>
        </w:tc>
        <w:tc>
          <w:tcPr>
            <w:tcW w:w="1026" w:type="dxa"/>
            <w:noWrap/>
          </w:tcPr>
          <w:p w14:paraId="1D82962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306932</w:t>
            </w:r>
          </w:p>
        </w:tc>
        <w:tc>
          <w:tcPr>
            <w:tcW w:w="1026" w:type="dxa"/>
            <w:noWrap/>
          </w:tcPr>
          <w:p w14:paraId="35C6856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308363</w:t>
            </w:r>
          </w:p>
        </w:tc>
        <w:tc>
          <w:tcPr>
            <w:tcW w:w="4252" w:type="dxa"/>
          </w:tcPr>
          <w:p w14:paraId="1BF854E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Protein kinase</w:t>
            </w:r>
          </w:p>
        </w:tc>
      </w:tr>
      <w:tr w:rsidR="00861274" w:rsidRPr="003B289B" w14:paraId="0D3BB40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4735DF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8E7B32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8200</w:t>
            </w:r>
          </w:p>
        </w:tc>
        <w:tc>
          <w:tcPr>
            <w:tcW w:w="1026" w:type="dxa"/>
            <w:noWrap/>
          </w:tcPr>
          <w:p w14:paraId="1BCFC4E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349244</w:t>
            </w:r>
          </w:p>
        </w:tc>
        <w:tc>
          <w:tcPr>
            <w:tcW w:w="1026" w:type="dxa"/>
            <w:noWrap/>
          </w:tcPr>
          <w:p w14:paraId="0CC138B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349842</w:t>
            </w:r>
          </w:p>
        </w:tc>
        <w:tc>
          <w:tcPr>
            <w:tcW w:w="4252" w:type="dxa"/>
          </w:tcPr>
          <w:p w14:paraId="6BAAA9A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Oxidoreductase/transition metal ion-binding protein</w:t>
            </w:r>
          </w:p>
        </w:tc>
      </w:tr>
      <w:tr w:rsidR="00861274" w:rsidRPr="003B289B" w14:paraId="0CFC1B95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46763F4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166F66A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8300</w:t>
            </w:r>
          </w:p>
        </w:tc>
        <w:tc>
          <w:tcPr>
            <w:tcW w:w="1026" w:type="dxa"/>
            <w:noWrap/>
          </w:tcPr>
          <w:p w14:paraId="2608160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495068</w:t>
            </w:r>
          </w:p>
        </w:tc>
        <w:tc>
          <w:tcPr>
            <w:tcW w:w="1026" w:type="dxa"/>
            <w:noWrap/>
          </w:tcPr>
          <w:p w14:paraId="1F40E18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504151</w:t>
            </w:r>
          </w:p>
        </w:tc>
        <w:tc>
          <w:tcPr>
            <w:tcW w:w="4252" w:type="dxa"/>
          </w:tcPr>
          <w:p w14:paraId="1717F41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Exportin-1</w:t>
            </w:r>
          </w:p>
        </w:tc>
      </w:tr>
      <w:tr w:rsidR="00861274" w:rsidRPr="003B289B" w14:paraId="257EB690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3EBAD4F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0888CD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8400</w:t>
            </w:r>
          </w:p>
        </w:tc>
        <w:tc>
          <w:tcPr>
            <w:tcW w:w="1026" w:type="dxa"/>
            <w:noWrap/>
          </w:tcPr>
          <w:p w14:paraId="318F61F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658903</w:t>
            </w:r>
          </w:p>
        </w:tc>
        <w:tc>
          <w:tcPr>
            <w:tcW w:w="1026" w:type="dxa"/>
            <w:noWrap/>
          </w:tcPr>
          <w:p w14:paraId="64AEA02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659737</w:t>
            </w:r>
          </w:p>
        </w:tc>
        <w:tc>
          <w:tcPr>
            <w:tcW w:w="4252" w:type="dxa"/>
          </w:tcPr>
          <w:p w14:paraId="1A435E2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Cytokinin riboside 5'-monophosphate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phosphoribohydrolase</w:t>
            </w:r>
            <w:proofErr w:type="spellEnd"/>
          </w:p>
        </w:tc>
      </w:tr>
      <w:tr w:rsidR="00861274" w:rsidRPr="003B289B" w14:paraId="3FBB2BC6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092E69F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54A4C0D0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8500</w:t>
            </w:r>
          </w:p>
        </w:tc>
        <w:tc>
          <w:tcPr>
            <w:tcW w:w="1026" w:type="dxa"/>
            <w:noWrap/>
          </w:tcPr>
          <w:p w14:paraId="4F85C45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02365</w:t>
            </w:r>
          </w:p>
        </w:tc>
        <w:tc>
          <w:tcPr>
            <w:tcW w:w="1026" w:type="dxa"/>
            <w:noWrap/>
          </w:tcPr>
          <w:p w14:paraId="59CA93E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03111</w:t>
            </w:r>
          </w:p>
        </w:tc>
        <w:tc>
          <w:tcPr>
            <w:tcW w:w="4252" w:type="dxa"/>
          </w:tcPr>
          <w:p w14:paraId="4B98CB4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Cytokinin riboside 5'-monophosphate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phosphoribohydrolase</w:t>
            </w:r>
            <w:proofErr w:type="spellEnd"/>
          </w:p>
        </w:tc>
      </w:tr>
      <w:tr w:rsidR="00861274" w:rsidRPr="003B289B" w14:paraId="714CB14F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0A8B21A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695B0A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8600</w:t>
            </w:r>
          </w:p>
        </w:tc>
        <w:tc>
          <w:tcPr>
            <w:tcW w:w="1026" w:type="dxa"/>
            <w:noWrap/>
          </w:tcPr>
          <w:p w14:paraId="07A77D2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09852</w:t>
            </w:r>
          </w:p>
        </w:tc>
        <w:tc>
          <w:tcPr>
            <w:tcW w:w="1026" w:type="dxa"/>
            <w:noWrap/>
          </w:tcPr>
          <w:p w14:paraId="3F78B2E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10215</w:t>
            </w:r>
          </w:p>
        </w:tc>
        <w:tc>
          <w:tcPr>
            <w:tcW w:w="4252" w:type="dxa"/>
          </w:tcPr>
          <w:p w14:paraId="1475410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Polycomb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group RING finger protein 3</w:t>
            </w:r>
          </w:p>
        </w:tc>
      </w:tr>
      <w:tr w:rsidR="00861274" w:rsidRPr="003B289B" w14:paraId="004672E0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263B290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6A09DDF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8700</w:t>
            </w:r>
          </w:p>
        </w:tc>
        <w:tc>
          <w:tcPr>
            <w:tcW w:w="1026" w:type="dxa"/>
            <w:noWrap/>
          </w:tcPr>
          <w:p w14:paraId="1AD548A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12200</w:t>
            </w:r>
          </w:p>
        </w:tc>
        <w:tc>
          <w:tcPr>
            <w:tcW w:w="1026" w:type="dxa"/>
            <w:noWrap/>
          </w:tcPr>
          <w:p w14:paraId="03521EC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13957</w:t>
            </w:r>
          </w:p>
        </w:tc>
        <w:tc>
          <w:tcPr>
            <w:tcW w:w="4252" w:type="dxa"/>
          </w:tcPr>
          <w:p w14:paraId="0074149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 family protein</w:t>
            </w:r>
          </w:p>
        </w:tc>
      </w:tr>
      <w:tr w:rsidR="00861274" w:rsidRPr="003B289B" w14:paraId="5D5A6990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29B19E3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E0F5617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8800</w:t>
            </w:r>
          </w:p>
        </w:tc>
        <w:tc>
          <w:tcPr>
            <w:tcW w:w="1026" w:type="dxa"/>
            <w:noWrap/>
          </w:tcPr>
          <w:p w14:paraId="4D66826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17755</w:t>
            </w:r>
          </w:p>
        </w:tc>
        <w:tc>
          <w:tcPr>
            <w:tcW w:w="1026" w:type="dxa"/>
            <w:noWrap/>
          </w:tcPr>
          <w:p w14:paraId="70A57F4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19344</w:t>
            </w:r>
          </w:p>
        </w:tc>
        <w:tc>
          <w:tcPr>
            <w:tcW w:w="4252" w:type="dxa"/>
          </w:tcPr>
          <w:p w14:paraId="1810F38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 family protein</w:t>
            </w:r>
          </w:p>
        </w:tc>
      </w:tr>
      <w:tr w:rsidR="00861274" w:rsidRPr="003B289B" w14:paraId="6E3FE80B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7090A10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777DD8E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8900</w:t>
            </w:r>
          </w:p>
        </w:tc>
        <w:tc>
          <w:tcPr>
            <w:tcW w:w="1026" w:type="dxa"/>
            <w:noWrap/>
          </w:tcPr>
          <w:p w14:paraId="31F76758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27253</w:t>
            </w:r>
          </w:p>
        </w:tc>
        <w:tc>
          <w:tcPr>
            <w:tcW w:w="1026" w:type="dxa"/>
            <w:noWrap/>
          </w:tcPr>
          <w:p w14:paraId="7B4468D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28080</w:t>
            </w:r>
          </w:p>
        </w:tc>
        <w:tc>
          <w:tcPr>
            <w:tcW w:w="4252" w:type="dxa"/>
          </w:tcPr>
          <w:p w14:paraId="0A760F9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 family protein</w:t>
            </w:r>
          </w:p>
        </w:tc>
      </w:tr>
      <w:tr w:rsidR="00861274" w:rsidRPr="003B289B" w14:paraId="098925BC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24B5DAF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F9D2D95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9000</w:t>
            </w:r>
          </w:p>
        </w:tc>
        <w:tc>
          <w:tcPr>
            <w:tcW w:w="1026" w:type="dxa"/>
            <w:noWrap/>
          </w:tcPr>
          <w:p w14:paraId="7BEAABC1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31220</w:t>
            </w:r>
          </w:p>
        </w:tc>
        <w:tc>
          <w:tcPr>
            <w:tcW w:w="1026" w:type="dxa"/>
            <w:noWrap/>
          </w:tcPr>
          <w:p w14:paraId="74CC0A6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32044</w:t>
            </w:r>
          </w:p>
        </w:tc>
        <w:tc>
          <w:tcPr>
            <w:tcW w:w="4252" w:type="dxa"/>
          </w:tcPr>
          <w:p w14:paraId="52B875B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 family protein</w:t>
            </w:r>
          </w:p>
        </w:tc>
      </w:tr>
      <w:tr w:rsidR="00861274" w:rsidRPr="003B289B" w14:paraId="6F293212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6D79438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01FC47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9100</w:t>
            </w:r>
          </w:p>
        </w:tc>
        <w:tc>
          <w:tcPr>
            <w:tcW w:w="1026" w:type="dxa"/>
            <w:noWrap/>
          </w:tcPr>
          <w:p w14:paraId="3DC1EFC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33586</w:t>
            </w:r>
          </w:p>
        </w:tc>
        <w:tc>
          <w:tcPr>
            <w:tcW w:w="1026" w:type="dxa"/>
            <w:noWrap/>
          </w:tcPr>
          <w:p w14:paraId="5417EB7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34992</w:t>
            </w:r>
          </w:p>
        </w:tc>
        <w:tc>
          <w:tcPr>
            <w:tcW w:w="4252" w:type="dxa"/>
          </w:tcPr>
          <w:p w14:paraId="34B06BE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 family protein</w:t>
            </w:r>
          </w:p>
        </w:tc>
      </w:tr>
      <w:tr w:rsidR="00861274" w:rsidRPr="003B289B" w14:paraId="40ECFCA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A72C79D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40609B3E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9200</w:t>
            </w:r>
          </w:p>
        </w:tc>
        <w:tc>
          <w:tcPr>
            <w:tcW w:w="1026" w:type="dxa"/>
            <w:noWrap/>
          </w:tcPr>
          <w:p w14:paraId="55305EC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44102</w:t>
            </w:r>
          </w:p>
        </w:tc>
        <w:tc>
          <w:tcPr>
            <w:tcW w:w="1026" w:type="dxa"/>
            <w:noWrap/>
          </w:tcPr>
          <w:p w14:paraId="3BB00C0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48742</w:t>
            </w:r>
          </w:p>
        </w:tc>
        <w:tc>
          <w:tcPr>
            <w:tcW w:w="4252" w:type="dxa"/>
          </w:tcPr>
          <w:p w14:paraId="6BCA09F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Ripening related protein family</w:t>
            </w:r>
          </w:p>
        </w:tc>
      </w:tr>
      <w:tr w:rsidR="00861274" w:rsidRPr="003B289B" w14:paraId="7E4E7D40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EA58E3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104E0EB4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9300</w:t>
            </w:r>
          </w:p>
        </w:tc>
        <w:tc>
          <w:tcPr>
            <w:tcW w:w="1026" w:type="dxa"/>
            <w:noWrap/>
          </w:tcPr>
          <w:p w14:paraId="1D96DBB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85329</w:t>
            </w:r>
          </w:p>
        </w:tc>
        <w:tc>
          <w:tcPr>
            <w:tcW w:w="1026" w:type="dxa"/>
            <w:noWrap/>
          </w:tcPr>
          <w:p w14:paraId="3F78E56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786714</w:t>
            </w:r>
          </w:p>
        </w:tc>
        <w:tc>
          <w:tcPr>
            <w:tcW w:w="4252" w:type="dxa"/>
          </w:tcPr>
          <w:p w14:paraId="1C04C6E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ATP-dependent zinc metalloprotease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FtsH</w:t>
            </w:r>
            <w:proofErr w:type="spellEnd"/>
          </w:p>
        </w:tc>
      </w:tr>
      <w:tr w:rsidR="00861274" w:rsidRPr="003B289B" w14:paraId="20275048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2428067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E8C298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9400</w:t>
            </w:r>
          </w:p>
        </w:tc>
        <w:tc>
          <w:tcPr>
            <w:tcW w:w="1026" w:type="dxa"/>
            <w:noWrap/>
          </w:tcPr>
          <w:p w14:paraId="5222831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816527</w:t>
            </w:r>
          </w:p>
        </w:tc>
        <w:tc>
          <w:tcPr>
            <w:tcW w:w="1026" w:type="dxa"/>
            <w:noWrap/>
          </w:tcPr>
          <w:p w14:paraId="110B57F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817617</w:t>
            </w:r>
          </w:p>
        </w:tc>
        <w:tc>
          <w:tcPr>
            <w:tcW w:w="4252" w:type="dxa"/>
          </w:tcPr>
          <w:p w14:paraId="7B3AF71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ATP-dependent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Clp</w:t>
            </w:r>
            <w:proofErr w:type="spellEnd"/>
            <w:r w:rsidRPr="003B289B">
              <w:rPr>
                <w:kern w:val="0"/>
                <w:sz w:val="20"/>
                <w:szCs w:val="20"/>
                <w:lang w:val="en-IN"/>
              </w:rPr>
              <w:t xml:space="preserve"> protease ATP-binding subunit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ClpL</w:t>
            </w:r>
            <w:proofErr w:type="spellEnd"/>
          </w:p>
        </w:tc>
      </w:tr>
      <w:tr w:rsidR="00861274" w:rsidRPr="003B289B" w14:paraId="2EC34569" w14:textId="77777777" w:rsidTr="00E776C6">
        <w:trPr>
          <w:trHeight w:val="560"/>
          <w:jc w:val="center"/>
        </w:trPr>
        <w:tc>
          <w:tcPr>
            <w:tcW w:w="1701" w:type="dxa"/>
            <w:noWrap/>
          </w:tcPr>
          <w:p w14:paraId="1F3FA2E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6759ACCB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9500</w:t>
            </w:r>
          </w:p>
        </w:tc>
        <w:tc>
          <w:tcPr>
            <w:tcW w:w="1026" w:type="dxa"/>
            <w:noWrap/>
          </w:tcPr>
          <w:p w14:paraId="7646D404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829963</w:t>
            </w:r>
          </w:p>
        </w:tc>
        <w:tc>
          <w:tcPr>
            <w:tcW w:w="1026" w:type="dxa"/>
            <w:noWrap/>
          </w:tcPr>
          <w:p w14:paraId="1640895A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831564</w:t>
            </w:r>
          </w:p>
        </w:tc>
        <w:tc>
          <w:tcPr>
            <w:tcW w:w="4252" w:type="dxa"/>
          </w:tcPr>
          <w:p w14:paraId="44E20AC0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Leucine-rich repeat receptor-like protein kinase family protein</w:t>
            </w:r>
          </w:p>
        </w:tc>
      </w:tr>
      <w:tr w:rsidR="00861274" w:rsidRPr="003B289B" w14:paraId="4EC467DE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144AA8E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F3F9FDC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9600</w:t>
            </w:r>
          </w:p>
        </w:tc>
        <w:tc>
          <w:tcPr>
            <w:tcW w:w="1026" w:type="dxa"/>
            <w:noWrap/>
          </w:tcPr>
          <w:p w14:paraId="16E475E5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908933</w:t>
            </w:r>
          </w:p>
        </w:tc>
        <w:tc>
          <w:tcPr>
            <w:tcW w:w="1026" w:type="dxa"/>
            <w:noWrap/>
          </w:tcPr>
          <w:p w14:paraId="558B83C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909823</w:t>
            </w:r>
          </w:p>
        </w:tc>
        <w:tc>
          <w:tcPr>
            <w:tcW w:w="4252" w:type="dxa"/>
          </w:tcPr>
          <w:p w14:paraId="644BE60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arbohydrate esterase, putative (DUF303)</w:t>
            </w:r>
          </w:p>
        </w:tc>
      </w:tr>
      <w:tr w:rsidR="00861274" w:rsidRPr="003B289B" w14:paraId="3FF2AC06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FD19ADF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072F3415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9700</w:t>
            </w:r>
          </w:p>
        </w:tc>
        <w:tc>
          <w:tcPr>
            <w:tcW w:w="1026" w:type="dxa"/>
            <w:noWrap/>
          </w:tcPr>
          <w:p w14:paraId="38EDBFA7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950793</w:t>
            </w:r>
          </w:p>
        </w:tc>
        <w:tc>
          <w:tcPr>
            <w:tcW w:w="1026" w:type="dxa"/>
            <w:noWrap/>
          </w:tcPr>
          <w:p w14:paraId="13DE4216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953361</w:t>
            </w:r>
          </w:p>
        </w:tc>
        <w:tc>
          <w:tcPr>
            <w:tcW w:w="4252" w:type="dxa"/>
          </w:tcPr>
          <w:p w14:paraId="509A065B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carbohydrate esterase, putative (DUF303)</w:t>
            </w:r>
          </w:p>
        </w:tc>
      </w:tr>
      <w:tr w:rsidR="00861274" w:rsidRPr="003B289B" w14:paraId="5D15E67C" w14:textId="77777777" w:rsidTr="00E776C6">
        <w:trPr>
          <w:trHeight w:val="280"/>
          <w:jc w:val="center"/>
        </w:trPr>
        <w:tc>
          <w:tcPr>
            <w:tcW w:w="1701" w:type="dxa"/>
            <w:noWrap/>
          </w:tcPr>
          <w:p w14:paraId="5BBE2949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</w:p>
        </w:tc>
        <w:tc>
          <w:tcPr>
            <w:tcW w:w="1907" w:type="dxa"/>
            <w:noWrap/>
          </w:tcPr>
          <w:p w14:paraId="2942BDD2" w14:textId="77777777" w:rsidR="00861274" w:rsidRPr="003B289B" w:rsidRDefault="00861274" w:rsidP="00E776C6">
            <w:pPr>
              <w:rPr>
                <w:i/>
                <w:iCs/>
                <w:kern w:val="0"/>
                <w:sz w:val="20"/>
                <w:szCs w:val="20"/>
                <w:lang w:val="en-IN"/>
              </w:rPr>
            </w:pPr>
            <w:r w:rsidRPr="003B289B">
              <w:rPr>
                <w:i/>
                <w:iCs/>
                <w:kern w:val="0"/>
                <w:sz w:val="20"/>
                <w:szCs w:val="20"/>
                <w:lang w:val="en-IN"/>
              </w:rPr>
              <w:t>TraesCS5D02G569800</w:t>
            </w:r>
          </w:p>
        </w:tc>
        <w:tc>
          <w:tcPr>
            <w:tcW w:w="1026" w:type="dxa"/>
            <w:noWrap/>
          </w:tcPr>
          <w:p w14:paraId="0078F523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975092</w:t>
            </w:r>
          </w:p>
        </w:tc>
        <w:tc>
          <w:tcPr>
            <w:tcW w:w="1026" w:type="dxa"/>
            <w:noWrap/>
          </w:tcPr>
          <w:p w14:paraId="3B60FD02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>565977278</w:t>
            </w:r>
          </w:p>
        </w:tc>
        <w:tc>
          <w:tcPr>
            <w:tcW w:w="4252" w:type="dxa"/>
          </w:tcPr>
          <w:p w14:paraId="12D6FF89" w14:textId="77777777" w:rsidR="00861274" w:rsidRPr="003B289B" w:rsidRDefault="00861274" w:rsidP="00E776C6">
            <w:pPr>
              <w:rPr>
                <w:kern w:val="0"/>
                <w:sz w:val="20"/>
                <w:szCs w:val="20"/>
                <w:lang w:val="en-IN"/>
              </w:rPr>
            </w:pPr>
            <w:r w:rsidRPr="003B289B">
              <w:rPr>
                <w:kern w:val="0"/>
                <w:sz w:val="20"/>
                <w:szCs w:val="20"/>
                <w:lang w:val="en-IN"/>
              </w:rPr>
              <w:t xml:space="preserve">PGR5-like protein 1A, </w:t>
            </w:r>
            <w:proofErr w:type="spellStart"/>
            <w:r w:rsidRPr="003B289B">
              <w:rPr>
                <w:kern w:val="0"/>
                <w:sz w:val="20"/>
                <w:szCs w:val="20"/>
                <w:lang w:val="en-IN"/>
              </w:rPr>
              <w:t>chloroplastic</w:t>
            </w:r>
            <w:proofErr w:type="spellEnd"/>
          </w:p>
        </w:tc>
      </w:tr>
    </w:tbl>
    <w:p w14:paraId="2C381A56" w14:textId="177CAD52" w:rsidR="00861274" w:rsidRPr="003B289B" w:rsidRDefault="00340D99" w:rsidP="00340D99">
      <w:pPr>
        <w:spacing w:line="228" w:lineRule="auto"/>
        <w:rPr>
          <w:rFonts w:ascii="Times New Roman" w:hAnsi="Times New Roman" w:cs="Times New Roman"/>
          <w:b/>
          <w:bCs/>
          <w:sz w:val="18"/>
          <w:szCs w:val="18"/>
        </w:rPr>
      </w:pPr>
      <w:r w:rsidRPr="003B289B">
        <w:rPr>
          <w:rFonts w:ascii="Times New Roman" w:eastAsia="宋体" w:hAnsi="Times New Roman" w:cs="Times New Roman"/>
          <w:sz w:val="18"/>
          <w:szCs w:val="18"/>
          <w:vertAlign w:val="superscript"/>
        </w:rPr>
        <w:t>1.</w:t>
      </w:r>
      <w:r w:rsidRPr="003B289B">
        <w:rPr>
          <w:rFonts w:ascii="Times New Roman" w:eastAsia="宋体" w:hAnsi="Times New Roman" w:cs="Times New Roman"/>
          <w:sz w:val="18"/>
          <w:szCs w:val="18"/>
        </w:rPr>
        <w:t xml:space="preserve"> 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>D</w:t>
      </w:r>
      <w:r w:rsidR="00D82E70" w:rsidRPr="003B289B">
        <w:rPr>
          <w:rFonts w:ascii="Times New Roman" w:eastAsia="宋体" w:hAnsi="Times New Roman" w:cs="Times New Roman"/>
          <w:sz w:val="18"/>
          <w:szCs w:val="18"/>
        </w:rPr>
        <w:t>-value</w:t>
      </w:r>
      <w:r w:rsidR="00106376" w:rsidRPr="003B289B">
        <w:rPr>
          <w:rFonts w:ascii="Times New Roman" w:eastAsia="宋体" w:hAnsi="Times New Roman" w:cs="Times New Roman"/>
          <w:sz w:val="18"/>
          <w:szCs w:val="18"/>
        </w:rPr>
        <w:t>,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comprehensive drought </w:t>
      </w:r>
      <w:r w:rsidR="00D82E70" w:rsidRPr="003B289B">
        <w:rPr>
          <w:rFonts w:ascii="Times New Roman" w:eastAsia="宋体" w:hAnsi="Times New Roman" w:cs="Times New Roman"/>
          <w:sz w:val="18"/>
          <w:szCs w:val="18"/>
        </w:rPr>
        <w:t>tolerance</w:t>
      </w:r>
      <w:r w:rsidR="00861274" w:rsidRPr="003B289B">
        <w:rPr>
          <w:rFonts w:ascii="Times New Roman" w:eastAsia="宋体" w:hAnsi="Times New Roman" w:cs="Times New Roman"/>
          <w:sz w:val="18"/>
          <w:szCs w:val="18"/>
        </w:rPr>
        <w:t xml:space="preserve"> evaluation</w:t>
      </w:r>
      <w:r w:rsidR="00427A14" w:rsidRPr="003B289B">
        <w:rPr>
          <w:rFonts w:ascii="Times New Roman" w:eastAsia="宋体" w:hAnsi="Times New Roman" w:cs="Times New Roman"/>
          <w:sz w:val="18"/>
          <w:szCs w:val="18"/>
        </w:rPr>
        <w:t>.</w:t>
      </w:r>
    </w:p>
    <w:p w14:paraId="7F570F4F" w14:textId="300BAEFB" w:rsidR="00CB7798" w:rsidRPr="003B289B" w:rsidRDefault="00CB7798">
      <w:pPr>
        <w:rPr>
          <w:rFonts w:ascii="Times New Roman" w:hAnsi="Times New Roman" w:cs="Times New Roman"/>
        </w:rPr>
      </w:pPr>
    </w:p>
    <w:p w14:paraId="12249723" w14:textId="20C6E76B" w:rsidR="00BE123D" w:rsidRPr="003B289B" w:rsidRDefault="00BE123D">
      <w:pPr>
        <w:rPr>
          <w:rFonts w:ascii="Times New Roman" w:hAnsi="Times New Roman" w:cs="Times New Roman"/>
        </w:rPr>
      </w:pPr>
    </w:p>
    <w:p w14:paraId="38EAC81B" w14:textId="77777777" w:rsidR="00D816E6" w:rsidRPr="003B289B" w:rsidRDefault="00D816E6">
      <w:pPr>
        <w:rPr>
          <w:rFonts w:ascii="Times New Roman" w:hAnsi="Times New Roman" w:cs="Times New Roman"/>
        </w:rPr>
        <w:sectPr w:rsidR="00D816E6" w:rsidRPr="003B289B" w:rsidSect="00DA56C8">
          <w:pgSz w:w="11907" w:h="17010" w:code="9"/>
          <w:pgMar w:top="1440" w:right="1797" w:bottom="1440" w:left="1797" w:header="851" w:footer="992" w:gutter="0"/>
          <w:cols w:space="425"/>
          <w:docGrid w:linePitch="312"/>
        </w:sectPr>
      </w:pPr>
    </w:p>
    <w:p w14:paraId="27E3255E" w14:textId="501D6230" w:rsidR="00BE123D" w:rsidRPr="003B289B" w:rsidRDefault="00BE123D">
      <w:pPr>
        <w:rPr>
          <w:rFonts w:ascii="Times New Roman" w:hAnsi="Times New Roman" w:cs="Times New Roman"/>
        </w:rPr>
      </w:pPr>
    </w:p>
    <w:p w14:paraId="21646E06" w14:textId="77777777" w:rsidR="00BE123D" w:rsidRPr="003B289B" w:rsidRDefault="00BE123D" w:rsidP="00D816E6">
      <w:pPr>
        <w:jc w:val="center"/>
        <w:rPr>
          <w:rFonts w:ascii="Times New Roman" w:eastAsia="黑体" w:hAnsi="Times New Roman" w:cs="Times New Roman"/>
          <w:color w:val="000000" w:themeColor="text1"/>
          <w:sz w:val="18"/>
          <w:szCs w:val="18"/>
        </w:rPr>
      </w:pPr>
      <w:r w:rsidRPr="003B289B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</w:rPr>
        <w:t>Table S7</w:t>
      </w:r>
      <w:r w:rsidRPr="003B289B">
        <w:rPr>
          <w:rFonts w:ascii="Times New Roman" w:eastAsia="黑体" w:hAnsi="Times New Roman" w:cs="Times New Roman"/>
          <w:color w:val="000000" w:themeColor="text1"/>
          <w:sz w:val="18"/>
          <w:szCs w:val="18"/>
        </w:rPr>
        <w:t xml:space="preserve"> Transcriptional patterns of candidate genes under PEG6000 or drought stress</w:t>
      </w:r>
    </w:p>
    <w:tbl>
      <w:tblPr>
        <w:tblpPr w:leftFromText="180" w:rightFromText="180" w:vertAnchor="page" w:horzAnchor="margin" w:tblpXSpec="center" w:tblpY="1890"/>
        <w:tblW w:w="9386" w:type="dxa"/>
        <w:tblBorders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2083"/>
        <w:gridCol w:w="1550"/>
        <w:gridCol w:w="706"/>
        <w:gridCol w:w="706"/>
        <w:gridCol w:w="594"/>
        <w:gridCol w:w="641"/>
        <w:gridCol w:w="706"/>
        <w:gridCol w:w="705"/>
        <w:gridCol w:w="565"/>
        <w:gridCol w:w="565"/>
        <w:gridCol w:w="565"/>
      </w:tblGrid>
      <w:tr w:rsidR="00D816E6" w:rsidRPr="003B289B" w14:paraId="6ED45654" w14:textId="77777777" w:rsidTr="00D816E6">
        <w:trPr>
          <w:trHeight w:val="300"/>
        </w:trPr>
        <w:tc>
          <w:tcPr>
            <w:tcW w:w="2083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A64CFE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Gene ID</w:t>
            </w:r>
          </w:p>
        </w:tc>
        <w:tc>
          <w:tcPr>
            <w:tcW w:w="15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46A17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Temporary name</w:t>
            </w:r>
          </w:p>
        </w:tc>
        <w:tc>
          <w:tcPr>
            <w:tcW w:w="4058" w:type="dxa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C6C894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 xml:space="preserve">PEG6000 </w:t>
            </w: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695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098F89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 xml:space="preserve">Drought </w:t>
            </w: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D816E6" w:rsidRPr="003B289B" w14:paraId="5DD82666" w14:textId="77777777" w:rsidTr="00D816E6">
        <w:trPr>
          <w:trHeight w:val="30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00D35E" w14:textId="77777777" w:rsidR="00D816E6" w:rsidRPr="003B289B" w:rsidRDefault="00D816E6" w:rsidP="00D816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B9AAEB" w14:textId="77777777" w:rsidR="00D816E6" w:rsidRPr="003B289B" w:rsidRDefault="00D816E6" w:rsidP="00D816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06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  <w:hideMark/>
          </w:tcPr>
          <w:p w14:paraId="3ADED72F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Giza 168</w:t>
            </w:r>
          </w:p>
        </w:tc>
        <w:tc>
          <w:tcPr>
            <w:tcW w:w="2052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F1E970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Gemmiza</w:t>
            </w:r>
            <w:proofErr w:type="spellEnd"/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 xml:space="preserve"> 10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952C7B" w14:textId="77777777" w:rsidR="00D816E6" w:rsidRPr="003B289B" w:rsidRDefault="00D816E6" w:rsidP="00D816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16E6" w:rsidRPr="003B289B" w14:paraId="592DAC0A" w14:textId="77777777" w:rsidTr="00D816E6">
        <w:trPr>
          <w:trHeight w:val="31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460E57" w14:textId="77777777" w:rsidR="00D816E6" w:rsidRPr="003B289B" w:rsidRDefault="00D816E6" w:rsidP="00D816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A1000A" w14:textId="77777777" w:rsidR="00D816E6" w:rsidRPr="003B289B" w:rsidRDefault="00D816E6" w:rsidP="00D816E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8B50B5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0h</w:t>
            </w:r>
          </w:p>
        </w:tc>
        <w:tc>
          <w:tcPr>
            <w:tcW w:w="706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A3F7C3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2h</w:t>
            </w:r>
          </w:p>
        </w:tc>
        <w:tc>
          <w:tcPr>
            <w:tcW w:w="594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4BCAB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12h</w:t>
            </w:r>
          </w:p>
        </w:tc>
        <w:tc>
          <w:tcPr>
            <w:tcW w:w="641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A6DB3E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0h</w:t>
            </w:r>
          </w:p>
        </w:tc>
        <w:tc>
          <w:tcPr>
            <w:tcW w:w="706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359B63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2h</w:t>
            </w:r>
          </w:p>
        </w:tc>
        <w:tc>
          <w:tcPr>
            <w:tcW w:w="705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96F1D8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12h</w:t>
            </w:r>
          </w:p>
        </w:tc>
        <w:tc>
          <w:tcPr>
            <w:tcW w:w="565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8ACE2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0h</w:t>
            </w:r>
          </w:p>
        </w:tc>
        <w:tc>
          <w:tcPr>
            <w:tcW w:w="565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D2389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1h</w:t>
            </w:r>
          </w:p>
        </w:tc>
        <w:tc>
          <w:tcPr>
            <w:tcW w:w="565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8F28B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6h</w:t>
            </w:r>
          </w:p>
        </w:tc>
      </w:tr>
      <w:tr w:rsidR="00D816E6" w:rsidRPr="003B289B" w14:paraId="5B457194" w14:textId="77777777" w:rsidTr="00D816E6">
        <w:trPr>
          <w:trHeight w:val="310"/>
        </w:trPr>
        <w:tc>
          <w:tcPr>
            <w:tcW w:w="2083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2DEAE7" w14:textId="77777777" w:rsidR="00D816E6" w:rsidRPr="003B289B" w:rsidRDefault="00D816E6" w:rsidP="00D816E6">
            <w:pPr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TraesCS5A02G022100</w:t>
            </w:r>
          </w:p>
        </w:tc>
        <w:tc>
          <w:tcPr>
            <w:tcW w:w="1550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996FA5" w14:textId="77777777" w:rsidR="00D816E6" w:rsidRPr="003B289B" w:rsidRDefault="00D816E6" w:rsidP="00D816E6">
            <w:pPr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TaGATAs-5A</w:t>
            </w:r>
          </w:p>
        </w:tc>
        <w:tc>
          <w:tcPr>
            <w:tcW w:w="706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5CCA9C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706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588F4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594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F3E104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641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C3145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706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CADD3D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705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963756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565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D5D7B4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565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C0D8B9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65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7243A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</w:t>
            </w:r>
          </w:p>
        </w:tc>
      </w:tr>
      <w:tr w:rsidR="00D816E6" w:rsidRPr="003B289B" w14:paraId="16A9633F" w14:textId="77777777" w:rsidTr="00D816E6">
        <w:trPr>
          <w:trHeight w:val="310"/>
        </w:trPr>
        <w:tc>
          <w:tcPr>
            <w:tcW w:w="208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31090" w14:textId="77777777" w:rsidR="00D816E6" w:rsidRPr="003B289B" w:rsidRDefault="00D816E6" w:rsidP="00D816E6">
            <w:pPr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TraesCS5B02G014200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F2DF7" w14:textId="77777777" w:rsidR="00D816E6" w:rsidRPr="003B289B" w:rsidRDefault="00D816E6" w:rsidP="00D816E6">
            <w:pPr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TaUbox-5B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D34BC7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ECC1C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93E91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205D5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6AF53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40A8D8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9A27F5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BB267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7EF6F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6.2</w:t>
            </w:r>
          </w:p>
        </w:tc>
      </w:tr>
      <w:tr w:rsidR="00D816E6" w:rsidRPr="003B289B" w14:paraId="49433BE4" w14:textId="77777777" w:rsidTr="00D816E6">
        <w:trPr>
          <w:trHeight w:val="310"/>
        </w:trPr>
        <w:tc>
          <w:tcPr>
            <w:tcW w:w="208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B512D44" w14:textId="77777777" w:rsidR="00D816E6" w:rsidRPr="003B289B" w:rsidRDefault="00D816E6" w:rsidP="00D816E6">
            <w:pPr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TraesCS5D02G563900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442918C" w14:textId="77777777" w:rsidR="00D816E6" w:rsidRPr="003B289B" w:rsidRDefault="00D816E6" w:rsidP="00D816E6">
            <w:pPr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TaGSTP-5D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8D68DD6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6.5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A0C2CD3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9.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0206B93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64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6CBC6D6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297D0D0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2.7</w:t>
            </w: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532A9EE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9.7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3ADFEA8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50F3BCA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475762C" w14:textId="77777777" w:rsidR="00D816E6" w:rsidRPr="003B289B" w:rsidRDefault="00D816E6" w:rsidP="00D816E6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B289B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.9</w:t>
            </w:r>
          </w:p>
        </w:tc>
      </w:tr>
    </w:tbl>
    <w:p w14:paraId="14DC4584" w14:textId="72411642" w:rsidR="00BE123D" w:rsidRPr="003B289B" w:rsidRDefault="00BE123D" w:rsidP="00DE7931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data are retrieved from </w:t>
      </w:r>
      <w:proofErr w:type="spellStart"/>
      <w:r w:rsidR="00F12FA9"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>WheatOmics</w:t>
      </w:r>
      <w:proofErr w:type="spellEnd"/>
      <w:r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(</w:t>
      </w:r>
      <w:r w:rsidR="00F12FA9"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>http://202.194.139.32/expression/wheat.html</w:t>
      </w:r>
      <w:r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</w:p>
    <w:p w14:paraId="44373C50" w14:textId="1C784CCA" w:rsidR="00BE123D" w:rsidRPr="00BE123D" w:rsidRDefault="00DE7931" w:rsidP="00BE123D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B289B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1</w:t>
      </w:r>
      <w:r w:rsidR="00BE123D"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Giza 168 and </w:t>
      </w:r>
      <w:proofErr w:type="spellStart"/>
      <w:r w:rsidR="00BE123D"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>Gemmiza</w:t>
      </w:r>
      <w:proofErr w:type="spellEnd"/>
      <w:r w:rsidR="00BE123D"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10 are tolerant and sensitive cultivars, respectively, subjected to PEG6000 stress before (0 h) and after stress (2 h or 12 h)</w:t>
      </w:r>
      <w:r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</w:t>
      </w:r>
      <w:r w:rsidRPr="003B289B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="00BE123D"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1-week old wheat seedling leaves subjected to drought stress before (0 h) and after stress (1 h or 6 h) using the Illumina sequencing platform</w:t>
      </w:r>
      <w:r w:rsidR="00D816E6" w:rsidRPr="003B289B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124C9984" w14:textId="77777777" w:rsidR="00BE123D" w:rsidRPr="00BE123D" w:rsidRDefault="00BE123D">
      <w:pPr>
        <w:rPr>
          <w:rFonts w:ascii="Times New Roman" w:hAnsi="Times New Roman" w:cs="Times New Roman"/>
        </w:rPr>
      </w:pPr>
    </w:p>
    <w:sectPr w:rsidR="00BE123D" w:rsidRPr="00BE123D" w:rsidSect="00DA56C8">
      <w:pgSz w:w="11907" w:h="17010" w:code="9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9D856" w14:textId="77777777" w:rsidR="00ED7E32" w:rsidRDefault="00ED7E32" w:rsidP="00CC623F">
      <w:r>
        <w:separator/>
      </w:r>
    </w:p>
  </w:endnote>
  <w:endnote w:type="continuationSeparator" w:id="0">
    <w:p w14:paraId="28699AD1" w14:textId="77777777" w:rsidR="00ED7E32" w:rsidRDefault="00ED7E32" w:rsidP="00CC6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yriadPro-BoldSemiCn">
    <w:altName w:val="Cambria"/>
    <w:panose1 w:val="00000000000000000000"/>
    <w:charset w:val="00"/>
    <w:family w:val="roman"/>
    <w:notTrueType/>
    <w:pitch w:val="default"/>
  </w:font>
  <w:font w:name="MinionPro-It">
    <w:altName w:val="Cambria"/>
    <w:panose1 w:val="00000000000000000000"/>
    <w:charset w:val="00"/>
    <w:family w:val="roman"/>
    <w:notTrueType/>
    <w:pitch w:val="default"/>
  </w:font>
  <w:font w:name="RncwnsTimes-Roman">
    <w:altName w:val="宋体"/>
    <w:charset w:val="86"/>
    <w:family w:val="roman"/>
    <w:pitch w:val="default"/>
    <w:sig w:usb0="00000000" w:usb1="0000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61831" w14:textId="77777777" w:rsidR="00ED7E32" w:rsidRDefault="00ED7E32" w:rsidP="00CC623F">
      <w:r>
        <w:separator/>
      </w:r>
    </w:p>
  </w:footnote>
  <w:footnote w:type="continuationSeparator" w:id="0">
    <w:p w14:paraId="5ADE16AA" w14:textId="77777777" w:rsidR="00ED7E32" w:rsidRDefault="00ED7E32" w:rsidP="00CC6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11173"/>
    <w:multiLevelType w:val="hybridMultilevel"/>
    <w:tmpl w:val="C8D8A2A2"/>
    <w:lvl w:ilvl="0" w:tplc="6B202C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9B4712"/>
    <w:multiLevelType w:val="hybridMultilevel"/>
    <w:tmpl w:val="5D785708"/>
    <w:lvl w:ilvl="0" w:tplc="D06080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FDC419E"/>
    <w:multiLevelType w:val="hybridMultilevel"/>
    <w:tmpl w:val="BD645314"/>
    <w:lvl w:ilvl="0" w:tplc="A1EC5D24">
      <w:start w:val="1"/>
      <w:numFmt w:val="decimal"/>
      <w:lvlText w:val="%1."/>
      <w:lvlJc w:val="left"/>
      <w:pPr>
        <w:ind w:left="360" w:hanging="360"/>
      </w:pPr>
      <w:rPr>
        <w:rFonts w:eastAsia="宋体" w:cstheme="minorBidi" w:hint="default"/>
        <w:b w:val="0"/>
        <w:i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267EBA"/>
    <w:multiLevelType w:val="multilevel"/>
    <w:tmpl w:val="C5FE3C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C8070F7"/>
    <w:multiLevelType w:val="hybridMultilevel"/>
    <w:tmpl w:val="BE94AF88"/>
    <w:lvl w:ilvl="0" w:tplc="4748E2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5053BDB"/>
    <w:multiLevelType w:val="hybridMultilevel"/>
    <w:tmpl w:val="01685F5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sTAB0sYGlmZGBko6SsGpxcWZ+XkgBSYWtQD0tt8uLQAAAA=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C43E05"/>
    <w:rsid w:val="00001D9C"/>
    <w:rsid w:val="000023B6"/>
    <w:rsid w:val="000024F3"/>
    <w:rsid w:val="000071F8"/>
    <w:rsid w:val="00007588"/>
    <w:rsid w:val="00007D78"/>
    <w:rsid w:val="0001472D"/>
    <w:rsid w:val="00015431"/>
    <w:rsid w:val="00016236"/>
    <w:rsid w:val="00016F88"/>
    <w:rsid w:val="00017C08"/>
    <w:rsid w:val="00017FD1"/>
    <w:rsid w:val="00020FBB"/>
    <w:rsid w:val="00022782"/>
    <w:rsid w:val="00023550"/>
    <w:rsid w:val="00025461"/>
    <w:rsid w:val="00025CE3"/>
    <w:rsid w:val="00026646"/>
    <w:rsid w:val="00031814"/>
    <w:rsid w:val="00031963"/>
    <w:rsid w:val="00031F39"/>
    <w:rsid w:val="00033D34"/>
    <w:rsid w:val="00035EBB"/>
    <w:rsid w:val="000369E7"/>
    <w:rsid w:val="00036A64"/>
    <w:rsid w:val="000409F0"/>
    <w:rsid w:val="0004269C"/>
    <w:rsid w:val="000443E3"/>
    <w:rsid w:val="00044A23"/>
    <w:rsid w:val="00045AAA"/>
    <w:rsid w:val="000468EF"/>
    <w:rsid w:val="00047D6F"/>
    <w:rsid w:val="00047E34"/>
    <w:rsid w:val="00047EC0"/>
    <w:rsid w:val="000500FC"/>
    <w:rsid w:val="00051A49"/>
    <w:rsid w:val="000524F9"/>
    <w:rsid w:val="0005293D"/>
    <w:rsid w:val="00053AF2"/>
    <w:rsid w:val="00054689"/>
    <w:rsid w:val="00054A57"/>
    <w:rsid w:val="00060925"/>
    <w:rsid w:val="00060A74"/>
    <w:rsid w:val="00063F33"/>
    <w:rsid w:val="0006500E"/>
    <w:rsid w:val="00067BC4"/>
    <w:rsid w:val="00073867"/>
    <w:rsid w:val="00074113"/>
    <w:rsid w:val="000756D5"/>
    <w:rsid w:val="0007617E"/>
    <w:rsid w:val="0007625A"/>
    <w:rsid w:val="00076EAB"/>
    <w:rsid w:val="000813BC"/>
    <w:rsid w:val="0008184D"/>
    <w:rsid w:val="00082BF5"/>
    <w:rsid w:val="00084DFB"/>
    <w:rsid w:val="00085B85"/>
    <w:rsid w:val="00085D19"/>
    <w:rsid w:val="00090048"/>
    <w:rsid w:val="00090BED"/>
    <w:rsid w:val="00090E7F"/>
    <w:rsid w:val="0009124B"/>
    <w:rsid w:val="000915D6"/>
    <w:rsid w:val="0009205D"/>
    <w:rsid w:val="00093291"/>
    <w:rsid w:val="00093B9A"/>
    <w:rsid w:val="00094072"/>
    <w:rsid w:val="00095447"/>
    <w:rsid w:val="0009633D"/>
    <w:rsid w:val="00096CAC"/>
    <w:rsid w:val="00096ECB"/>
    <w:rsid w:val="000A05B3"/>
    <w:rsid w:val="000A1055"/>
    <w:rsid w:val="000A2C2C"/>
    <w:rsid w:val="000A4041"/>
    <w:rsid w:val="000A5007"/>
    <w:rsid w:val="000A6F20"/>
    <w:rsid w:val="000B00A2"/>
    <w:rsid w:val="000B099C"/>
    <w:rsid w:val="000B2500"/>
    <w:rsid w:val="000B2A79"/>
    <w:rsid w:val="000B4015"/>
    <w:rsid w:val="000B490C"/>
    <w:rsid w:val="000B4BA8"/>
    <w:rsid w:val="000B4F82"/>
    <w:rsid w:val="000B5009"/>
    <w:rsid w:val="000B50C8"/>
    <w:rsid w:val="000B6C80"/>
    <w:rsid w:val="000B6D2D"/>
    <w:rsid w:val="000C14EF"/>
    <w:rsid w:val="000C2F83"/>
    <w:rsid w:val="000C3EF7"/>
    <w:rsid w:val="000C4870"/>
    <w:rsid w:val="000C5A57"/>
    <w:rsid w:val="000C5B8C"/>
    <w:rsid w:val="000C781A"/>
    <w:rsid w:val="000D0519"/>
    <w:rsid w:val="000D198D"/>
    <w:rsid w:val="000D431E"/>
    <w:rsid w:val="000D48E4"/>
    <w:rsid w:val="000D4B8F"/>
    <w:rsid w:val="000D711D"/>
    <w:rsid w:val="000D74C9"/>
    <w:rsid w:val="000E000B"/>
    <w:rsid w:val="000E02BF"/>
    <w:rsid w:val="000E154B"/>
    <w:rsid w:val="000E19D2"/>
    <w:rsid w:val="000E1EB5"/>
    <w:rsid w:val="000E20EB"/>
    <w:rsid w:val="000E26FA"/>
    <w:rsid w:val="000E2A21"/>
    <w:rsid w:val="000E2BEF"/>
    <w:rsid w:val="000E5415"/>
    <w:rsid w:val="000E5888"/>
    <w:rsid w:val="000E6A5F"/>
    <w:rsid w:val="000E6EF4"/>
    <w:rsid w:val="000F13B9"/>
    <w:rsid w:val="000F1481"/>
    <w:rsid w:val="000F2360"/>
    <w:rsid w:val="000F2592"/>
    <w:rsid w:val="000F2F67"/>
    <w:rsid w:val="000F43C6"/>
    <w:rsid w:val="0010106A"/>
    <w:rsid w:val="00101AFF"/>
    <w:rsid w:val="00101BA5"/>
    <w:rsid w:val="001041CE"/>
    <w:rsid w:val="00106376"/>
    <w:rsid w:val="00106E34"/>
    <w:rsid w:val="001077DD"/>
    <w:rsid w:val="00107E67"/>
    <w:rsid w:val="00110A36"/>
    <w:rsid w:val="00111B1B"/>
    <w:rsid w:val="00111CAD"/>
    <w:rsid w:val="00112C93"/>
    <w:rsid w:val="00112F7A"/>
    <w:rsid w:val="00113690"/>
    <w:rsid w:val="0011525F"/>
    <w:rsid w:val="00116088"/>
    <w:rsid w:val="001212D1"/>
    <w:rsid w:val="00121A51"/>
    <w:rsid w:val="00122D78"/>
    <w:rsid w:val="0012535A"/>
    <w:rsid w:val="00125884"/>
    <w:rsid w:val="00126E0C"/>
    <w:rsid w:val="0012781A"/>
    <w:rsid w:val="00131801"/>
    <w:rsid w:val="00133111"/>
    <w:rsid w:val="001346DD"/>
    <w:rsid w:val="001400A2"/>
    <w:rsid w:val="00140360"/>
    <w:rsid w:val="00140C1B"/>
    <w:rsid w:val="00140CB0"/>
    <w:rsid w:val="00142AF1"/>
    <w:rsid w:val="0014378F"/>
    <w:rsid w:val="001457BC"/>
    <w:rsid w:val="00150153"/>
    <w:rsid w:val="00150687"/>
    <w:rsid w:val="001507C7"/>
    <w:rsid w:val="00151A50"/>
    <w:rsid w:val="0015228D"/>
    <w:rsid w:val="0015357B"/>
    <w:rsid w:val="00153F8B"/>
    <w:rsid w:val="00154A47"/>
    <w:rsid w:val="00155B46"/>
    <w:rsid w:val="00155CA8"/>
    <w:rsid w:val="001560FB"/>
    <w:rsid w:val="00160A8C"/>
    <w:rsid w:val="001627DB"/>
    <w:rsid w:val="00164365"/>
    <w:rsid w:val="00164B9A"/>
    <w:rsid w:val="00165904"/>
    <w:rsid w:val="0016666D"/>
    <w:rsid w:val="00170F47"/>
    <w:rsid w:val="00171591"/>
    <w:rsid w:val="00171A15"/>
    <w:rsid w:val="00172CE8"/>
    <w:rsid w:val="00174E5B"/>
    <w:rsid w:val="00174E90"/>
    <w:rsid w:val="00176069"/>
    <w:rsid w:val="001774B5"/>
    <w:rsid w:val="001800D2"/>
    <w:rsid w:val="00181F80"/>
    <w:rsid w:val="00182A79"/>
    <w:rsid w:val="00183292"/>
    <w:rsid w:val="00183502"/>
    <w:rsid w:val="00183651"/>
    <w:rsid w:val="00185E6C"/>
    <w:rsid w:val="00187B1F"/>
    <w:rsid w:val="001900A0"/>
    <w:rsid w:val="0019112B"/>
    <w:rsid w:val="00194C04"/>
    <w:rsid w:val="00195751"/>
    <w:rsid w:val="00196206"/>
    <w:rsid w:val="00197C3D"/>
    <w:rsid w:val="001A0E27"/>
    <w:rsid w:val="001A25B0"/>
    <w:rsid w:val="001A2681"/>
    <w:rsid w:val="001A27A2"/>
    <w:rsid w:val="001A2F93"/>
    <w:rsid w:val="001A4AEA"/>
    <w:rsid w:val="001A5CF2"/>
    <w:rsid w:val="001A6CDB"/>
    <w:rsid w:val="001B0BB0"/>
    <w:rsid w:val="001B0C9F"/>
    <w:rsid w:val="001B1BA6"/>
    <w:rsid w:val="001B292A"/>
    <w:rsid w:val="001B3EC1"/>
    <w:rsid w:val="001B5FD5"/>
    <w:rsid w:val="001B676F"/>
    <w:rsid w:val="001C1DBD"/>
    <w:rsid w:val="001C2F70"/>
    <w:rsid w:val="001C3446"/>
    <w:rsid w:val="001C4811"/>
    <w:rsid w:val="001C51F0"/>
    <w:rsid w:val="001C6A37"/>
    <w:rsid w:val="001C71F5"/>
    <w:rsid w:val="001C746C"/>
    <w:rsid w:val="001D0198"/>
    <w:rsid w:val="001D04CA"/>
    <w:rsid w:val="001D06D8"/>
    <w:rsid w:val="001D11BF"/>
    <w:rsid w:val="001D1FFA"/>
    <w:rsid w:val="001D21B8"/>
    <w:rsid w:val="001D46BB"/>
    <w:rsid w:val="001D4E4C"/>
    <w:rsid w:val="001D4EC4"/>
    <w:rsid w:val="001D7356"/>
    <w:rsid w:val="001E13CF"/>
    <w:rsid w:val="001E1694"/>
    <w:rsid w:val="001E35A6"/>
    <w:rsid w:val="001E438C"/>
    <w:rsid w:val="001E6332"/>
    <w:rsid w:val="001E7385"/>
    <w:rsid w:val="001F0E67"/>
    <w:rsid w:val="001F2E4E"/>
    <w:rsid w:val="001F39C3"/>
    <w:rsid w:val="001F3C5D"/>
    <w:rsid w:val="001F5C0C"/>
    <w:rsid w:val="001F5D06"/>
    <w:rsid w:val="001F6BE4"/>
    <w:rsid w:val="001F6FAB"/>
    <w:rsid w:val="001F76AE"/>
    <w:rsid w:val="001F7708"/>
    <w:rsid w:val="001F7B62"/>
    <w:rsid w:val="00200364"/>
    <w:rsid w:val="002007CD"/>
    <w:rsid w:val="00200C30"/>
    <w:rsid w:val="00200C33"/>
    <w:rsid w:val="00200ECC"/>
    <w:rsid w:val="002014C9"/>
    <w:rsid w:val="00204159"/>
    <w:rsid w:val="002063FE"/>
    <w:rsid w:val="00206803"/>
    <w:rsid w:val="00206940"/>
    <w:rsid w:val="0020716F"/>
    <w:rsid w:val="00207CB0"/>
    <w:rsid w:val="00207CB1"/>
    <w:rsid w:val="00210447"/>
    <w:rsid w:val="00210614"/>
    <w:rsid w:val="00212B2A"/>
    <w:rsid w:val="00213723"/>
    <w:rsid w:val="00214F4E"/>
    <w:rsid w:val="00215085"/>
    <w:rsid w:val="00215FDA"/>
    <w:rsid w:val="00216A71"/>
    <w:rsid w:val="00216B66"/>
    <w:rsid w:val="00216FDA"/>
    <w:rsid w:val="002200A8"/>
    <w:rsid w:val="00221007"/>
    <w:rsid w:val="00222FD6"/>
    <w:rsid w:val="00223438"/>
    <w:rsid w:val="0022465F"/>
    <w:rsid w:val="002247EF"/>
    <w:rsid w:val="00224AFB"/>
    <w:rsid w:val="00225A7B"/>
    <w:rsid w:val="002261B4"/>
    <w:rsid w:val="002267BF"/>
    <w:rsid w:val="002340D7"/>
    <w:rsid w:val="00237F2A"/>
    <w:rsid w:val="00240F77"/>
    <w:rsid w:val="00242B01"/>
    <w:rsid w:val="00242CAD"/>
    <w:rsid w:val="00244969"/>
    <w:rsid w:val="00244A7E"/>
    <w:rsid w:val="00244ECA"/>
    <w:rsid w:val="00244ED0"/>
    <w:rsid w:val="00246343"/>
    <w:rsid w:val="002471C6"/>
    <w:rsid w:val="00247B99"/>
    <w:rsid w:val="00247F64"/>
    <w:rsid w:val="00250FCA"/>
    <w:rsid w:val="0025102A"/>
    <w:rsid w:val="002511DB"/>
    <w:rsid w:val="002511E5"/>
    <w:rsid w:val="0025171C"/>
    <w:rsid w:val="00251B5D"/>
    <w:rsid w:val="002549F9"/>
    <w:rsid w:val="00254FD1"/>
    <w:rsid w:val="002557E0"/>
    <w:rsid w:val="0025587F"/>
    <w:rsid w:val="0025643A"/>
    <w:rsid w:val="00260325"/>
    <w:rsid w:val="00266276"/>
    <w:rsid w:val="002678C6"/>
    <w:rsid w:val="002700E1"/>
    <w:rsid w:val="00270F47"/>
    <w:rsid w:val="0027191B"/>
    <w:rsid w:val="00272981"/>
    <w:rsid w:val="00272A6E"/>
    <w:rsid w:val="0027351F"/>
    <w:rsid w:val="00274854"/>
    <w:rsid w:val="00280366"/>
    <w:rsid w:val="002814B3"/>
    <w:rsid w:val="002818D6"/>
    <w:rsid w:val="00281BF4"/>
    <w:rsid w:val="002823DF"/>
    <w:rsid w:val="00282D5A"/>
    <w:rsid w:val="0028319B"/>
    <w:rsid w:val="002838C2"/>
    <w:rsid w:val="00284346"/>
    <w:rsid w:val="00286139"/>
    <w:rsid w:val="0028654F"/>
    <w:rsid w:val="0028664E"/>
    <w:rsid w:val="002920AD"/>
    <w:rsid w:val="00294709"/>
    <w:rsid w:val="00294EF7"/>
    <w:rsid w:val="0029752D"/>
    <w:rsid w:val="002A1785"/>
    <w:rsid w:val="002A283D"/>
    <w:rsid w:val="002A6123"/>
    <w:rsid w:val="002A6A6D"/>
    <w:rsid w:val="002A6C60"/>
    <w:rsid w:val="002B0488"/>
    <w:rsid w:val="002B1399"/>
    <w:rsid w:val="002B1565"/>
    <w:rsid w:val="002B376F"/>
    <w:rsid w:val="002B4528"/>
    <w:rsid w:val="002B4738"/>
    <w:rsid w:val="002B5E2C"/>
    <w:rsid w:val="002C01D4"/>
    <w:rsid w:val="002C08F5"/>
    <w:rsid w:val="002C389B"/>
    <w:rsid w:val="002C3A24"/>
    <w:rsid w:val="002C3AFD"/>
    <w:rsid w:val="002C4775"/>
    <w:rsid w:val="002C676F"/>
    <w:rsid w:val="002C6DD4"/>
    <w:rsid w:val="002C72C3"/>
    <w:rsid w:val="002C7645"/>
    <w:rsid w:val="002D1E0F"/>
    <w:rsid w:val="002D2538"/>
    <w:rsid w:val="002D2EDD"/>
    <w:rsid w:val="002D5267"/>
    <w:rsid w:val="002D5946"/>
    <w:rsid w:val="002D66A8"/>
    <w:rsid w:val="002D6DDE"/>
    <w:rsid w:val="002E0E07"/>
    <w:rsid w:val="002E1E37"/>
    <w:rsid w:val="002E233A"/>
    <w:rsid w:val="002E2BEF"/>
    <w:rsid w:val="002E532E"/>
    <w:rsid w:val="002E5446"/>
    <w:rsid w:val="002E69BD"/>
    <w:rsid w:val="002E7E79"/>
    <w:rsid w:val="002F19AC"/>
    <w:rsid w:val="002F2108"/>
    <w:rsid w:val="002F52C9"/>
    <w:rsid w:val="002F631F"/>
    <w:rsid w:val="002F65C8"/>
    <w:rsid w:val="002F7277"/>
    <w:rsid w:val="00300A24"/>
    <w:rsid w:val="00300A34"/>
    <w:rsid w:val="00300CD7"/>
    <w:rsid w:val="00302528"/>
    <w:rsid w:val="00302B49"/>
    <w:rsid w:val="00302C56"/>
    <w:rsid w:val="003106F7"/>
    <w:rsid w:val="003117E6"/>
    <w:rsid w:val="003155ED"/>
    <w:rsid w:val="00316A86"/>
    <w:rsid w:val="003205C4"/>
    <w:rsid w:val="00322141"/>
    <w:rsid w:val="00326310"/>
    <w:rsid w:val="00326BC5"/>
    <w:rsid w:val="00327334"/>
    <w:rsid w:val="00327456"/>
    <w:rsid w:val="00330409"/>
    <w:rsid w:val="0033231B"/>
    <w:rsid w:val="0033392D"/>
    <w:rsid w:val="00334947"/>
    <w:rsid w:val="0033507D"/>
    <w:rsid w:val="00335C93"/>
    <w:rsid w:val="003373D8"/>
    <w:rsid w:val="00340D36"/>
    <w:rsid w:val="00340D99"/>
    <w:rsid w:val="00341B78"/>
    <w:rsid w:val="0034355B"/>
    <w:rsid w:val="00343D4A"/>
    <w:rsid w:val="00344764"/>
    <w:rsid w:val="0034543D"/>
    <w:rsid w:val="00346659"/>
    <w:rsid w:val="00347500"/>
    <w:rsid w:val="00351936"/>
    <w:rsid w:val="00352F41"/>
    <w:rsid w:val="00353D59"/>
    <w:rsid w:val="0035481C"/>
    <w:rsid w:val="003553C3"/>
    <w:rsid w:val="00356232"/>
    <w:rsid w:val="00356745"/>
    <w:rsid w:val="00357C84"/>
    <w:rsid w:val="00360602"/>
    <w:rsid w:val="003611E7"/>
    <w:rsid w:val="003623C9"/>
    <w:rsid w:val="00362CB2"/>
    <w:rsid w:val="00365305"/>
    <w:rsid w:val="0037085D"/>
    <w:rsid w:val="00370C3C"/>
    <w:rsid w:val="00374A32"/>
    <w:rsid w:val="00376A2D"/>
    <w:rsid w:val="00377450"/>
    <w:rsid w:val="00380050"/>
    <w:rsid w:val="003812F6"/>
    <w:rsid w:val="003819A4"/>
    <w:rsid w:val="00383640"/>
    <w:rsid w:val="00383793"/>
    <w:rsid w:val="003842B3"/>
    <w:rsid w:val="003853E7"/>
    <w:rsid w:val="00385A8C"/>
    <w:rsid w:val="003871BA"/>
    <w:rsid w:val="00387B26"/>
    <w:rsid w:val="003901B6"/>
    <w:rsid w:val="003903C8"/>
    <w:rsid w:val="00390A82"/>
    <w:rsid w:val="00390B57"/>
    <w:rsid w:val="003915DB"/>
    <w:rsid w:val="0039307F"/>
    <w:rsid w:val="0039585D"/>
    <w:rsid w:val="00395C6A"/>
    <w:rsid w:val="00396208"/>
    <w:rsid w:val="003A05AB"/>
    <w:rsid w:val="003A170A"/>
    <w:rsid w:val="003A2080"/>
    <w:rsid w:val="003A40C7"/>
    <w:rsid w:val="003A463E"/>
    <w:rsid w:val="003A5686"/>
    <w:rsid w:val="003B0C96"/>
    <w:rsid w:val="003B1403"/>
    <w:rsid w:val="003B289B"/>
    <w:rsid w:val="003B28C3"/>
    <w:rsid w:val="003B2B29"/>
    <w:rsid w:val="003B35A7"/>
    <w:rsid w:val="003B41C4"/>
    <w:rsid w:val="003B4B5D"/>
    <w:rsid w:val="003B556A"/>
    <w:rsid w:val="003B6586"/>
    <w:rsid w:val="003B715D"/>
    <w:rsid w:val="003B7457"/>
    <w:rsid w:val="003B7610"/>
    <w:rsid w:val="003C0D30"/>
    <w:rsid w:val="003C1E70"/>
    <w:rsid w:val="003C451D"/>
    <w:rsid w:val="003C4ADA"/>
    <w:rsid w:val="003C4DDB"/>
    <w:rsid w:val="003C5835"/>
    <w:rsid w:val="003C6186"/>
    <w:rsid w:val="003C6C0D"/>
    <w:rsid w:val="003D015A"/>
    <w:rsid w:val="003D0B25"/>
    <w:rsid w:val="003D2880"/>
    <w:rsid w:val="003D554D"/>
    <w:rsid w:val="003D57C6"/>
    <w:rsid w:val="003D798F"/>
    <w:rsid w:val="003E096C"/>
    <w:rsid w:val="003E1837"/>
    <w:rsid w:val="003E4EEE"/>
    <w:rsid w:val="003E5230"/>
    <w:rsid w:val="003E6501"/>
    <w:rsid w:val="003E652A"/>
    <w:rsid w:val="003E7EF4"/>
    <w:rsid w:val="003F4CF4"/>
    <w:rsid w:val="00407438"/>
    <w:rsid w:val="00407C26"/>
    <w:rsid w:val="00410243"/>
    <w:rsid w:val="0041142C"/>
    <w:rsid w:val="00412710"/>
    <w:rsid w:val="00415729"/>
    <w:rsid w:val="00417219"/>
    <w:rsid w:val="00417839"/>
    <w:rsid w:val="004215E4"/>
    <w:rsid w:val="004221CE"/>
    <w:rsid w:val="00422FBB"/>
    <w:rsid w:val="00423303"/>
    <w:rsid w:val="00423EB9"/>
    <w:rsid w:val="00424E9C"/>
    <w:rsid w:val="004252CD"/>
    <w:rsid w:val="0042573C"/>
    <w:rsid w:val="00426D65"/>
    <w:rsid w:val="00427A14"/>
    <w:rsid w:val="00427AEE"/>
    <w:rsid w:val="00427E2F"/>
    <w:rsid w:val="00432984"/>
    <w:rsid w:val="00433211"/>
    <w:rsid w:val="00433961"/>
    <w:rsid w:val="00437052"/>
    <w:rsid w:val="00445192"/>
    <w:rsid w:val="00445723"/>
    <w:rsid w:val="00450389"/>
    <w:rsid w:val="00450872"/>
    <w:rsid w:val="004512C9"/>
    <w:rsid w:val="00451EA8"/>
    <w:rsid w:val="0045375D"/>
    <w:rsid w:val="00453CE2"/>
    <w:rsid w:val="00454412"/>
    <w:rsid w:val="00454537"/>
    <w:rsid w:val="004546D1"/>
    <w:rsid w:val="00455A83"/>
    <w:rsid w:val="00456C29"/>
    <w:rsid w:val="0046006C"/>
    <w:rsid w:val="00460F74"/>
    <w:rsid w:val="0046125F"/>
    <w:rsid w:val="00462C03"/>
    <w:rsid w:val="00464700"/>
    <w:rsid w:val="004651F7"/>
    <w:rsid w:val="004662F6"/>
    <w:rsid w:val="004679C3"/>
    <w:rsid w:val="004713AF"/>
    <w:rsid w:val="00471527"/>
    <w:rsid w:val="00471FFF"/>
    <w:rsid w:val="0047257B"/>
    <w:rsid w:val="0047382A"/>
    <w:rsid w:val="00473F70"/>
    <w:rsid w:val="00474A88"/>
    <w:rsid w:val="00475B03"/>
    <w:rsid w:val="00477A0D"/>
    <w:rsid w:val="0048044F"/>
    <w:rsid w:val="004809B5"/>
    <w:rsid w:val="0048216D"/>
    <w:rsid w:val="00482D8D"/>
    <w:rsid w:val="0048353A"/>
    <w:rsid w:val="004835BB"/>
    <w:rsid w:val="00483E9A"/>
    <w:rsid w:val="004844A7"/>
    <w:rsid w:val="004845A0"/>
    <w:rsid w:val="00485059"/>
    <w:rsid w:val="00485149"/>
    <w:rsid w:val="00485DB0"/>
    <w:rsid w:val="004866A2"/>
    <w:rsid w:val="00486978"/>
    <w:rsid w:val="0048699A"/>
    <w:rsid w:val="00487A85"/>
    <w:rsid w:val="004929F1"/>
    <w:rsid w:val="00492DDE"/>
    <w:rsid w:val="00493D41"/>
    <w:rsid w:val="0049434E"/>
    <w:rsid w:val="0049543D"/>
    <w:rsid w:val="0049690F"/>
    <w:rsid w:val="00496C2B"/>
    <w:rsid w:val="004A1EB7"/>
    <w:rsid w:val="004A2627"/>
    <w:rsid w:val="004A44FA"/>
    <w:rsid w:val="004A574B"/>
    <w:rsid w:val="004A6604"/>
    <w:rsid w:val="004B1747"/>
    <w:rsid w:val="004B180E"/>
    <w:rsid w:val="004B1FF9"/>
    <w:rsid w:val="004B2340"/>
    <w:rsid w:val="004B32F4"/>
    <w:rsid w:val="004B5BF3"/>
    <w:rsid w:val="004B5EEB"/>
    <w:rsid w:val="004B7B28"/>
    <w:rsid w:val="004C23E7"/>
    <w:rsid w:val="004C2F59"/>
    <w:rsid w:val="004C3195"/>
    <w:rsid w:val="004C333C"/>
    <w:rsid w:val="004C42D9"/>
    <w:rsid w:val="004C4C3B"/>
    <w:rsid w:val="004C514C"/>
    <w:rsid w:val="004C53F2"/>
    <w:rsid w:val="004C67D1"/>
    <w:rsid w:val="004C690F"/>
    <w:rsid w:val="004C71A4"/>
    <w:rsid w:val="004C7D51"/>
    <w:rsid w:val="004D0197"/>
    <w:rsid w:val="004D0CCD"/>
    <w:rsid w:val="004D0E7B"/>
    <w:rsid w:val="004D34CE"/>
    <w:rsid w:val="004D3665"/>
    <w:rsid w:val="004D4ED0"/>
    <w:rsid w:val="004D53E5"/>
    <w:rsid w:val="004D6488"/>
    <w:rsid w:val="004D65BE"/>
    <w:rsid w:val="004D6EBC"/>
    <w:rsid w:val="004D7600"/>
    <w:rsid w:val="004E0453"/>
    <w:rsid w:val="004E0498"/>
    <w:rsid w:val="004E2D94"/>
    <w:rsid w:val="004E3549"/>
    <w:rsid w:val="004E7173"/>
    <w:rsid w:val="004F30CF"/>
    <w:rsid w:val="004F39B5"/>
    <w:rsid w:val="004F56C1"/>
    <w:rsid w:val="004F6C35"/>
    <w:rsid w:val="004F71C1"/>
    <w:rsid w:val="004F7F92"/>
    <w:rsid w:val="00502848"/>
    <w:rsid w:val="00504E83"/>
    <w:rsid w:val="00505727"/>
    <w:rsid w:val="0050594E"/>
    <w:rsid w:val="005102B6"/>
    <w:rsid w:val="00511027"/>
    <w:rsid w:val="005114F5"/>
    <w:rsid w:val="0051263F"/>
    <w:rsid w:val="005173F0"/>
    <w:rsid w:val="00521495"/>
    <w:rsid w:val="00521618"/>
    <w:rsid w:val="00521EED"/>
    <w:rsid w:val="00521F66"/>
    <w:rsid w:val="0052256A"/>
    <w:rsid w:val="0052394A"/>
    <w:rsid w:val="005245B4"/>
    <w:rsid w:val="00524B08"/>
    <w:rsid w:val="00524FEE"/>
    <w:rsid w:val="005253C3"/>
    <w:rsid w:val="0052665D"/>
    <w:rsid w:val="00526E01"/>
    <w:rsid w:val="0053319C"/>
    <w:rsid w:val="005332F8"/>
    <w:rsid w:val="00537551"/>
    <w:rsid w:val="00537CD5"/>
    <w:rsid w:val="0054019C"/>
    <w:rsid w:val="0054020B"/>
    <w:rsid w:val="00540595"/>
    <w:rsid w:val="005414F0"/>
    <w:rsid w:val="005419D9"/>
    <w:rsid w:val="00541B36"/>
    <w:rsid w:val="005423FA"/>
    <w:rsid w:val="0054306D"/>
    <w:rsid w:val="005469A0"/>
    <w:rsid w:val="00546B80"/>
    <w:rsid w:val="00547269"/>
    <w:rsid w:val="0055008B"/>
    <w:rsid w:val="00550353"/>
    <w:rsid w:val="005515EA"/>
    <w:rsid w:val="00554832"/>
    <w:rsid w:val="00555FF8"/>
    <w:rsid w:val="0055615B"/>
    <w:rsid w:val="00560E8D"/>
    <w:rsid w:val="0056148F"/>
    <w:rsid w:val="005616CC"/>
    <w:rsid w:val="00563B6A"/>
    <w:rsid w:val="00563E8A"/>
    <w:rsid w:val="00566E82"/>
    <w:rsid w:val="00567B44"/>
    <w:rsid w:val="00567F1D"/>
    <w:rsid w:val="005743C0"/>
    <w:rsid w:val="00575133"/>
    <w:rsid w:val="00576264"/>
    <w:rsid w:val="0058036B"/>
    <w:rsid w:val="00580B71"/>
    <w:rsid w:val="00582CF6"/>
    <w:rsid w:val="0058300A"/>
    <w:rsid w:val="00584BCA"/>
    <w:rsid w:val="00584D19"/>
    <w:rsid w:val="0058643E"/>
    <w:rsid w:val="00586954"/>
    <w:rsid w:val="005917C6"/>
    <w:rsid w:val="00591DCB"/>
    <w:rsid w:val="0059206A"/>
    <w:rsid w:val="00592101"/>
    <w:rsid w:val="00592237"/>
    <w:rsid w:val="00592572"/>
    <w:rsid w:val="0059439F"/>
    <w:rsid w:val="00594473"/>
    <w:rsid w:val="0059455F"/>
    <w:rsid w:val="00594A33"/>
    <w:rsid w:val="00594E9B"/>
    <w:rsid w:val="00597B52"/>
    <w:rsid w:val="00597BE7"/>
    <w:rsid w:val="005A2ACA"/>
    <w:rsid w:val="005A3DE2"/>
    <w:rsid w:val="005A4DCF"/>
    <w:rsid w:val="005B089F"/>
    <w:rsid w:val="005B18EA"/>
    <w:rsid w:val="005B1D4A"/>
    <w:rsid w:val="005B3F28"/>
    <w:rsid w:val="005B53B3"/>
    <w:rsid w:val="005B5BFE"/>
    <w:rsid w:val="005B5D15"/>
    <w:rsid w:val="005B769C"/>
    <w:rsid w:val="005B7FC6"/>
    <w:rsid w:val="005C0DA2"/>
    <w:rsid w:val="005C1346"/>
    <w:rsid w:val="005C2652"/>
    <w:rsid w:val="005C2A94"/>
    <w:rsid w:val="005C4979"/>
    <w:rsid w:val="005C6D60"/>
    <w:rsid w:val="005C7B32"/>
    <w:rsid w:val="005D0906"/>
    <w:rsid w:val="005D0DF6"/>
    <w:rsid w:val="005D290B"/>
    <w:rsid w:val="005D3901"/>
    <w:rsid w:val="005D64D9"/>
    <w:rsid w:val="005D7990"/>
    <w:rsid w:val="005E0D0E"/>
    <w:rsid w:val="005E16B8"/>
    <w:rsid w:val="005E2D3D"/>
    <w:rsid w:val="005E420D"/>
    <w:rsid w:val="005E48ED"/>
    <w:rsid w:val="005E65F5"/>
    <w:rsid w:val="005E7C4A"/>
    <w:rsid w:val="005E7F12"/>
    <w:rsid w:val="005F06A4"/>
    <w:rsid w:val="005F148F"/>
    <w:rsid w:val="005F14B1"/>
    <w:rsid w:val="005F375C"/>
    <w:rsid w:val="005F37B1"/>
    <w:rsid w:val="005F47FD"/>
    <w:rsid w:val="005F5B3E"/>
    <w:rsid w:val="005F5DA0"/>
    <w:rsid w:val="005F66B8"/>
    <w:rsid w:val="005F68CD"/>
    <w:rsid w:val="005F79F9"/>
    <w:rsid w:val="0060037B"/>
    <w:rsid w:val="006020F6"/>
    <w:rsid w:val="0060374B"/>
    <w:rsid w:val="00607859"/>
    <w:rsid w:val="00611ADB"/>
    <w:rsid w:val="00612DC2"/>
    <w:rsid w:val="00613D96"/>
    <w:rsid w:val="00614287"/>
    <w:rsid w:val="00615E3B"/>
    <w:rsid w:val="006160F3"/>
    <w:rsid w:val="00616B31"/>
    <w:rsid w:val="006225DD"/>
    <w:rsid w:val="00622D24"/>
    <w:rsid w:val="006246D5"/>
    <w:rsid w:val="0062477A"/>
    <w:rsid w:val="006259BD"/>
    <w:rsid w:val="00625EA0"/>
    <w:rsid w:val="0063052F"/>
    <w:rsid w:val="006315A6"/>
    <w:rsid w:val="006331AA"/>
    <w:rsid w:val="00634A7A"/>
    <w:rsid w:val="00634B07"/>
    <w:rsid w:val="00636168"/>
    <w:rsid w:val="00636AEE"/>
    <w:rsid w:val="00636EB9"/>
    <w:rsid w:val="0064043F"/>
    <w:rsid w:val="0064079C"/>
    <w:rsid w:val="006412A7"/>
    <w:rsid w:val="00641621"/>
    <w:rsid w:val="00641AFF"/>
    <w:rsid w:val="0064223A"/>
    <w:rsid w:val="00642B01"/>
    <w:rsid w:val="00642D2B"/>
    <w:rsid w:val="006431BE"/>
    <w:rsid w:val="00643C37"/>
    <w:rsid w:val="00646212"/>
    <w:rsid w:val="006478F9"/>
    <w:rsid w:val="00647EB0"/>
    <w:rsid w:val="006503A2"/>
    <w:rsid w:val="00650AFF"/>
    <w:rsid w:val="0065388B"/>
    <w:rsid w:val="00654DA6"/>
    <w:rsid w:val="006558E5"/>
    <w:rsid w:val="00657B4C"/>
    <w:rsid w:val="006601BD"/>
    <w:rsid w:val="00661102"/>
    <w:rsid w:val="006629C3"/>
    <w:rsid w:val="00664D98"/>
    <w:rsid w:val="006651E2"/>
    <w:rsid w:val="00665B38"/>
    <w:rsid w:val="00665C93"/>
    <w:rsid w:val="00665E67"/>
    <w:rsid w:val="0066759F"/>
    <w:rsid w:val="00667699"/>
    <w:rsid w:val="00667967"/>
    <w:rsid w:val="00670A04"/>
    <w:rsid w:val="00671918"/>
    <w:rsid w:val="0067442A"/>
    <w:rsid w:val="006760AE"/>
    <w:rsid w:val="006765EF"/>
    <w:rsid w:val="00677256"/>
    <w:rsid w:val="00677537"/>
    <w:rsid w:val="006778B6"/>
    <w:rsid w:val="0068158C"/>
    <w:rsid w:val="00681FFC"/>
    <w:rsid w:val="006828EA"/>
    <w:rsid w:val="00686794"/>
    <w:rsid w:val="006876AA"/>
    <w:rsid w:val="0069167C"/>
    <w:rsid w:val="00694044"/>
    <w:rsid w:val="006945E2"/>
    <w:rsid w:val="006950E9"/>
    <w:rsid w:val="00697A9E"/>
    <w:rsid w:val="006A207C"/>
    <w:rsid w:val="006A3D17"/>
    <w:rsid w:val="006A3FA2"/>
    <w:rsid w:val="006A4373"/>
    <w:rsid w:val="006A5ED0"/>
    <w:rsid w:val="006A799B"/>
    <w:rsid w:val="006A7A25"/>
    <w:rsid w:val="006B0755"/>
    <w:rsid w:val="006B096A"/>
    <w:rsid w:val="006B2076"/>
    <w:rsid w:val="006B2793"/>
    <w:rsid w:val="006B2A19"/>
    <w:rsid w:val="006B4C7F"/>
    <w:rsid w:val="006B6AC5"/>
    <w:rsid w:val="006C0BD1"/>
    <w:rsid w:val="006C346B"/>
    <w:rsid w:val="006C36CD"/>
    <w:rsid w:val="006C3C78"/>
    <w:rsid w:val="006C505B"/>
    <w:rsid w:val="006C62B1"/>
    <w:rsid w:val="006C65FE"/>
    <w:rsid w:val="006C665E"/>
    <w:rsid w:val="006C667D"/>
    <w:rsid w:val="006C6C90"/>
    <w:rsid w:val="006C6E40"/>
    <w:rsid w:val="006C7AFF"/>
    <w:rsid w:val="006C7C21"/>
    <w:rsid w:val="006D1434"/>
    <w:rsid w:val="006D22CA"/>
    <w:rsid w:val="006E0617"/>
    <w:rsid w:val="006E197C"/>
    <w:rsid w:val="006E1ABA"/>
    <w:rsid w:val="006E6607"/>
    <w:rsid w:val="006E6C52"/>
    <w:rsid w:val="006F04A7"/>
    <w:rsid w:val="006F26D9"/>
    <w:rsid w:val="006F37BA"/>
    <w:rsid w:val="006F3B18"/>
    <w:rsid w:val="006F4FDF"/>
    <w:rsid w:val="006F51F7"/>
    <w:rsid w:val="006F7158"/>
    <w:rsid w:val="006F7400"/>
    <w:rsid w:val="00701012"/>
    <w:rsid w:val="00703E03"/>
    <w:rsid w:val="00704233"/>
    <w:rsid w:val="0070646C"/>
    <w:rsid w:val="00706B48"/>
    <w:rsid w:val="00706D22"/>
    <w:rsid w:val="00707393"/>
    <w:rsid w:val="00707759"/>
    <w:rsid w:val="0071024F"/>
    <w:rsid w:val="007107EA"/>
    <w:rsid w:val="00711A74"/>
    <w:rsid w:val="00712689"/>
    <w:rsid w:val="00714F6B"/>
    <w:rsid w:val="00715167"/>
    <w:rsid w:val="00716A1E"/>
    <w:rsid w:val="0072144D"/>
    <w:rsid w:val="00721BB3"/>
    <w:rsid w:val="00722200"/>
    <w:rsid w:val="007224E6"/>
    <w:rsid w:val="0072285A"/>
    <w:rsid w:val="007231C9"/>
    <w:rsid w:val="007238D3"/>
    <w:rsid w:val="00724F8E"/>
    <w:rsid w:val="00727D50"/>
    <w:rsid w:val="00731AC7"/>
    <w:rsid w:val="00731CF4"/>
    <w:rsid w:val="007325AC"/>
    <w:rsid w:val="00732ABC"/>
    <w:rsid w:val="00734399"/>
    <w:rsid w:val="00735526"/>
    <w:rsid w:val="00737139"/>
    <w:rsid w:val="0073795C"/>
    <w:rsid w:val="00740067"/>
    <w:rsid w:val="0074033F"/>
    <w:rsid w:val="00741DFE"/>
    <w:rsid w:val="0074203B"/>
    <w:rsid w:val="00744B9E"/>
    <w:rsid w:val="00746329"/>
    <w:rsid w:val="00746A1A"/>
    <w:rsid w:val="0075009F"/>
    <w:rsid w:val="007515B3"/>
    <w:rsid w:val="00753228"/>
    <w:rsid w:val="00753760"/>
    <w:rsid w:val="00755EFB"/>
    <w:rsid w:val="0075696C"/>
    <w:rsid w:val="0075737D"/>
    <w:rsid w:val="007609A0"/>
    <w:rsid w:val="00761AFF"/>
    <w:rsid w:val="00761E87"/>
    <w:rsid w:val="00761FA1"/>
    <w:rsid w:val="007621BB"/>
    <w:rsid w:val="007642C2"/>
    <w:rsid w:val="00764AE9"/>
    <w:rsid w:val="00764FAC"/>
    <w:rsid w:val="007666B6"/>
    <w:rsid w:val="0076779E"/>
    <w:rsid w:val="00770008"/>
    <w:rsid w:val="00770064"/>
    <w:rsid w:val="007702F0"/>
    <w:rsid w:val="007703DB"/>
    <w:rsid w:val="007712A3"/>
    <w:rsid w:val="0077247B"/>
    <w:rsid w:val="0077282D"/>
    <w:rsid w:val="00773955"/>
    <w:rsid w:val="00774324"/>
    <w:rsid w:val="00774CE2"/>
    <w:rsid w:val="007755AD"/>
    <w:rsid w:val="00776564"/>
    <w:rsid w:val="0077780E"/>
    <w:rsid w:val="00780048"/>
    <w:rsid w:val="00780102"/>
    <w:rsid w:val="00780C19"/>
    <w:rsid w:val="007814CE"/>
    <w:rsid w:val="00781FE8"/>
    <w:rsid w:val="00782280"/>
    <w:rsid w:val="00785DF3"/>
    <w:rsid w:val="007862DB"/>
    <w:rsid w:val="00787E5A"/>
    <w:rsid w:val="007901F2"/>
    <w:rsid w:val="00790712"/>
    <w:rsid w:val="007907E4"/>
    <w:rsid w:val="007912C1"/>
    <w:rsid w:val="00792268"/>
    <w:rsid w:val="0079320F"/>
    <w:rsid w:val="00794B2C"/>
    <w:rsid w:val="00795247"/>
    <w:rsid w:val="00796DFA"/>
    <w:rsid w:val="00797284"/>
    <w:rsid w:val="007973C4"/>
    <w:rsid w:val="007A1F10"/>
    <w:rsid w:val="007A2219"/>
    <w:rsid w:val="007A32BC"/>
    <w:rsid w:val="007A4940"/>
    <w:rsid w:val="007A4C61"/>
    <w:rsid w:val="007A4E2D"/>
    <w:rsid w:val="007A59AB"/>
    <w:rsid w:val="007B1ACE"/>
    <w:rsid w:val="007B2EDD"/>
    <w:rsid w:val="007B39D9"/>
    <w:rsid w:val="007B495D"/>
    <w:rsid w:val="007B6924"/>
    <w:rsid w:val="007C09F0"/>
    <w:rsid w:val="007C18B6"/>
    <w:rsid w:val="007C1E37"/>
    <w:rsid w:val="007C27BF"/>
    <w:rsid w:val="007C3C7A"/>
    <w:rsid w:val="007C4619"/>
    <w:rsid w:val="007C5A2B"/>
    <w:rsid w:val="007C777C"/>
    <w:rsid w:val="007D3A08"/>
    <w:rsid w:val="007D429B"/>
    <w:rsid w:val="007D6156"/>
    <w:rsid w:val="007D6758"/>
    <w:rsid w:val="007D7114"/>
    <w:rsid w:val="007D7CBA"/>
    <w:rsid w:val="007E139E"/>
    <w:rsid w:val="007E24DC"/>
    <w:rsid w:val="007E2E0C"/>
    <w:rsid w:val="007E32A6"/>
    <w:rsid w:val="007E4A48"/>
    <w:rsid w:val="007E4B0C"/>
    <w:rsid w:val="007E4DDF"/>
    <w:rsid w:val="007E4E3B"/>
    <w:rsid w:val="007E7A9E"/>
    <w:rsid w:val="007E7C50"/>
    <w:rsid w:val="007E7F4C"/>
    <w:rsid w:val="007F046A"/>
    <w:rsid w:val="007F226E"/>
    <w:rsid w:val="007F24ED"/>
    <w:rsid w:val="007F374B"/>
    <w:rsid w:val="007F600E"/>
    <w:rsid w:val="007F67CA"/>
    <w:rsid w:val="007F6AC5"/>
    <w:rsid w:val="00801030"/>
    <w:rsid w:val="00801EA1"/>
    <w:rsid w:val="008021E6"/>
    <w:rsid w:val="00802215"/>
    <w:rsid w:val="0080395B"/>
    <w:rsid w:val="0080559A"/>
    <w:rsid w:val="0080596C"/>
    <w:rsid w:val="00806621"/>
    <w:rsid w:val="00806946"/>
    <w:rsid w:val="00810672"/>
    <w:rsid w:val="008131B0"/>
    <w:rsid w:val="008143DD"/>
    <w:rsid w:val="0081486E"/>
    <w:rsid w:val="00814AAB"/>
    <w:rsid w:val="0081606E"/>
    <w:rsid w:val="0082060C"/>
    <w:rsid w:val="00821231"/>
    <w:rsid w:val="00821B6A"/>
    <w:rsid w:val="00821C3B"/>
    <w:rsid w:val="00821C83"/>
    <w:rsid w:val="00822076"/>
    <w:rsid w:val="00823BD0"/>
    <w:rsid w:val="00823D13"/>
    <w:rsid w:val="00825197"/>
    <w:rsid w:val="00826503"/>
    <w:rsid w:val="00827115"/>
    <w:rsid w:val="00830755"/>
    <w:rsid w:val="00830E09"/>
    <w:rsid w:val="008324D7"/>
    <w:rsid w:val="00834F92"/>
    <w:rsid w:val="00835F4E"/>
    <w:rsid w:val="008376D3"/>
    <w:rsid w:val="00840CE7"/>
    <w:rsid w:val="00842347"/>
    <w:rsid w:val="00842593"/>
    <w:rsid w:val="00842AEC"/>
    <w:rsid w:val="00843428"/>
    <w:rsid w:val="00843F16"/>
    <w:rsid w:val="00844396"/>
    <w:rsid w:val="0084579F"/>
    <w:rsid w:val="00845DC6"/>
    <w:rsid w:val="008503A5"/>
    <w:rsid w:val="0085111C"/>
    <w:rsid w:val="00851ACD"/>
    <w:rsid w:val="00852727"/>
    <w:rsid w:val="00855207"/>
    <w:rsid w:val="008560F9"/>
    <w:rsid w:val="0085677F"/>
    <w:rsid w:val="00857117"/>
    <w:rsid w:val="008604D6"/>
    <w:rsid w:val="00861274"/>
    <w:rsid w:val="00861710"/>
    <w:rsid w:val="00862184"/>
    <w:rsid w:val="00862758"/>
    <w:rsid w:val="00862F1C"/>
    <w:rsid w:val="008632F4"/>
    <w:rsid w:val="00863510"/>
    <w:rsid w:val="00863644"/>
    <w:rsid w:val="00863927"/>
    <w:rsid w:val="00863B2C"/>
    <w:rsid w:val="008642E7"/>
    <w:rsid w:val="008642F1"/>
    <w:rsid w:val="0086469C"/>
    <w:rsid w:val="008648EC"/>
    <w:rsid w:val="0086494D"/>
    <w:rsid w:val="00864EC6"/>
    <w:rsid w:val="0086584A"/>
    <w:rsid w:val="00866F5F"/>
    <w:rsid w:val="0086706E"/>
    <w:rsid w:val="00871EEB"/>
    <w:rsid w:val="008722E1"/>
    <w:rsid w:val="00872C8A"/>
    <w:rsid w:val="00874008"/>
    <w:rsid w:val="0087493F"/>
    <w:rsid w:val="00875F38"/>
    <w:rsid w:val="008768F7"/>
    <w:rsid w:val="008839A4"/>
    <w:rsid w:val="008841E0"/>
    <w:rsid w:val="00884F80"/>
    <w:rsid w:val="0088673E"/>
    <w:rsid w:val="00887C6E"/>
    <w:rsid w:val="00892819"/>
    <w:rsid w:val="00894F98"/>
    <w:rsid w:val="00894FC3"/>
    <w:rsid w:val="00895169"/>
    <w:rsid w:val="00895E91"/>
    <w:rsid w:val="00895FC7"/>
    <w:rsid w:val="00896862"/>
    <w:rsid w:val="00897B90"/>
    <w:rsid w:val="008A0B51"/>
    <w:rsid w:val="008A0C62"/>
    <w:rsid w:val="008A207C"/>
    <w:rsid w:val="008A2C57"/>
    <w:rsid w:val="008A37D1"/>
    <w:rsid w:val="008A47A5"/>
    <w:rsid w:val="008A4D63"/>
    <w:rsid w:val="008A5268"/>
    <w:rsid w:val="008A59C5"/>
    <w:rsid w:val="008A6061"/>
    <w:rsid w:val="008A71A9"/>
    <w:rsid w:val="008A75BD"/>
    <w:rsid w:val="008A7702"/>
    <w:rsid w:val="008A79E1"/>
    <w:rsid w:val="008B0D51"/>
    <w:rsid w:val="008B19A2"/>
    <w:rsid w:val="008B28BF"/>
    <w:rsid w:val="008B34DB"/>
    <w:rsid w:val="008B4045"/>
    <w:rsid w:val="008B4111"/>
    <w:rsid w:val="008B41B7"/>
    <w:rsid w:val="008B614F"/>
    <w:rsid w:val="008B758C"/>
    <w:rsid w:val="008C0A77"/>
    <w:rsid w:val="008C10AA"/>
    <w:rsid w:val="008C289E"/>
    <w:rsid w:val="008C4794"/>
    <w:rsid w:val="008C5358"/>
    <w:rsid w:val="008C5AFC"/>
    <w:rsid w:val="008C5E2A"/>
    <w:rsid w:val="008D196C"/>
    <w:rsid w:val="008D2143"/>
    <w:rsid w:val="008D24FD"/>
    <w:rsid w:val="008D25DE"/>
    <w:rsid w:val="008D4188"/>
    <w:rsid w:val="008D5414"/>
    <w:rsid w:val="008D68C2"/>
    <w:rsid w:val="008D704F"/>
    <w:rsid w:val="008D745C"/>
    <w:rsid w:val="008E08AE"/>
    <w:rsid w:val="008E0983"/>
    <w:rsid w:val="008E0B4A"/>
    <w:rsid w:val="008E215C"/>
    <w:rsid w:val="008E3EEA"/>
    <w:rsid w:val="008E5A92"/>
    <w:rsid w:val="008E7A5E"/>
    <w:rsid w:val="008F068E"/>
    <w:rsid w:val="008F1139"/>
    <w:rsid w:val="008F23EA"/>
    <w:rsid w:val="008F30E3"/>
    <w:rsid w:val="008F39D8"/>
    <w:rsid w:val="008F4014"/>
    <w:rsid w:val="008F68EE"/>
    <w:rsid w:val="008F7CBA"/>
    <w:rsid w:val="008F7F6F"/>
    <w:rsid w:val="00900259"/>
    <w:rsid w:val="00901C18"/>
    <w:rsid w:val="00901C72"/>
    <w:rsid w:val="00901E45"/>
    <w:rsid w:val="00902B06"/>
    <w:rsid w:val="00902B8E"/>
    <w:rsid w:val="009032C0"/>
    <w:rsid w:val="009051DA"/>
    <w:rsid w:val="0090706E"/>
    <w:rsid w:val="00907518"/>
    <w:rsid w:val="00907F5A"/>
    <w:rsid w:val="009103B8"/>
    <w:rsid w:val="00911660"/>
    <w:rsid w:val="00912164"/>
    <w:rsid w:val="00912669"/>
    <w:rsid w:val="00913012"/>
    <w:rsid w:val="009131A6"/>
    <w:rsid w:val="009131C8"/>
    <w:rsid w:val="0091387D"/>
    <w:rsid w:val="009138F3"/>
    <w:rsid w:val="0091470D"/>
    <w:rsid w:val="00915F94"/>
    <w:rsid w:val="0091606A"/>
    <w:rsid w:val="0091662C"/>
    <w:rsid w:val="00920A77"/>
    <w:rsid w:val="00920D49"/>
    <w:rsid w:val="00922383"/>
    <w:rsid w:val="00922C28"/>
    <w:rsid w:val="00922C68"/>
    <w:rsid w:val="00923305"/>
    <w:rsid w:val="00923ADB"/>
    <w:rsid w:val="00923F08"/>
    <w:rsid w:val="00924386"/>
    <w:rsid w:val="00924753"/>
    <w:rsid w:val="009248AA"/>
    <w:rsid w:val="009265D8"/>
    <w:rsid w:val="009275AB"/>
    <w:rsid w:val="00927E83"/>
    <w:rsid w:val="00930B93"/>
    <w:rsid w:val="00931277"/>
    <w:rsid w:val="00932242"/>
    <w:rsid w:val="00932254"/>
    <w:rsid w:val="0093286C"/>
    <w:rsid w:val="0093362F"/>
    <w:rsid w:val="009336E0"/>
    <w:rsid w:val="0093469F"/>
    <w:rsid w:val="00934D20"/>
    <w:rsid w:val="00936A88"/>
    <w:rsid w:val="00937795"/>
    <w:rsid w:val="00940C5B"/>
    <w:rsid w:val="0094122B"/>
    <w:rsid w:val="009414A3"/>
    <w:rsid w:val="00942B74"/>
    <w:rsid w:val="00944536"/>
    <w:rsid w:val="00945859"/>
    <w:rsid w:val="0094610D"/>
    <w:rsid w:val="0094780C"/>
    <w:rsid w:val="00947C1F"/>
    <w:rsid w:val="00951771"/>
    <w:rsid w:val="00951991"/>
    <w:rsid w:val="009535B9"/>
    <w:rsid w:val="0095377B"/>
    <w:rsid w:val="009546C8"/>
    <w:rsid w:val="00957FBB"/>
    <w:rsid w:val="0096008B"/>
    <w:rsid w:val="00962023"/>
    <w:rsid w:val="0096273F"/>
    <w:rsid w:val="0096306F"/>
    <w:rsid w:val="00963BB3"/>
    <w:rsid w:val="009645D3"/>
    <w:rsid w:val="00964BAE"/>
    <w:rsid w:val="00964CBA"/>
    <w:rsid w:val="00965024"/>
    <w:rsid w:val="0096533A"/>
    <w:rsid w:val="00966F38"/>
    <w:rsid w:val="00967FB1"/>
    <w:rsid w:val="00970B13"/>
    <w:rsid w:val="009711F4"/>
    <w:rsid w:val="00973360"/>
    <w:rsid w:val="009735C6"/>
    <w:rsid w:val="00973988"/>
    <w:rsid w:val="00975130"/>
    <w:rsid w:val="00975DD4"/>
    <w:rsid w:val="00980530"/>
    <w:rsid w:val="0098181A"/>
    <w:rsid w:val="00981A8D"/>
    <w:rsid w:val="009821DA"/>
    <w:rsid w:val="00982E9D"/>
    <w:rsid w:val="00982EEE"/>
    <w:rsid w:val="00985541"/>
    <w:rsid w:val="00986177"/>
    <w:rsid w:val="00986264"/>
    <w:rsid w:val="00990451"/>
    <w:rsid w:val="00990D0C"/>
    <w:rsid w:val="009915CB"/>
    <w:rsid w:val="009964BB"/>
    <w:rsid w:val="009966EE"/>
    <w:rsid w:val="00997198"/>
    <w:rsid w:val="009976DA"/>
    <w:rsid w:val="00997724"/>
    <w:rsid w:val="009A028F"/>
    <w:rsid w:val="009A0C0B"/>
    <w:rsid w:val="009A0F64"/>
    <w:rsid w:val="009A1488"/>
    <w:rsid w:val="009A1E43"/>
    <w:rsid w:val="009A26D4"/>
    <w:rsid w:val="009A3478"/>
    <w:rsid w:val="009A489F"/>
    <w:rsid w:val="009A53F9"/>
    <w:rsid w:val="009A65DC"/>
    <w:rsid w:val="009B08A0"/>
    <w:rsid w:val="009B35DE"/>
    <w:rsid w:val="009B3C98"/>
    <w:rsid w:val="009B3F66"/>
    <w:rsid w:val="009B42A6"/>
    <w:rsid w:val="009B4366"/>
    <w:rsid w:val="009B43A4"/>
    <w:rsid w:val="009B452C"/>
    <w:rsid w:val="009B73A4"/>
    <w:rsid w:val="009B778E"/>
    <w:rsid w:val="009C0A44"/>
    <w:rsid w:val="009C338B"/>
    <w:rsid w:val="009C3429"/>
    <w:rsid w:val="009C476F"/>
    <w:rsid w:val="009C6248"/>
    <w:rsid w:val="009C6A31"/>
    <w:rsid w:val="009D0903"/>
    <w:rsid w:val="009D09AA"/>
    <w:rsid w:val="009D0DAD"/>
    <w:rsid w:val="009D0E7B"/>
    <w:rsid w:val="009D3187"/>
    <w:rsid w:val="009D3940"/>
    <w:rsid w:val="009D3B7F"/>
    <w:rsid w:val="009D4D82"/>
    <w:rsid w:val="009D56BC"/>
    <w:rsid w:val="009D6381"/>
    <w:rsid w:val="009D6B19"/>
    <w:rsid w:val="009D6B68"/>
    <w:rsid w:val="009D7078"/>
    <w:rsid w:val="009D72C6"/>
    <w:rsid w:val="009E12FB"/>
    <w:rsid w:val="009E1304"/>
    <w:rsid w:val="009E1B2C"/>
    <w:rsid w:val="009E1FB1"/>
    <w:rsid w:val="009E20F5"/>
    <w:rsid w:val="009E3F1B"/>
    <w:rsid w:val="009E6218"/>
    <w:rsid w:val="009E6765"/>
    <w:rsid w:val="009E7846"/>
    <w:rsid w:val="009E7ABF"/>
    <w:rsid w:val="009E7DBB"/>
    <w:rsid w:val="009F0AF5"/>
    <w:rsid w:val="009F238A"/>
    <w:rsid w:val="009F51E8"/>
    <w:rsid w:val="009F5589"/>
    <w:rsid w:val="00A00C79"/>
    <w:rsid w:val="00A01989"/>
    <w:rsid w:val="00A021EA"/>
    <w:rsid w:val="00A0252C"/>
    <w:rsid w:val="00A038EB"/>
    <w:rsid w:val="00A06273"/>
    <w:rsid w:val="00A07388"/>
    <w:rsid w:val="00A11396"/>
    <w:rsid w:val="00A12A1A"/>
    <w:rsid w:val="00A15073"/>
    <w:rsid w:val="00A15EAF"/>
    <w:rsid w:val="00A175B6"/>
    <w:rsid w:val="00A176F8"/>
    <w:rsid w:val="00A17EF3"/>
    <w:rsid w:val="00A21F70"/>
    <w:rsid w:val="00A2209A"/>
    <w:rsid w:val="00A228EB"/>
    <w:rsid w:val="00A23284"/>
    <w:rsid w:val="00A243B9"/>
    <w:rsid w:val="00A2488D"/>
    <w:rsid w:val="00A252E8"/>
    <w:rsid w:val="00A25C35"/>
    <w:rsid w:val="00A26999"/>
    <w:rsid w:val="00A27EE7"/>
    <w:rsid w:val="00A30589"/>
    <w:rsid w:val="00A31529"/>
    <w:rsid w:val="00A31F1D"/>
    <w:rsid w:val="00A32CC1"/>
    <w:rsid w:val="00A34161"/>
    <w:rsid w:val="00A343B7"/>
    <w:rsid w:val="00A36F3D"/>
    <w:rsid w:val="00A3708B"/>
    <w:rsid w:val="00A37527"/>
    <w:rsid w:val="00A40AD3"/>
    <w:rsid w:val="00A42C64"/>
    <w:rsid w:val="00A43A15"/>
    <w:rsid w:val="00A44455"/>
    <w:rsid w:val="00A47467"/>
    <w:rsid w:val="00A47520"/>
    <w:rsid w:val="00A51536"/>
    <w:rsid w:val="00A51550"/>
    <w:rsid w:val="00A51997"/>
    <w:rsid w:val="00A51B77"/>
    <w:rsid w:val="00A5529B"/>
    <w:rsid w:val="00A55527"/>
    <w:rsid w:val="00A55E72"/>
    <w:rsid w:val="00A56209"/>
    <w:rsid w:val="00A579C0"/>
    <w:rsid w:val="00A61B67"/>
    <w:rsid w:val="00A62185"/>
    <w:rsid w:val="00A62A3E"/>
    <w:rsid w:val="00A6333A"/>
    <w:rsid w:val="00A637A5"/>
    <w:rsid w:val="00A64777"/>
    <w:rsid w:val="00A647F4"/>
    <w:rsid w:val="00A66547"/>
    <w:rsid w:val="00A66BAF"/>
    <w:rsid w:val="00A70D73"/>
    <w:rsid w:val="00A70DFB"/>
    <w:rsid w:val="00A71BCE"/>
    <w:rsid w:val="00A73ADD"/>
    <w:rsid w:val="00A7568D"/>
    <w:rsid w:val="00A7668A"/>
    <w:rsid w:val="00A776BB"/>
    <w:rsid w:val="00A77A9D"/>
    <w:rsid w:val="00A77D1B"/>
    <w:rsid w:val="00A80215"/>
    <w:rsid w:val="00A81418"/>
    <w:rsid w:val="00A815F3"/>
    <w:rsid w:val="00A817AE"/>
    <w:rsid w:val="00A8325C"/>
    <w:rsid w:val="00A85137"/>
    <w:rsid w:val="00A85E4E"/>
    <w:rsid w:val="00A86986"/>
    <w:rsid w:val="00A94094"/>
    <w:rsid w:val="00A940CE"/>
    <w:rsid w:val="00A94F9C"/>
    <w:rsid w:val="00A96C24"/>
    <w:rsid w:val="00AA0ACE"/>
    <w:rsid w:val="00AA11E4"/>
    <w:rsid w:val="00AA1CC5"/>
    <w:rsid w:val="00AA2C8E"/>
    <w:rsid w:val="00AA2E24"/>
    <w:rsid w:val="00AA318E"/>
    <w:rsid w:val="00AA3B1F"/>
    <w:rsid w:val="00AA7359"/>
    <w:rsid w:val="00AB0744"/>
    <w:rsid w:val="00AB0B64"/>
    <w:rsid w:val="00AB2880"/>
    <w:rsid w:val="00AB31B7"/>
    <w:rsid w:val="00AB365E"/>
    <w:rsid w:val="00AB5C3E"/>
    <w:rsid w:val="00AB696B"/>
    <w:rsid w:val="00AB767D"/>
    <w:rsid w:val="00AB7793"/>
    <w:rsid w:val="00AC0627"/>
    <w:rsid w:val="00AC0855"/>
    <w:rsid w:val="00AC0EFC"/>
    <w:rsid w:val="00AC1ADB"/>
    <w:rsid w:val="00AC2966"/>
    <w:rsid w:val="00AC300A"/>
    <w:rsid w:val="00AC3425"/>
    <w:rsid w:val="00AC68FD"/>
    <w:rsid w:val="00AC77A8"/>
    <w:rsid w:val="00AC7C33"/>
    <w:rsid w:val="00AD0DCC"/>
    <w:rsid w:val="00AD2918"/>
    <w:rsid w:val="00AD4356"/>
    <w:rsid w:val="00AD441D"/>
    <w:rsid w:val="00AD46B1"/>
    <w:rsid w:val="00AD5495"/>
    <w:rsid w:val="00AD5948"/>
    <w:rsid w:val="00AE0560"/>
    <w:rsid w:val="00AE15E3"/>
    <w:rsid w:val="00AE3217"/>
    <w:rsid w:val="00AE377D"/>
    <w:rsid w:val="00AE3946"/>
    <w:rsid w:val="00AE395E"/>
    <w:rsid w:val="00AE4C6C"/>
    <w:rsid w:val="00AE5F05"/>
    <w:rsid w:val="00AE72B4"/>
    <w:rsid w:val="00AE7D8D"/>
    <w:rsid w:val="00AF17E3"/>
    <w:rsid w:val="00AF24C6"/>
    <w:rsid w:val="00AF2690"/>
    <w:rsid w:val="00AF2A90"/>
    <w:rsid w:val="00AF322A"/>
    <w:rsid w:val="00AF37F8"/>
    <w:rsid w:val="00AF6684"/>
    <w:rsid w:val="00AF753A"/>
    <w:rsid w:val="00B00861"/>
    <w:rsid w:val="00B0206E"/>
    <w:rsid w:val="00B02232"/>
    <w:rsid w:val="00B034EF"/>
    <w:rsid w:val="00B03A33"/>
    <w:rsid w:val="00B03CCD"/>
    <w:rsid w:val="00B05AF2"/>
    <w:rsid w:val="00B069E8"/>
    <w:rsid w:val="00B11671"/>
    <w:rsid w:val="00B13245"/>
    <w:rsid w:val="00B13C7D"/>
    <w:rsid w:val="00B21CA6"/>
    <w:rsid w:val="00B24708"/>
    <w:rsid w:val="00B24FE5"/>
    <w:rsid w:val="00B25B97"/>
    <w:rsid w:val="00B25BA4"/>
    <w:rsid w:val="00B27681"/>
    <w:rsid w:val="00B3050B"/>
    <w:rsid w:val="00B3298B"/>
    <w:rsid w:val="00B3304D"/>
    <w:rsid w:val="00B338A6"/>
    <w:rsid w:val="00B37436"/>
    <w:rsid w:val="00B37772"/>
    <w:rsid w:val="00B41852"/>
    <w:rsid w:val="00B41F94"/>
    <w:rsid w:val="00B429D8"/>
    <w:rsid w:val="00B46DC8"/>
    <w:rsid w:val="00B503C0"/>
    <w:rsid w:val="00B510C3"/>
    <w:rsid w:val="00B518BC"/>
    <w:rsid w:val="00B52C36"/>
    <w:rsid w:val="00B53C5C"/>
    <w:rsid w:val="00B5520E"/>
    <w:rsid w:val="00B57842"/>
    <w:rsid w:val="00B61D20"/>
    <w:rsid w:val="00B61DA1"/>
    <w:rsid w:val="00B64677"/>
    <w:rsid w:val="00B6487B"/>
    <w:rsid w:val="00B65937"/>
    <w:rsid w:val="00B65D36"/>
    <w:rsid w:val="00B65FA8"/>
    <w:rsid w:val="00B6623C"/>
    <w:rsid w:val="00B66AA8"/>
    <w:rsid w:val="00B7190E"/>
    <w:rsid w:val="00B71D0D"/>
    <w:rsid w:val="00B722FD"/>
    <w:rsid w:val="00B73027"/>
    <w:rsid w:val="00B74BAC"/>
    <w:rsid w:val="00B7538D"/>
    <w:rsid w:val="00B7641D"/>
    <w:rsid w:val="00B77699"/>
    <w:rsid w:val="00B803D1"/>
    <w:rsid w:val="00B80DAA"/>
    <w:rsid w:val="00B814C0"/>
    <w:rsid w:val="00B83B3F"/>
    <w:rsid w:val="00B8446D"/>
    <w:rsid w:val="00B84ABE"/>
    <w:rsid w:val="00B84C42"/>
    <w:rsid w:val="00B90DDD"/>
    <w:rsid w:val="00B91093"/>
    <w:rsid w:val="00B9148F"/>
    <w:rsid w:val="00B914D6"/>
    <w:rsid w:val="00B92464"/>
    <w:rsid w:val="00B9290A"/>
    <w:rsid w:val="00B95E57"/>
    <w:rsid w:val="00B97B3D"/>
    <w:rsid w:val="00B97B49"/>
    <w:rsid w:val="00BA0B52"/>
    <w:rsid w:val="00BA16F4"/>
    <w:rsid w:val="00BA1831"/>
    <w:rsid w:val="00BA20E6"/>
    <w:rsid w:val="00BA2370"/>
    <w:rsid w:val="00BA3C1D"/>
    <w:rsid w:val="00BA4342"/>
    <w:rsid w:val="00BA5106"/>
    <w:rsid w:val="00BA5860"/>
    <w:rsid w:val="00BA588A"/>
    <w:rsid w:val="00BA5A49"/>
    <w:rsid w:val="00BA5C9D"/>
    <w:rsid w:val="00BA63A9"/>
    <w:rsid w:val="00BA6A63"/>
    <w:rsid w:val="00BA6AA5"/>
    <w:rsid w:val="00BB0F49"/>
    <w:rsid w:val="00BB26E9"/>
    <w:rsid w:val="00BB2F71"/>
    <w:rsid w:val="00BB3C5B"/>
    <w:rsid w:val="00BB59C3"/>
    <w:rsid w:val="00BB71A2"/>
    <w:rsid w:val="00BB771D"/>
    <w:rsid w:val="00BC069B"/>
    <w:rsid w:val="00BC0882"/>
    <w:rsid w:val="00BC19C7"/>
    <w:rsid w:val="00BC2F43"/>
    <w:rsid w:val="00BC3270"/>
    <w:rsid w:val="00BC355F"/>
    <w:rsid w:val="00BC3B57"/>
    <w:rsid w:val="00BC5274"/>
    <w:rsid w:val="00BC7EB1"/>
    <w:rsid w:val="00BD1B11"/>
    <w:rsid w:val="00BD2256"/>
    <w:rsid w:val="00BD2CF8"/>
    <w:rsid w:val="00BD3E89"/>
    <w:rsid w:val="00BD4D84"/>
    <w:rsid w:val="00BD4EA8"/>
    <w:rsid w:val="00BD5900"/>
    <w:rsid w:val="00BD5903"/>
    <w:rsid w:val="00BD5E0E"/>
    <w:rsid w:val="00BD6B36"/>
    <w:rsid w:val="00BD7994"/>
    <w:rsid w:val="00BE123D"/>
    <w:rsid w:val="00BE124D"/>
    <w:rsid w:val="00BE31F9"/>
    <w:rsid w:val="00BE4496"/>
    <w:rsid w:val="00BE4B0C"/>
    <w:rsid w:val="00BE6219"/>
    <w:rsid w:val="00BE7E36"/>
    <w:rsid w:val="00BF0DE3"/>
    <w:rsid w:val="00BF3B6F"/>
    <w:rsid w:val="00BF4139"/>
    <w:rsid w:val="00BF449F"/>
    <w:rsid w:val="00BF4894"/>
    <w:rsid w:val="00BF4B0E"/>
    <w:rsid w:val="00BF631B"/>
    <w:rsid w:val="00BF6564"/>
    <w:rsid w:val="00BF65F6"/>
    <w:rsid w:val="00BF6995"/>
    <w:rsid w:val="00BF7146"/>
    <w:rsid w:val="00BF7473"/>
    <w:rsid w:val="00C0007A"/>
    <w:rsid w:val="00C00DF6"/>
    <w:rsid w:val="00C01797"/>
    <w:rsid w:val="00C03CFB"/>
    <w:rsid w:val="00C06018"/>
    <w:rsid w:val="00C068B5"/>
    <w:rsid w:val="00C072F0"/>
    <w:rsid w:val="00C10845"/>
    <w:rsid w:val="00C12790"/>
    <w:rsid w:val="00C13146"/>
    <w:rsid w:val="00C13EF7"/>
    <w:rsid w:val="00C142DD"/>
    <w:rsid w:val="00C15D3C"/>
    <w:rsid w:val="00C21078"/>
    <w:rsid w:val="00C21A01"/>
    <w:rsid w:val="00C21C25"/>
    <w:rsid w:val="00C2419C"/>
    <w:rsid w:val="00C27BD5"/>
    <w:rsid w:val="00C31903"/>
    <w:rsid w:val="00C3266D"/>
    <w:rsid w:val="00C337A0"/>
    <w:rsid w:val="00C34952"/>
    <w:rsid w:val="00C34D24"/>
    <w:rsid w:val="00C35828"/>
    <w:rsid w:val="00C3657F"/>
    <w:rsid w:val="00C37225"/>
    <w:rsid w:val="00C37D6D"/>
    <w:rsid w:val="00C43E05"/>
    <w:rsid w:val="00C4542B"/>
    <w:rsid w:val="00C45FAD"/>
    <w:rsid w:val="00C46717"/>
    <w:rsid w:val="00C47007"/>
    <w:rsid w:val="00C470D5"/>
    <w:rsid w:val="00C471A0"/>
    <w:rsid w:val="00C50114"/>
    <w:rsid w:val="00C50DB1"/>
    <w:rsid w:val="00C54828"/>
    <w:rsid w:val="00C54B5C"/>
    <w:rsid w:val="00C559EE"/>
    <w:rsid w:val="00C5759D"/>
    <w:rsid w:val="00C604FB"/>
    <w:rsid w:val="00C60F52"/>
    <w:rsid w:val="00C612F1"/>
    <w:rsid w:val="00C626B9"/>
    <w:rsid w:val="00C62E7A"/>
    <w:rsid w:val="00C643E6"/>
    <w:rsid w:val="00C64AC8"/>
    <w:rsid w:val="00C64C19"/>
    <w:rsid w:val="00C64DB5"/>
    <w:rsid w:val="00C6579C"/>
    <w:rsid w:val="00C667A5"/>
    <w:rsid w:val="00C679F3"/>
    <w:rsid w:val="00C71200"/>
    <w:rsid w:val="00C724DF"/>
    <w:rsid w:val="00C72BF8"/>
    <w:rsid w:val="00C7368C"/>
    <w:rsid w:val="00C74DD1"/>
    <w:rsid w:val="00C7610E"/>
    <w:rsid w:val="00C76EA3"/>
    <w:rsid w:val="00C77051"/>
    <w:rsid w:val="00C802A2"/>
    <w:rsid w:val="00C80B8B"/>
    <w:rsid w:val="00C81574"/>
    <w:rsid w:val="00C81D61"/>
    <w:rsid w:val="00C82211"/>
    <w:rsid w:val="00C82CF9"/>
    <w:rsid w:val="00C84008"/>
    <w:rsid w:val="00C857C6"/>
    <w:rsid w:val="00C85B02"/>
    <w:rsid w:val="00C85C6E"/>
    <w:rsid w:val="00C86234"/>
    <w:rsid w:val="00C925B9"/>
    <w:rsid w:val="00C92696"/>
    <w:rsid w:val="00C92D57"/>
    <w:rsid w:val="00C94403"/>
    <w:rsid w:val="00C94CDA"/>
    <w:rsid w:val="00C95DDB"/>
    <w:rsid w:val="00C9608E"/>
    <w:rsid w:val="00CA31AE"/>
    <w:rsid w:val="00CA423D"/>
    <w:rsid w:val="00CA59F7"/>
    <w:rsid w:val="00CA6369"/>
    <w:rsid w:val="00CB03AD"/>
    <w:rsid w:val="00CB03C9"/>
    <w:rsid w:val="00CB0AD0"/>
    <w:rsid w:val="00CB0B4E"/>
    <w:rsid w:val="00CB1E72"/>
    <w:rsid w:val="00CB227C"/>
    <w:rsid w:val="00CB2753"/>
    <w:rsid w:val="00CB3AD5"/>
    <w:rsid w:val="00CB3CBA"/>
    <w:rsid w:val="00CB3F04"/>
    <w:rsid w:val="00CB3F47"/>
    <w:rsid w:val="00CB553C"/>
    <w:rsid w:val="00CB565A"/>
    <w:rsid w:val="00CB72CF"/>
    <w:rsid w:val="00CB7466"/>
    <w:rsid w:val="00CB7798"/>
    <w:rsid w:val="00CC0851"/>
    <w:rsid w:val="00CC0B40"/>
    <w:rsid w:val="00CC193E"/>
    <w:rsid w:val="00CC2E4A"/>
    <w:rsid w:val="00CC4978"/>
    <w:rsid w:val="00CC623F"/>
    <w:rsid w:val="00CC6D03"/>
    <w:rsid w:val="00CD3D8D"/>
    <w:rsid w:val="00CD4488"/>
    <w:rsid w:val="00CD6A82"/>
    <w:rsid w:val="00CE0BCF"/>
    <w:rsid w:val="00CE2201"/>
    <w:rsid w:val="00CE26BC"/>
    <w:rsid w:val="00CE3671"/>
    <w:rsid w:val="00CE49C6"/>
    <w:rsid w:val="00CE4EB9"/>
    <w:rsid w:val="00CE5F9E"/>
    <w:rsid w:val="00CE6B00"/>
    <w:rsid w:val="00CF0023"/>
    <w:rsid w:val="00CF0E8E"/>
    <w:rsid w:val="00CF188E"/>
    <w:rsid w:val="00CF207C"/>
    <w:rsid w:val="00CF2499"/>
    <w:rsid w:val="00CF25A6"/>
    <w:rsid w:val="00CF2914"/>
    <w:rsid w:val="00CF2F31"/>
    <w:rsid w:val="00CF3512"/>
    <w:rsid w:val="00CF4211"/>
    <w:rsid w:val="00CF666B"/>
    <w:rsid w:val="00CF773E"/>
    <w:rsid w:val="00CF7948"/>
    <w:rsid w:val="00CF7AF1"/>
    <w:rsid w:val="00D00A88"/>
    <w:rsid w:val="00D026E6"/>
    <w:rsid w:val="00D02877"/>
    <w:rsid w:val="00D03298"/>
    <w:rsid w:val="00D04BC2"/>
    <w:rsid w:val="00D06253"/>
    <w:rsid w:val="00D06E8C"/>
    <w:rsid w:val="00D079DD"/>
    <w:rsid w:val="00D07E71"/>
    <w:rsid w:val="00D1027B"/>
    <w:rsid w:val="00D1074D"/>
    <w:rsid w:val="00D10BED"/>
    <w:rsid w:val="00D1154F"/>
    <w:rsid w:val="00D14D71"/>
    <w:rsid w:val="00D154BB"/>
    <w:rsid w:val="00D167C6"/>
    <w:rsid w:val="00D1750E"/>
    <w:rsid w:val="00D176F2"/>
    <w:rsid w:val="00D17924"/>
    <w:rsid w:val="00D17E8F"/>
    <w:rsid w:val="00D215DD"/>
    <w:rsid w:val="00D21FB7"/>
    <w:rsid w:val="00D23B85"/>
    <w:rsid w:val="00D24229"/>
    <w:rsid w:val="00D26A89"/>
    <w:rsid w:val="00D311C2"/>
    <w:rsid w:val="00D32942"/>
    <w:rsid w:val="00D32F6F"/>
    <w:rsid w:val="00D33304"/>
    <w:rsid w:val="00D33FDC"/>
    <w:rsid w:val="00D41184"/>
    <w:rsid w:val="00D41B0A"/>
    <w:rsid w:val="00D46544"/>
    <w:rsid w:val="00D47171"/>
    <w:rsid w:val="00D51CB3"/>
    <w:rsid w:val="00D5325A"/>
    <w:rsid w:val="00D544FF"/>
    <w:rsid w:val="00D54743"/>
    <w:rsid w:val="00D605AE"/>
    <w:rsid w:val="00D636DD"/>
    <w:rsid w:val="00D63BBA"/>
    <w:rsid w:val="00D64DE2"/>
    <w:rsid w:val="00D6512D"/>
    <w:rsid w:val="00D664AF"/>
    <w:rsid w:val="00D673FF"/>
    <w:rsid w:val="00D703BF"/>
    <w:rsid w:val="00D70A07"/>
    <w:rsid w:val="00D70C65"/>
    <w:rsid w:val="00D728E4"/>
    <w:rsid w:val="00D72D84"/>
    <w:rsid w:val="00D72FB7"/>
    <w:rsid w:val="00D73A2A"/>
    <w:rsid w:val="00D75BA1"/>
    <w:rsid w:val="00D7674B"/>
    <w:rsid w:val="00D76D38"/>
    <w:rsid w:val="00D8090D"/>
    <w:rsid w:val="00D80AC7"/>
    <w:rsid w:val="00D816E6"/>
    <w:rsid w:val="00D82E70"/>
    <w:rsid w:val="00D841C7"/>
    <w:rsid w:val="00D84233"/>
    <w:rsid w:val="00D84567"/>
    <w:rsid w:val="00D8459A"/>
    <w:rsid w:val="00D90E69"/>
    <w:rsid w:val="00D91451"/>
    <w:rsid w:val="00D91E48"/>
    <w:rsid w:val="00D9237B"/>
    <w:rsid w:val="00D93604"/>
    <w:rsid w:val="00D93A69"/>
    <w:rsid w:val="00D9546A"/>
    <w:rsid w:val="00D957A4"/>
    <w:rsid w:val="00D95983"/>
    <w:rsid w:val="00D96465"/>
    <w:rsid w:val="00DA1007"/>
    <w:rsid w:val="00DA17C8"/>
    <w:rsid w:val="00DA1AA6"/>
    <w:rsid w:val="00DA254C"/>
    <w:rsid w:val="00DA3C9A"/>
    <w:rsid w:val="00DA56C8"/>
    <w:rsid w:val="00DA60DB"/>
    <w:rsid w:val="00DA7212"/>
    <w:rsid w:val="00DA78EF"/>
    <w:rsid w:val="00DB1870"/>
    <w:rsid w:val="00DB21FA"/>
    <w:rsid w:val="00DB4C1E"/>
    <w:rsid w:val="00DB5AEE"/>
    <w:rsid w:val="00DB5D66"/>
    <w:rsid w:val="00DB5F7E"/>
    <w:rsid w:val="00DB6980"/>
    <w:rsid w:val="00DC15B5"/>
    <w:rsid w:val="00DC19DF"/>
    <w:rsid w:val="00DC2FCC"/>
    <w:rsid w:val="00DC5D1E"/>
    <w:rsid w:val="00DD14EE"/>
    <w:rsid w:val="00DD1576"/>
    <w:rsid w:val="00DD1DC5"/>
    <w:rsid w:val="00DD4697"/>
    <w:rsid w:val="00DD5172"/>
    <w:rsid w:val="00DD6C87"/>
    <w:rsid w:val="00DE4772"/>
    <w:rsid w:val="00DE547C"/>
    <w:rsid w:val="00DE5AD1"/>
    <w:rsid w:val="00DE67AA"/>
    <w:rsid w:val="00DE7931"/>
    <w:rsid w:val="00DF1E67"/>
    <w:rsid w:val="00DF413D"/>
    <w:rsid w:val="00DF5DDE"/>
    <w:rsid w:val="00DF5F5D"/>
    <w:rsid w:val="00DF7AA2"/>
    <w:rsid w:val="00DF7F93"/>
    <w:rsid w:val="00DF7FAF"/>
    <w:rsid w:val="00E00243"/>
    <w:rsid w:val="00E007D8"/>
    <w:rsid w:val="00E021AD"/>
    <w:rsid w:val="00E0465D"/>
    <w:rsid w:val="00E066A8"/>
    <w:rsid w:val="00E06BDC"/>
    <w:rsid w:val="00E0716B"/>
    <w:rsid w:val="00E07E5F"/>
    <w:rsid w:val="00E07EDA"/>
    <w:rsid w:val="00E10099"/>
    <w:rsid w:val="00E11879"/>
    <w:rsid w:val="00E123EC"/>
    <w:rsid w:val="00E138C3"/>
    <w:rsid w:val="00E163B7"/>
    <w:rsid w:val="00E21143"/>
    <w:rsid w:val="00E2244D"/>
    <w:rsid w:val="00E2359F"/>
    <w:rsid w:val="00E2367C"/>
    <w:rsid w:val="00E24850"/>
    <w:rsid w:val="00E2641F"/>
    <w:rsid w:val="00E26506"/>
    <w:rsid w:val="00E2673E"/>
    <w:rsid w:val="00E27142"/>
    <w:rsid w:val="00E27D20"/>
    <w:rsid w:val="00E31CBF"/>
    <w:rsid w:val="00E3214C"/>
    <w:rsid w:val="00E32CF7"/>
    <w:rsid w:val="00E32D29"/>
    <w:rsid w:val="00E35BEC"/>
    <w:rsid w:val="00E36A32"/>
    <w:rsid w:val="00E36F45"/>
    <w:rsid w:val="00E376AF"/>
    <w:rsid w:val="00E3781A"/>
    <w:rsid w:val="00E37C98"/>
    <w:rsid w:val="00E40438"/>
    <w:rsid w:val="00E4083A"/>
    <w:rsid w:val="00E4103E"/>
    <w:rsid w:val="00E421EA"/>
    <w:rsid w:val="00E462B6"/>
    <w:rsid w:val="00E46828"/>
    <w:rsid w:val="00E50F32"/>
    <w:rsid w:val="00E5113A"/>
    <w:rsid w:val="00E51B60"/>
    <w:rsid w:val="00E54B65"/>
    <w:rsid w:val="00E54EB9"/>
    <w:rsid w:val="00E562B5"/>
    <w:rsid w:val="00E565D4"/>
    <w:rsid w:val="00E57D2C"/>
    <w:rsid w:val="00E623FF"/>
    <w:rsid w:val="00E62528"/>
    <w:rsid w:val="00E62B3E"/>
    <w:rsid w:val="00E62BF9"/>
    <w:rsid w:val="00E62F16"/>
    <w:rsid w:val="00E630B8"/>
    <w:rsid w:val="00E6319F"/>
    <w:rsid w:val="00E63813"/>
    <w:rsid w:val="00E63BD2"/>
    <w:rsid w:val="00E66DC8"/>
    <w:rsid w:val="00E706C5"/>
    <w:rsid w:val="00E70BD6"/>
    <w:rsid w:val="00E70D4A"/>
    <w:rsid w:val="00E71FAE"/>
    <w:rsid w:val="00E72A49"/>
    <w:rsid w:val="00E7328C"/>
    <w:rsid w:val="00E744BA"/>
    <w:rsid w:val="00E7583B"/>
    <w:rsid w:val="00E776C6"/>
    <w:rsid w:val="00E779ED"/>
    <w:rsid w:val="00E8149E"/>
    <w:rsid w:val="00E83770"/>
    <w:rsid w:val="00E839D7"/>
    <w:rsid w:val="00E83DFE"/>
    <w:rsid w:val="00E843A4"/>
    <w:rsid w:val="00E85587"/>
    <w:rsid w:val="00E8576D"/>
    <w:rsid w:val="00E86452"/>
    <w:rsid w:val="00E86576"/>
    <w:rsid w:val="00E92491"/>
    <w:rsid w:val="00E92DA0"/>
    <w:rsid w:val="00E939B7"/>
    <w:rsid w:val="00E9405A"/>
    <w:rsid w:val="00E94093"/>
    <w:rsid w:val="00E94324"/>
    <w:rsid w:val="00E9487F"/>
    <w:rsid w:val="00E9522A"/>
    <w:rsid w:val="00E959CF"/>
    <w:rsid w:val="00E96540"/>
    <w:rsid w:val="00E96F5D"/>
    <w:rsid w:val="00E97819"/>
    <w:rsid w:val="00EA010E"/>
    <w:rsid w:val="00EA1D0D"/>
    <w:rsid w:val="00EA21CE"/>
    <w:rsid w:val="00EA4307"/>
    <w:rsid w:val="00EA4599"/>
    <w:rsid w:val="00EA50F1"/>
    <w:rsid w:val="00EA5F3C"/>
    <w:rsid w:val="00EA7CF1"/>
    <w:rsid w:val="00EB01EF"/>
    <w:rsid w:val="00EB0324"/>
    <w:rsid w:val="00EB50BC"/>
    <w:rsid w:val="00EB529F"/>
    <w:rsid w:val="00EB5519"/>
    <w:rsid w:val="00EB5580"/>
    <w:rsid w:val="00EB60BC"/>
    <w:rsid w:val="00EB6D91"/>
    <w:rsid w:val="00EB713D"/>
    <w:rsid w:val="00EB749E"/>
    <w:rsid w:val="00EC0BDF"/>
    <w:rsid w:val="00EC148F"/>
    <w:rsid w:val="00EC2960"/>
    <w:rsid w:val="00EC2F86"/>
    <w:rsid w:val="00EC3614"/>
    <w:rsid w:val="00EC4500"/>
    <w:rsid w:val="00EC4859"/>
    <w:rsid w:val="00EC6B16"/>
    <w:rsid w:val="00EC7FDF"/>
    <w:rsid w:val="00ED28BE"/>
    <w:rsid w:val="00ED4526"/>
    <w:rsid w:val="00ED51DB"/>
    <w:rsid w:val="00ED7A4C"/>
    <w:rsid w:val="00ED7E32"/>
    <w:rsid w:val="00EE027B"/>
    <w:rsid w:val="00EE193B"/>
    <w:rsid w:val="00EE2293"/>
    <w:rsid w:val="00EE689A"/>
    <w:rsid w:val="00EE6F2B"/>
    <w:rsid w:val="00EE7BF3"/>
    <w:rsid w:val="00EF1887"/>
    <w:rsid w:val="00EF24F1"/>
    <w:rsid w:val="00EF368E"/>
    <w:rsid w:val="00EF446A"/>
    <w:rsid w:val="00EF48D1"/>
    <w:rsid w:val="00EF4987"/>
    <w:rsid w:val="00F00866"/>
    <w:rsid w:val="00F00A1F"/>
    <w:rsid w:val="00F012D2"/>
    <w:rsid w:val="00F03B45"/>
    <w:rsid w:val="00F03C11"/>
    <w:rsid w:val="00F056AC"/>
    <w:rsid w:val="00F06DB9"/>
    <w:rsid w:val="00F071EB"/>
    <w:rsid w:val="00F07330"/>
    <w:rsid w:val="00F07877"/>
    <w:rsid w:val="00F07BEC"/>
    <w:rsid w:val="00F12FA9"/>
    <w:rsid w:val="00F13DED"/>
    <w:rsid w:val="00F15093"/>
    <w:rsid w:val="00F16BE6"/>
    <w:rsid w:val="00F17B96"/>
    <w:rsid w:val="00F17D27"/>
    <w:rsid w:val="00F20715"/>
    <w:rsid w:val="00F20951"/>
    <w:rsid w:val="00F22A44"/>
    <w:rsid w:val="00F23A75"/>
    <w:rsid w:val="00F2406E"/>
    <w:rsid w:val="00F25F12"/>
    <w:rsid w:val="00F26215"/>
    <w:rsid w:val="00F2745E"/>
    <w:rsid w:val="00F2781D"/>
    <w:rsid w:val="00F3098F"/>
    <w:rsid w:val="00F31E42"/>
    <w:rsid w:val="00F35478"/>
    <w:rsid w:val="00F355D3"/>
    <w:rsid w:val="00F3602D"/>
    <w:rsid w:val="00F4037B"/>
    <w:rsid w:val="00F42C5B"/>
    <w:rsid w:val="00F42D0F"/>
    <w:rsid w:val="00F46011"/>
    <w:rsid w:val="00F51977"/>
    <w:rsid w:val="00F55916"/>
    <w:rsid w:val="00F56835"/>
    <w:rsid w:val="00F56B0A"/>
    <w:rsid w:val="00F56E6D"/>
    <w:rsid w:val="00F62E3F"/>
    <w:rsid w:val="00F63B95"/>
    <w:rsid w:val="00F64F10"/>
    <w:rsid w:val="00F65F35"/>
    <w:rsid w:val="00F667EE"/>
    <w:rsid w:val="00F67AD0"/>
    <w:rsid w:val="00F721DC"/>
    <w:rsid w:val="00F72879"/>
    <w:rsid w:val="00F72B27"/>
    <w:rsid w:val="00F72BF7"/>
    <w:rsid w:val="00F752BE"/>
    <w:rsid w:val="00F768C5"/>
    <w:rsid w:val="00F76EC0"/>
    <w:rsid w:val="00F8253D"/>
    <w:rsid w:val="00F82D54"/>
    <w:rsid w:val="00F85DA9"/>
    <w:rsid w:val="00F86835"/>
    <w:rsid w:val="00F86DC7"/>
    <w:rsid w:val="00F90334"/>
    <w:rsid w:val="00F91252"/>
    <w:rsid w:val="00F913DD"/>
    <w:rsid w:val="00F92C4B"/>
    <w:rsid w:val="00F94281"/>
    <w:rsid w:val="00F9494B"/>
    <w:rsid w:val="00F9607E"/>
    <w:rsid w:val="00F97650"/>
    <w:rsid w:val="00FA18D7"/>
    <w:rsid w:val="00FA242A"/>
    <w:rsid w:val="00FA43EC"/>
    <w:rsid w:val="00FA4E72"/>
    <w:rsid w:val="00FA6248"/>
    <w:rsid w:val="00FA649D"/>
    <w:rsid w:val="00FA765A"/>
    <w:rsid w:val="00FB062E"/>
    <w:rsid w:val="00FB137A"/>
    <w:rsid w:val="00FB18F1"/>
    <w:rsid w:val="00FB1E09"/>
    <w:rsid w:val="00FB277D"/>
    <w:rsid w:val="00FB3E54"/>
    <w:rsid w:val="00FB5673"/>
    <w:rsid w:val="00FB5E1D"/>
    <w:rsid w:val="00FB6D6F"/>
    <w:rsid w:val="00FC0565"/>
    <w:rsid w:val="00FC09D0"/>
    <w:rsid w:val="00FC27A3"/>
    <w:rsid w:val="00FC2906"/>
    <w:rsid w:val="00FC39F2"/>
    <w:rsid w:val="00FC3B3B"/>
    <w:rsid w:val="00FC4189"/>
    <w:rsid w:val="00FC5BC0"/>
    <w:rsid w:val="00FC5EB7"/>
    <w:rsid w:val="00FC6125"/>
    <w:rsid w:val="00FD0998"/>
    <w:rsid w:val="00FD3E84"/>
    <w:rsid w:val="00FD5245"/>
    <w:rsid w:val="00FD6286"/>
    <w:rsid w:val="00FD790F"/>
    <w:rsid w:val="00FE00F0"/>
    <w:rsid w:val="00FE047C"/>
    <w:rsid w:val="00FE1690"/>
    <w:rsid w:val="00FE1F33"/>
    <w:rsid w:val="00FE365B"/>
    <w:rsid w:val="00FE37AD"/>
    <w:rsid w:val="00FE3F12"/>
    <w:rsid w:val="00FE46FA"/>
    <w:rsid w:val="00FE604B"/>
    <w:rsid w:val="00FE7B5B"/>
    <w:rsid w:val="00FF2788"/>
    <w:rsid w:val="00FF2A91"/>
    <w:rsid w:val="00FF3BC4"/>
    <w:rsid w:val="00FF4125"/>
    <w:rsid w:val="00FF4A8A"/>
    <w:rsid w:val="00FF51BB"/>
    <w:rsid w:val="00FF616B"/>
    <w:rsid w:val="00FF6CB6"/>
    <w:rsid w:val="3BE6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52B1CE7"/>
  <w15:docId w15:val="{25BC6B7E-82BB-4859-A3E2-0E8E9BF9E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A283D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5F5DA0"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sid w:val="005F5DA0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F5D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5F5D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unhideWhenUsed/>
    <w:qFormat/>
    <w:rsid w:val="005F5DA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rsid w:val="005F5DA0"/>
    <w:rPr>
      <w:b/>
      <w:bCs/>
    </w:rPr>
  </w:style>
  <w:style w:type="table" w:styleId="ae">
    <w:name w:val="Table Grid"/>
    <w:basedOn w:val="a1"/>
    <w:uiPriority w:val="59"/>
    <w:qFormat/>
    <w:rsid w:val="005F5DA0"/>
    <w:pPr>
      <w:widowControl w:val="0"/>
      <w:jc w:val="both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0"/>
    <w:uiPriority w:val="99"/>
    <w:semiHidden/>
    <w:unhideWhenUsed/>
    <w:rsid w:val="005F5DA0"/>
    <w:rPr>
      <w:color w:val="954F72" w:themeColor="followedHyperlink"/>
      <w:u w:val="single"/>
    </w:rPr>
  </w:style>
  <w:style w:type="character" w:styleId="af0">
    <w:name w:val="line number"/>
    <w:basedOn w:val="a0"/>
    <w:uiPriority w:val="99"/>
    <w:semiHidden/>
    <w:unhideWhenUsed/>
    <w:qFormat/>
    <w:rsid w:val="005F5DA0"/>
  </w:style>
  <w:style w:type="character" w:styleId="af1">
    <w:name w:val="Hyperlink"/>
    <w:basedOn w:val="a0"/>
    <w:uiPriority w:val="99"/>
    <w:unhideWhenUsed/>
    <w:rsid w:val="005F5DA0"/>
    <w:rPr>
      <w:color w:val="0563C1" w:themeColor="hyperlink"/>
      <w:u w:val="single"/>
    </w:rPr>
  </w:style>
  <w:style w:type="character" w:styleId="af2">
    <w:name w:val="annotation reference"/>
    <w:basedOn w:val="a0"/>
    <w:uiPriority w:val="99"/>
    <w:semiHidden/>
    <w:unhideWhenUsed/>
    <w:rsid w:val="005F5DA0"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sid w:val="005F5DA0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F5DA0"/>
    <w:rPr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rsid w:val="005F5DA0"/>
    <w:rPr>
      <w:color w:val="605E5C"/>
      <w:shd w:val="clear" w:color="auto" w:fill="E1DFDD"/>
    </w:rPr>
  </w:style>
  <w:style w:type="character" w:customStyle="1" w:styleId="fontstyle01">
    <w:name w:val="fontstyle01"/>
    <w:basedOn w:val="a0"/>
    <w:qFormat/>
    <w:rsid w:val="005F5DA0"/>
    <w:rPr>
      <w:rFonts w:ascii="MyriadPro-BoldSemiCn" w:hAnsi="MyriadPro-BoldSemiCn" w:hint="default"/>
      <w:b/>
      <w:bCs/>
      <w:color w:val="000000"/>
      <w:sz w:val="22"/>
      <w:szCs w:val="22"/>
    </w:rPr>
  </w:style>
  <w:style w:type="character" w:customStyle="1" w:styleId="a6">
    <w:name w:val="批注框文本 字符"/>
    <w:basedOn w:val="a0"/>
    <w:link w:val="a5"/>
    <w:uiPriority w:val="99"/>
    <w:semiHidden/>
    <w:rsid w:val="005F5DA0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5F5DA0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5F5DA0"/>
    <w:rPr>
      <w:rFonts w:ascii="等线" w:eastAsia="等线" w:hAnsi="等线"/>
      <w:sz w:val="20"/>
    </w:rPr>
  </w:style>
  <w:style w:type="paragraph" w:customStyle="1" w:styleId="EndNoteBibliography">
    <w:name w:val="EndNote Bibliography"/>
    <w:basedOn w:val="a"/>
    <w:link w:val="EndNoteBibliography0"/>
    <w:qFormat/>
    <w:rsid w:val="005F5DA0"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rsid w:val="005F5DA0"/>
    <w:rPr>
      <w:rFonts w:ascii="等线" w:eastAsia="等线" w:hAnsi="等线"/>
      <w:sz w:val="20"/>
    </w:rPr>
  </w:style>
  <w:style w:type="character" w:customStyle="1" w:styleId="fontstyle21">
    <w:name w:val="fontstyle21"/>
    <w:basedOn w:val="a0"/>
    <w:qFormat/>
    <w:rsid w:val="005F5DA0"/>
    <w:rPr>
      <w:rFonts w:ascii="MinionPro-It" w:hAnsi="MinionPro-It" w:hint="default"/>
      <w:i/>
      <w:iCs/>
      <w:color w:val="231F20"/>
      <w:sz w:val="20"/>
      <w:szCs w:val="20"/>
    </w:rPr>
  </w:style>
  <w:style w:type="character" w:customStyle="1" w:styleId="a4">
    <w:name w:val="批注文字 字符"/>
    <w:basedOn w:val="a0"/>
    <w:link w:val="a3"/>
    <w:uiPriority w:val="99"/>
    <w:semiHidden/>
    <w:rsid w:val="005F5DA0"/>
  </w:style>
  <w:style w:type="character" w:customStyle="1" w:styleId="ad">
    <w:name w:val="批注主题 字符"/>
    <w:basedOn w:val="a4"/>
    <w:link w:val="ac"/>
    <w:uiPriority w:val="99"/>
    <w:semiHidden/>
    <w:rsid w:val="005F5DA0"/>
    <w:rPr>
      <w:b/>
      <w:bCs/>
    </w:rPr>
  </w:style>
  <w:style w:type="character" w:customStyle="1" w:styleId="11">
    <w:name w:val="未处理的提及11"/>
    <w:basedOn w:val="a0"/>
    <w:uiPriority w:val="99"/>
    <w:semiHidden/>
    <w:unhideWhenUsed/>
    <w:rsid w:val="005F5DA0"/>
    <w:rPr>
      <w:color w:val="605E5C"/>
      <w:shd w:val="clear" w:color="auto" w:fill="E1DFDD"/>
    </w:rPr>
  </w:style>
  <w:style w:type="table" w:customStyle="1" w:styleId="4">
    <w:name w:val="网格型4"/>
    <w:basedOn w:val="a1"/>
    <w:uiPriority w:val="59"/>
    <w:rsid w:val="005F5D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List Paragraph"/>
    <w:basedOn w:val="a"/>
    <w:uiPriority w:val="34"/>
    <w:qFormat/>
    <w:rsid w:val="005F5DA0"/>
    <w:pPr>
      <w:ind w:firstLineChars="200" w:firstLine="420"/>
    </w:pPr>
  </w:style>
  <w:style w:type="paragraph" w:customStyle="1" w:styleId="10">
    <w:name w:val="修订1"/>
    <w:hidden/>
    <w:uiPriority w:val="99"/>
    <w:semiHidden/>
    <w:rsid w:val="005F5DA0"/>
    <w:rPr>
      <w:kern w:val="2"/>
      <w:sz w:val="21"/>
      <w:szCs w:val="22"/>
    </w:rPr>
  </w:style>
  <w:style w:type="character" w:customStyle="1" w:styleId="2">
    <w:name w:val="未处理的提及2"/>
    <w:basedOn w:val="a0"/>
    <w:uiPriority w:val="99"/>
    <w:semiHidden/>
    <w:unhideWhenUsed/>
    <w:rsid w:val="003C1E70"/>
    <w:rPr>
      <w:color w:val="605E5C"/>
      <w:shd w:val="clear" w:color="auto" w:fill="E1DFDD"/>
    </w:rPr>
  </w:style>
  <w:style w:type="character" w:customStyle="1" w:styleId="15">
    <w:name w:val="15"/>
    <w:basedOn w:val="a0"/>
    <w:rsid w:val="00931277"/>
    <w:rPr>
      <w:rFonts w:ascii="等线" w:eastAsia="等线" w:hAnsi="等线" w:hint="eastAsia"/>
      <w:color w:val="0563C1"/>
      <w:u w:val="single"/>
    </w:rPr>
  </w:style>
  <w:style w:type="character" w:customStyle="1" w:styleId="3">
    <w:name w:val="未处理的提及3"/>
    <w:basedOn w:val="a0"/>
    <w:uiPriority w:val="99"/>
    <w:semiHidden/>
    <w:unhideWhenUsed/>
    <w:rsid w:val="00AB7793"/>
    <w:rPr>
      <w:color w:val="605E5C"/>
      <w:shd w:val="clear" w:color="auto" w:fill="E1DFDD"/>
    </w:rPr>
  </w:style>
  <w:style w:type="paragraph" w:styleId="af4">
    <w:name w:val="Revision"/>
    <w:hidden/>
    <w:uiPriority w:val="99"/>
    <w:semiHidden/>
    <w:rsid w:val="0070646C"/>
    <w:rPr>
      <w:kern w:val="2"/>
      <w:sz w:val="21"/>
      <w:szCs w:val="22"/>
    </w:rPr>
  </w:style>
  <w:style w:type="character" w:customStyle="1" w:styleId="40">
    <w:name w:val="未处理的提及4"/>
    <w:basedOn w:val="a0"/>
    <w:uiPriority w:val="99"/>
    <w:semiHidden/>
    <w:unhideWhenUsed/>
    <w:rsid w:val="005419D9"/>
    <w:rPr>
      <w:color w:val="605E5C"/>
      <w:shd w:val="clear" w:color="auto" w:fill="E1DFDD"/>
    </w:rPr>
  </w:style>
  <w:style w:type="character" w:styleId="af5">
    <w:name w:val="Unresolved Mention"/>
    <w:basedOn w:val="a0"/>
    <w:uiPriority w:val="99"/>
    <w:semiHidden/>
    <w:unhideWhenUsed/>
    <w:rsid w:val="00F262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wheatgenome.org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1030"/>
    <customShpInfo spid="_x0000_s1031"/>
    <customShpInfo spid="_x0000_s1029"/>
    <customShpInfo spid="_x0000_s1035"/>
    <customShpInfo spid="_x0000_s1036"/>
    <customShpInfo spid="_x0000_s1034"/>
    <customShpInfo spid="_x0000_s1039"/>
    <customShpInfo spid="_x0000_s1040"/>
    <customShpInfo spid="_x0000_s1038"/>
    <customShpInfo spid="_x0000_s1042"/>
    <customShpInfo spid="_x0000_s1043"/>
    <customShpInfo spid="_x0000_s1041"/>
    <customShpInfo spid="_x0000_s1037"/>
    <customShpInfo spid="_x0000_s1033"/>
    <customShpInfo spid="_x0000_s1045"/>
    <customShpInfo spid="_x0000_s1046"/>
    <customShpInfo spid="_x0000_s1044"/>
    <customShpInfo spid="_x0000_s1032"/>
    <customShpInfo spid="_x0000_s1028"/>
    <customShpInfo spid="_x0000_s1048"/>
    <customShpInfo spid="_x0000_s1049"/>
    <customShpInfo spid="_x0000_s1047"/>
    <customShpInfo spid="_x0000_s1027"/>
    <customShpInfo spid="_x0000_s1051"/>
    <customShpInfo spid="_x0000_s1052"/>
    <customShpInfo spid="_x0000_s1050"/>
    <customShpInfo spid="_x0000_s1026"/>
  </customShpExts>
</s:customData>
</file>

<file path=customXml/itemProps1.xml><?xml version="1.0" encoding="utf-8"?>
<ds:datastoreItem xmlns:ds="http://schemas.openxmlformats.org/officeDocument/2006/customXml" ds:itemID="{5C47D773-8FC9-46C5-8006-B4A198632A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2</TotalTime>
  <Pages>12</Pages>
  <Words>3327</Words>
  <Characters>18966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毅 任</dc:creator>
  <cp:lastModifiedBy>毅 任</cp:lastModifiedBy>
  <cp:revision>1231</cp:revision>
  <cp:lastPrinted>2020-12-25T08:35:00Z</cp:lastPrinted>
  <dcterms:created xsi:type="dcterms:W3CDTF">2020-08-16T05:06:00Z</dcterms:created>
  <dcterms:modified xsi:type="dcterms:W3CDTF">2021-09-28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